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6CD5E" w14:textId="744EADFF" w:rsidR="00AF3D28" w:rsidRPr="00543D31" w:rsidRDefault="009C1D48" w:rsidP="00543D31">
      <w:pPr>
        <w:pStyle w:val="Heading1"/>
      </w:pPr>
      <w:bookmarkStart w:id="0" w:name="_Toc511220124"/>
      <w:r w:rsidRPr="00543D31">
        <w:t>Project</w:t>
      </w:r>
      <w:r>
        <w:t xml:space="preserve"> </w:t>
      </w:r>
      <w:r w:rsidR="00C0563C">
        <w:t>a</w:t>
      </w:r>
      <w:r w:rsidR="005E1A8D" w:rsidRPr="00543D31">
        <w:t>ssessment</w:t>
      </w:r>
    </w:p>
    <w:bookmarkEnd w:id="0"/>
    <w:p w14:paraId="4C6182EA" w14:textId="77777777" w:rsidR="00AF3D28" w:rsidRPr="00A56627" w:rsidRDefault="009C1D48" w:rsidP="00543D31">
      <w:pPr>
        <w:pStyle w:val="Heading2"/>
      </w:pPr>
      <w:r w:rsidRPr="00A56627">
        <w:t>Criteria</w:t>
      </w:r>
    </w:p>
    <w:p w14:paraId="1DD0A456" w14:textId="763E1B47" w:rsidR="00A65790" w:rsidRDefault="2AB8C9F5" w:rsidP="00A65790">
      <w:pPr>
        <w:pStyle w:val="Heading3"/>
      </w:pPr>
      <w:bookmarkStart w:id="1" w:name="_Hlk62904028"/>
      <w:r>
        <w:t>Social Media Module</w:t>
      </w:r>
      <w:r w:rsidR="00A65790">
        <w:t xml:space="preserve"> </w:t>
      </w:r>
    </w:p>
    <w:p w14:paraId="6C5D5901" w14:textId="77777777" w:rsidR="00274C67" w:rsidRDefault="00274C67" w:rsidP="00C073E7">
      <w:pPr>
        <w:pBdr>
          <w:top w:val="single" w:sz="4" w:space="1" w:color="2D739F"/>
          <w:left w:val="single" w:sz="4" w:space="4" w:color="2D739F"/>
          <w:bottom w:val="single" w:sz="4" w:space="1" w:color="2D739F"/>
          <w:right w:val="single" w:sz="4" w:space="4" w:color="2D739F"/>
        </w:pBdr>
        <w:rPr>
          <w:szCs w:val="24"/>
          <w:lang w:eastAsia="en-AU"/>
        </w:rPr>
      </w:pPr>
      <w:bookmarkStart w:id="2" w:name="Unit"/>
      <w:r>
        <w:rPr>
          <w:szCs w:val="24"/>
          <w:lang w:eastAsia="en-AU"/>
        </w:rPr>
        <w:t>Cl Basic Web</w:t>
      </w:r>
    </w:p>
    <w:p w14:paraId="6E763D9A" w14:textId="628A3D45" w:rsidR="00C073E7" w:rsidRPr="009A1C1B" w:rsidRDefault="00C073E7" w:rsidP="00C073E7">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4 - Build simple web pages (1)</w:t>
      </w:r>
    </w:p>
    <w:p w14:paraId="30CF1292" w14:textId="24B1FD8F" w:rsidR="00C073E7" w:rsidRPr="00C073E7" w:rsidRDefault="00C073E7" w:rsidP="516740A9">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5 - Produce digital images for the web (1)</w:t>
      </w:r>
      <w:bookmarkEnd w:id="2"/>
    </w:p>
    <w:p w14:paraId="0DE1A36A" w14:textId="77777777" w:rsidR="00A65790" w:rsidRDefault="00A65790" w:rsidP="00A65790">
      <w:pPr>
        <w:pStyle w:val="Heading3"/>
      </w:pPr>
      <w:r>
        <w:t xml:space="preserve">Qualification/Course code and name </w:t>
      </w:r>
    </w:p>
    <w:p w14:paraId="5D3A7B42" w14:textId="17CBE788" w:rsidR="00040485" w:rsidRPr="00C073E7" w:rsidRDefault="1A2E564E" w:rsidP="00C073E7">
      <w:pPr>
        <w:pBdr>
          <w:top w:val="single" w:sz="4" w:space="1" w:color="2D739F"/>
          <w:left w:val="single" w:sz="4" w:space="4" w:color="2D739F"/>
          <w:bottom w:val="single" w:sz="4" w:space="1" w:color="2D739F"/>
          <w:right w:val="single" w:sz="4" w:space="4" w:color="2D739F"/>
        </w:pBdr>
        <w:rPr>
          <w:lang w:eastAsia="en-AU"/>
        </w:rPr>
      </w:pPr>
      <w:r w:rsidRPr="516740A9">
        <w:rPr>
          <w:rFonts w:ascii="Calibri" w:eastAsia="Calibri" w:hAnsi="Calibri" w:cs="Calibri"/>
          <w:szCs w:val="24"/>
        </w:rPr>
        <w:t xml:space="preserve"> </w:t>
      </w:r>
      <w:sdt>
        <w:sdtPr>
          <w:rPr>
            <w:sz w:val="22"/>
            <w:szCs w:val="22"/>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EndPr/>
        <w:sdtContent>
          <w:r w:rsidR="00C073E7" w:rsidRPr="00C073E7">
            <w:rPr>
              <w:sz w:val="22"/>
              <w:szCs w:val="22"/>
              <w:lang w:eastAsia="en-AU"/>
            </w:rPr>
            <w:t>ICT30120 | Certificate III in Information Technology (2)</w:t>
          </w:r>
        </w:sdtContent>
      </w:sdt>
      <w:bookmarkStart w:id="3" w:name="Qualification"/>
      <w:bookmarkEnd w:id="3"/>
    </w:p>
    <w:bookmarkEnd w:id="1"/>
    <w:p w14:paraId="3866D996" w14:textId="77777777" w:rsidR="00AF3D28" w:rsidRPr="00A56627" w:rsidRDefault="009C1D48" w:rsidP="00543D31">
      <w:pPr>
        <w:pStyle w:val="Heading2"/>
      </w:pPr>
      <w:r w:rsidRPr="00A56627">
        <w:t>Student details</w:t>
      </w:r>
    </w:p>
    <w:p w14:paraId="5CB62CB4" w14:textId="77777777" w:rsidR="00AF3D28" w:rsidRDefault="009C1D48" w:rsidP="00543D31">
      <w:pPr>
        <w:pStyle w:val="Heading3"/>
      </w:pPr>
      <w:r w:rsidRPr="00AA18CF">
        <w:t>Student number</w:t>
      </w:r>
    </w:p>
    <w:p w14:paraId="53DDCDBB" w14:textId="60013A58" w:rsidR="00AF3D28" w:rsidRPr="00D83795"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674614</w:t>
      </w:r>
    </w:p>
    <w:p w14:paraId="7F2A5EB0" w14:textId="77777777" w:rsidR="00AF3D28" w:rsidRDefault="009C1D48" w:rsidP="00543D31">
      <w:pPr>
        <w:pStyle w:val="Heading3"/>
      </w:pPr>
      <w:r w:rsidRPr="00AA18CF">
        <w:t xml:space="preserve">Student </w:t>
      </w:r>
      <w:r>
        <w:t>name</w:t>
      </w:r>
    </w:p>
    <w:p w14:paraId="177F8B63" w14:textId="248DB48F" w:rsidR="00AF3D28" w:rsidRPr="00D83795"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ng Hu</w:t>
      </w:r>
    </w:p>
    <w:p w14:paraId="13131BC6" w14:textId="77777777" w:rsidR="00AF3D28" w:rsidRPr="00A56627" w:rsidRDefault="009C1D48" w:rsidP="00543D31">
      <w:pPr>
        <w:pStyle w:val="Heading2"/>
      </w:pPr>
      <w:r w:rsidRPr="00A56627">
        <w:t xml:space="preserve">Assessment </w:t>
      </w:r>
      <w:r>
        <w:t>d</w:t>
      </w:r>
      <w:r w:rsidRPr="00A56627">
        <w:t>eclaration</w:t>
      </w:r>
    </w:p>
    <w:p w14:paraId="5F1D475B" w14:textId="77777777" w:rsidR="00AF3D28" w:rsidRPr="000E2130" w:rsidRDefault="009C1D48"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AF3D28" w:rsidRPr="000E2130" w:rsidRDefault="009C1D48" w:rsidP="000E2130">
      <w:pPr>
        <w:ind w:left="3"/>
      </w:pPr>
      <w:r w:rsidRPr="000E2130">
        <w:t xml:space="preserve">This assessment is my original work and has not been: </w:t>
      </w:r>
    </w:p>
    <w:p w14:paraId="2830821F" w14:textId="77777777" w:rsidR="00AF3D28" w:rsidRPr="000E2130" w:rsidRDefault="009C1D48" w:rsidP="00CA63CE">
      <w:pPr>
        <w:numPr>
          <w:ilvl w:val="0"/>
          <w:numId w:val="7"/>
        </w:numPr>
      </w:pPr>
      <w:r w:rsidRPr="000E2130">
        <w:t>plagiarised or copied from any source without providing due acknowledgement.</w:t>
      </w:r>
    </w:p>
    <w:p w14:paraId="67FCB727" w14:textId="77777777" w:rsidR="00AF3D28" w:rsidRPr="000E2130" w:rsidRDefault="009C1D48" w:rsidP="00CA63CE">
      <w:pPr>
        <w:numPr>
          <w:ilvl w:val="0"/>
          <w:numId w:val="7"/>
        </w:numPr>
      </w:pPr>
      <w:r w:rsidRPr="000E2130">
        <w:t>written for me by any other person except where such collaboration has been authorised by the Teacher/Assessor concerned.</w:t>
      </w:r>
    </w:p>
    <w:p w14:paraId="650B3AFB" w14:textId="13082F7C" w:rsidR="00AF3D28" w:rsidRDefault="009C1D48" w:rsidP="00543D31">
      <w:pPr>
        <w:pStyle w:val="Heading3"/>
      </w:pPr>
      <w:r w:rsidRPr="00AE2B8B">
        <w:t>Student signature</w:t>
      </w:r>
      <w:r>
        <w:t xml:space="preserve"> and </w:t>
      </w:r>
      <w:r w:rsidR="004C731A" w:rsidRPr="00AE2B8B">
        <w:t>date</w:t>
      </w:r>
    </w:p>
    <w:p w14:paraId="7AE28F3D" w14:textId="54787F23" w:rsidR="00AF3D28"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ng Hu 23/06</w:t>
      </w:r>
      <w:r w:rsidR="00AF3D28">
        <w:rPr>
          <w:sz w:val="22"/>
          <w:szCs w:val="22"/>
          <w:lang w:eastAsia="en-AU"/>
        </w:rPr>
        <w:t>/2025</w:t>
      </w:r>
    </w:p>
    <w:p w14:paraId="609E121E" w14:textId="77777777" w:rsidR="00AF3D28" w:rsidRPr="00D83795" w:rsidRDefault="00AF3D2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AF3D28" w:rsidRDefault="00AF3D28" w:rsidP="00543D31">
      <w:pPr>
        <w:rPr>
          <w:lang w:eastAsia="en-AU"/>
        </w:rPr>
        <w:sectPr w:rsidR="00AF3D28"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159796C" w14:textId="793DEBE7" w:rsidR="00AF3D28" w:rsidRPr="00C14A60" w:rsidRDefault="009C1D48" w:rsidP="00543BF6">
      <w:pPr>
        <w:pStyle w:val="SmallerText-Black"/>
        <w:tabs>
          <w:tab w:val="left" w:pos="2127"/>
        </w:tabs>
        <w:rPr>
          <w:color w:val="808080" w:themeColor="background1" w:themeShade="80"/>
        </w:rPr>
      </w:pPr>
      <w:r w:rsidRPr="00A47DED">
        <w:lastRenderedPageBreak/>
        <w:t>Version</w:t>
      </w:r>
      <w:r>
        <w:t>:</w:t>
      </w:r>
      <w:r>
        <w:tab/>
      </w:r>
      <w:r w:rsidR="009C6E4F">
        <w:rPr>
          <w:i/>
          <w:color w:val="595959"/>
        </w:rPr>
        <w:t>2</w:t>
      </w:r>
      <w:r w:rsidR="006D6326">
        <w:rPr>
          <w:i/>
          <w:color w:val="595959"/>
        </w:rPr>
        <w:t>022</w:t>
      </w:r>
      <w:r w:rsidR="00595EA4">
        <w:rPr>
          <w:i/>
          <w:color w:val="595959"/>
        </w:rPr>
        <w:t>0809</w:t>
      </w:r>
    </w:p>
    <w:p w14:paraId="6093D41D" w14:textId="3E7A023F" w:rsidR="00AF3D28" w:rsidRPr="008C6F3C" w:rsidRDefault="009C1D48" w:rsidP="00543BF6">
      <w:pPr>
        <w:pStyle w:val="SmallerText-Black"/>
        <w:tabs>
          <w:tab w:val="left" w:pos="2127"/>
        </w:tabs>
        <w:rPr>
          <w:color w:val="595959"/>
        </w:rPr>
      </w:pPr>
      <w:r>
        <w:t>Date created:</w:t>
      </w:r>
      <w:r>
        <w:tab/>
      </w:r>
      <w:r w:rsidRPr="008C6F3C">
        <w:rPr>
          <w:i/>
          <w:color w:val="595959"/>
        </w:rPr>
        <w:fldChar w:fldCharType="begin"/>
      </w:r>
      <w:r w:rsidRPr="008C6F3C">
        <w:rPr>
          <w:i/>
          <w:color w:val="595959"/>
        </w:rPr>
        <w:instrText xml:space="preserve"> CREATEDATE  \@ "d MMMM yyyy"  \* MERGEFORMAT </w:instrText>
      </w:r>
      <w:r w:rsidRPr="008C6F3C">
        <w:rPr>
          <w:i/>
          <w:color w:val="595959"/>
        </w:rPr>
        <w:fldChar w:fldCharType="separate"/>
      </w:r>
      <w:r w:rsidR="00C073E7">
        <w:rPr>
          <w:i/>
          <w:noProof/>
          <w:color w:val="595959"/>
        </w:rPr>
        <w:t>19 August 2021</w:t>
      </w:r>
      <w:r w:rsidRPr="008C6F3C">
        <w:rPr>
          <w:i/>
          <w:color w:val="595959"/>
        </w:rPr>
        <w:fldChar w:fldCharType="end"/>
      </w:r>
    </w:p>
    <w:p w14:paraId="223D3900" w14:textId="47E90D7B" w:rsidR="00AF3D28" w:rsidRPr="008C6F3C" w:rsidRDefault="009C1D48" w:rsidP="00543BF6">
      <w:pPr>
        <w:pStyle w:val="SmallerText-Black"/>
        <w:tabs>
          <w:tab w:val="left" w:pos="2127"/>
        </w:tabs>
        <w:rPr>
          <w:color w:val="595959"/>
        </w:rPr>
      </w:pPr>
      <w:r>
        <w:t>Date modified:</w:t>
      </w:r>
      <w:r>
        <w:tab/>
      </w:r>
      <w:r w:rsidR="00725331" w:rsidRPr="0023503D">
        <w:rPr>
          <w:i/>
          <w:color w:val="595959"/>
        </w:rPr>
        <w:fldChar w:fldCharType="begin"/>
      </w:r>
      <w:r w:rsidR="00725331" w:rsidRPr="0023503D">
        <w:rPr>
          <w:i/>
          <w:color w:val="595959"/>
        </w:rPr>
        <w:instrText xml:space="preserve"> DATE  \@ "d MMMM yyyy"  \* MERGEFORMAT </w:instrText>
      </w:r>
      <w:r w:rsidR="00725331" w:rsidRPr="0023503D">
        <w:rPr>
          <w:i/>
          <w:color w:val="595959"/>
        </w:rPr>
        <w:fldChar w:fldCharType="separate"/>
      </w:r>
      <w:r w:rsidR="008125B2">
        <w:rPr>
          <w:i/>
          <w:noProof/>
          <w:color w:val="595959"/>
        </w:rPr>
        <w:t>27 June 2025</w:t>
      </w:r>
      <w:r w:rsidR="00725331" w:rsidRPr="0023503D">
        <w:rPr>
          <w:i/>
          <w:color w:val="595959"/>
        </w:rPr>
        <w:fldChar w:fldCharType="end"/>
      </w:r>
    </w:p>
    <w:p w14:paraId="21C0797D" w14:textId="77777777" w:rsidR="00AF3D28" w:rsidRPr="00867E80" w:rsidRDefault="00AF3D28" w:rsidP="00543BF6">
      <w:pPr>
        <w:pStyle w:val="SmallerText-Black"/>
      </w:pPr>
    </w:p>
    <w:p w14:paraId="700164A2" w14:textId="77777777" w:rsidR="00AF3D28" w:rsidRDefault="009C1D48" w:rsidP="00060A46">
      <w:r>
        <w:t>For queries, please contact:</w:t>
      </w:r>
    </w:p>
    <w:p w14:paraId="521444BF" w14:textId="5D7DAAA7" w:rsid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Technology and Business Services</w:t>
      </w:r>
    </w:p>
    <w:p w14:paraId="3908A43B" w14:textId="561BCA7E" w:rsidR="00274C67" w:rsidRP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Ultimo</w:t>
      </w:r>
    </w:p>
    <w:p w14:paraId="3551A910" w14:textId="03899DBC" w:rsidR="00AF3D28" w:rsidRPr="000301F0" w:rsidRDefault="009C1D48" w:rsidP="00060A46">
      <w:pPr>
        <w:pStyle w:val="SmallerText-Black"/>
        <w:spacing w:before="1440"/>
      </w:pPr>
      <w:r>
        <w:t xml:space="preserve">© </w:t>
      </w:r>
      <w:r w:rsidR="005E1A8D">
        <w:t>202</w:t>
      </w:r>
      <w:r w:rsidR="00E53DCD">
        <w:t>2</w:t>
      </w:r>
      <w:r w:rsidRPr="000301F0">
        <w:t xml:space="preserve"> TAFE NSW</w:t>
      </w:r>
      <w:r w:rsidRPr="000301F0">
        <w:rPr>
          <w:noProof/>
          <w:lang w:eastAsia="en-AU"/>
        </w:rPr>
        <w:br/>
      </w:r>
      <w:r w:rsidRPr="000301F0">
        <w:t>RTO Provider Number 90003 | CRICOS Provider Code: 00591E</w:t>
      </w:r>
    </w:p>
    <w:p w14:paraId="18CFA537" w14:textId="77777777" w:rsidR="00AF3D28" w:rsidRPr="00D23A6C" w:rsidRDefault="009C1D48" w:rsidP="00060A46">
      <w:pPr>
        <w:pStyle w:val="SmallerText-Black"/>
      </w:pPr>
      <w:r>
        <w:t>This assessment can be found in the</w:t>
      </w:r>
      <w:r w:rsidRPr="00D23A6C">
        <w:t xml:space="preserve">: </w:t>
      </w:r>
      <w:hyperlink r:id="rId17" w:history="1">
        <w:r w:rsidRPr="00C036C0">
          <w:rPr>
            <w:rStyle w:val="Hyperlink"/>
          </w:rPr>
          <w:t>Learning Bank</w:t>
        </w:r>
      </w:hyperlink>
    </w:p>
    <w:p w14:paraId="7101FB5E" w14:textId="4319F81C" w:rsidR="00AF3D28" w:rsidRPr="000301F0" w:rsidRDefault="009C1D48" w:rsidP="00060A46">
      <w:pPr>
        <w:pStyle w:val="SmallerText-Black"/>
      </w:pPr>
      <w:r w:rsidRPr="000301F0">
        <w:t>The contents in this docum</w:t>
      </w:r>
      <w:r>
        <w:t xml:space="preserve">ent is copyright © TAFE NSW </w:t>
      </w:r>
      <w:r w:rsidR="005E1A8D">
        <w:t>202</w:t>
      </w:r>
      <w:r w:rsidR="00E53DCD">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8125B2">
        <w:rPr>
          <w:noProof/>
        </w:rPr>
        <w:t>27 June 2025</w:t>
      </w:r>
      <w:r w:rsidRPr="000301F0">
        <w:fldChar w:fldCharType="end"/>
      </w:r>
      <w:r w:rsidRPr="000301F0">
        <w:t>. For current information please refer to our website</w:t>
      </w:r>
      <w:r>
        <w:t xml:space="preserve"> or your Teacher/Assessor as appropriate</w:t>
      </w:r>
      <w:r w:rsidRPr="000301F0">
        <w:t>.</w:t>
      </w:r>
    </w:p>
    <w:p w14:paraId="7415392C" w14:textId="77777777" w:rsidR="00AF3D28" w:rsidRDefault="00AF3D28">
      <w:pPr>
        <w:tabs>
          <w:tab w:val="clear" w:pos="284"/>
        </w:tabs>
        <w:spacing w:before="0" w:after="200" w:line="276" w:lineRule="auto"/>
        <w:rPr>
          <w:sz w:val="22"/>
          <w:szCs w:val="22"/>
        </w:rPr>
        <w:sectPr w:rsidR="00AF3D28"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D3F447E" w14:textId="77777777" w:rsidR="00AF3D28" w:rsidRPr="008F6497" w:rsidRDefault="009C1D48" w:rsidP="008F6497">
      <w:pPr>
        <w:pStyle w:val="Heading2"/>
      </w:pPr>
      <w:r w:rsidRPr="008F6497">
        <w:lastRenderedPageBreak/>
        <w:t>Assessment instructions</w:t>
      </w:r>
    </w:p>
    <w:p w14:paraId="2F338B30" w14:textId="77777777" w:rsidR="00AF3D28" w:rsidRDefault="009C1D48" w:rsidP="00E55E34">
      <w:pPr>
        <w:pStyle w:val="Caption"/>
        <w:keepNext/>
        <w:spacing w:after="0"/>
      </w:pPr>
      <w:r>
        <w:t xml:space="preserve">Table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72F8E79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AF3D28" w:rsidRDefault="009C1D48" w:rsidP="00141B42">
            <w:pPr>
              <w:rPr>
                <w:lang w:eastAsia="en-AU"/>
              </w:rPr>
            </w:pPr>
            <w:r>
              <w:rPr>
                <w:lang w:eastAsia="en-AU"/>
              </w:rPr>
              <w:t>Assessment details</w:t>
            </w:r>
          </w:p>
        </w:tc>
        <w:tc>
          <w:tcPr>
            <w:tcW w:w="3673" w:type="pct"/>
            <w:vAlign w:val="top"/>
          </w:tcPr>
          <w:p w14:paraId="3AFC2FC7" w14:textId="77777777" w:rsidR="00AF3D28" w:rsidRDefault="009C1D48" w:rsidP="00141B42">
            <w:pPr>
              <w:rPr>
                <w:lang w:eastAsia="en-AU"/>
              </w:rPr>
            </w:pPr>
            <w:r>
              <w:rPr>
                <w:lang w:eastAsia="en-AU"/>
              </w:rPr>
              <w:t>Instructions</w:t>
            </w:r>
          </w:p>
        </w:tc>
      </w:tr>
      <w:tr w:rsidR="00CF45DE" w14:paraId="6153FA53" w14:textId="77777777" w:rsidTr="72F8E797">
        <w:tc>
          <w:tcPr>
            <w:tcW w:w="1327" w:type="pct"/>
            <w:vAlign w:val="top"/>
          </w:tcPr>
          <w:p w14:paraId="5FDC80DD" w14:textId="77777777" w:rsidR="00AF3D28" w:rsidRPr="00FB374C" w:rsidRDefault="009C1D48" w:rsidP="00141B42">
            <w:pPr>
              <w:pStyle w:val="Body"/>
              <w:rPr>
                <w:b/>
                <w:szCs w:val="24"/>
                <w:lang w:eastAsia="en-AU"/>
              </w:rPr>
            </w:pPr>
            <w:r w:rsidRPr="00FB374C">
              <w:rPr>
                <w:b/>
                <w:szCs w:val="24"/>
                <w:lang w:eastAsia="en-AU"/>
              </w:rPr>
              <w:t>Assessment overview</w:t>
            </w:r>
          </w:p>
        </w:tc>
        <w:tc>
          <w:tcPr>
            <w:tcW w:w="3673" w:type="pct"/>
            <w:vAlign w:val="top"/>
          </w:tcPr>
          <w:p w14:paraId="29489A4B" w14:textId="0160686A" w:rsidR="00AF3D28" w:rsidRPr="00E55E34" w:rsidRDefault="00D32779" w:rsidP="4DE2624B">
            <w:pPr>
              <w:pStyle w:val="Body"/>
            </w:pPr>
            <w:r w:rsidRPr="00D32779">
              <w:rPr>
                <w:szCs w:val="24"/>
                <w:lang w:eastAsia="en-AU"/>
              </w:rPr>
              <w:t>The aim of this assessment is to assess your knowledge and performance in</w:t>
            </w:r>
            <w:r>
              <w:rPr>
                <w:color w:val="000000"/>
                <w:sz w:val="27"/>
                <w:szCs w:val="27"/>
              </w:rPr>
              <w:t xml:space="preserve"> </w:t>
            </w:r>
            <w:r w:rsidRPr="00D32779">
              <w:rPr>
                <w:szCs w:val="24"/>
                <w:lang w:eastAsia="en-AU"/>
              </w:rPr>
              <w:t>us</w:t>
            </w:r>
            <w:r>
              <w:rPr>
                <w:szCs w:val="24"/>
                <w:lang w:eastAsia="en-AU"/>
              </w:rPr>
              <w:t>ing</w:t>
            </w:r>
            <w:r w:rsidRPr="00D32779">
              <w:rPr>
                <w:szCs w:val="24"/>
                <w:lang w:eastAsia="en-AU"/>
              </w:rPr>
              <w:t xml:space="preserve"> an integrated development environment (IDE) to create, modify and test, simple web pages and web content, according to client requirements.</w:t>
            </w:r>
          </w:p>
        </w:tc>
      </w:tr>
      <w:tr w:rsidR="00CF45DE" w14:paraId="0991D7F8" w14:textId="77777777" w:rsidTr="72F8E797">
        <w:tc>
          <w:tcPr>
            <w:tcW w:w="1327" w:type="pct"/>
            <w:vAlign w:val="top"/>
          </w:tcPr>
          <w:p w14:paraId="6DB71C24" w14:textId="03975D7F" w:rsidR="00AF3D28" w:rsidRPr="00FB374C" w:rsidRDefault="009C1D48" w:rsidP="00141B42">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vAlign w:val="top"/>
          </w:tcPr>
          <w:p w14:paraId="5F52E115" w14:textId="27E7FB07" w:rsidR="00AF3D28" w:rsidRPr="00D32779" w:rsidRDefault="00D32779" w:rsidP="00141B42">
            <w:pPr>
              <w:pStyle w:val="Body"/>
              <w:rPr>
                <w:color w:val="8B0000"/>
                <w:lang w:eastAsia="en-AU"/>
              </w:rPr>
            </w:pPr>
            <w:r w:rsidRPr="002A5182">
              <w:rPr>
                <w:color w:val="000000" w:themeColor="text1"/>
                <w:lang w:eastAsia="en-AU"/>
              </w:rPr>
              <w:t xml:space="preserve">2 </w:t>
            </w:r>
            <w:r w:rsidR="3FB7E9A4" w:rsidRPr="002A5182">
              <w:rPr>
                <w:color w:val="000000" w:themeColor="text1"/>
                <w:lang w:eastAsia="en-AU"/>
              </w:rPr>
              <w:t>o</w:t>
            </w:r>
            <w:r w:rsidR="009C1D48" w:rsidRPr="002A5182">
              <w:rPr>
                <w:color w:val="000000" w:themeColor="text1"/>
                <w:lang w:eastAsia="en-AU"/>
              </w:rPr>
              <w:t xml:space="preserve">f </w:t>
            </w:r>
            <w:r w:rsidR="2B989A3F" w:rsidRPr="002A5182">
              <w:rPr>
                <w:color w:val="000000" w:themeColor="text1"/>
                <w:lang w:eastAsia="en-AU"/>
              </w:rPr>
              <w:t>2</w:t>
            </w:r>
          </w:p>
        </w:tc>
      </w:tr>
      <w:tr w:rsidR="00CF45DE" w14:paraId="66961B39" w14:textId="77777777" w:rsidTr="72F8E797">
        <w:tc>
          <w:tcPr>
            <w:tcW w:w="1327" w:type="pct"/>
            <w:vAlign w:val="top"/>
          </w:tcPr>
          <w:p w14:paraId="3B1709CE" w14:textId="77777777" w:rsidR="00AF3D28" w:rsidRPr="00FB374C" w:rsidRDefault="009C1D48" w:rsidP="00141B42">
            <w:pPr>
              <w:pStyle w:val="Body"/>
              <w:rPr>
                <w:b/>
                <w:szCs w:val="24"/>
              </w:rPr>
            </w:pPr>
            <w:r w:rsidRPr="00FB374C">
              <w:rPr>
                <w:b/>
                <w:szCs w:val="24"/>
              </w:rPr>
              <w:t>Instructions for this  assessment</w:t>
            </w:r>
          </w:p>
        </w:tc>
        <w:tc>
          <w:tcPr>
            <w:tcW w:w="3673" w:type="pct"/>
            <w:vAlign w:val="top"/>
          </w:tcPr>
          <w:p w14:paraId="7DDFECF6" w14:textId="1F0B6999" w:rsidR="00AF3D28" w:rsidRPr="00FB374C" w:rsidRDefault="009C1D48" w:rsidP="00141B4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1292A45D" w14:textId="57209E00" w:rsidR="00AF3D28" w:rsidRPr="00A628CF" w:rsidRDefault="009C1D48" w:rsidP="00F60C63">
            <w:pPr>
              <w:pStyle w:val="Body"/>
              <w:rPr>
                <w:szCs w:val="24"/>
              </w:rPr>
            </w:pPr>
            <w:r w:rsidRPr="00A628CF">
              <w:rPr>
                <w:szCs w:val="24"/>
              </w:rPr>
              <w:t>This assessment is in</w:t>
            </w:r>
            <w:r w:rsidR="00D32779">
              <w:rPr>
                <w:szCs w:val="24"/>
              </w:rPr>
              <w:t xml:space="preserve"> five</w:t>
            </w:r>
            <w:r w:rsidRPr="00643B8E">
              <w:rPr>
                <w:color w:val="8B0000"/>
                <w:szCs w:val="24"/>
              </w:rPr>
              <w:t xml:space="preserve"> </w:t>
            </w:r>
            <w:r w:rsidRPr="00A628CF">
              <w:rPr>
                <w:szCs w:val="24"/>
              </w:rPr>
              <w:t>parts:</w:t>
            </w:r>
          </w:p>
          <w:p w14:paraId="21BCF810" w14:textId="77777777" w:rsidR="00D32779" w:rsidRDefault="00D32779" w:rsidP="00D32779">
            <w:pPr>
              <w:pStyle w:val="ListNumber"/>
            </w:pPr>
            <w:r>
              <w:t>Plan the website</w:t>
            </w:r>
          </w:p>
          <w:p w14:paraId="69853D20" w14:textId="77777777" w:rsidR="00D32779" w:rsidRDefault="00D32779" w:rsidP="00D32779">
            <w:pPr>
              <w:pStyle w:val="ListNumber"/>
            </w:pPr>
            <w:r>
              <w:t>Manipulate and save images</w:t>
            </w:r>
          </w:p>
          <w:p w14:paraId="3786E11F" w14:textId="77777777" w:rsidR="00D32779" w:rsidRDefault="00D32779" w:rsidP="00D32779">
            <w:pPr>
              <w:pStyle w:val="ListNumber"/>
            </w:pPr>
            <w:r>
              <w:t>Set up the website</w:t>
            </w:r>
          </w:p>
          <w:p w14:paraId="4C773CB3" w14:textId="77777777" w:rsidR="00D32779" w:rsidRDefault="00D32779" w:rsidP="00D32779">
            <w:pPr>
              <w:pStyle w:val="ListNumber"/>
            </w:pPr>
            <w:r>
              <w:t>Build the website</w:t>
            </w:r>
          </w:p>
          <w:p w14:paraId="15608216" w14:textId="77777777" w:rsidR="00D32779" w:rsidRPr="00A628CF" w:rsidRDefault="00D32779" w:rsidP="00D32779">
            <w:pPr>
              <w:pStyle w:val="ListNumber"/>
            </w:pPr>
            <w:r>
              <w:t>Upload, test and finalise the website.</w:t>
            </w:r>
          </w:p>
          <w:p w14:paraId="6B3DD310" w14:textId="77777777" w:rsidR="00AF3D28" w:rsidRPr="00BD39D2" w:rsidRDefault="009C1D48" w:rsidP="00F60C63">
            <w:pPr>
              <w:pStyle w:val="Body"/>
              <w:rPr>
                <w:szCs w:val="24"/>
              </w:rPr>
            </w:pPr>
            <w:r w:rsidRPr="00BD39D2">
              <w:rPr>
                <w:szCs w:val="24"/>
              </w:rPr>
              <w:t>And is supported by:</w:t>
            </w:r>
          </w:p>
          <w:p w14:paraId="739E8FE3" w14:textId="77777777" w:rsidR="00D32779" w:rsidRDefault="00D32779" w:rsidP="00CA63CE">
            <w:pPr>
              <w:numPr>
                <w:ilvl w:val="0"/>
                <w:numId w:val="6"/>
              </w:numPr>
              <w:tabs>
                <w:tab w:val="clear" w:pos="284"/>
              </w:tabs>
              <w:rPr>
                <w:szCs w:val="24"/>
              </w:rPr>
            </w:pPr>
            <w:r w:rsidRPr="00D3461E">
              <w:rPr>
                <w:rFonts w:ascii="Calibri" w:hAnsi="Calibri" w:cs="Calibri"/>
                <w:szCs w:val="24"/>
                <w:lang w:eastAsia="en-AU"/>
              </w:rPr>
              <w:t>Assessment</w:t>
            </w:r>
            <w:r w:rsidRPr="00A628CF">
              <w:rPr>
                <w:szCs w:val="24"/>
              </w:rPr>
              <w:t xml:space="preserve"> Checklist</w:t>
            </w:r>
            <w:r>
              <w:rPr>
                <w:szCs w:val="24"/>
              </w:rPr>
              <w:t>s 1, 2</w:t>
            </w:r>
          </w:p>
          <w:p w14:paraId="2502E1CA" w14:textId="77777777" w:rsidR="00D32779" w:rsidRDefault="00D32779" w:rsidP="00CA63CE">
            <w:pPr>
              <w:numPr>
                <w:ilvl w:val="0"/>
                <w:numId w:val="6"/>
              </w:numPr>
              <w:tabs>
                <w:tab w:val="clear" w:pos="284"/>
              </w:tabs>
              <w:rPr>
                <w:szCs w:val="24"/>
              </w:rPr>
            </w:pPr>
            <w:r>
              <w:rPr>
                <w:szCs w:val="24"/>
              </w:rPr>
              <w:t>Observation Checklist</w:t>
            </w:r>
          </w:p>
          <w:p w14:paraId="7A9CD2A1" w14:textId="77777777" w:rsidR="00D32779" w:rsidRPr="00A628CF" w:rsidRDefault="00D32779" w:rsidP="00CA63CE">
            <w:pPr>
              <w:numPr>
                <w:ilvl w:val="0"/>
                <w:numId w:val="6"/>
              </w:numPr>
              <w:tabs>
                <w:tab w:val="clear" w:pos="284"/>
              </w:tabs>
              <w:rPr>
                <w:lang w:eastAsia="en-AU"/>
              </w:rPr>
            </w:pPr>
            <w:r>
              <w:t xml:space="preserve">Supporting documents contained in </w:t>
            </w:r>
            <w:r w:rsidRPr="26EEC79C">
              <w:rPr>
                <w:rFonts w:ascii="Calibri" w:hAnsi="Calibri" w:cs="Calibri"/>
                <w:lang w:eastAsia="en-AU"/>
              </w:rPr>
              <w:t>Cl_BasicWeb_AE_Pro_Appx.zip.</w:t>
            </w:r>
          </w:p>
          <w:p w14:paraId="3434BF27" w14:textId="3AAA25C8" w:rsidR="00AF3D28" w:rsidRPr="00FB374C" w:rsidRDefault="006E75AF"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72F8E797">
        <w:tc>
          <w:tcPr>
            <w:tcW w:w="1327" w:type="pct"/>
            <w:vAlign w:val="top"/>
          </w:tcPr>
          <w:p w14:paraId="279F54AB" w14:textId="77777777" w:rsidR="00AF3D28" w:rsidRPr="00FB374C" w:rsidRDefault="009C1D48" w:rsidP="00357A1F">
            <w:pPr>
              <w:pStyle w:val="Body"/>
              <w:rPr>
                <w:b/>
                <w:szCs w:val="24"/>
              </w:rPr>
            </w:pPr>
            <w:r w:rsidRPr="00FB374C">
              <w:rPr>
                <w:b/>
                <w:szCs w:val="24"/>
              </w:rPr>
              <w:lastRenderedPageBreak/>
              <w:t xml:space="preserve">Submission instructions </w:t>
            </w:r>
          </w:p>
        </w:tc>
        <w:tc>
          <w:tcPr>
            <w:tcW w:w="3673" w:type="pct"/>
            <w:vAlign w:val="top"/>
          </w:tcPr>
          <w:p w14:paraId="267FDA5F" w14:textId="2998A68D" w:rsidR="00AF3D28" w:rsidRPr="003B5CF7" w:rsidRDefault="009C1D48" w:rsidP="4DE2624B">
            <w:pPr>
              <w:pStyle w:val="Body"/>
              <w:rPr>
                <w:i/>
                <w:iCs/>
                <w:color w:val="808080" w:themeColor="background1" w:themeShade="80"/>
                <w:lang w:eastAsia="en-AU"/>
              </w:rPr>
            </w:pPr>
            <w:r w:rsidRPr="4DE2624B">
              <w:rPr>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AB516F5" w14:textId="77777777" w:rsidR="00AF3D28" w:rsidRPr="00E55E34" w:rsidRDefault="009C1D48" w:rsidP="00451B7B">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72F8E797">
        <w:tc>
          <w:tcPr>
            <w:tcW w:w="1327" w:type="pct"/>
            <w:vAlign w:val="top"/>
          </w:tcPr>
          <w:p w14:paraId="0B510244" w14:textId="77777777" w:rsidR="00AF3D28" w:rsidRPr="00FB374C" w:rsidRDefault="009C1D48" w:rsidP="00141B42">
            <w:pPr>
              <w:pStyle w:val="Body"/>
              <w:rPr>
                <w:b/>
                <w:szCs w:val="24"/>
              </w:rPr>
            </w:pPr>
            <w:r w:rsidRPr="00FB374C">
              <w:rPr>
                <w:b/>
                <w:szCs w:val="24"/>
              </w:rPr>
              <w:t>What do I need to do to achieve a satisfactory result?</w:t>
            </w:r>
          </w:p>
        </w:tc>
        <w:tc>
          <w:tcPr>
            <w:tcW w:w="3673" w:type="pct"/>
            <w:vAlign w:val="top"/>
          </w:tcPr>
          <w:p w14:paraId="3DD09530" w14:textId="77777777" w:rsidR="00AF3D28" w:rsidRDefault="009C1D48"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AF3D28" w:rsidRPr="00E55E34" w:rsidRDefault="009C1D48"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72F8E797">
        <w:tc>
          <w:tcPr>
            <w:tcW w:w="1327" w:type="pct"/>
            <w:vAlign w:val="top"/>
          </w:tcPr>
          <w:p w14:paraId="02F8AA2C" w14:textId="77777777" w:rsidR="00AF3D28" w:rsidRPr="00FB374C" w:rsidRDefault="009C1D48" w:rsidP="00141B42">
            <w:pPr>
              <w:pStyle w:val="Body"/>
              <w:rPr>
                <w:b/>
                <w:szCs w:val="24"/>
              </w:rPr>
            </w:pPr>
            <w:r w:rsidRPr="00FB374C">
              <w:rPr>
                <w:b/>
                <w:szCs w:val="24"/>
              </w:rPr>
              <w:t>What do I need to provide?</w:t>
            </w:r>
          </w:p>
        </w:tc>
        <w:tc>
          <w:tcPr>
            <w:tcW w:w="3673" w:type="pct"/>
            <w:vAlign w:val="top"/>
          </w:tcPr>
          <w:p w14:paraId="18A4FFFA" w14:textId="77777777" w:rsidR="00AF3D28" w:rsidRPr="0009748B" w:rsidRDefault="009C1D48" w:rsidP="00CA63CE">
            <w:pPr>
              <w:pStyle w:val="Body"/>
              <w:numPr>
                <w:ilvl w:val="0"/>
                <w:numId w:val="5"/>
              </w:numPr>
              <w:tabs>
                <w:tab w:val="clear" w:pos="284"/>
              </w:tabs>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0CFCD0D3" w14:textId="77777777" w:rsidR="00AF3D28" w:rsidRPr="0009748B" w:rsidRDefault="009C1D48" w:rsidP="00CA63CE">
            <w:pPr>
              <w:pStyle w:val="Body"/>
              <w:numPr>
                <w:ilvl w:val="0"/>
                <w:numId w:val="5"/>
              </w:numPr>
              <w:tabs>
                <w:tab w:val="clear" w:pos="284"/>
              </w:tabs>
              <w:rPr>
                <w:iCs/>
                <w:szCs w:val="24"/>
              </w:rPr>
            </w:pPr>
            <w:r w:rsidRPr="0009748B">
              <w:rPr>
                <w:iCs/>
                <w:szCs w:val="24"/>
              </w:rPr>
              <w:t>Computer or other device with word processing software and internet access</w:t>
            </w:r>
          </w:p>
          <w:p w14:paraId="59E3DF34" w14:textId="77777777" w:rsidR="00AF3D28" w:rsidRPr="0009748B" w:rsidRDefault="009C1D48" w:rsidP="00CA63CE">
            <w:pPr>
              <w:pStyle w:val="Body"/>
              <w:numPr>
                <w:ilvl w:val="0"/>
                <w:numId w:val="5"/>
              </w:numPr>
              <w:tabs>
                <w:tab w:val="clear" w:pos="284"/>
              </w:tabs>
              <w:rPr>
                <w:iCs/>
                <w:szCs w:val="24"/>
              </w:rPr>
            </w:pPr>
            <w:r w:rsidRPr="0009748B">
              <w:rPr>
                <w:iCs/>
                <w:szCs w:val="24"/>
              </w:rPr>
              <w:t>Writing materials</w:t>
            </w:r>
            <w:r>
              <w:rPr>
                <w:iCs/>
                <w:szCs w:val="24"/>
              </w:rPr>
              <w:t>, if required</w:t>
            </w:r>
          </w:p>
          <w:p w14:paraId="7414A8CE" w14:textId="77777777" w:rsidR="00D32779" w:rsidRDefault="00D32779" w:rsidP="00CA63CE">
            <w:pPr>
              <w:pStyle w:val="Bulletlist"/>
              <w:numPr>
                <w:ilvl w:val="0"/>
                <w:numId w:val="5"/>
              </w:numPr>
            </w:pPr>
            <w:r>
              <w:t>Storage media.</w:t>
            </w:r>
          </w:p>
          <w:p w14:paraId="579CD607" w14:textId="77777777" w:rsidR="00D32779" w:rsidRDefault="00D32779" w:rsidP="00D32779">
            <w:pPr>
              <w:tabs>
                <w:tab w:val="clear" w:pos="284"/>
              </w:tabs>
              <w:spacing w:before="0" w:after="0" w:line="276" w:lineRule="auto"/>
              <w:contextualSpacing/>
              <w:rPr>
                <w:iCs/>
                <w:szCs w:val="24"/>
              </w:rPr>
            </w:pPr>
            <w:r>
              <w:rPr>
                <w:iCs/>
                <w:szCs w:val="24"/>
              </w:rPr>
              <w:t>If assessment is completed off campus:</w:t>
            </w:r>
          </w:p>
          <w:p w14:paraId="36CBB9AA" w14:textId="77777777" w:rsidR="00D32779" w:rsidRPr="00207640" w:rsidRDefault="00D32779" w:rsidP="00CA63CE">
            <w:pPr>
              <w:pStyle w:val="Bulletlist"/>
              <w:numPr>
                <w:ilvl w:val="0"/>
                <w:numId w:val="5"/>
              </w:numPr>
            </w:pPr>
            <w:r>
              <w:t>Integrated development environment (such as Adobe Dreamweaver)</w:t>
            </w:r>
          </w:p>
          <w:p w14:paraId="409E708C" w14:textId="77777777" w:rsidR="00D32779" w:rsidRPr="006769DC" w:rsidRDefault="00D32779" w:rsidP="00CA63CE">
            <w:pPr>
              <w:pStyle w:val="Bulletlist"/>
              <w:numPr>
                <w:ilvl w:val="0"/>
                <w:numId w:val="5"/>
              </w:numPr>
            </w:pPr>
            <w:r>
              <w:t>FTP client software</w:t>
            </w:r>
          </w:p>
          <w:p w14:paraId="195070C5" w14:textId="77777777" w:rsidR="00D32779" w:rsidRPr="00EF34FA" w:rsidRDefault="00D32779" w:rsidP="00CA63CE">
            <w:pPr>
              <w:pStyle w:val="Bulletlist"/>
              <w:numPr>
                <w:ilvl w:val="0"/>
                <w:numId w:val="5"/>
              </w:numPr>
            </w:pPr>
            <w:r>
              <w:t>Image manipulation software (such as Adobe Photoshop)</w:t>
            </w:r>
          </w:p>
          <w:p w14:paraId="3698540D" w14:textId="3E02FB1A" w:rsidR="00AF3D28" w:rsidRPr="00FB374C" w:rsidRDefault="00D32779" w:rsidP="00CA63CE">
            <w:pPr>
              <w:pStyle w:val="Body"/>
              <w:numPr>
                <w:ilvl w:val="0"/>
                <w:numId w:val="8"/>
              </w:numPr>
              <w:rPr>
                <w:szCs w:val="24"/>
              </w:rPr>
            </w:pPr>
            <w:r>
              <w:t xml:space="preserve">To host your website you can use a hosting service like Microsoft Azure or a free web hosting service </w:t>
            </w:r>
            <w:r w:rsidRPr="00544FCB">
              <w:rPr>
                <w:lang w:eastAsia="en-AU"/>
              </w:rPr>
              <w:t xml:space="preserve">such as </w:t>
            </w:r>
            <w:hyperlink r:id="rId22">
              <w:r w:rsidRPr="003F5C4F">
                <w:rPr>
                  <w:rStyle w:val="Hyperlink"/>
                  <w:rFonts w:ascii="Calibri" w:eastAsia="Calibri" w:hAnsi="Calibri" w:cs="Calibri"/>
                </w:rPr>
                <w:t>InfinityFree</w:t>
              </w:r>
            </w:hyperlink>
            <w:r w:rsidRPr="00544FCB">
              <w:rPr>
                <w:lang w:eastAsia="en-AU"/>
              </w:rPr>
              <w:t xml:space="preserve">, </w:t>
            </w:r>
            <w:hyperlink r:id="rId23">
              <w:r w:rsidRPr="003F5C4F">
                <w:rPr>
                  <w:rStyle w:val="Hyperlink"/>
                  <w:rFonts w:ascii="Calibri" w:eastAsia="Calibri" w:hAnsi="Calibri" w:cs="Calibri"/>
                </w:rPr>
                <w:t>BYET Internet Services</w:t>
              </w:r>
            </w:hyperlink>
            <w:r w:rsidRPr="00544FCB">
              <w:rPr>
                <w:lang w:eastAsia="en-AU"/>
              </w:rPr>
              <w:t xml:space="preserve">, </w:t>
            </w:r>
            <w:r>
              <w:rPr>
                <w:lang w:eastAsia="en-AU"/>
              </w:rPr>
              <w:t xml:space="preserve">or </w:t>
            </w:r>
            <w:hyperlink r:id="rId24">
              <w:r w:rsidRPr="003F5C4F">
                <w:rPr>
                  <w:rStyle w:val="Hyperlink"/>
                  <w:rFonts w:ascii="Calibri" w:eastAsia="Calibri" w:hAnsi="Calibri" w:cs="Calibri"/>
                </w:rPr>
                <w:t>000webhost</w:t>
              </w:r>
            </w:hyperlink>
            <w:r>
              <w:t>.</w:t>
            </w:r>
          </w:p>
        </w:tc>
      </w:tr>
      <w:tr w:rsidR="00CF45DE" w14:paraId="237F90CE" w14:textId="77777777" w:rsidTr="72F8E797">
        <w:tc>
          <w:tcPr>
            <w:tcW w:w="1327" w:type="pct"/>
            <w:vAlign w:val="top"/>
          </w:tcPr>
          <w:p w14:paraId="1D7A6340" w14:textId="77777777" w:rsidR="00AF3D28" w:rsidRPr="00FB374C" w:rsidRDefault="009C1D48" w:rsidP="00141B42">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14EB021D" w14:textId="77777777" w:rsidR="00F247B7" w:rsidRDefault="00F247B7" w:rsidP="00F247B7">
            <w:pPr>
              <w:rPr>
                <w:iCs/>
                <w:szCs w:val="24"/>
                <w:lang w:eastAsia="en-AU"/>
              </w:rPr>
            </w:pPr>
            <w:r w:rsidRPr="000368CA">
              <w:rPr>
                <w:iCs/>
                <w:szCs w:val="24"/>
                <w:lang w:eastAsia="en-AU"/>
              </w:rPr>
              <w:t xml:space="preserve">Access to </w:t>
            </w:r>
            <w:r>
              <w:rPr>
                <w:iCs/>
                <w:szCs w:val="24"/>
                <w:lang w:eastAsia="en-AU"/>
              </w:rPr>
              <w:t>the</w:t>
            </w:r>
            <w:r w:rsidRPr="000368CA">
              <w:rPr>
                <w:iCs/>
                <w:szCs w:val="24"/>
                <w:lang w:eastAsia="en-AU"/>
              </w:rPr>
              <w:t xml:space="preserve"> learning </w:t>
            </w:r>
            <w:r>
              <w:rPr>
                <w:iCs/>
                <w:szCs w:val="24"/>
                <w:lang w:eastAsia="en-AU"/>
              </w:rPr>
              <w:t>management systems.</w:t>
            </w:r>
          </w:p>
          <w:p w14:paraId="16BCDD77" w14:textId="77777777" w:rsidR="00F247B7" w:rsidRPr="00935185" w:rsidRDefault="00F247B7" w:rsidP="00F247B7">
            <w:pPr>
              <w:pStyle w:val="Bulletlist"/>
            </w:pPr>
            <w:r>
              <w:t>Integrated development environment (such as Adobe Dreamweaver)</w:t>
            </w:r>
          </w:p>
          <w:p w14:paraId="6688EA48" w14:textId="77777777" w:rsidR="00F247B7" w:rsidRPr="00935185" w:rsidRDefault="00F247B7" w:rsidP="00F247B7">
            <w:pPr>
              <w:pStyle w:val="Bulletlist"/>
            </w:pPr>
            <w:r>
              <w:t>FTP client software</w:t>
            </w:r>
          </w:p>
          <w:p w14:paraId="2D90B402" w14:textId="77777777" w:rsidR="00F247B7" w:rsidRPr="00935185" w:rsidRDefault="00F247B7" w:rsidP="00F247B7">
            <w:pPr>
              <w:pStyle w:val="Bulletlist"/>
            </w:pPr>
            <w:r>
              <w:t>Image manipulation software (such as Adobe Photoshop)</w:t>
            </w:r>
          </w:p>
          <w:p w14:paraId="23568120" w14:textId="77777777" w:rsidR="00F247B7" w:rsidRPr="00935185" w:rsidRDefault="00F247B7" w:rsidP="00F247B7">
            <w:pPr>
              <w:pStyle w:val="Bulletlist"/>
            </w:pPr>
            <w:r w:rsidRPr="00935185">
              <w:t>If an on-campus web server is available, passwords and access procedures to access the web server</w:t>
            </w:r>
          </w:p>
          <w:p w14:paraId="48A47EA4" w14:textId="77777777" w:rsidR="00F247B7" w:rsidRPr="00935185" w:rsidRDefault="00F247B7" w:rsidP="00F247B7">
            <w:pPr>
              <w:pStyle w:val="Bulletlist"/>
            </w:pPr>
            <w:r>
              <w:t xml:space="preserve">Files contained within </w:t>
            </w:r>
            <w:r w:rsidRPr="00935185">
              <w:t>Cl_BasicWeb_AE_</w:t>
            </w:r>
            <w:r>
              <w:t>Pro</w:t>
            </w:r>
            <w:r w:rsidRPr="00935185">
              <w:t>_Appx.zip</w:t>
            </w:r>
            <w:r>
              <w:t xml:space="preserve"> including:</w:t>
            </w:r>
          </w:p>
          <w:p w14:paraId="699B477F" w14:textId="77777777" w:rsidR="00F247B7" w:rsidRPr="008215E3" w:rsidRDefault="00F247B7" w:rsidP="00F247B7">
            <w:pPr>
              <w:pStyle w:val="Bulletlist"/>
              <w:numPr>
                <w:ilvl w:val="1"/>
                <w:numId w:val="2"/>
              </w:numPr>
            </w:pPr>
            <w:r w:rsidRPr="008215E3">
              <w:t>Client website specifications</w:t>
            </w:r>
          </w:p>
          <w:p w14:paraId="76869142" w14:textId="0512BEE3" w:rsidR="00AF3D28" w:rsidRPr="00FB374C" w:rsidRDefault="00F247B7" w:rsidP="00F247B7">
            <w:pPr>
              <w:pStyle w:val="Bulletlist"/>
              <w:numPr>
                <w:ilvl w:val="1"/>
                <w:numId w:val="2"/>
              </w:numPr>
              <w:rPr>
                <w:i/>
                <w:color w:val="808080" w:themeColor="background1" w:themeShade="80"/>
                <w:szCs w:val="24"/>
              </w:rPr>
            </w:pPr>
            <w:r w:rsidRPr="008215E3">
              <w:t>Images.</w:t>
            </w:r>
          </w:p>
        </w:tc>
      </w:tr>
      <w:tr w:rsidR="00CF45DE" w14:paraId="227E1C65" w14:textId="77777777" w:rsidTr="72F8E797">
        <w:tc>
          <w:tcPr>
            <w:tcW w:w="1327" w:type="pct"/>
            <w:vAlign w:val="top"/>
          </w:tcPr>
          <w:p w14:paraId="6FE3042D" w14:textId="77777777" w:rsidR="00AF3D28" w:rsidRDefault="009C1D48" w:rsidP="003A1063">
            <w:pPr>
              <w:pStyle w:val="Body"/>
              <w:rPr>
                <w:b/>
                <w:szCs w:val="24"/>
              </w:rPr>
            </w:pPr>
            <w:r w:rsidRPr="003B5CF7">
              <w:rPr>
                <w:b/>
                <w:szCs w:val="24"/>
              </w:rPr>
              <w:t xml:space="preserve">Due date </w:t>
            </w:r>
          </w:p>
          <w:p w14:paraId="73242E47" w14:textId="77777777" w:rsidR="00AF3D28" w:rsidRDefault="009C1D48" w:rsidP="003A1063">
            <w:pPr>
              <w:pStyle w:val="Body"/>
              <w:rPr>
                <w:b/>
                <w:szCs w:val="24"/>
              </w:rPr>
            </w:pPr>
            <w:r>
              <w:rPr>
                <w:b/>
                <w:szCs w:val="24"/>
              </w:rPr>
              <w:t>T</w:t>
            </w:r>
            <w:r w:rsidRPr="003B5CF7">
              <w:rPr>
                <w:b/>
                <w:szCs w:val="24"/>
              </w:rPr>
              <w:t>ime allowed</w:t>
            </w:r>
          </w:p>
          <w:p w14:paraId="4E10446A" w14:textId="77777777" w:rsidR="00AF3D28" w:rsidRPr="00FB374C" w:rsidRDefault="009C1D48" w:rsidP="003A1063">
            <w:pPr>
              <w:pStyle w:val="Body"/>
              <w:rPr>
                <w:b/>
                <w:szCs w:val="24"/>
              </w:rPr>
            </w:pPr>
            <w:r>
              <w:rPr>
                <w:b/>
                <w:szCs w:val="24"/>
              </w:rPr>
              <w:t>L</w:t>
            </w:r>
            <w:r w:rsidRPr="003B5CF7">
              <w:rPr>
                <w:b/>
                <w:szCs w:val="24"/>
              </w:rPr>
              <w:t>ocation</w:t>
            </w:r>
          </w:p>
        </w:tc>
        <w:tc>
          <w:tcPr>
            <w:tcW w:w="3673" w:type="pct"/>
            <w:vAlign w:val="top"/>
          </w:tcPr>
          <w:p w14:paraId="609A9B8D" w14:textId="77777777" w:rsidR="00F247B7" w:rsidRPr="00493640" w:rsidRDefault="00F247B7" w:rsidP="00F247B7">
            <w:r w:rsidRPr="00493640">
              <w:t>Indicative time to complete assessment:</w:t>
            </w:r>
          </w:p>
          <w:p w14:paraId="264E5467" w14:textId="77777777" w:rsidR="00F247B7" w:rsidRPr="00493640" w:rsidRDefault="00F247B7" w:rsidP="00F247B7">
            <w:pPr>
              <w:pStyle w:val="Bulletlist"/>
            </w:pPr>
            <w:r w:rsidRPr="00493640">
              <w:t>In class: Three hours</w:t>
            </w:r>
          </w:p>
          <w:p w14:paraId="2608C7A4" w14:textId="77777777" w:rsidR="00F247B7" w:rsidRPr="00493640" w:rsidRDefault="00F247B7" w:rsidP="00F247B7">
            <w:pPr>
              <w:pStyle w:val="Bulletlist"/>
            </w:pPr>
            <w:r w:rsidRPr="00493640">
              <w:t>Out of class: Four hours</w:t>
            </w:r>
          </w:p>
          <w:p w14:paraId="39DF9859" w14:textId="77777777" w:rsidR="00F247B7" w:rsidRPr="009B18D7" w:rsidRDefault="00F247B7" w:rsidP="00F247B7">
            <w:r>
              <w:t>This assessment will be</w:t>
            </w:r>
            <w:r w:rsidRPr="009B18D7">
              <w:t xml:space="preserve"> completed</w:t>
            </w:r>
            <w:r>
              <w:t xml:space="preserve"> both in and</w:t>
            </w:r>
            <w:r w:rsidRPr="009B18D7">
              <w:t xml:space="preserve"> outside of the classroom.</w:t>
            </w:r>
          </w:p>
          <w:p w14:paraId="51E469E5" w14:textId="77777777" w:rsidR="00F247B7" w:rsidRDefault="00F247B7" w:rsidP="00F247B7">
            <w:pPr>
              <w:pStyle w:val="Body"/>
              <w:rPr>
                <w:szCs w:val="24"/>
              </w:rPr>
            </w:pPr>
            <w:r w:rsidRPr="00EB20A1">
              <w:rPr>
                <w:szCs w:val="24"/>
              </w:rPr>
              <w:t>The student may access their referenced text, learning notes and other resources.</w:t>
            </w:r>
          </w:p>
          <w:p w14:paraId="259D66D1" w14:textId="1CDA5163" w:rsidR="00AF3D28" w:rsidRPr="00F247B7" w:rsidRDefault="00F247B7" w:rsidP="00F247B7">
            <w:pPr>
              <w:pStyle w:val="Body"/>
              <w:rPr>
                <w:szCs w:val="24"/>
                <w:lang w:eastAsia="en-AU"/>
              </w:rPr>
            </w:pPr>
            <w:r w:rsidRPr="003532DC">
              <w:rPr>
                <w:szCs w:val="24"/>
                <w:lang w:eastAsia="en-AU"/>
              </w:rPr>
              <w:t>If you are unable to verify the authenticity of the student’s submission you will need to gather additional evidence to confirm that the assessment task was completed by the student. This may include oral questioning, comparison with in-class work samples, or observation.</w:t>
            </w:r>
          </w:p>
        </w:tc>
      </w:tr>
      <w:tr w:rsidR="00CF45DE" w14:paraId="01E7CF19" w14:textId="77777777" w:rsidTr="72F8E797">
        <w:tc>
          <w:tcPr>
            <w:tcW w:w="1327" w:type="pct"/>
            <w:vAlign w:val="top"/>
          </w:tcPr>
          <w:p w14:paraId="2944EC22" w14:textId="77777777" w:rsidR="00AF3D28" w:rsidRPr="00FB374C" w:rsidRDefault="009C1D48" w:rsidP="00141B42">
            <w:pPr>
              <w:pStyle w:val="Body"/>
              <w:rPr>
                <w:b/>
                <w:szCs w:val="24"/>
              </w:rPr>
            </w:pPr>
            <w:r w:rsidRPr="00FB374C">
              <w:rPr>
                <w:b/>
                <w:szCs w:val="24"/>
              </w:rPr>
              <w:lastRenderedPageBreak/>
              <w:t>Assessment feedback, review or appeals</w:t>
            </w:r>
          </w:p>
        </w:tc>
        <w:tc>
          <w:tcPr>
            <w:tcW w:w="3673" w:type="pct"/>
            <w:vAlign w:val="top"/>
          </w:tcPr>
          <w:p w14:paraId="5423AFD7" w14:textId="77777777" w:rsidR="00AF3D28" w:rsidRDefault="009C1D48" w:rsidP="00E55E34">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77777777" w:rsidR="00AF3D28" w:rsidRPr="003B5CF7" w:rsidRDefault="009C1D48"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230E97F1" w14:textId="77777777" w:rsidR="00AF3D28" w:rsidRPr="00FB374C" w:rsidRDefault="009C1D48"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5009DB1" w14:textId="77777777" w:rsidR="00AF3D28" w:rsidRPr="008F6497" w:rsidRDefault="009C1D48" w:rsidP="008F6497">
      <w:pPr>
        <w:pStyle w:val="Heading2"/>
      </w:pPr>
      <w:r w:rsidRPr="008F6497">
        <w:t>Specific task instructions</w:t>
      </w:r>
    </w:p>
    <w:p w14:paraId="0360C5A3" w14:textId="3D612E15" w:rsidR="00AF3D28" w:rsidRPr="00F247B7" w:rsidRDefault="009C1D48" w:rsidP="4DE2624B">
      <w:pPr>
        <w:rPr>
          <w:szCs w:val="24"/>
          <w:lang w:eastAsia="en-AU"/>
        </w:rPr>
      </w:pPr>
      <w:bookmarkStart w:id="4" w:name="_Hlk52026148"/>
      <w:r w:rsidRPr="00FB374C">
        <w:rPr>
          <w:szCs w:val="24"/>
          <w:lang w:eastAsia="en-AU"/>
        </w:rPr>
        <w:t xml:space="preserve">The instructions and the criteria in the tasks and activities will be used by </w:t>
      </w:r>
      <w:r>
        <w:rPr>
          <w:szCs w:val="24"/>
          <w:lang w:eastAsia="en-AU"/>
        </w:rPr>
        <w:t>your</w:t>
      </w:r>
      <w:r w:rsidRPr="00FB374C">
        <w:rPr>
          <w:szCs w:val="24"/>
          <w:lang w:eastAsia="en-AU"/>
        </w:rPr>
        <w:t xml:space="preserve"> </w:t>
      </w:r>
      <w:r>
        <w:rPr>
          <w:szCs w:val="24"/>
          <w:lang w:eastAsia="en-AU"/>
        </w:rPr>
        <w:t xml:space="preserve">Teacher/Assessor </w:t>
      </w:r>
      <w:r w:rsidRPr="00FB374C">
        <w:rPr>
          <w:szCs w:val="24"/>
          <w:lang w:eastAsia="en-AU"/>
        </w:rPr>
        <w:t>to determine if you have satisfactorily completed this assessment event. Use these instructions as a guide to ensure you demonstrate the required knowledge</w:t>
      </w:r>
      <w:r>
        <w:rPr>
          <w:szCs w:val="24"/>
          <w:lang w:eastAsia="en-AU"/>
        </w:rPr>
        <w:t xml:space="preserve"> and skills</w:t>
      </w:r>
      <w:r w:rsidRPr="00FB374C">
        <w:rPr>
          <w:szCs w:val="24"/>
          <w:lang w:eastAsia="en-AU"/>
        </w:rPr>
        <w:t>.</w:t>
      </w:r>
      <w:bookmarkEnd w:id="4"/>
    </w:p>
    <w:p w14:paraId="092F5D1D" w14:textId="77777777" w:rsidR="00F247B7" w:rsidRPr="00A608AB" w:rsidRDefault="00F247B7" w:rsidP="00F247B7">
      <w:pPr>
        <w:pStyle w:val="Heading3"/>
      </w:pPr>
      <w:r w:rsidRPr="00A608AB">
        <w:t>Scenario</w:t>
      </w:r>
    </w:p>
    <w:p w14:paraId="7913E75D" w14:textId="77777777" w:rsidR="00F247B7" w:rsidRDefault="00F247B7" w:rsidP="00F247B7">
      <w:pPr>
        <w:rPr>
          <w:lang w:eastAsia="en-AU"/>
        </w:rPr>
      </w:pPr>
      <w:r>
        <w:t xml:space="preserve">A local cake shop, </w:t>
      </w:r>
      <w:r w:rsidRPr="00E53DCD">
        <w:rPr>
          <w:rStyle w:val="Emphasis"/>
          <w:rFonts w:asciiTheme="minorHAnsi" w:hAnsiTheme="minorHAnsi"/>
          <w:i w:val="0"/>
          <w:sz w:val="24"/>
          <w:szCs w:val="24"/>
        </w:rPr>
        <w:t>Special Cakes for All Occasions</w:t>
      </w:r>
      <w:r w:rsidRPr="00E53DCD">
        <w:rPr>
          <w:szCs w:val="24"/>
        </w:rPr>
        <w:t>,</w:t>
      </w:r>
      <w:r w:rsidRPr="5C73A80B">
        <w:rPr>
          <w:i/>
        </w:rPr>
        <w:t xml:space="preserve"> </w:t>
      </w:r>
      <w:r w:rsidRPr="57B5CEB4">
        <w:rPr>
          <w:lang w:eastAsia="en-AU"/>
        </w:rPr>
        <w:t xml:space="preserve">has approached </w:t>
      </w:r>
      <w:r>
        <w:t>Gelos Enterprises (GE)</w:t>
      </w:r>
      <w:r w:rsidRPr="57B5CEB4">
        <w:rPr>
          <w:lang w:eastAsia="en-AU"/>
        </w:rPr>
        <w:t xml:space="preserve"> to build their website, including producing digital images for the website. As an </w:t>
      </w:r>
      <w:r>
        <w:rPr>
          <w:lang w:eastAsia="en-AU"/>
        </w:rPr>
        <w:t>Information Technology</w:t>
      </w:r>
      <w:r w:rsidRPr="57B5CEB4">
        <w:rPr>
          <w:lang w:eastAsia="en-AU"/>
        </w:rPr>
        <w:t xml:space="preserve"> Trainee working for </w:t>
      </w:r>
      <w:r>
        <w:rPr>
          <w:lang w:eastAsia="en-AU"/>
        </w:rPr>
        <w:t>Gelos</w:t>
      </w:r>
      <w:r w:rsidRPr="57B5CEB4">
        <w:rPr>
          <w:lang w:eastAsia="en-AU"/>
        </w:rPr>
        <w:t>, you have been assigned the task to build the website using an integrated development environment (IDE).</w:t>
      </w:r>
    </w:p>
    <w:p w14:paraId="0B9FE615" w14:textId="77777777" w:rsidR="00F247B7" w:rsidRDefault="00F247B7" w:rsidP="00F247B7">
      <w:r w:rsidRPr="57B5CEB4">
        <w:rPr>
          <w:lang w:eastAsia="en-AU"/>
        </w:rPr>
        <w:t>Sam Rice, the owner of</w:t>
      </w:r>
      <w:r w:rsidRPr="57B5CEB4">
        <w:rPr>
          <w:rStyle w:val="Emphasis"/>
        </w:rPr>
        <w:t xml:space="preserve"> </w:t>
      </w:r>
      <w:r w:rsidRPr="5C73A80B">
        <w:rPr>
          <w:rStyle w:val="Emphasis"/>
          <w:i w:val="0"/>
        </w:rPr>
        <w:t>Special Cakes for All Occasions,</w:t>
      </w:r>
      <w:r w:rsidRPr="57B5CEB4">
        <w:rPr>
          <w:lang w:eastAsia="en-AU"/>
        </w:rPr>
        <w:t xml:space="preserve"> wants to use the website to promote their products. In addition, they do</w:t>
      </w:r>
      <w:r>
        <w:t xml:space="preserve"> not want to maintain the website themselves and has asked Gelos to maintain it.</w:t>
      </w:r>
    </w:p>
    <w:p w14:paraId="104A5A85" w14:textId="77777777" w:rsidR="00F247B7" w:rsidRDefault="00F247B7" w:rsidP="00F247B7">
      <w:r>
        <w:rPr>
          <w:lang w:eastAsia="en-AU"/>
        </w:rPr>
        <w:t>Your Gelos supervisor for this task is Vinh Nguyen, the Web Development Team Leader. They have supplied you with the</w:t>
      </w:r>
      <w:r w:rsidRPr="00A608AB">
        <w:rPr>
          <w:lang w:eastAsia="en-AU"/>
        </w:rPr>
        <w:t xml:space="preserve"> client requirements for the website</w:t>
      </w:r>
      <w:r>
        <w:rPr>
          <w:lang w:eastAsia="en-AU"/>
        </w:rPr>
        <w:t>, as</w:t>
      </w:r>
      <w:r w:rsidRPr="00A608AB">
        <w:rPr>
          <w:lang w:eastAsia="en-AU"/>
        </w:rPr>
        <w:t xml:space="preserve"> outlined in the website specification brief</w:t>
      </w:r>
      <w:r>
        <w:rPr>
          <w:lang w:eastAsia="en-AU"/>
        </w:rPr>
        <w:t xml:space="preserve"> (</w:t>
      </w:r>
      <w:r w:rsidRPr="00171A85">
        <w:rPr>
          <w:lang w:eastAsia="en-AU"/>
        </w:rPr>
        <w:t>SpecialCakesWebsiteSpecifications</w:t>
      </w:r>
      <w:r>
        <w:rPr>
          <w:lang w:eastAsia="en-AU"/>
        </w:rPr>
        <w:t>.docx), as well as a CSS file (specialcakesstyles.css) containing suitable styles for the website.</w:t>
      </w:r>
    </w:p>
    <w:p w14:paraId="0F7F5E36" w14:textId="7ACEFC67" w:rsidR="00F247B7" w:rsidRDefault="00F247B7" w:rsidP="00F247B7">
      <w:pPr>
        <w:rPr>
          <w:rFonts w:ascii="Calibri" w:hAnsi="Calibri" w:cs="Calibri"/>
          <w:lang w:eastAsia="en-AU"/>
        </w:rPr>
      </w:pPr>
      <w:r w:rsidRPr="00A608AB">
        <w:rPr>
          <w:rFonts w:ascii="Calibri" w:hAnsi="Calibri" w:cs="Calibri"/>
          <w:lang w:eastAsia="en-AU"/>
        </w:rPr>
        <w:t xml:space="preserve">Download and unzip the </w:t>
      </w:r>
      <w:hyperlink r:id="rId25" w:history="1">
        <w:r w:rsidRPr="00F03440">
          <w:rPr>
            <w:rStyle w:val="Hyperlink"/>
          </w:rPr>
          <w:t>resource folder</w:t>
        </w:r>
      </w:hyperlink>
      <w:r w:rsidRPr="00A608AB">
        <w:rPr>
          <w:rFonts w:ascii="Calibri" w:hAnsi="Calibri" w:cs="Calibri"/>
          <w:lang w:eastAsia="en-AU"/>
        </w:rPr>
        <w:t xml:space="preserve"> (</w:t>
      </w:r>
      <w:r w:rsidRPr="00E076E4">
        <w:rPr>
          <w:rFonts w:ascii="Calibri" w:hAnsi="Calibri" w:cs="Calibri"/>
          <w:lang w:eastAsia="en-AU"/>
        </w:rPr>
        <w:t>Cl_BasicWeb_AE_</w:t>
      </w:r>
      <w:r>
        <w:rPr>
          <w:rFonts w:ascii="Calibri" w:hAnsi="Calibri" w:cs="Calibri"/>
          <w:lang w:eastAsia="en-AU"/>
        </w:rPr>
        <w:t>Pro</w:t>
      </w:r>
      <w:r w:rsidRPr="00E076E4">
        <w:rPr>
          <w:rFonts w:ascii="Calibri" w:hAnsi="Calibri" w:cs="Calibri"/>
          <w:lang w:eastAsia="en-AU"/>
        </w:rPr>
        <w:t>_Appx</w:t>
      </w:r>
      <w:r w:rsidRPr="00A608AB">
        <w:rPr>
          <w:rFonts w:ascii="Calibri" w:hAnsi="Calibri" w:cs="Calibri"/>
          <w:lang w:eastAsia="en-AU"/>
        </w:rPr>
        <w:t xml:space="preserve">.zip), which contains the specifications for the website and other documents </w:t>
      </w:r>
      <w:r>
        <w:rPr>
          <w:rFonts w:ascii="Calibri" w:hAnsi="Calibri" w:cs="Calibri"/>
          <w:lang w:eastAsia="en-AU"/>
        </w:rPr>
        <w:t>you will need</w:t>
      </w:r>
      <w:r w:rsidRPr="00A608AB">
        <w:rPr>
          <w:rFonts w:ascii="Calibri" w:hAnsi="Calibri" w:cs="Calibri"/>
          <w:lang w:eastAsia="en-AU"/>
        </w:rPr>
        <w:t xml:space="preserve"> in this assessment.</w:t>
      </w:r>
    </w:p>
    <w:p w14:paraId="244DF272" w14:textId="77777777" w:rsidR="00F247B7" w:rsidRPr="00B97AF3" w:rsidRDefault="00F247B7" w:rsidP="00F247B7">
      <w:r>
        <w:rPr>
          <w:lang w:eastAsia="en-AU"/>
        </w:rPr>
        <w:lastRenderedPageBreak/>
        <w:t>You will need access to a web server to upload the website. Y</w:t>
      </w:r>
      <w:r>
        <w:t xml:space="preserve">ou can use a hosting service like Microsoft Azure or a free web hosting service </w:t>
      </w:r>
      <w:r w:rsidRPr="00544FCB">
        <w:rPr>
          <w:lang w:eastAsia="en-AU"/>
        </w:rPr>
        <w:t xml:space="preserve">such as </w:t>
      </w:r>
      <w:hyperlink r:id="rId26">
        <w:r w:rsidRPr="003F5C4F">
          <w:rPr>
            <w:rStyle w:val="Hyperlink"/>
            <w:rFonts w:ascii="Calibri" w:eastAsia="Calibri" w:hAnsi="Calibri" w:cs="Calibri"/>
          </w:rPr>
          <w:t>InfinityFree</w:t>
        </w:r>
      </w:hyperlink>
      <w:r w:rsidRPr="00544FCB">
        <w:rPr>
          <w:lang w:eastAsia="en-AU"/>
        </w:rPr>
        <w:t xml:space="preserve">, </w:t>
      </w:r>
      <w:hyperlink r:id="rId27">
        <w:r w:rsidRPr="003F5C4F">
          <w:rPr>
            <w:rStyle w:val="Hyperlink"/>
            <w:rFonts w:ascii="Calibri" w:eastAsia="Calibri" w:hAnsi="Calibri" w:cs="Calibri"/>
          </w:rPr>
          <w:t>BYET Internet Services</w:t>
        </w:r>
      </w:hyperlink>
      <w:r w:rsidRPr="00544FCB">
        <w:rPr>
          <w:lang w:eastAsia="en-AU"/>
        </w:rPr>
        <w:t>,</w:t>
      </w:r>
      <w:r>
        <w:rPr>
          <w:lang w:eastAsia="en-AU"/>
        </w:rPr>
        <w:t xml:space="preserve"> or</w:t>
      </w:r>
      <w:r w:rsidRPr="00544FCB">
        <w:rPr>
          <w:lang w:eastAsia="en-AU"/>
        </w:rPr>
        <w:t xml:space="preserve"> </w:t>
      </w:r>
      <w:hyperlink r:id="rId28">
        <w:r w:rsidRPr="003F5C4F">
          <w:rPr>
            <w:rStyle w:val="Hyperlink"/>
            <w:rFonts w:ascii="Calibri" w:eastAsia="Calibri" w:hAnsi="Calibri" w:cs="Calibri"/>
          </w:rPr>
          <w:t>000webhost</w:t>
        </w:r>
      </w:hyperlink>
      <w:r>
        <w:rPr>
          <w:lang w:eastAsia="en-AU"/>
        </w:rPr>
        <w:t>.</w:t>
      </w:r>
    </w:p>
    <w:p w14:paraId="328AC27A" w14:textId="77777777" w:rsidR="00AF3D28" w:rsidRDefault="009C1D48">
      <w:pPr>
        <w:tabs>
          <w:tab w:val="clear" w:pos="284"/>
        </w:tabs>
        <w:spacing w:before="0" w:after="200" w:line="276" w:lineRule="auto"/>
        <w:rPr>
          <w:rFonts w:eastAsia="Times New Roman"/>
          <w:b/>
          <w:noProof/>
          <w:color w:val="464748"/>
          <w:kern w:val="22"/>
          <w:sz w:val="36"/>
          <w:szCs w:val="36"/>
          <w:lang w:eastAsia="en-AU"/>
        </w:rPr>
      </w:pPr>
      <w:r>
        <w:br w:type="page"/>
      </w:r>
    </w:p>
    <w:p w14:paraId="527CBA16" w14:textId="77777777" w:rsidR="00F247B7" w:rsidRPr="00A608AB" w:rsidRDefault="00F247B7" w:rsidP="00F247B7">
      <w:pPr>
        <w:pStyle w:val="Heading2"/>
      </w:pPr>
      <w:r w:rsidRPr="00A608AB">
        <w:lastRenderedPageBreak/>
        <w:t>Part 1: Plan the website</w:t>
      </w:r>
    </w:p>
    <w:p w14:paraId="15FBBBA8" w14:textId="77777777" w:rsidR="00F247B7" w:rsidRPr="00A608AB" w:rsidRDefault="00F247B7" w:rsidP="00F247B7">
      <w:pPr>
        <w:rPr>
          <w:rFonts w:ascii="Calibri" w:hAnsi="Calibri" w:cs="Calibri"/>
          <w:lang w:eastAsia="en-AU"/>
        </w:rPr>
      </w:pPr>
      <w:r w:rsidRPr="00A608AB">
        <w:t xml:space="preserve">Access and analyse the </w:t>
      </w:r>
      <w:r w:rsidRPr="00A608AB">
        <w:rPr>
          <w:rFonts w:ascii="Calibri" w:hAnsi="Calibri" w:cs="Calibri"/>
          <w:lang w:eastAsia="en-AU"/>
        </w:rPr>
        <w:t>web specifications brief (</w:t>
      </w:r>
      <w:r w:rsidRPr="00A608AB">
        <w:rPr>
          <w:lang w:eastAsia="en-AU"/>
        </w:rPr>
        <w:t>SpecialCakesWebsiteSpecifications.</w:t>
      </w:r>
      <w:r>
        <w:rPr>
          <w:lang w:eastAsia="en-AU"/>
        </w:rPr>
        <w:t>docx</w:t>
      </w:r>
      <w:r w:rsidRPr="00A608AB">
        <w:rPr>
          <w:rFonts w:ascii="Calibri" w:hAnsi="Calibri" w:cs="Calibri"/>
          <w:lang w:eastAsia="en-AU"/>
        </w:rPr>
        <w:t xml:space="preserve">) </w:t>
      </w:r>
      <w:r w:rsidRPr="00A608AB">
        <w:t xml:space="preserve">to determine the client requirements, </w:t>
      </w:r>
      <w:r>
        <w:t>as well as</w:t>
      </w:r>
      <w:r w:rsidRPr="00A608AB">
        <w:t xml:space="preserve"> identify and plan your tasks for the project.</w:t>
      </w:r>
    </w:p>
    <w:p w14:paraId="755AD174" w14:textId="77777777" w:rsidR="00F247B7" w:rsidRPr="00A608AB" w:rsidRDefault="00F247B7" w:rsidP="00F247B7">
      <w:pPr>
        <w:pStyle w:val="Heading3"/>
        <w:rPr>
          <w:rFonts w:ascii="Calibri" w:hAnsi="Calibri" w:cs="Calibri"/>
        </w:rPr>
      </w:pPr>
      <w:r>
        <w:t>Task 1</w:t>
      </w:r>
    </w:p>
    <w:p w14:paraId="38223C89" w14:textId="5BB1CB12" w:rsidR="00F247B7" w:rsidRPr="00A608AB" w:rsidRDefault="00F247B7" w:rsidP="008B3EE1">
      <w:pPr>
        <w:rPr>
          <w:rFonts w:ascii="Calibri" w:hAnsi="Calibri" w:cs="Calibri"/>
          <w:lang w:eastAsia="en-AU"/>
        </w:rPr>
      </w:pPr>
      <w:r w:rsidRPr="57B5CEB4">
        <w:rPr>
          <w:rFonts w:ascii="Calibri" w:hAnsi="Calibri" w:cs="Calibri"/>
          <w:lang w:eastAsia="en-AU"/>
        </w:rPr>
        <w:t>Use the</w:t>
      </w:r>
      <w:r w:rsidR="008B3EE1">
        <w:rPr>
          <w:rFonts w:ascii="Calibri" w:hAnsi="Calibri" w:cs="Calibri"/>
          <w:lang w:eastAsia="en-AU"/>
        </w:rPr>
        <w:t xml:space="preserve"> Client Requirements Analysis template from </w:t>
      </w:r>
      <w:r w:rsidR="008B3EE1" w:rsidRPr="00A608AB">
        <w:rPr>
          <w:rFonts w:ascii="Calibri" w:hAnsi="Calibri" w:cs="Calibri"/>
          <w:lang w:eastAsia="en-AU"/>
        </w:rPr>
        <w:t xml:space="preserve">the </w:t>
      </w:r>
      <w:hyperlink r:id="rId29" w:history="1">
        <w:r w:rsidR="008B3EE1" w:rsidRPr="00F03440">
          <w:rPr>
            <w:rStyle w:val="Hyperlink"/>
          </w:rPr>
          <w:t>resource folder</w:t>
        </w:r>
      </w:hyperlink>
      <w:r w:rsidR="008B3EE1" w:rsidRPr="00A608AB">
        <w:rPr>
          <w:rFonts w:ascii="Calibri" w:hAnsi="Calibri" w:cs="Calibri"/>
          <w:lang w:eastAsia="en-AU"/>
        </w:rPr>
        <w:t xml:space="preserve"> (</w:t>
      </w:r>
      <w:r w:rsidR="008B3EE1" w:rsidRPr="00E076E4">
        <w:rPr>
          <w:rFonts w:ascii="Calibri" w:hAnsi="Calibri" w:cs="Calibri"/>
          <w:lang w:eastAsia="en-AU"/>
        </w:rPr>
        <w:t>Cl_BasicWeb_AE_</w:t>
      </w:r>
      <w:r w:rsidR="008B3EE1">
        <w:rPr>
          <w:rFonts w:ascii="Calibri" w:hAnsi="Calibri" w:cs="Calibri"/>
          <w:lang w:eastAsia="en-AU"/>
        </w:rPr>
        <w:t>Pro</w:t>
      </w:r>
      <w:r w:rsidR="008B3EE1" w:rsidRPr="00E076E4">
        <w:rPr>
          <w:rFonts w:ascii="Calibri" w:hAnsi="Calibri" w:cs="Calibri"/>
          <w:lang w:eastAsia="en-AU"/>
        </w:rPr>
        <w:t>_Appx</w:t>
      </w:r>
      <w:r w:rsidR="008B3EE1" w:rsidRPr="00A608AB">
        <w:rPr>
          <w:rFonts w:ascii="Calibri" w:hAnsi="Calibri" w:cs="Calibri"/>
          <w:lang w:eastAsia="en-AU"/>
        </w:rPr>
        <w:t xml:space="preserve">.zip), </w:t>
      </w:r>
      <w:r w:rsidRPr="57B5CEB4">
        <w:rPr>
          <w:rFonts w:ascii="Calibri" w:hAnsi="Calibri" w:cs="Calibri"/>
          <w:lang w:eastAsia="en-AU"/>
        </w:rPr>
        <w:t>to write a requirements analysis report for the client (approximately 450-600 words).</w:t>
      </w:r>
    </w:p>
    <w:p w14:paraId="1479351B" w14:textId="77777777" w:rsidR="00F247B7" w:rsidRPr="00A608AB" w:rsidRDefault="00F247B7" w:rsidP="00F247B7">
      <w:pPr>
        <w:rPr>
          <w:rFonts w:ascii="Calibri" w:hAnsi="Calibri" w:cs="Calibri"/>
          <w:lang w:eastAsia="en-AU"/>
        </w:rPr>
      </w:pPr>
      <w:r w:rsidRPr="00A608AB">
        <w:rPr>
          <w:rFonts w:ascii="Calibri" w:hAnsi="Calibri" w:cs="Calibri"/>
          <w:lang w:eastAsia="en-AU"/>
        </w:rPr>
        <w:t xml:space="preserve">Your analysis must include the following </w:t>
      </w:r>
      <w:r>
        <w:rPr>
          <w:rFonts w:ascii="Calibri" w:hAnsi="Calibri" w:cs="Calibri"/>
          <w:lang w:eastAsia="en-AU"/>
        </w:rPr>
        <w:t>points:</w:t>
      </w:r>
    </w:p>
    <w:p w14:paraId="08F6FE6A" w14:textId="77777777" w:rsidR="00F247B7" w:rsidRPr="00DB015D" w:rsidRDefault="00F247B7" w:rsidP="00CA63CE">
      <w:pPr>
        <w:numPr>
          <w:ilvl w:val="0"/>
          <w:numId w:val="9"/>
        </w:numPr>
        <w:rPr>
          <w:lang w:eastAsia="en-AU"/>
        </w:rPr>
      </w:pPr>
      <w:r>
        <w:rPr>
          <w:rFonts w:ascii="Calibri" w:hAnsi="Calibri" w:cs="Calibri"/>
          <w:lang w:eastAsia="en-AU"/>
        </w:rPr>
        <w:t>Summary of</w:t>
      </w:r>
      <w:r w:rsidRPr="00341FAB">
        <w:rPr>
          <w:rFonts w:ascii="Calibri" w:hAnsi="Calibri" w:cs="Calibri"/>
          <w:lang w:eastAsia="en-AU"/>
        </w:rPr>
        <w:t xml:space="preserve"> the clien</w:t>
      </w:r>
      <w:r>
        <w:rPr>
          <w:rFonts w:ascii="Calibri" w:hAnsi="Calibri" w:cs="Calibri"/>
          <w:lang w:eastAsia="en-AU"/>
        </w:rPr>
        <w:t>t’s</w:t>
      </w:r>
      <w:r w:rsidRPr="00341FAB">
        <w:rPr>
          <w:rFonts w:ascii="Calibri" w:hAnsi="Calibri" w:cs="Calibri"/>
          <w:lang w:eastAsia="en-AU"/>
        </w:rPr>
        <w:t xml:space="preserve"> requirements for the website</w:t>
      </w:r>
      <w:r>
        <w:rPr>
          <w:rFonts w:ascii="Calibri" w:hAnsi="Calibri" w:cs="Calibri"/>
          <w:lang w:eastAsia="en-AU"/>
        </w:rPr>
        <w:t xml:space="preserve"> which you should determine from the information provided. This must include: </w:t>
      </w:r>
    </w:p>
    <w:p w14:paraId="068AE56E" w14:textId="77777777" w:rsidR="00F247B7" w:rsidRDefault="00F247B7" w:rsidP="00CA63CE">
      <w:pPr>
        <w:numPr>
          <w:ilvl w:val="1"/>
          <w:numId w:val="20"/>
        </w:numPr>
        <w:rPr>
          <w:lang w:eastAsia="en-AU"/>
        </w:rPr>
      </w:pPr>
      <w:r w:rsidRPr="00A608AB">
        <w:rPr>
          <w:lang w:eastAsia="en-AU"/>
        </w:rPr>
        <w:t>Content</w:t>
      </w:r>
    </w:p>
    <w:p w14:paraId="199053ED" w14:textId="77777777" w:rsidR="00F247B7" w:rsidRDefault="00F247B7" w:rsidP="00CA63CE">
      <w:pPr>
        <w:numPr>
          <w:ilvl w:val="1"/>
          <w:numId w:val="20"/>
        </w:numPr>
        <w:rPr>
          <w:lang w:eastAsia="en-AU"/>
        </w:rPr>
      </w:pPr>
      <w:r>
        <w:rPr>
          <w:lang w:eastAsia="en-AU"/>
        </w:rPr>
        <w:t>Style requirements including specific colours and any specifics about the logo</w:t>
      </w:r>
    </w:p>
    <w:p w14:paraId="50F06FF5" w14:textId="2C4A3AE1" w:rsidR="006D51A9" w:rsidRDefault="00F247B7" w:rsidP="00CA63CE">
      <w:pPr>
        <w:numPr>
          <w:ilvl w:val="1"/>
          <w:numId w:val="20"/>
        </w:numPr>
        <w:rPr>
          <w:lang w:eastAsia="en-AU"/>
        </w:rPr>
      </w:pPr>
      <w:r>
        <w:rPr>
          <w:lang w:eastAsia="en-AU"/>
        </w:rPr>
        <w:t>S</w:t>
      </w:r>
      <w:r w:rsidRPr="00A608AB">
        <w:rPr>
          <w:lang w:eastAsia="en-AU"/>
        </w:rPr>
        <w:t>ize of the</w:t>
      </w:r>
      <w:r>
        <w:rPr>
          <w:lang w:eastAsia="en-AU"/>
        </w:rPr>
        <w:t xml:space="preserve"> required</w:t>
      </w:r>
      <w:r w:rsidRPr="00A608AB">
        <w:rPr>
          <w:lang w:eastAsia="en-AU"/>
        </w:rPr>
        <w:t xml:space="preserve"> images.</w:t>
      </w:r>
    </w:p>
    <w:p w14:paraId="570D2D8B" w14:textId="77777777" w:rsidR="00670513" w:rsidRDefault="0065781A">
      <w:pPr>
        <w:tabs>
          <w:tab w:val="clear" w:pos="284"/>
        </w:tabs>
        <w:spacing w:before="0" w:after="200" w:line="276" w:lineRule="auto"/>
        <w:rPr>
          <w:lang w:eastAsia="en-AU"/>
        </w:rPr>
      </w:pPr>
      <w:r w:rsidRPr="0065781A">
        <w:rPr>
          <w:noProof/>
          <w:lang w:eastAsia="en-AU"/>
        </w:rPr>
        <w:drawing>
          <wp:inline distT="0" distB="0" distL="0" distR="0" wp14:anchorId="5C5471A3" wp14:editId="1049F054">
            <wp:extent cx="4994031" cy="4888314"/>
            <wp:effectExtent l="0" t="0" r="0" b="1270"/>
            <wp:docPr id="148525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59374" name=""/>
                    <pic:cNvPicPr/>
                  </pic:nvPicPr>
                  <pic:blipFill>
                    <a:blip r:embed="rId30"/>
                    <a:stretch>
                      <a:fillRect/>
                    </a:stretch>
                  </pic:blipFill>
                  <pic:spPr>
                    <a:xfrm>
                      <a:off x="0" y="0"/>
                      <a:ext cx="5005012" cy="4899062"/>
                    </a:xfrm>
                    <a:prstGeom prst="rect">
                      <a:avLst/>
                    </a:prstGeom>
                  </pic:spPr>
                </pic:pic>
              </a:graphicData>
            </a:graphic>
          </wp:inline>
        </w:drawing>
      </w:r>
    </w:p>
    <w:p w14:paraId="0EB213C8" w14:textId="68396474" w:rsidR="00670513" w:rsidRDefault="00670513">
      <w:pPr>
        <w:pStyle w:val="p1"/>
        <w:divId w:val="978536302"/>
      </w:pPr>
      <w:r>
        <w:rPr>
          <w:rStyle w:val="s1"/>
        </w:rPr>
        <w:lastRenderedPageBreak/>
        <w:t xml:space="preserve">The website needs the </w:t>
      </w:r>
      <w:r w:rsidR="008D4C6C">
        <w:rPr>
          <w:rStyle w:val="s1"/>
        </w:rPr>
        <w:t>following</w:t>
      </w:r>
      <w:r>
        <w:rPr>
          <w:rStyle w:val="s1"/>
        </w:rPr>
        <w:t xml:space="preserve"> pages:</w:t>
      </w:r>
    </w:p>
    <w:p w14:paraId="6329DC39" w14:textId="57F26453" w:rsidR="00171B72" w:rsidRDefault="00670513" w:rsidP="00171B72">
      <w:pPr>
        <w:pStyle w:val="p1"/>
        <w:numPr>
          <w:ilvl w:val="0"/>
          <w:numId w:val="24"/>
        </w:numPr>
        <w:divId w:val="978536302"/>
      </w:pPr>
      <w:r>
        <w:rPr>
          <w:rStyle w:val="s1"/>
        </w:rPr>
        <w:t>Home page</w:t>
      </w:r>
    </w:p>
    <w:p w14:paraId="553FB26D" w14:textId="77777777" w:rsidR="00171B72" w:rsidRDefault="00171B72" w:rsidP="00F511E9">
      <w:pPr>
        <w:pStyle w:val="p1"/>
        <w:numPr>
          <w:ilvl w:val="0"/>
          <w:numId w:val="24"/>
        </w:numPr>
        <w:divId w:val="978536302"/>
        <w:rPr>
          <w:rStyle w:val="s1"/>
        </w:rPr>
      </w:pPr>
      <w:r>
        <w:t>A</w:t>
      </w:r>
      <w:r>
        <w:rPr>
          <w:rStyle w:val="s1"/>
        </w:rPr>
        <w:t>bout</w:t>
      </w:r>
      <w:r w:rsidR="00670513">
        <w:rPr>
          <w:rStyle w:val="s1"/>
        </w:rPr>
        <w:t xml:space="preserve"> page</w:t>
      </w:r>
    </w:p>
    <w:p w14:paraId="13F58965" w14:textId="47738110" w:rsidR="00171B72" w:rsidRPr="00171B72" w:rsidRDefault="00670513" w:rsidP="00171B72">
      <w:pPr>
        <w:pStyle w:val="p1"/>
        <w:numPr>
          <w:ilvl w:val="0"/>
          <w:numId w:val="24"/>
        </w:numPr>
        <w:divId w:val="978536302"/>
        <w:rPr>
          <w:rStyle w:val="s1"/>
        </w:rPr>
      </w:pPr>
      <w:r w:rsidRPr="00171B72">
        <w:rPr>
          <w:rStyle w:val="s1"/>
          <w:rFonts w:eastAsia="Times New Roman"/>
        </w:rPr>
        <w:t xml:space="preserve">Sales </w:t>
      </w:r>
      <w:r w:rsidR="008D4C6C" w:rsidRPr="00171B72">
        <w:rPr>
          <w:rStyle w:val="s1"/>
          <w:rFonts w:eastAsia="Times New Roman"/>
        </w:rPr>
        <w:t>page</w:t>
      </w:r>
    </w:p>
    <w:p w14:paraId="61C1EE7D" w14:textId="4D5012FE" w:rsidR="00670513" w:rsidRPr="00171B72" w:rsidRDefault="00670513" w:rsidP="00171B72">
      <w:pPr>
        <w:pStyle w:val="p1"/>
        <w:numPr>
          <w:ilvl w:val="0"/>
          <w:numId w:val="24"/>
        </w:numPr>
        <w:divId w:val="978536302"/>
      </w:pPr>
      <w:r w:rsidRPr="00171B72">
        <w:rPr>
          <w:rStyle w:val="s1"/>
          <w:rFonts w:eastAsia="Times New Roman"/>
        </w:rPr>
        <w:t>Contact page</w:t>
      </w:r>
    </w:p>
    <w:p w14:paraId="67E71B35" w14:textId="755EE2FF" w:rsidR="00670513" w:rsidRDefault="00670513">
      <w:pPr>
        <w:pStyle w:val="p1"/>
        <w:divId w:val="978536302"/>
      </w:pPr>
      <w:r>
        <w:rPr>
          <w:rStyle w:val="s1"/>
        </w:rPr>
        <w:t xml:space="preserve">The website must use the to lowing company so </w:t>
      </w:r>
      <w:r w:rsidR="008D4C6C">
        <w:rPr>
          <w:rStyle w:val="s1"/>
        </w:rPr>
        <w:t>colours</w:t>
      </w:r>
      <w:r>
        <w:rPr>
          <w:rStyle w:val="s1"/>
        </w:rPr>
        <w:t>.</w:t>
      </w:r>
    </w:p>
    <w:p w14:paraId="5AE7958A" w14:textId="0160A887" w:rsidR="00363B7C" w:rsidRDefault="00670513" w:rsidP="00363B7C">
      <w:pPr>
        <w:pStyle w:val="p1"/>
        <w:numPr>
          <w:ilvl w:val="0"/>
          <w:numId w:val="25"/>
        </w:numPr>
        <w:divId w:val="978536302"/>
      </w:pPr>
      <w:r>
        <w:rPr>
          <w:rStyle w:val="s1"/>
        </w:rPr>
        <w:t>Burnt red and navy blue.</w:t>
      </w:r>
    </w:p>
    <w:p w14:paraId="06D80EA9" w14:textId="77777777" w:rsidR="008D4C6C" w:rsidRDefault="00670513" w:rsidP="008D4C6C">
      <w:pPr>
        <w:pStyle w:val="p1"/>
        <w:numPr>
          <w:ilvl w:val="0"/>
          <w:numId w:val="25"/>
        </w:numPr>
        <w:divId w:val="978536302"/>
      </w:pPr>
      <w:r>
        <w:rPr>
          <w:rStyle w:val="s1"/>
        </w:rPr>
        <w:t xml:space="preserve">Images must be provided in a few different </w:t>
      </w:r>
      <w:r w:rsidR="00363B7C">
        <w:rPr>
          <w:rStyle w:val="s1"/>
        </w:rPr>
        <w:t>sizes</w:t>
      </w:r>
      <w:r>
        <w:rPr>
          <w:rStyle w:val="s1"/>
        </w:rPr>
        <w:t xml:space="preserve"> for example small and large images for the cakes and the logo needs to be in PNG format and a hero image need to be in very high quality.</w:t>
      </w:r>
    </w:p>
    <w:p w14:paraId="6BA3A981" w14:textId="77777777" w:rsidR="00184C45" w:rsidRDefault="008D4C6C" w:rsidP="00184C45">
      <w:pPr>
        <w:pStyle w:val="p1"/>
        <w:numPr>
          <w:ilvl w:val="0"/>
          <w:numId w:val="25"/>
        </w:numPr>
        <w:divId w:val="978536302"/>
      </w:pPr>
      <w:r>
        <w:rPr>
          <w:rStyle w:val="s1"/>
        </w:rPr>
        <w:t xml:space="preserve">I </w:t>
      </w:r>
      <w:r w:rsidR="00670513">
        <w:rPr>
          <w:rStyle w:val="s1"/>
        </w:rPr>
        <w:t xml:space="preserve">Ned will be maintaining the site and I will be hosted on </w:t>
      </w:r>
      <w:r w:rsidR="005E47F1">
        <w:rPr>
          <w:rStyle w:val="s1"/>
        </w:rPr>
        <w:t>git</w:t>
      </w:r>
      <w:r w:rsidR="00670513">
        <w:rPr>
          <w:rStyle w:val="s1"/>
        </w:rPr>
        <w:t xml:space="preserve"> hup for now because it is a </w:t>
      </w:r>
      <w:r w:rsidR="005E47F1">
        <w:rPr>
          <w:rStyle w:val="s1"/>
        </w:rPr>
        <w:t>very</w:t>
      </w:r>
      <w:r w:rsidR="00670513">
        <w:rPr>
          <w:rStyle w:val="s1"/>
        </w:rPr>
        <w:t xml:space="preserve"> hosting</w:t>
      </w:r>
    </w:p>
    <w:p w14:paraId="1FE38D8D" w14:textId="77777777" w:rsidR="00184C45" w:rsidRDefault="00670513" w:rsidP="00184C45">
      <w:pPr>
        <w:pStyle w:val="p1"/>
        <w:numPr>
          <w:ilvl w:val="0"/>
          <w:numId w:val="25"/>
        </w:numPr>
        <w:divId w:val="978536302"/>
      </w:pPr>
      <w:r>
        <w:rPr>
          <w:rStyle w:val="s1"/>
        </w:rPr>
        <w:t>Logo must appear on white background in the top left of the header.</w:t>
      </w:r>
    </w:p>
    <w:p w14:paraId="65B42948" w14:textId="77777777" w:rsidR="00677AD3" w:rsidRDefault="00670513" w:rsidP="00184C45">
      <w:pPr>
        <w:pStyle w:val="p1"/>
        <w:numPr>
          <w:ilvl w:val="0"/>
          <w:numId w:val="25"/>
        </w:numPr>
        <w:divId w:val="978536302"/>
        <w:rPr>
          <w:rStyle w:val="s1"/>
        </w:rPr>
      </w:pPr>
      <w:r>
        <w:rPr>
          <w:rStyle w:val="s1"/>
        </w:rPr>
        <w:t xml:space="preserve">The footer should show the year the </w:t>
      </w:r>
      <w:r w:rsidR="00184C45">
        <w:rPr>
          <w:rStyle w:val="s1"/>
        </w:rPr>
        <w:t xml:space="preserve">website </w:t>
      </w:r>
      <w:r>
        <w:rPr>
          <w:rStyle w:val="s1"/>
        </w:rPr>
        <w:t>was created and your full name</w:t>
      </w:r>
    </w:p>
    <w:p w14:paraId="006A9A27" w14:textId="0C697324" w:rsidR="00670513" w:rsidRDefault="00677AD3" w:rsidP="00851E4E">
      <w:pPr>
        <w:pStyle w:val="p1"/>
        <w:numPr>
          <w:ilvl w:val="0"/>
          <w:numId w:val="25"/>
        </w:numPr>
        <w:divId w:val="1765420083"/>
      </w:pPr>
      <w:r>
        <w:rPr>
          <w:rStyle w:val="s1"/>
        </w:rPr>
        <w:t xml:space="preserve">The hero must be </w:t>
      </w:r>
      <w:r w:rsidR="00851E4E">
        <w:rPr>
          <w:rStyle w:val="s1"/>
        </w:rPr>
        <w:t>fullwidth</w:t>
      </w:r>
      <w:r>
        <w:rPr>
          <w:rStyle w:val="s1"/>
        </w:rPr>
        <w:t xml:space="preserve"> of the container with max height 400p</w:t>
      </w:r>
      <w:r w:rsidR="00851E4E">
        <w:rPr>
          <w:rStyle w:val="s1"/>
        </w:rPr>
        <w:t>x</w:t>
      </w:r>
    </w:p>
    <w:p w14:paraId="36C1A082" w14:textId="6268518B" w:rsidR="006D51A9" w:rsidRDefault="006D51A9">
      <w:pPr>
        <w:tabs>
          <w:tab w:val="clear" w:pos="284"/>
        </w:tabs>
        <w:spacing w:before="0" w:after="200" w:line="276" w:lineRule="auto"/>
        <w:rPr>
          <w:lang w:eastAsia="en-AU"/>
        </w:rPr>
      </w:pPr>
      <w:r>
        <w:rPr>
          <w:lang w:eastAsia="en-AU"/>
        </w:rPr>
        <w:br w:type="page"/>
      </w:r>
    </w:p>
    <w:p w14:paraId="45BB4B3C" w14:textId="77777777" w:rsidR="00F247B7" w:rsidRPr="00A608AB" w:rsidRDefault="00F247B7" w:rsidP="00CA63CE">
      <w:pPr>
        <w:pStyle w:val="Numberedlist"/>
        <w:numPr>
          <w:ilvl w:val="0"/>
          <w:numId w:val="9"/>
        </w:numPr>
        <w:rPr>
          <w:lang w:eastAsia="en-AU"/>
        </w:rPr>
      </w:pPr>
      <w:r>
        <w:rPr>
          <w:lang w:eastAsia="en-AU"/>
        </w:rPr>
        <w:lastRenderedPageBreak/>
        <w:t xml:space="preserve">Visit one or some of the following websites </w:t>
      </w:r>
      <w:hyperlink r:id="rId31" w:history="1">
        <w:r w:rsidRPr="0078103D">
          <w:rPr>
            <w:rStyle w:val="Hyperlink"/>
            <w:lang w:eastAsia="en-AU"/>
          </w:rPr>
          <w:t>Freepik</w:t>
        </w:r>
      </w:hyperlink>
      <w:r>
        <w:rPr>
          <w:lang w:eastAsia="en-AU"/>
        </w:rPr>
        <w:t xml:space="preserve">, </w:t>
      </w:r>
      <w:hyperlink r:id="rId32" w:history="1">
        <w:r w:rsidRPr="00CC369C">
          <w:rPr>
            <w:rStyle w:val="Hyperlink"/>
            <w:lang w:eastAsia="en-AU"/>
          </w:rPr>
          <w:t xml:space="preserve">Pexels </w:t>
        </w:r>
      </w:hyperlink>
      <w:r>
        <w:rPr>
          <w:lang w:eastAsia="en-AU"/>
        </w:rPr>
        <w:t xml:space="preserve">or </w:t>
      </w:r>
      <w:hyperlink r:id="rId33" w:history="1">
        <w:r w:rsidRPr="00055524">
          <w:rPr>
            <w:rStyle w:val="Hyperlink"/>
            <w:lang w:eastAsia="en-AU"/>
          </w:rPr>
          <w:t>Unsplash</w:t>
        </w:r>
      </w:hyperlink>
      <w:r w:rsidRPr="57B5CEB4">
        <w:rPr>
          <w:lang w:eastAsia="en-AU"/>
        </w:rPr>
        <w:t xml:space="preserve"> to </w:t>
      </w:r>
      <w:r>
        <w:rPr>
          <w:lang w:eastAsia="en-AU"/>
        </w:rPr>
        <w:t>source and access</w:t>
      </w:r>
      <w:r w:rsidRPr="57B5CEB4">
        <w:rPr>
          <w:lang w:eastAsia="en-AU"/>
        </w:rPr>
        <w:t xml:space="preserve"> three appropriate images </w:t>
      </w:r>
      <w:r>
        <w:rPr>
          <w:lang w:eastAsia="en-AU"/>
        </w:rPr>
        <w:t>that follow</w:t>
      </w:r>
      <w:r w:rsidRPr="57B5CEB4">
        <w:rPr>
          <w:lang w:eastAsia="en-AU"/>
        </w:rPr>
        <w:t xml:space="preserve"> organisational requirements </w:t>
      </w:r>
      <w:r>
        <w:rPr>
          <w:lang w:eastAsia="en-AU"/>
        </w:rPr>
        <w:t xml:space="preserve">on sourcing images. Ensure you meet copyright standards when choosing your images. </w:t>
      </w:r>
      <w:r w:rsidRPr="57B5CEB4">
        <w:rPr>
          <w:lang w:eastAsia="en-AU"/>
        </w:rPr>
        <w:t>For each image:</w:t>
      </w:r>
    </w:p>
    <w:p w14:paraId="3D420481" w14:textId="77777777" w:rsidR="00F247B7" w:rsidRDefault="00F247B7" w:rsidP="00CA63CE">
      <w:pPr>
        <w:pStyle w:val="ListNumber"/>
        <w:numPr>
          <w:ilvl w:val="1"/>
          <w:numId w:val="21"/>
        </w:numPr>
        <w:tabs>
          <w:tab w:val="clear" w:pos="284"/>
        </w:tabs>
        <w:rPr>
          <w:szCs w:val="24"/>
        </w:rPr>
      </w:pPr>
      <w:r w:rsidRPr="00A608AB">
        <w:rPr>
          <w:szCs w:val="24"/>
        </w:rPr>
        <w:t xml:space="preserve">list the name of the </w:t>
      </w:r>
      <w:r w:rsidRPr="00A608AB">
        <w:rPr>
          <w:lang w:eastAsia="en-AU"/>
        </w:rPr>
        <w:t>website</w:t>
      </w:r>
      <w:r w:rsidRPr="00A608AB">
        <w:rPr>
          <w:szCs w:val="24"/>
        </w:rPr>
        <w:t xml:space="preserve"> and the URL from where it was obtained</w:t>
      </w:r>
    </w:p>
    <w:p w14:paraId="00D6A6AC" w14:textId="29496105" w:rsidR="002B5CE3" w:rsidRPr="00A070DB" w:rsidRDefault="00893A4B" w:rsidP="002B5CE3">
      <w:pPr>
        <w:pStyle w:val="p1"/>
        <w:ind w:left="360"/>
        <w:rPr>
          <w:rFonts w:asciiTheme="minorHAnsi" w:eastAsiaTheme="minorHAnsi" w:hAnsiTheme="minorHAnsi" w:cstheme="minorHAnsi"/>
          <w:sz w:val="24"/>
          <w:szCs w:val="24"/>
          <w:lang w:eastAsia="en-US"/>
        </w:rPr>
      </w:pPr>
      <w:r>
        <w:rPr>
          <w:rFonts w:asciiTheme="minorHAnsi" w:eastAsiaTheme="minorHAnsi" w:hAnsiTheme="minorHAnsi" w:cstheme="minorHAnsi"/>
          <w:sz w:val="24"/>
          <w:szCs w:val="24"/>
          <w:lang w:eastAsia="en-US"/>
        </w:rPr>
        <w:t xml:space="preserve">        </w:t>
      </w:r>
      <w:r w:rsidR="002B5CE3" w:rsidRPr="00A070DB">
        <w:rPr>
          <w:rFonts w:asciiTheme="minorHAnsi" w:eastAsiaTheme="minorHAnsi" w:hAnsiTheme="minorHAnsi" w:cstheme="minorHAnsi"/>
          <w:sz w:val="24"/>
          <w:szCs w:val="24"/>
          <w:lang w:eastAsia="en-US"/>
        </w:rPr>
        <w:t>The business requires three images. A hero image and some icons for social media. We also used images of bakery, people eating cake and people baking cake.</w:t>
      </w:r>
    </w:p>
    <w:p w14:paraId="0C829823" w14:textId="07E82E16" w:rsidR="00974949" w:rsidRPr="00A608AB" w:rsidRDefault="00974949" w:rsidP="00974949">
      <w:pPr>
        <w:pStyle w:val="ListNumber"/>
        <w:numPr>
          <w:ilvl w:val="0"/>
          <w:numId w:val="0"/>
        </w:numPr>
        <w:tabs>
          <w:tab w:val="clear" w:pos="284"/>
        </w:tabs>
        <w:ind w:left="1080"/>
        <w:rPr>
          <w:szCs w:val="24"/>
        </w:rPr>
      </w:pPr>
      <w:r w:rsidRPr="00974949">
        <w:rPr>
          <w:szCs w:val="24"/>
        </w:rPr>
        <w:t>https://unsplash.com/</w:t>
      </w:r>
    </w:p>
    <w:p w14:paraId="28B39C2F" w14:textId="77777777" w:rsidR="00F247B7" w:rsidRDefault="00F247B7" w:rsidP="00CA63CE">
      <w:pPr>
        <w:pStyle w:val="ListNumber"/>
        <w:numPr>
          <w:ilvl w:val="1"/>
          <w:numId w:val="21"/>
        </w:numPr>
        <w:tabs>
          <w:tab w:val="clear" w:pos="284"/>
        </w:tabs>
        <w:rPr>
          <w:szCs w:val="24"/>
        </w:rPr>
      </w:pPr>
      <w:r w:rsidRPr="00A608AB">
        <w:rPr>
          <w:szCs w:val="24"/>
        </w:rPr>
        <w:t>explain how</w:t>
      </w:r>
      <w:r>
        <w:rPr>
          <w:szCs w:val="24"/>
        </w:rPr>
        <w:t xml:space="preserve"> it</w:t>
      </w:r>
      <w:r w:rsidRPr="00A608AB">
        <w:rPr>
          <w:szCs w:val="24"/>
        </w:rPr>
        <w:t xml:space="preserve"> meets the requirements</w:t>
      </w:r>
      <w:r>
        <w:rPr>
          <w:szCs w:val="24"/>
        </w:rPr>
        <w:t xml:space="preserve"> and copyright standards and legislation</w:t>
      </w:r>
    </w:p>
    <w:p w14:paraId="427D5D95" w14:textId="36864211" w:rsidR="00974949" w:rsidRPr="00A608AB" w:rsidRDefault="00893A4B" w:rsidP="00893A4B">
      <w:pPr>
        <w:pStyle w:val="ListNumber"/>
        <w:numPr>
          <w:ilvl w:val="0"/>
          <w:numId w:val="0"/>
        </w:numPr>
        <w:tabs>
          <w:tab w:val="clear" w:pos="284"/>
        </w:tabs>
        <w:ind w:left="360"/>
        <w:rPr>
          <w:szCs w:val="24"/>
        </w:rPr>
      </w:pPr>
      <w:r>
        <w:rPr>
          <w:szCs w:val="24"/>
        </w:rPr>
        <w:t xml:space="preserve">        </w:t>
      </w:r>
      <w:r w:rsidR="00974949">
        <w:rPr>
          <w:szCs w:val="24"/>
        </w:rPr>
        <w:t>It’s free to download, and al</w:t>
      </w:r>
      <w:r w:rsidR="00974949" w:rsidRPr="00974949">
        <w:rPr>
          <w:szCs w:val="24"/>
        </w:rPr>
        <w:t>l images can be downloaded and used for personal or commercial projects.</w:t>
      </w:r>
      <w:r w:rsidR="002B5CE3">
        <w:rPr>
          <w:szCs w:val="24"/>
        </w:rPr>
        <w:t xml:space="preserve"> </w:t>
      </w:r>
    </w:p>
    <w:p w14:paraId="0D7B9051" w14:textId="77777777" w:rsidR="00F247B7" w:rsidRDefault="00F247B7" w:rsidP="00CA63CE">
      <w:pPr>
        <w:pStyle w:val="ListNumber"/>
        <w:numPr>
          <w:ilvl w:val="1"/>
          <w:numId w:val="21"/>
        </w:numPr>
        <w:tabs>
          <w:tab w:val="clear" w:pos="284"/>
        </w:tabs>
        <w:rPr>
          <w:szCs w:val="24"/>
        </w:rPr>
      </w:pPr>
      <w:r>
        <w:rPr>
          <w:szCs w:val="24"/>
        </w:rPr>
        <w:t xml:space="preserve">include a screenshot of its </w:t>
      </w:r>
      <w:r w:rsidRPr="00A608AB">
        <w:rPr>
          <w:szCs w:val="24"/>
        </w:rPr>
        <w:t>licensing restrictions</w:t>
      </w:r>
      <w:r>
        <w:rPr>
          <w:szCs w:val="24"/>
        </w:rPr>
        <w:t>.</w:t>
      </w:r>
    </w:p>
    <w:p w14:paraId="7E931BB3" w14:textId="77777777" w:rsidR="00F84533" w:rsidRDefault="00974949" w:rsidP="005D081E">
      <w:pPr>
        <w:tabs>
          <w:tab w:val="clear" w:pos="284"/>
        </w:tabs>
        <w:spacing w:before="0" w:after="200" w:line="276" w:lineRule="auto"/>
        <w:rPr>
          <w:rFonts w:ascii="Calibri" w:eastAsia="Calibri" w:hAnsi="Calibri" w:cs="Calibri"/>
          <w:color w:val="8B0000"/>
          <w:szCs w:val="24"/>
        </w:rPr>
      </w:pPr>
      <w:r w:rsidRPr="00974949">
        <w:rPr>
          <w:rFonts w:ascii="Calibri" w:eastAsia="Calibri" w:hAnsi="Calibri" w:cs="Calibri"/>
          <w:noProof/>
          <w:color w:val="8B0000"/>
          <w:szCs w:val="24"/>
        </w:rPr>
        <w:drawing>
          <wp:inline distT="0" distB="0" distL="0" distR="0" wp14:anchorId="3C58CB2A" wp14:editId="5D394445">
            <wp:extent cx="3289111" cy="1973466"/>
            <wp:effectExtent l="0" t="0" r="6985" b="8255"/>
            <wp:docPr id="380676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76996" name=""/>
                    <pic:cNvPicPr/>
                  </pic:nvPicPr>
                  <pic:blipFill>
                    <a:blip r:embed="rId34"/>
                    <a:stretch>
                      <a:fillRect/>
                    </a:stretch>
                  </pic:blipFill>
                  <pic:spPr>
                    <a:xfrm>
                      <a:off x="0" y="0"/>
                      <a:ext cx="3339254" cy="2003552"/>
                    </a:xfrm>
                    <a:prstGeom prst="rect">
                      <a:avLst/>
                    </a:prstGeom>
                  </pic:spPr>
                </pic:pic>
              </a:graphicData>
            </a:graphic>
          </wp:inline>
        </w:drawing>
      </w:r>
      <w:r w:rsidR="00F84533" w:rsidRPr="00F84533">
        <w:rPr>
          <w:rFonts w:ascii="Calibri" w:eastAsia="Calibri" w:hAnsi="Calibri" w:cs="Calibri"/>
          <w:noProof/>
          <w:color w:val="8B0000"/>
          <w:szCs w:val="24"/>
        </w:rPr>
        <w:drawing>
          <wp:inline distT="0" distB="0" distL="0" distR="0" wp14:anchorId="279E4BDD" wp14:editId="1899910D">
            <wp:extent cx="1905568" cy="2052635"/>
            <wp:effectExtent l="0" t="0" r="0" b="5080"/>
            <wp:docPr id="7140027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02752" name="Picture 1" descr="A screenshot of a computer&#10;&#10;AI-generated content may be incorrect."/>
                    <pic:cNvPicPr/>
                  </pic:nvPicPr>
                  <pic:blipFill>
                    <a:blip r:embed="rId35"/>
                    <a:stretch>
                      <a:fillRect/>
                    </a:stretch>
                  </pic:blipFill>
                  <pic:spPr>
                    <a:xfrm>
                      <a:off x="0" y="0"/>
                      <a:ext cx="1923719" cy="2072187"/>
                    </a:xfrm>
                    <a:prstGeom prst="rect">
                      <a:avLst/>
                    </a:prstGeom>
                  </pic:spPr>
                </pic:pic>
              </a:graphicData>
            </a:graphic>
          </wp:inline>
        </w:drawing>
      </w:r>
      <w:r w:rsidR="00F84533" w:rsidRPr="00F84533">
        <w:rPr>
          <w:rFonts w:ascii="Calibri" w:eastAsia="Calibri" w:hAnsi="Calibri" w:cs="Calibri"/>
          <w:color w:val="8B0000"/>
          <w:szCs w:val="24"/>
        </w:rPr>
        <w:t xml:space="preserve"> </w:t>
      </w:r>
    </w:p>
    <w:p w14:paraId="1A69A71F" w14:textId="3CE0B05F" w:rsidR="00F247B7" w:rsidRPr="006661F0" w:rsidRDefault="0017385B" w:rsidP="005D081E">
      <w:pPr>
        <w:tabs>
          <w:tab w:val="clear" w:pos="284"/>
        </w:tabs>
        <w:spacing w:before="0" w:after="200" w:line="276" w:lineRule="auto"/>
        <w:rPr>
          <w:rFonts w:ascii="Calibri" w:eastAsia="Calibri" w:hAnsi="Calibri" w:cs="Calibri"/>
          <w:color w:val="000000" w:themeColor="text1"/>
          <w:szCs w:val="24"/>
        </w:rPr>
      </w:pPr>
      <w:r w:rsidRPr="0017385B">
        <w:rPr>
          <w:rFonts w:ascii="Calibri" w:eastAsia="Calibri" w:hAnsi="Calibri" w:cs="Calibri"/>
          <w:noProof/>
          <w:color w:val="8B0000"/>
          <w:szCs w:val="24"/>
        </w:rPr>
        <w:drawing>
          <wp:inline distT="0" distB="0" distL="0" distR="0" wp14:anchorId="154280B0" wp14:editId="7B823CCB">
            <wp:extent cx="1883391" cy="2303677"/>
            <wp:effectExtent l="0" t="0" r="3175" b="1905"/>
            <wp:docPr id="662172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72868" name="Picture 1" descr="A screenshot of a computer&#10;&#10;AI-generated content may be incorrect."/>
                    <pic:cNvPicPr/>
                  </pic:nvPicPr>
                  <pic:blipFill>
                    <a:blip r:embed="rId36"/>
                    <a:stretch>
                      <a:fillRect/>
                    </a:stretch>
                  </pic:blipFill>
                  <pic:spPr>
                    <a:xfrm>
                      <a:off x="0" y="0"/>
                      <a:ext cx="1897034" cy="2320365"/>
                    </a:xfrm>
                    <a:prstGeom prst="rect">
                      <a:avLst/>
                    </a:prstGeom>
                  </pic:spPr>
                </pic:pic>
              </a:graphicData>
            </a:graphic>
          </wp:inline>
        </w:drawing>
      </w:r>
      <w:r w:rsidRPr="0017385B">
        <w:rPr>
          <w:rFonts w:ascii="Calibri" w:eastAsia="Calibri" w:hAnsi="Calibri" w:cs="Calibri"/>
          <w:color w:val="8B0000"/>
          <w:szCs w:val="24"/>
        </w:rPr>
        <w:t xml:space="preserve"> </w:t>
      </w:r>
      <w:r w:rsidR="00853087" w:rsidRPr="00853087">
        <w:rPr>
          <w:rFonts w:ascii="Calibri" w:eastAsia="Calibri" w:hAnsi="Calibri" w:cs="Calibri"/>
          <w:noProof/>
          <w:color w:val="8B0000"/>
          <w:szCs w:val="24"/>
        </w:rPr>
        <w:drawing>
          <wp:inline distT="0" distB="0" distL="0" distR="0" wp14:anchorId="2F693CBC" wp14:editId="25012B32">
            <wp:extent cx="2138658" cy="2299235"/>
            <wp:effectExtent l="0" t="0" r="0" b="6350"/>
            <wp:docPr id="1047221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21825" name="Picture 1" descr="A screenshot of a computer&#10;&#10;AI-generated content may be incorrect."/>
                    <pic:cNvPicPr/>
                  </pic:nvPicPr>
                  <pic:blipFill>
                    <a:blip r:embed="rId37"/>
                    <a:stretch>
                      <a:fillRect/>
                    </a:stretch>
                  </pic:blipFill>
                  <pic:spPr>
                    <a:xfrm>
                      <a:off x="0" y="0"/>
                      <a:ext cx="2158488" cy="2320554"/>
                    </a:xfrm>
                    <a:prstGeom prst="rect">
                      <a:avLst/>
                    </a:prstGeom>
                  </pic:spPr>
                </pic:pic>
              </a:graphicData>
            </a:graphic>
          </wp:inline>
        </w:drawing>
      </w:r>
      <w:r w:rsidR="00853087" w:rsidRPr="00853087">
        <w:rPr>
          <w:rFonts w:ascii="Calibri" w:eastAsia="Calibri" w:hAnsi="Calibri" w:cs="Calibri"/>
          <w:color w:val="8B0000"/>
          <w:szCs w:val="24"/>
        </w:rPr>
        <w:t xml:space="preserve"> </w:t>
      </w:r>
      <w:r w:rsidR="005D081E">
        <w:rPr>
          <w:rFonts w:ascii="Calibri" w:eastAsia="Calibri" w:hAnsi="Calibri" w:cs="Calibri"/>
          <w:color w:val="8B0000"/>
          <w:szCs w:val="24"/>
        </w:rPr>
        <w:br w:type="page"/>
      </w:r>
    </w:p>
    <w:p w14:paraId="4515AAF7" w14:textId="665E074A" w:rsidR="006B0721" w:rsidRPr="006B0721" w:rsidRDefault="00F247B7" w:rsidP="00CA63CE">
      <w:pPr>
        <w:pStyle w:val="ListParagraph"/>
        <w:numPr>
          <w:ilvl w:val="0"/>
          <w:numId w:val="9"/>
        </w:numPr>
        <w:rPr>
          <w:color w:val="8B0000"/>
        </w:rPr>
      </w:pPr>
      <w:r>
        <w:lastRenderedPageBreak/>
        <w:t xml:space="preserve">Describe the purpose </w:t>
      </w:r>
      <w:bookmarkStart w:id="5" w:name="_Hlk62823415"/>
      <w:r>
        <w:t xml:space="preserve">and specific functions </w:t>
      </w:r>
      <w:bookmarkEnd w:id="5"/>
      <w:r>
        <w:t xml:space="preserve">of each of the following types of digital systems and tools used in building websites (100-200 words) (copy the following table into your report). </w:t>
      </w:r>
    </w:p>
    <w:p w14:paraId="4A9C2BC3" w14:textId="6CE190D0" w:rsidR="006B0721" w:rsidRPr="006B0721" w:rsidRDefault="006B0721" w:rsidP="006B0721">
      <w:pPr>
        <w:pStyle w:val="Caption"/>
        <w:keepNext/>
        <w:spacing w:after="0"/>
        <w:rPr>
          <w:color w:val="595959"/>
        </w:rPr>
      </w:pPr>
      <w:r w:rsidRPr="2C4759BE">
        <w:rPr>
          <w:color w:val="595959" w:themeColor="text1" w:themeTint="A6"/>
        </w:rPr>
        <w:t xml:space="preserve">Table </w:t>
      </w:r>
      <w:r>
        <w:rPr>
          <w:color w:val="595959" w:themeColor="text1" w:themeTint="A6"/>
        </w:rPr>
        <w:t>2 Digital system/tool</w:t>
      </w:r>
    </w:p>
    <w:tbl>
      <w:tblPr>
        <w:tblStyle w:val="TableGrid"/>
        <w:tblW w:w="0" w:type="auto"/>
        <w:tblLook w:val="04A0" w:firstRow="1" w:lastRow="0" w:firstColumn="1" w:lastColumn="0" w:noHBand="0" w:noVBand="1"/>
      </w:tblPr>
      <w:tblGrid>
        <w:gridCol w:w="2689"/>
        <w:gridCol w:w="3118"/>
        <w:gridCol w:w="3253"/>
      </w:tblGrid>
      <w:tr w:rsidR="00F247B7" w14:paraId="61F71540" w14:textId="77777777" w:rsidTr="004E4936">
        <w:trPr>
          <w:cnfStyle w:val="100000000000" w:firstRow="1" w:lastRow="0" w:firstColumn="0" w:lastColumn="0" w:oddVBand="0" w:evenVBand="0" w:oddHBand="0" w:evenHBand="0" w:firstRowFirstColumn="0" w:firstRowLastColumn="0" w:lastRowFirstColumn="0" w:lastRowLastColumn="0"/>
          <w:trHeight w:val="1183"/>
        </w:trPr>
        <w:tc>
          <w:tcPr>
            <w:tcW w:w="2689" w:type="dxa"/>
          </w:tcPr>
          <w:p w14:paraId="0E9B53AC" w14:textId="77777777" w:rsidR="00F247B7" w:rsidRDefault="00F247B7" w:rsidP="008A3352">
            <w:r>
              <w:t>Type of digital system/ tool</w:t>
            </w:r>
          </w:p>
        </w:tc>
        <w:tc>
          <w:tcPr>
            <w:tcW w:w="3118" w:type="dxa"/>
          </w:tcPr>
          <w:p w14:paraId="77E5B8C9" w14:textId="77777777" w:rsidR="00F247B7" w:rsidRDefault="00F247B7" w:rsidP="008A3352">
            <w:r>
              <w:t>Purpose</w:t>
            </w:r>
          </w:p>
        </w:tc>
        <w:tc>
          <w:tcPr>
            <w:tcW w:w="3253" w:type="dxa"/>
          </w:tcPr>
          <w:p w14:paraId="42EEE5EA" w14:textId="77777777" w:rsidR="00F247B7" w:rsidRDefault="00F247B7" w:rsidP="008A3352">
            <w:r>
              <w:t>Specific functions</w:t>
            </w:r>
          </w:p>
        </w:tc>
      </w:tr>
      <w:tr w:rsidR="00F247B7" w14:paraId="7F9C5162" w14:textId="77777777" w:rsidTr="008A3352">
        <w:tc>
          <w:tcPr>
            <w:tcW w:w="2689" w:type="dxa"/>
            <w:vAlign w:val="top"/>
          </w:tcPr>
          <w:p w14:paraId="5EF730E2" w14:textId="77777777" w:rsidR="00F247B7" w:rsidRDefault="00F247B7" w:rsidP="008A3352">
            <w:r w:rsidRPr="00F47CBF">
              <w:rPr>
                <w:szCs w:val="24"/>
              </w:rPr>
              <w:t>Integrated development environment (IDE)</w:t>
            </w:r>
          </w:p>
        </w:tc>
        <w:tc>
          <w:tcPr>
            <w:tcW w:w="3118" w:type="dxa"/>
            <w:vAlign w:val="top"/>
          </w:tcPr>
          <w:p w14:paraId="4C1B38E0" w14:textId="4D044B77" w:rsidR="00F247B7" w:rsidRPr="005D081E" w:rsidRDefault="00CF322A" w:rsidP="008A3352">
            <w:pPr>
              <w:rPr>
                <w:color w:val="000000" w:themeColor="text1"/>
              </w:rPr>
            </w:pPr>
            <w:r>
              <w:t> provides comprehensive facilities to computer programmers for software development</w:t>
            </w:r>
            <w:r>
              <w:rPr>
                <w:rFonts w:ascii="Arial" w:hAnsi="Arial" w:cs="Arial"/>
                <w:color w:val="001D35"/>
                <w:sz w:val="27"/>
                <w:szCs w:val="27"/>
                <w:shd w:val="clear" w:color="auto" w:fill="FFFFFF"/>
              </w:rPr>
              <w:t>.</w:t>
            </w:r>
          </w:p>
        </w:tc>
        <w:tc>
          <w:tcPr>
            <w:tcW w:w="3253" w:type="dxa"/>
            <w:vAlign w:val="top"/>
          </w:tcPr>
          <w:p w14:paraId="4B61BCFF" w14:textId="2AA74079" w:rsidR="00F247B7" w:rsidRPr="005D081E" w:rsidRDefault="00450FB5" w:rsidP="008A3352">
            <w:pPr>
              <w:rPr>
                <w:color w:val="000000" w:themeColor="text1"/>
              </w:rPr>
            </w:pPr>
            <w:r w:rsidRPr="004E4936">
              <w:t>It combines various tools necessary for coding, testing, and debugging into a single, user-friendly interface.</w:t>
            </w:r>
            <w:r>
              <w:rPr>
                <w:rFonts w:ascii="Arial" w:hAnsi="Arial" w:cs="Arial"/>
                <w:color w:val="001D35"/>
                <w:sz w:val="27"/>
                <w:szCs w:val="27"/>
                <w:shd w:val="clear" w:color="auto" w:fill="FFFFFF"/>
              </w:rPr>
              <w:t> </w:t>
            </w:r>
          </w:p>
        </w:tc>
      </w:tr>
      <w:tr w:rsidR="00F247B7" w14:paraId="7C013577" w14:textId="77777777" w:rsidTr="008A3352">
        <w:tc>
          <w:tcPr>
            <w:tcW w:w="2689" w:type="dxa"/>
            <w:vAlign w:val="top"/>
          </w:tcPr>
          <w:p w14:paraId="2AEB1922" w14:textId="77777777" w:rsidR="00F247B7" w:rsidRDefault="00F247B7" w:rsidP="008A3352">
            <w:r w:rsidRPr="00F47CBF">
              <w:rPr>
                <w:szCs w:val="24"/>
              </w:rPr>
              <w:t>Image editing software</w:t>
            </w:r>
          </w:p>
        </w:tc>
        <w:tc>
          <w:tcPr>
            <w:tcW w:w="3118" w:type="dxa"/>
            <w:vAlign w:val="top"/>
          </w:tcPr>
          <w:p w14:paraId="183002FF" w14:textId="3D57A517" w:rsidR="00F247B7" w:rsidRPr="005D081E" w:rsidRDefault="00F76FE4" w:rsidP="008A3352">
            <w:pPr>
              <w:rPr>
                <w:color w:val="000000" w:themeColor="text1"/>
              </w:rPr>
            </w:pPr>
            <w:r>
              <w:rPr>
                <w:color w:val="000000" w:themeColor="text1"/>
              </w:rPr>
              <w:t>Editing the images</w:t>
            </w:r>
          </w:p>
        </w:tc>
        <w:tc>
          <w:tcPr>
            <w:tcW w:w="3253" w:type="dxa"/>
            <w:vAlign w:val="top"/>
          </w:tcPr>
          <w:p w14:paraId="04EFBBB8" w14:textId="1064856E" w:rsidR="00F247B7" w:rsidRPr="005D081E" w:rsidRDefault="00FD5DD1" w:rsidP="008A3352">
            <w:pPr>
              <w:rPr>
                <w:color w:val="000000" w:themeColor="text1"/>
              </w:rPr>
            </w:pPr>
            <w:r>
              <w:rPr>
                <w:color w:val="000000" w:themeColor="text1"/>
              </w:rPr>
              <w:t>Make effects on the images</w:t>
            </w:r>
          </w:p>
        </w:tc>
      </w:tr>
      <w:tr w:rsidR="00F247B7" w14:paraId="6A468361" w14:textId="77777777" w:rsidTr="008A3352">
        <w:tc>
          <w:tcPr>
            <w:tcW w:w="2689" w:type="dxa"/>
            <w:vAlign w:val="top"/>
          </w:tcPr>
          <w:p w14:paraId="556D1C34" w14:textId="77777777" w:rsidR="00F247B7" w:rsidRDefault="00F247B7" w:rsidP="008A3352">
            <w:r w:rsidRPr="00F47CBF">
              <w:rPr>
                <w:szCs w:val="24"/>
              </w:rPr>
              <w:t>File transfer protocol (FTP) software</w:t>
            </w:r>
          </w:p>
        </w:tc>
        <w:tc>
          <w:tcPr>
            <w:tcW w:w="3118" w:type="dxa"/>
            <w:vAlign w:val="top"/>
          </w:tcPr>
          <w:p w14:paraId="55DFC809" w14:textId="0EFAAB33" w:rsidR="00F247B7" w:rsidRPr="004E4936" w:rsidRDefault="00F7195D" w:rsidP="008A3352">
            <w:r w:rsidRPr="00F7195D">
              <w:t>upload, download, and manage files on remote servers.</w:t>
            </w:r>
            <w:r w:rsidRPr="004E4936">
              <w:t> </w:t>
            </w:r>
          </w:p>
        </w:tc>
        <w:tc>
          <w:tcPr>
            <w:tcW w:w="3253" w:type="dxa"/>
            <w:vAlign w:val="top"/>
          </w:tcPr>
          <w:p w14:paraId="0509F69C" w14:textId="647865EA" w:rsidR="004E4936" w:rsidRPr="004E4936" w:rsidRDefault="004E4936" w:rsidP="004E4936">
            <w:pPr>
              <w:tabs>
                <w:tab w:val="clear" w:pos="284"/>
                <w:tab w:val="left" w:pos="994"/>
              </w:tabs>
            </w:pPr>
            <w:r w:rsidRPr="004E4936">
              <w:t> transfer files between computers over a network</w:t>
            </w:r>
          </w:p>
        </w:tc>
      </w:tr>
      <w:tr w:rsidR="00F247B7" w14:paraId="18064898" w14:textId="77777777" w:rsidTr="008A3352">
        <w:tc>
          <w:tcPr>
            <w:tcW w:w="2689" w:type="dxa"/>
            <w:vAlign w:val="top"/>
          </w:tcPr>
          <w:p w14:paraId="2E2B0FBC" w14:textId="77777777" w:rsidR="00F247B7" w:rsidRDefault="00F247B7" w:rsidP="008A3352">
            <w:r w:rsidRPr="00F47CBF">
              <w:rPr>
                <w:szCs w:val="24"/>
              </w:rPr>
              <w:t>Browser</w:t>
            </w:r>
          </w:p>
        </w:tc>
        <w:tc>
          <w:tcPr>
            <w:tcW w:w="3118" w:type="dxa"/>
            <w:vAlign w:val="top"/>
          </w:tcPr>
          <w:p w14:paraId="45075D90" w14:textId="777DED50" w:rsidR="00F247B7" w:rsidRPr="00900FB9" w:rsidRDefault="00F35151" w:rsidP="008A3352">
            <w:r w:rsidRPr="00900FB9">
              <w:t>to access and display information from the internet, acting as a user interface for navigating the World Wide Web</w:t>
            </w:r>
          </w:p>
        </w:tc>
        <w:tc>
          <w:tcPr>
            <w:tcW w:w="3253" w:type="dxa"/>
            <w:vAlign w:val="top"/>
          </w:tcPr>
          <w:p w14:paraId="469D34FB" w14:textId="27EE4AD0" w:rsidR="00F247B7" w:rsidRPr="00900FB9" w:rsidRDefault="00900FB9" w:rsidP="008A3352">
            <w:r w:rsidRPr="00900FB9">
              <w:t>allows you to browse the internet and interact with websites. </w:t>
            </w:r>
          </w:p>
        </w:tc>
      </w:tr>
    </w:tbl>
    <w:p w14:paraId="441BA6AA" w14:textId="77777777" w:rsidR="00F247B7" w:rsidRDefault="00F247B7" w:rsidP="00F247B7">
      <w:pPr>
        <w:rPr>
          <w:rFonts w:ascii="Calibri" w:eastAsia="Calibri" w:hAnsi="Calibri" w:cs="Calibri"/>
          <w:szCs w:val="24"/>
        </w:rPr>
      </w:pPr>
    </w:p>
    <w:p w14:paraId="73D5B17B" w14:textId="77777777" w:rsidR="00F247B7" w:rsidRDefault="00F247B7" w:rsidP="00CA63CE">
      <w:pPr>
        <w:pStyle w:val="ListParagraph"/>
        <w:numPr>
          <w:ilvl w:val="0"/>
          <w:numId w:val="9"/>
        </w:numPr>
      </w:pPr>
      <w:bookmarkStart w:id="6" w:name="_Hlk62824154"/>
      <w:r>
        <w:t xml:space="preserve">Use the internet to research three common systems and tools in each of the following categories. For each system or tool, describe at least two features of the system or tool. </w:t>
      </w:r>
      <w:bookmarkStart w:id="7" w:name="_Hlk62823755"/>
      <w:r>
        <w:t xml:space="preserve"> (Copy the following table into your report).</w:t>
      </w:r>
      <w:bookmarkEnd w:id="7"/>
      <w:r>
        <w:t xml:space="preserve"> </w:t>
      </w:r>
      <w:bookmarkEnd w:id="6"/>
    </w:p>
    <w:p w14:paraId="6806A0D6" w14:textId="77777777" w:rsidR="00F247B7" w:rsidRDefault="00F247B7" w:rsidP="00F247B7">
      <w:pPr>
        <w:pStyle w:val="ListParagraph"/>
        <w:ind w:left="360"/>
      </w:pPr>
      <w:r>
        <w:t>Categories:</w:t>
      </w:r>
    </w:p>
    <w:p w14:paraId="615513F9" w14:textId="77777777" w:rsidR="00F247B7" w:rsidRDefault="00F247B7" w:rsidP="00CA63CE">
      <w:pPr>
        <w:pStyle w:val="ListParagraph"/>
        <w:numPr>
          <w:ilvl w:val="0"/>
          <w:numId w:val="22"/>
        </w:numPr>
      </w:pPr>
      <w:r>
        <w:t>Integrated Development Environment (IDE)</w:t>
      </w:r>
    </w:p>
    <w:p w14:paraId="17EC1652" w14:textId="77777777" w:rsidR="00F247B7" w:rsidRDefault="00F247B7" w:rsidP="00CA63CE">
      <w:pPr>
        <w:pStyle w:val="ListParagraph"/>
        <w:numPr>
          <w:ilvl w:val="0"/>
          <w:numId w:val="22"/>
        </w:numPr>
      </w:pPr>
      <w:r>
        <w:t>Image software</w:t>
      </w:r>
    </w:p>
    <w:p w14:paraId="5720F99E" w14:textId="77777777" w:rsidR="00F247B7" w:rsidRDefault="00F247B7" w:rsidP="00CA63CE">
      <w:pPr>
        <w:pStyle w:val="ListParagraph"/>
        <w:numPr>
          <w:ilvl w:val="0"/>
          <w:numId w:val="22"/>
        </w:numPr>
      </w:pPr>
      <w:r>
        <w:t>File Transfer Protocol (FTP)</w:t>
      </w:r>
    </w:p>
    <w:p w14:paraId="69E9EFAB" w14:textId="75A40FE7" w:rsidR="00F247B7" w:rsidRPr="006B0721" w:rsidRDefault="00F247B7" w:rsidP="00CA63CE">
      <w:pPr>
        <w:pStyle w:val="ListParagraph"/>
        <w:numPr>
          <w:ilvl w:val="0"/>
          <w:numId w:val="22"/>
        </w:numPr>
      </w:pPr>
      <w:r>
        <w:t xml:space="preserve">Internet Browsers </w:t>
      </w:r>
    </w:p>
    <w:p w14:paraId="4B614742" w14:textId="462F8483" w:rsidR="006B0721" w:rsidRPr="006B0721" w:rsidRDefault="006B0721" w:rsidP="006B0721">
      <w:pPr>
        <w:pStyle w:val="Caption"/>
        <w:keepNext/>
        <w:spacing w:after="0"/>
        <w:rPr>
          <w:color w:val="595959"/>
        </w:rPr>
      </w:pPr>
      <w:r w:rsidRPr="2C4759BE">
        <w:rPr>
          <w:color w:val="595959" w:themeColor="text1" w:themeTint="A6"/>
        </w:rPr>
        <w:lastRenderedPageBreak/>
        <w:t xml:space="preserve">Table </w:t>
      </w:r>
      <w:r>
        <w:rPr>
          <w:color w:val="595959" w:themeColor="text1" w:themeTint="A6"/>
        </w:rPr>
        <w:t>3 Digital system/tool</w:t>
      </w:r>
    </w:p>
    <w:tbl>
      <w:tblPr>
        <w:tblStyle w:val="TableGrid"/>
        <w:tblW w:w="9067" w:type="dxa"/>
        <w:tblLook w:val="04A0" w:firstRow="1" w:lastRow="0" w:firstColumn="1" w:lastColumn="0" w:noHBand="0" w:noVBand="1"/>
      </w:tblPr>
      <w:tblGrid>
        <w:gridCol w:w="2254"/>
        <w:gridCol w:w="2254"/>
        <w:gridCol w:w="4559"/>
      </w:tblGrid>
      <w:tr w:rsidR="00F247B7" w14:paraId="20BE4E7E"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254" w:type="dxa"/>
          </w:tcPr>
          <w:p w14:paraId="4E9C5F78" w14:textId="77777777" w:rsidR="00F247B7" w:rsidRDefault="00F247B7" w:rsidP="008A3352">
            <w:r>
              <w:t>Type of digital system/ tool</w:t>
            </w:r>
          </w:p>
        </w:tc>
        <w:tc>
          <w:tcPr>
            <w:tcW w:w="2254" w:type="dxa"/>
          </w:tcPr>
          <w:p w14:paraId="60074B18" w14:textId="77777777" w:rsidR="00F247B7" w:rsidRDefault="00F247B7" w:rsidP="008A3352">
            <w:r>
              <w:t>Name of common digital system/ tool</w:t>
            </w:r>
          </w:p>
        </w:tc>
        <w:tc>
          <w:tcPr>
            <w:tcW w:w="4559" w:type="dxa"/>
          </w:tcPr>
          <w:p w14:paraId="12D8C305" w14:textId="77777777" w:rsidR="00F247B7" w:rsidRDefault="00F247B7" w:rsidP="008A3352">
            <w:r>
              <w:t>Key features</w:t>
            </w:r>
          </w:p>
        </w:tc>
      </w:tr>
      <w:tr w:rsidR="00F247B7" w14:paraId="55A23F97" w14:textId="77777777" w:rsidTr="008A3352">
        <w:tc>
          <w:tcPr>
            <w:tcW w:w="2254" w:type="dxa"/>
          </w:tcPr>
          <w:p w14:paraId="3FD5E9AD" w14:textId="77777777" w:rsidR="00F247B7" w:rsidRDefault="00F247B7" w:rsidP="008A3352">
            <w:r>
              <w:rPr>
                <w:rFonts w:ascii="Calibri" w:hAnsi="Calibri" w:cs="Calibri"/>
                <w:lang w:eastAsia="en-AU"/>
              </w:rPr>
              <w:t>Integrated Development Environment (IDE) 1</w:t>
            </w:r>
          </w:p>
        </w:tc>
        <w:tc>
          <w:tcPr>
            <w:tcW w:w="2254" w:type="dxa"/>
          </w:tcPr>
          <w:p w14:paraId="0C726AA4" w14:textId="6C6A9B80" w:rsidR="00F247B7" w:rsidRPr="005D081E" w:rsidRDefault="008A7B9B" w:rsidP="008A3352">
            <w:pPr>
              <w:rPr>
                <w:color w:val="000000" w:themeColor="text1"/>
              </w:rPr>
            </w:pPr>
            <w:r>
              <w:rPr>
                <w:rFonts w:ascii="Segoe UI" w:hAnsi="Segoe UI" w:cs="Segoe UI"/>
                <w:color w:val="000000"/>
                <w:shd w:val="clear" w:color="auto" w:fill="F2F2F2"/>
              </w:rPr>
              <w:t>Dreamweaver</w:t>
            </w:r>
          </w:p>
        </w:tc>
        <w:tc>
          <w:tcPr>
            <w:tcW w:w="4559" w:type="dxa"/>
          </w:tcPr>
          <w:p w14:paraId="1C71D26C" w14:textId="08C5F3EB" w:rsidR="00F247B7" w:rsidRPr="005D081E" w:rsidRDefault="00B91984" w:rsidP="008A3352">
            <w:pPr>
              <w:rPr>
                <w:color w:val="000000" w:themeColor="text1"/>
              </w:rPr>
            </w:pPr>
            <w:r>
              <w:rPr>
                <w:rFonts w:ascii="Segoe UI" w:hAnsi="Segoe UI" w:cs="Segoe UI"/>
                <w:color w:val="000000"/>
                <w:shd w:val="clear" w:color="auto" w:fill="F2F2F2"/>
              </w:rPr>
              <w:t>Adobe Dreamweaver comes with templates, CSS styles, layouts, server-side scripting and database support, themes and inbuilt Site and FTP Management.</w:t>
            </w:r>
            <w:r w:rsidR="00A33A59">
              <w:rPr>
                <w:rFonts w:ascii="Segoe UI" w:hAnsi="Segoe UI" w:cs="Segoe UI"/>
                <w:color w:val="000000"/>
                <w:shd w:val="clear" w:color="auto" w:fill="F2F2F2"/>
              </w:rPr>
              <w:t xml:space="preserve"> Cost not cheap.</w:t>
            </w:r>
          </w:p>
        </w:tc>
      </w:tr>
      <w:tr w:rsidR="00F247B7" w14:paraId="51CC0A45" w14:textId="77777777" w:rsidTr="008A3352">
        <w:tc>
          <w:tcPr>
            <w:tcW w:w="2254" w:type="dxa"/>
          </w:tcPr>
          <w:p w14:paraId="4C6E7333" w14:textId="77777777" w:rsidR="00F247B7" w:rsidRDefault="00F247B7" w:rsidP="008A3352">
            <w:r>
              <w:rPr>
                <w:rFonts w:ascii="Calibri" w:hAnsi="Calibri" w:cs="Calibri"/>
                <w:lang w:eastAsia="en-AU"/>
              </w:rPr>
              <w:t>Integrated Development Environment (IDE) 2</w:t>
            </w:r>
          </w:p>
        </w:tc>
        <w:tc>
          <w:tcPr>
            <w:tcW w:w="2254" w:type="dxa"/>
          </w:tcPr>
          <w:p w14:paraId="44464238" w14:textId="5DBA1762" w:rsidR="00F247B7" w:rsidRPr="005D081E" w:rsidRDefault="008A7B9B" w:rsidP="008A3352">
            <w:pPr>
              <w:rPr>
                <w:color w:val="000000" w:themeColor="text1"/>
              </w:rPr>
            </w:pPr>
            <w:r>
              <w:rPr>
                <w:rFonts w:ascii="Segoe UI" w:hAnsi="Segoe UI" w:cs="Segoe UI"/>
                <w:color w:val="000000"/>
                <w:shd w:val="clear" w:color="auto" w:fill="FFFFFF"/>
              </w:rPr>
              <w:t>Visual Studio</w:t>
            </w:r>
            <w:r w:rsidR="00ED08A1">
              <w:rPr>
                <w:rFonts w:ascii="Segoe UI" w:hAnsi="Segoe UI" w:cs="Segoe UI"/>
                <w:color w:val="000000"/>
                <w:shd w:val="clear" w:color="auto" w:fill="FFFFFF"/>
              </w:rPr>
              <w:t xml:space="preserve"> code</w:t>
            </w:r>
          </w:p>
        </w:tc>
        <w:tc>
          <w:tcPr>
            <w:tcW w:w="4559" w:type="dxa"/>
          </w:tcPr>
          <w:p w14:paraId="56673E40" w14:textId="64E5847F" w:rsidR="00F247B7" w:rsidRPr="005D081E" w:rsidRDefault="00B91984" w:rsidP="008A3352">
            <w:pPr>
              <w:rPr>
                <w:color w:val="000000" w:themeColor="text1"/>
              </w:rPr>
            </w:pPr>
            <w:r>
              <w:rPr>
                <w:rFonts w:ascii="Segoe UI" w:hAnsi="Segoe UI" w:cs="Segoe UI"/>
                <w:color w:val="000000"/>
                <w:shd w:val="clear" w:color="auto" w:fill="FFFFFF"/>
              </w:rPr>
              <w:t>Visual Studio is an Integrated Development Environment (IDE) available from Microsoft, with a free community version. It also includes a website editor and designer that allow web pages to be authored by dragging and dropping widgets.</w:t>
            </w:r>
            <w:r w:rsidR="00A33A59">
              <w:rPr>
                <w:rFonts w:ascii="Segoe UI" w:hAnsi="Segoe UI" w:cs="Segoe UI"/>
                <w:color w:val="000000"/>
                <w:shd w:val="clear" w:color="auto" w:fill="FFFFFF"/>
              </w:rPr>
              <w:t xml:space="preserve"> Free.</w:t>
            </w:r>
          </w:p>
        </w:tc>
      </w:tr>
      <w:tr w:rsidR="00F247B7" w14:paraId="2F7AA7F0" w14:textId="77777777" w:rsidTr="008A3352">
        <w:tc>
          <w:tcPr>
            <w:tcW w:w="2254" w:type="dxa"/>
          </w:tcPr>
          <w:p w14:paraId="1BB2DDEC" w14:textId="77777777" w:rsidR="00F247B7" w:rsidRDefault="00F247B7" w:rsidP="008A3352">
            <w:r>
              <w:rPr>
                <w:rFonts w:ascii="Calibri" w:hAnsi="Calibri" w:cs="Calibri"/>
                <w:lang w:eastAsia="en-AU"/>
              </w:rPr>
              <w:t>Integrated Development Environment (IDE) 3</w:t>
            </w:r>
          </w:p>
        </w:tc>
        <w:tc>
          <w:tcPr>
            <w:tcW w:w="2254" w:type="dxa"/>
          </w:tcPr>
          <w:p w14:paraId="37F86CF1" w14:textId="65FED5D8" w:rsidR="00F247B7" w:rsidRPr="005D081E" w:rsidRDefault="00A27D4C" w:rsidP="008A3352">
            <w:pPr>
              <w:rPr>
                <w:color w:val="000000" w:themeColor="text1"/>
              </w:rPr>
            </w:pPr>
            <w:hyperlink r:id="rId38" w:tgtFrame="_blank" w:history="1">
              <w:r>
                <w:rPr>
                  <w:rStyle w:val="Hyperlink"/>
                  <w:rFonts w:ascii="Arial" w:hAnsi="Arial" w:cs="Arial"/>
                  <w:shd w:val="clear" w:color="auto" w:fill="FFFFFF"/>
                </w:rPr>
                <w:t>I</w:t>
              </w:r>
              <w:r w:rsidRPr="00A27D4C">
                <w:rPr>
                  <w:rFonts w:ascii="Segoe UI" w:hAnsi="Segoe UI" w:cs="Segoe UI"/>
                  <w:color w:val="000000"/>
                </w:rPr>
                <w:t>ntelliJ IDEA</w:t>
              </w:r>
            </w:hyperlink>
          </w:p>
        </w:tc>
        <w:tc>
          <w:tcPr>
            <w:tcW w:w="4559" w:type="dxa"/>
          </w:tcPr>
          <w:p w14:paraId="50783AF5" w14:textId="77182FD6" w:rsidR="00F247B7" w:rsidRPr="00703A36" w:rsidRDefault="00703A36" w:rsidP="008A3352">
            <w:pPr>
              <w:rPr>
                <w:rFonts w:ascii="Segoe UI" w:hAnsi="Segoe UI" w:cs="Segoe UI"/>
                <w:color w:val="000000"/>
                <w:shd w:val="clear" w:color="auto" w:fill="FFFFFF"/>
              </w:rPr>
            </w:pPr>
            <w:r w:rsidRPr="00703A36">
              <w:rPr>
                <w:rFonts w:ascii="Segoe UI" w:hAnsi="Segoe UI" w:cs="Segoe UI"/>
                <w:color w:val="000000"/>
                <w:shd w:val="clear" w:color="auto" w:fill="FFFFFF"/>
              </w:rPr>
              <w:t>A powerful IDE for Java and other languages, known for its intelligent code completion and refactoring capabilities.</w:t>
            </w:r>
            <w:r w:rsidRPr="00703A36">
              <w:rPr>
                <w:rFonts w:ascii="Segoe UI" w:hAnsi="Segoe UI" w:cs="Segoe UI"/>
                <w:color w:val="000000"/>
              </w:rPr>
              <w:t> </w:t>
            </w:r>
          </w:p>
        </w:tc>
      </w:tr>
      <w:tr w:rsidR="00F247B7" w14:paraId="04B15E23" w14:textId="77777777" w:rsidTr="008A3352">
        <w:tc>
          <w:tcPr>
            <w:tcW w:w="2254" w:type="dxa"/>
          </w:tcPr>
          <w:p w14:paraId="0F89815A" w14:textId="77777777" w:rsidR="00F247B7" w:rsidRDefault="00F247B7" w:rsidP="008A3352">
            <w:r>
              <w:t>Image editing software 1</w:t>
            </w:r>
          </w:p>
        </w:tc>
        <w:tc>
          <w:tcPr>
            <w:tcW w:w="2254" w:type="dxa"/>
          </w:tcPr>
          <w:p w14:paraId="29340109" w14:textId="3384B954" w:rsidR="00F247B7" w:rsidRPr="005D081E" w:rsidRDefault="006748C4" w:rsidP="008A3352">
            <w:pPr>
              <w:rPr>
                <w:color w:val="000000" w:themeColor="text1"/>
              </w:rPr>
            </w:pPr>
            <w:r>
              <w:rPr>
                <w:rFonts w:ascii="Segoe UI" w:hAnsi="Segoe UI" w:cs="Segoe UI"/>
                <w:color w:val="000000"/>
                <w:shd w:val="clear" w:color="auto" w:fill="FFFFFF"/>
              </w:rPr>
              <w:t>Adob​​e Photoshop </w:t>
            </w:r>
          </w:p>
        </w:tc>
        <w:tc>
          <w:tcPr>
            <w:tcW w:w="4559" w:type="dxa"/>
          </w:tcPr>
          <w:p w14:paraId="4B18779B" w14:textId="72C4005F" w:rsidR="00F247B7" w:rsidRPr="005D081E" w:rsidRDefault="003424E6" w:rsidP="008A3352">
            <w:pPr>
              <w:rPr>
                <w:color w:val="000000" w:themeColor="text1"/>
              </w:rPr>
            </w:pPr>
            <w:r>
              <w:rPr>
                <w:rFonts w:ascii="Segoe UI" w:hAnsi="Segoe UI" w:cs="Segoe UI"/>
                <w:color w:val="000000"/>
                <w:shd w:val="clear" w:color="auto" w:fill="FFFFFF"/>
              </w:rPr>
              <w:t>industry-standard professional software</w:t>
            </w:r>
            <w:r w:rsidR="00575833">
              <w:rPr>
                <w:rFonts w:ascii="Segoe UI" w:hAnsi="Segoe UI" w:cs="Segoe UI"/>
                <w:color w:val="000000"/>
                <w:shd w:val="clear" w:color="auto" w:fill="FFFFFF"/>
              </w:rPr>
              <w:t>, expensive .</w:t>
            </w:r>
            <w:r>
              <w:rPr>
                <w:rFonts w:ascii="Segoe UI" w:hAnsi="Segoe UI" w:cs="Segoe UI"/>
                <w:color w:val="000000"/>
                <w:shd w:val="clear" w:color="auto" w:fill="FFFFFF"/>
              </w:rPr>
              <w:t> </w:t>
            </w:r>
          </w:p>
        </w:tc>
      </w:tr>
      <w:tr w:rsidR="00F247B7" w14:paraId="01567886" w14:textId="77777777" w:rsidTr="008A3352">
        <w:tc>
          <w:tcPr>
            <w:tcW w:w="2254" w:type="dxa"/>
          </w:tcPr>
          <w:p w14:paraId="23751C9D" w14:textId="77777777" w:rsidR="00F247B7" w:rsidRDefault="00F247B7" w:rsidP="008A3352">
            <w:r>
              <w:t>Image editing software 2</w:t>
            </w:r>
          </w:p>
        </w:tc>
        <w:tc>
          <w:tcPr>
            <w:tcW w:w="2254" w:type="dxa"/>
          </w:tcPr>
          <w:p w14:paraId="5ED779D7" w14:textId="6C4AB07D" w:rsidR="00F247B7" w:rsidRPr="005D081E" w:rsidRDefault="00AA673E" w:rsidP="008A3352">
            <w:pPr>
              <w:rPr>
                <w:color w:val="000000" w:themeColor="text1"/>
              </w:rPr>
            </w:pPr>
            <w:r>
              <w:rPr>
                <w:rFonts w:ascii="Segoe UI" w:hAnsi="Segoe UI" w:cs="Segoe UI"/>
                <w:color w:val="000000"/>
                <w:shd w:val="clear" w:color="auto" w:fill="FFFFFF"/>
              </w:rPr>
              <w:t>Illustrator</w:t>
            </w:r>
          </w:p>
        </w:tc>
        <w:tc>
          <w:tcPr>
            <w:tcW w:w="4559" w:type="dxa"/>
          </w:tcPr>
          <w:p w14:paraId="0B6A1FE6" w14:textId="4B14B00F" w:rsidR="00F247B7" w:rsidRPr="005D081E" w:rsidRDefault="003424E6" w:rsidP="008A3352">
            <w:pPr>
              <w:rPr>
                <w:color w:val="000000" w:themeColor="text1"/>
              </w:rPr>
            </w:pPr>
            <w:r>
              <w:rPr>
                <w:rFonts w:ascii="Segoe UI" w:hAnsi="Segoe UI" w:cs="Segoe UI"/>
                <w:color w:val="000000"/>
                <w:shd w:val="clear" w:color="auto" w:fill="FFFFFF"/>
              </w:rPr>
              <w:t>industry-standard professional software </w:t>
            </w:r>
            <w:r w:rsidR="00575833">
              <w:rPr>
                <w:rFonts w:ascii="Segoe UI" w:hAnsi="Segoe UI" w:cs="Segoe UI"/>
                <w:color w:val="000000"/>
                <w:shd w:val="clear" w:color="auto" w:fill="FFFFFF"/>
              </w:rPr>
              <w:t>, expensive .</w:t>
            </w:r>
          </w:p>
        </w:tc>
      </w:tr>
      <w:tr w:rsidR="00F247B7" w14:paraId="24DCAED8" w14:textId="77777777" w:rsidTr="008A3352">
        <w:tc>
          <w:tcPr>
            <w:tcW w:w="2254" w:type="dxa"/>
          </w:tcPr>
          <w:p w14:paraId="6D5A6878" w14:textId="77777777" w:rsidR="00F247B7" w:rsidRDefault="00F247B7" w:rsidP="008A3352">
            <w:r>
              <w:t>Image editing software 3</w:t>
            </w:r>
          </w:p>
        </w:tc>
        <w:tc>
          <w:tcPr>
            <w:tcW w:w="2254" w:type="dxa"/>
          </w:tcPr>
          <w:p w14:paraId="4066C1D9" w14:textId="0AC13669" w:rsidR="00F247B7" w:rsidRPr="00AA673E" w:rsidRDefault="00AA673E" w:rsidP="008A3352">
            <w:pPr>
              <w:rPr>
                <w:rFonts w:ascii="Segoe UI" w:hAnsi="Segoe UI" w:cs="Segoe UI"/>
                <w:color w:val="000000"/>
                <w:shd w:val="clear" w:color="auto" w:fill="FFFFFF"/>
              </w:rPr>
            </w:pPr>
            <w:hyperlink r:id="rId39" w:tgtFrame="_blank" w:history="1">
              <w:r w:rsidRPr="00AA673E">
                <w:rPr>
                  <w:color w:val="000000"/>
                </w:rPr>
                <w:t>GIMP</w:t>
              </w:r>
            </w:hyperlink>
            <w:r w:rsidRPr="00AA673E">
              <w:rPr>
                <w:rFonts w:ascii="Segoe UI" w:hAnsi="Segoe UI" w:cs="Segoe UI"/>
                <w:color w:val="000000"/>
                <w:shd w:val="clear" w:color="auto" w:fill="FFFFFF"/>
              </w:rPr>
              <w:t>/</w:t>
            </w:r>
            <w:r>
              <w:rPr>
                <w:rFonts w:ascii="Segoe UI" w:hAnsi="Segoe UI" w:cs="Segoe UI"/>
                <w:color w:val="000000"/>
                <w:shd w:val="clear" w:color="auto" w:fill="FFFFFF"/>
              </w:rPr>
              <w:t xml:space="preserve">  </w:t>
            </w:r>
            <w:hyperlink r:id="rId40" w:tgtFrame="_blank" w:history="1">
              <w:r w:rsidRPr="00AA673E">
                <w:rPr>
                  <w:color w:val="000000"/>
                </w:rPr>
                <w:t>Pixlr</w:t>
              </w:r>
            </w:hyperlink>
          </w:p>
        </w:tc>
        <w:tc>
          <w:tcPr>
            <w:tcW w:w="4559" w:type="dxa"/>
          </w:tcPr>
          <w:p w14:paraId="412789C2" w14:textId="0E826D3D" w:rsidR="00F247B7" w:rsidRPr="005D081E" w:rsidRDefault="004A5FE9" w:rsidP="008A3352">
            <w:pPr>
              <w:rPr>
                <w:color w:val="000000" w:themeColor="text1"/>
              </w:rPr>
            </w:pPr>
            <w:r>
              <w:rPr>
                <w:rFonts w:ascii="Segoe UI" w:hAnsi="Segoe UI" w:cs="Segoe UI"/>
                <w:color w:val="000000"/>
                <w:shd w:val="clear" w:color="auto" w:fill="FFFFFF"/>
              </w:rPr>
              <w:t>on-professional ,</w:t>
            </w:r>
            <w:r w:rsidR="00817694">
              <w:rPr>
                <w:rFonts w:ascii="Segoe UI" w:hAnsi="Segoe UI" w:cs="Segoe UI"/>
                <w:color w:val="000000"/>
                <w:shd w:val="clear" w:color="auto" w:fill="FFFFFF"/>
              </w:rPr>
              <w:t xml:space="preserve"> little or no cost.</w:t>
            </w:r>
          </w:p>
        </w:tc>
      </w:tr>
      <w:tr w:rsidR="00F247B7" w14:paraId="3F80DFFC" w14:textId="77777777" w:rsidTr="008A3352">
        <w:tc>
          <w:tcPr>
            <w:tcW w:w="2254" w:type="dxa"/>
          </w:tcPr>
          <w:p w14:paraId="49505447" w14:textId="77777777" w:rsidR="00F247B7" w:rsidRDefault="00F247B7" w:rsidP="008A3352">
            <w:r>
              <w:t>File Transfer Protocol (FTP )1</w:t>
            </w:r>
          </w:p>
        </w:tc>
        <w:tc>
          <w:tcPr>
            <w:tcW w:w="2254" w:type="dxa"/>
          </w:tcPr>
          <w:p w14:paraId="29BDF4AC" w14:textId="6A2615E3" w:rsidR="00F247B7" w:rsidRPr="005D081E" w:rsidRDefault="00466749" w:rsidP="008A3352">
            <w:pPr>
              <w:rPr>
                <w:color w:val="000000" w:themeColor="text1"/>
              </w:rPr>
            </w:pPr>
            <w:r>
              <w:rPr>
                <w:rFonts w:ascii="Arial" w:hAnsi="Arial" w:cs="Arial"/>
                <w:color w:val="1F1F1F"/>
                <w:sz w:val="21"/>
                <w:szCs w:val="21"/>
                <w:shd w:val="clear" w:color="auto" w:fill="FFFFFF"/>
              </w:rPr>
              <w:t>WinSCP</w:t>
            </w:r>
          </w:p>
        </w:tc>
        <w:tc>
          <w:tcPr>
            <w:tcW w:w="4559" w:type="dxa"/>
          </w:tcPr>
          <w:p w14:paraId="77602BE5" w14:textId="7C9F79C6" w:rsidR="00F247B7" w:rsidRPr="005D081E" w:rsidRDefault="00D8333F" w:rsidP="008A3352">
            <w:pPr>
              <w:rPr>
                <w:color w:val="000000" w:themeColor="text1"/>
              </w:rPr>
            </w:pPr>
            <w:r>
              <w:rPr>
                <w:rFonts w:ascii="Arial" w:hAnsi="Arial" w:cs="Arial"/>
                <w:color w:val="1F1F1F"/>
                <w:sz w:val="21"/>
                <w:szCs w:val="21"/>
                <w:shd w:val="clear" w:color="auto" w:fill="FFFFFF"/>
              </w:rPr>
              <w:t>Popular among Windows users</w:t>
            </w:r>
          </w:p>
        </w:tc>
      </w:tr>
      <w:tr w:rsidR="00F247B7" w14:paraId="64D8F658" w14:textId="77777777" w:rsidTr="008A3352">
        <w:tc>
          <w:tcPr>
            <w:tcW w:w="2254" w:type="dxa"/>
          </w:tcPr>
          <w:p w14:paraId="4E1DA0AF" w14:textId="77777777" w:rsidR="00F247B7" w:rsidRDefault="00F247B7" w:rsidP="008A3352">
            <w:r>
              <w:t>File Transfer Protocol (FTP )2</w:t>
            </w:r>
          </w:p>
        </w:tc>
        <w:tc>
          <w:tcPr>
            <w:tcW w:w="2254" w:type="dxa"/>
          </w:tcPr>
          <w:p w14:paraId="61AA471E" w14:textId="6215C73D" w:rsidR="00F247B7" w:rsidRPr="005D081E" w:rsidRDefault="00D8333F" w:rsidP="008A3352">
            <w:pPr>
              <w:rPr>
                <w:color w:val="000000" w:themeColor="text1"/>
              </w:rPr>
            </w:pPr>
            <w:r>
              <w:rPr>
                <w:rFonts w:ascii="Arial" w:hAnsi="Arial" w:cs="Arial"/>
                <w:b/>
                <w:bCs/>
                <w:color w:val="1F1F1F"/>
                <w:sz w:val="21"/>
                <w:szCs w:val="21"/>
                <w:shd w:val="clear" w:color="auto" w:fill="FFFFFF"/>
              </w:rPr>
              <w:t>Cyberduck</w:t>
            </w:r>
          </w:p>
        </w:tc>
        <w:tc>
          <w:tcPr>
            <w:tcW w:w="4559" w:type="dxa"/>
          </w:tcPr>
          <w:p w14:paraId="5C77392A" w14:textId="63B9EB3D" w:rsidR="00F247B7" w:rsidRPr="005D081E" w:rsidRDefault="00D8333F" w:rsidP="008A3352">
            <w:pPr>
              <w:rPr>
                <w:color w:val="000000" w:themeColor="text1"/>
              </w:rPr>
            </w:pPr>
            <w:r>
              <w:rPr>
                <w:rFonts w:ascii="Arial" w:hAnsi="Arial" w:cs="Arial"/>
                <w:color w:val="1F1F1F"/>
                <w:sz w:val="21"/>
                <w:szCs w:val="21"/>
                <w:shd w:val="clear" w:color="auto" w:fill="FFFFFF"/>
              </w:rPr>
              <w:t>Widely used by both beginners and advanced users. Windows, Mac.</w:t>
            </w:r>
          </w:p>
        </w:tc>
      </w:tr>
      <w:tr w:rsidR="00F247B7" w14:paraId="1FA155F7" w14:textId="77777777" w:rsidTr="008A3352">
        <w:tc>
          <w:tcPr>
            <w:tcW w:w="2254" w:type="dxa"/>
          </w:tcPr>
          <w:p w14:paraId="726F71FF" w14:textId="77777777" w:rsidR="00F247B7" w:rsidRDefault="00F247B7" w:rsidP="008A3352">
            <w:r>
              <w:lastRenderedPageBreak/>
              <w:t>File Transfer Protocol (FTP )3</w:t>
            </w:r>
          </w:p>
        </w:tc>
        <w:tc>
          <w:tcPr>
            <w:tcW w:w="2254" w:type="dxa"/>
          </w:tcPr>
          <w:p w14:paraId="38753049" w14:textId="53CAB14C" w:rsidR="00F247B7" w:rsidRPr="005D081E" w:rsidRDefault="00166779" w:rsidP="008A3352">
            <w:pPr>
              <w:rPr>
                <w:color w:val="000000" w:themeColor="text1"/>
              </w:rPr>
            </w:pPr>
            <w:r>
              <w:rPr>
                <w:rFonts w:ascii="Arial" w:hAnsi="Arial" w:cs="Arial"/>
                <w:color w:val="1F1F1F"/>
                <w:sz w:val="21"/>
                <w:szCs w:val="21"/>
                <w:shd w:val="clear" w:color="auto" w:fill="FFFFFF"/>
              </w:rPr>
              <w:t>Transmit</w:t>
            </w:r>
          </w:p>
        </w:tc>
        <w:tc>
          <w:tcPr>
            <w:tcW w:w="4559" w:type="dxa"/>
          </w:tcPr>
          <w:p w14:paraId="02CA22AF" w14:textId="31D25CE8" w:rsidR="00F247B7" w:rsidRPr="005D081E" w:rsidRDefault="00166779" w:rsidP="008A3352">
            <w:pPr>
              <w:rPr>
                <w:color w:val="000000" w:themeColor="text1"/>
              </w:rPr>
            </w:pPr>
            <w:r>
              <w:rPr>
                <w:rFonts w:ascii="Arial" w:hAnsi="Arial" w:cs="Arial"/>
                <w:color w:val="1F1F1F"/>
                <w:sz w:val="21"/>
                <w:szCs w:val="21"/>
                <w:shd w:val="clear" w:color="auto" w:fill="FFFFFF"/>
              </w:rPr>
              <w:t>Favored by Mac users, especially web developers. Mac.</w:t>
            </w:r>
          </w:p>
        </w:tc>
      </w:tr>
      <w:tr w:rsidR="00F247B7" w14:paraId="5C2DF22C" w14:textId="77777777" w:rsidTr="008A3352">
        <w:tc>
          <w:tcPr>
            <w:tcW w:w="2254" w:type="dxa"/>
          </w:tcPr>
          <w:p w14:paraId="0B6B95AA" w14:textId="77777777" w:rsidR="00F247B7" w:rsidRDefault="00F247B7" w:rsidP="008A3352">
            <w:r>
              <w:t>Browser 1</w:t>
            </w:r>
          </w:p>
        </w:tc>
        <w:tc>
          <w:tcPr>
            <w:tcW w:w="2254" w:type="dxa"/>
          </w:tcPr>
          <w:p w14:paraId="39595654" w14:textId="52DDA2CD" w:rsidR="00F247B7" w:rsidRPr="005D081E" w:rsidRDefault="000E4397" w:rsidP="008A3352">
            <w:pPr>
              <w:rPr>
                <w:color w:val="000000" w:themeColor="text1"/>
              </w:rPr>
            </w:pPr>
            <w:r>
              <w:rPr>
                <w:color w:val="000000" w:themeColor="text1"/>
              </w:rPr>
              <w:t>Google chrome</w:t>
            </w:r>
          </w:p>
        </w:tc>
        <w:tc>
          <w:tcPr>
            <w:tcW w:w="4559" w:type="dxa"/>
          </w:tcPr>
          <w:p w14:paraId="33519781" w14:textId="5C0EDBD3" w:rsidR="00F247B7" w:rsidRPr="005D081E" w:rsidRDefault="00D56B57" w:rsidP="008A3352">
            <w:pPr>
              <w:rPr>
                <w:color w:val="000000" w:themeColor="text1"/>
              </w:rPr>
            </w:pPr>
            <w:r>
              <w:rPr>
                <w:rFonts w:ascii="Segoe UI" w:hAnsi="Segoe UI" w:cs="Segoe UI"/>
                <w:color w:val="000000"/>
                <w:shd w:val="clear" w:color="auto" w:fill="FFFFFF"/>
              </w:rPr>
              <w:t>One of the most widely used web browsers (often simply referred to as Chrome). Chrome is a web browser developed by Google.</w:t>
            </w:r>
          </w:p>
        </w:tc>
      </w:tr>
      <w:tr w:rsidR="00F247B7" w14:paraId="37097CCA" w14:textId="77777777" w:rsidTr="008A3352">
        <w:tc>
          <w:tcPr>
            <w:tcW w:w="2254" w:type="dxa"/>
          </w:tcPr>
          <w:p w14:paraId="69B078AB" w14:textId="77777777" w:rsidR="00F247B7" w:rsidRDefault="00F247B7" w:rsidP="008A3352">
            <w:r>
              <w:t>Browser 2</w:t>
            </w:r>
          </w:p>
        </w:tc>
        <w:tc>
          <w:tcPr>
            <w:tcW w:w="2254" w:type="dxa"/>
          </w:tcPr>
          <w:p w14:paraId="32122D89" w14:textId="1603EF15" w:rsidR="00F247B7" w:rsidRPr="005D081E" w:rsidRDefault="001C7679" w:rsidP="008A3352">
            <w:pPr>
              <w:rPr>
                <w:color w:val="000000" w:themeColor="text1"/>
              </w:rPr>
            </w:pPr>
            <w:r>
              <w:rPr>
                <w:color w:val="000000" w:themeColor="text1"/>
              </w:rPr>
              <w:t>S</w:t>
            </w:r>
            <w:r w:rsidR="000E4397">
              <w:rPr>
                <w:color w:val="000000" w:themeColor="text1"/>
              </w:rPr>
              <w:t>afari</w:t>
            </w:r>
          </w:p>
        </w:tc>
        <w:tc>
          <w:tcPr>
            <w:tcW w:w="4559" w:type="dxa"/>
          </w:tcPr>
          <w:p w14:paraId="7E69AC72" w14:textId="0DDB84F9" w:rsidR="00F247B7" w:rsidRPr="005D081E" w:rsidRDefault="00D56B57" w:rsidP="008A3352">
            <w:pPr>
              <w:rPr>
                <w:color w:val="000000" w:themeColor="text1"/>
              </w:rPr>
            </w:pPr>
            <w:r>
              <w:rPr>
                <w:rFonts w:ascii="Segoe UI" w:hAnsi="Segoe UI" w:cs="Segoe UI"/>
                <w:color w:val="000000"/>
                <w:shd w:val="clear" w:color="auto" w:fill="FFFFFF"/>
              </w:rPr>
              <w:t>Safari is a web browser that comes pre-installed on Apple products. On your device, you'll use it to access websites. Safari has a user interface that is comparable to that of a desktop web browser.</w:t>
            </w:r>
          </w:p>
        </w:tc>
      </w:tr>
      <w:tr w:rsidR="00F247B7" w14:paraId="0C1D4952" w14:textId="77777777" w:rsidTr="008A3352">
        <w:tc>
          <w:tcPr>
            <w:tcW w:w="2254" w:type="dxa"/>
          </w:tcPr>
          <w:p w14:paraId="0205101A" w14:textId="77777777" w:rsidR="00F247B7" w:rsidRDefault="00F247B7" w:rsidP="008A3352">
            <w:r>
              <w:t>Browser 3</w:t>
            </w:r>
          </w:p>
        </w:tc>
        <w:tc>
          <w:tcPr>
            <w:tcW w:w="2254" w:type="dxa"/>
          </w:tcPr>
          <w:p w14:paraId="17476A33" w14:textId="5960B631" w:rsidR="00F247B7" w:rsidRPr="005D081E" w:rsidRDefault="001C7679" w:rsidP="008A3352">
            <w:pPr>
              <w:rPr>
                <w:color w:val="000000" w:themeColor="text1"/>
              </w:rPr>
            </w:pPr>
            <w:r>
              <w:rPr>
                <w:rStyle w:val="Strong"/>
                <w:rFonts w:ascii="Segoe UI" w:hAnsi="Segoe UI" w:cs="Segoe UI"/>
                <w:color w:val="000000"/>
                <w:shd w:val="clear" w:color="auto" w:fill="F2F2F2"/>
              </w:rPr>
              <w:t>Microsoft Edge</w:t>
            </w:r>
          </w:p>
        </w:tc>
        <w:tc>
          <w:tcPr>
            <w:tcW w:w="4559" w:type="dxa"/>
          </w:tcPr>
          <w:p w14:paraId="29C1D536" w14:textId="3B869B40" w:rsidR="00F247B7" w:rsidRPr="005D081E" w:rsidRDefault="00D56B57" w:rsidP="008A3352">
            <w:pPr>
              <w:rPr>
                <w:color w:val="000000" w:themeColor="text1"/>
              </w:rPr>
            </w:pPr>
            <w:r>
              <w:rPr>
                <w:rFonts w:ascii="Segoe UI" w:hAnsi="Segoe UI" w:cs="Segoe UI"/>
                <w:color w:val="000000"/>
                <w:shd w:val="clear" w:color="auto" w:fill="F2F2F2"/>
              </w:rPr>
              <w:t>Included with Windows, unlike other browsers that must be downloaded. That means that if you have a Windows computer, you already have Edge (or Explorer).</w:t>
            </w:r>
          </w:p>
        </w:tc>
      </w:tr>
    </w:tbl>
    <w:p w14:paraId="5A9273F4" w14:textId="00026D6D" w:rsidR="00F247B7" w:rsidRDefault="00F247B7" w:rsidP="00F247B7">
      <w:pPr>
        <w:rPr>
          <w:rFonts w:ascii="Calibri" w:eastAsia="Calibri" w:hAnsi="Calibri" w:cs="Calibri"/>
          <w:szCs w:val="24"/>
        </w:rPr>
      </w:pPr>
    </w:p>
    <w:p w14:paraId="782CB0AE" w14:textId="65830B5B" w:rsidR="005D081E" w:rsidRDefault="005D081E" w:rsidP="00F247B7">
      <w:pPr>
        <w:rPr>
          <w:rFonts w:ascii="Calibri" w:eastAsia="Calibri" w:hAnsi="Calibri" w:cs="Calibri"/>
          <w:szCs w:val="24"/>
        </w:rPr>
      </w:pPr>
    </w:p>
    <w:p w14:paraId="6F578B55" w14:textId="77777777" w:rsidR="005D081E" w:rsidRDefault="005D081E" w:rsidP="00F247B7">
      <w:pPr>
        <w:rPr>
          <w:rFonts w:ascii="Calibri" w:eastAsia="Calibri" w:hAnsi="Calibri" w:cs="Calibri"/>
          <w:szCs w:val="24"/>
        </w:rPr>
      </w:pPr>
    </w:p>
    <w:p w14:paraId="3F773514" w14:textId="77777777" w:rsidR="00F247B7" w:rsidRPr="00946036" w:rsidRDefault="00F247B7" w:rsidP="00CA63CE">
      <w:pPr>
        <w:pStyle w:val="ListParagraph"/>
        <w:numPr>
          <w:ilvl w:val="0"/>
          <w:numId w:val="9"/>
        </w:numPr>
      </w:pPr>
      <w:r>
        <w:t xml:space="preserve">Select </w:t>
      </w:r>
      <w:r w:rsidRPr="57B5CEB4">
        <w:rPr>
          <w:rFonts w:ascii="Calibri" w:hAnsi="Calibri" w:cs="Calibri"/>
          <w:lang w:eastAsia="en-AU"/>
        </w:rPr>
        <w:t xml:space="preserve">an </w:t>
      </w:r>
      <w:r>
        <w:rPr>
          <w:rFonts w:ascii="Calibri" w:hAnsi="Calibri" w:cs="Calibri"/>
          <w:lang w:eastAsia="en-AU"/>
        </w:rPr>
        <w:t>Integrated Development Environment (IDE)</w:t>
      </w:r>
      <w:r w:rsidRPr="57B5CEB4">
        <w:rPr>
          <w:rFonts w:ascii="Calibri" w:hAnsi="Calibri" w:cs="Calibri"/>
          <w:lang w:eastAsia="en-AU"/>
        </w:rPr>
        <w:t xml:space="preserve"> that you will use to create the website and explain how this IDE will meet the requirements of the client.</w:t>
      </w:r>
    </w:p>
    <w:p w14:paraId="5CD954BC" w14:textId="4007444C" w:rsidR="00F247B7" w:rsidRPr="001566ED" w:rsidRDefault="00411853" w:rsidP="00F247B7">
      <w:pPr>
        <w:rPr>
          <w:rFonts w:ascii="Calibri" w:hAnsi="Calibri" w:cs="Calibri"/>
          <w:lang w:eastAsia="en-AU"/>
        </w:rPr>
      </w:pPr>
      <w:r w:rsidRPr="001566ED">
        <w:rPr>
          <w:rFonts w:ascii="Calibri" w:hAnsi="Calibri" w:cs="Calibri"/>
          <w:lang w:eastAsia="en-AU"/>
        </w:rPr>
        <w:t>Visual Studio: Visual Studio is an Integrated Development Environment (IDE) available from Microsoft, with a free community version. It also includes a website editor and designer that allow web pages to be authored by dragging and dropping widgets.</w:t>
      </w:r>
      <w:r w:rsidR="00A33A59" w:rsidRPr="001566ED">
        <w:rPr>
          <w:rFonts w:ascii="Calibri" w:hAnsi="Calibri" w:cs="Calibri"/>
          <w:lang w:eastAsia="en-AU"/>
        </w:rPr>
        <w:t xml:space="preserve"> It’s free.</w:t>
      </w:r>
    </w:p>
    <w:p w14:paraId="0340D7F1" w14:textId="69A8E0DC" w:rsidR="005D081E" w:rsidRPr="006661F0" w:rsidRDefault="005D081E" w:rsidP="00F247B7">
      <w:pPr>
        <w:rPr>
          <w:color w:val="000000" w:themeColor="text1"/>
        </w:rPr>
      </w:pPr>
    </w:p>
    <w:p w14:paraId="0EC74D7D" w14:textId="0EF47EAB" w:rsidR="005D081E" w:rsidRPr="006661F0" w:rsidRDefault="005D081E" w:rsidP="00F247B7">
      <w:pPr>
        <w:rPr>
          <w:color w:val="000000" w:themeColor="text1"/>
        </w:rPr>
      </w:pPr>
    </w:p>
    <w:p w14:paraId="54AC19D2" w14:textId="696773DD" w:rsidR="005D081E" w:rsidRPr="006661F0" w:rsidRDefault="005D081E" w:rsidP="00F247B7">
      <w:pPr>
        <w:rPr>
          <w:color w:val="000000" w:themeColor="text1"/>
        </w:rPr>
      </w:pPr>
    </w:p>
    <w:p w14:paraId="40D4D8AD" w14:textId="40893432" w:rsidR="005D081E" w:rsidRPr="006661F0" w:rsidRDefault="005D081E" w:rsidP="00F247B7">
      <w:pPr>
        <w:rPr>
          <w:color w:val="000000" w:themeColor="text1"/>
        </w:rPr>
      </w:pPr>
    </w:p>
    <w:p w14:paraId="6AA449B6" w14:textId="77777777" w:rsidR="005D081E" w:rsidRDefault="005D081E" w:rsidP="00F247B7">
      <w:pPr>
        <w:rPr>
          <w:rFonts w:ascii="Calibri" w:eastAsia="Calibri" w:hAnsi="Calibri" w:cs="Calibri"/>
          <w:szCs w:val="24"/>
          <w:lang w:eastAsia="en-AU"/>
        </w:rPr>
      </w:pPr>
    </w:p>
    <w:p w14:paraId="189492D5" w14:textId="77777777" w:rsidR="00F247B7" w:rsidRPr="00820C07" w:rsidRDefault="00F247B7" w:rsidP="00CA63CE">
      <w:pPr>
        <w:pStyle w:val="ListParagraph"/>
        <w:numPr>
          <w:ilvl w:val="0"/>
          <w:numId w:val="9"/>
        </w:numPr>
      </w:pPr>
      <w:r w:rsidRPr="00682160">
        <w:rPr>
          <w:rFonts w:ascii="Calibri" w:hAnsi="Calibri" w:cs="Calibri"/>
          <w:lang w:eastAsia="en-AU"/>
        </w:rPr>
        <w:t xml:space="preserve">Select an industry-standard image editing software application that you will use to edit </w:t>
      </w:r>
      <w:r>
        <w:rPr>
          <w:rFonts w:ascii="Calibri" w:hAnsi="Calibri" w:cs="Calibri"/>
          <w:lang w:eastAsia="en-AU"/>
        </w:rPr>
        <w:t xml:space="preserve">the required </w:t>
      </w:r>
      <w:r w:rsidRPr="00682160">
        <w:rPr>
          <w:rFonts w:ascii="Calibri" w:hAnsi="Calibri" w:cs="Calibri"/>
          <w:lang w:eastAsia="en-AU"/>
        </w:rPr>
        <w:t>images for the website and explain why this software is applicable for this project.</w:t>
      </w:r>
    </w:p>
    <w:p w14:paraId="0375D4AD" w14:textId="53146225" w:rsidR="00F247B7" w:rsidRPr="003001D6" w:rsidRDefault="00B31F98" w:rsidP="00F247B7">
      <w:pPr>
        <w:pStyle w:val="Numberedlist"/>
        <w:numPr>
          <w:ilvl w:val="0"/>
          <w:numId w:val="0"/>
        </w:numPr>
        <w:rPr>
          <w:rFonts w:ascii="Calibri" w:hAnsi="Calibri" w:cs="Calibri"/>
          <w:lang w:eastAsia="en-AU"/>
        </w:rPr>
      </w:pPr>
      <w:r w:rsidRPr="003001D6">
        <w:rPr>
          <w:rFonts w:ascii="Calibri" w:hAnsi="Calibri" w:cs="Calibri"/>
          <w:lang w:eastAsia="en-AU"/>
        </w:rPr>
        <w:t>Photoshop.</w:t>
      </w:r>
      <w:r w:rsidR="003001D6" w:rsidRPr="003001D6">
        <w:rPr>
          <w:rFonts w:ascii="Calibri" w:hAnsi="Calibri" w:cs="Calibri"/>
          <w:lang w:eastAsia="en-AU"/>
        </w:rPr>
        <w:t xml:space="preserve"> It is a powerful tool used by professionals in various creative fields for tasks ranging from basic retouching to complex photo manipulation and graphic design. While Photoshop excels in raster graphics and detailed image manipulation, </w:t>
      </w:r>
      <w:hyperlink r:id="rId41" w:tgtFrame="_blank" w:history="1">
        <w:r w:rsidR="003001D6" w:rsidRPr="003001D6">
          <w:rPr>
            <w:rFonts w:ascii="Calibri" w:hAnsi="Calibri" w:cs="Calibri"/>
            <w:lang w:eastAsia="en-AU"/>
          </w:rPr>
          <w:t>Adobe Lightroom</w:t>
        </w:r>
      </w:hyperlink>
      <w:r w:rsidR="003001D6" w:rsidRPr="003001D6">
        <w:rPr>
          <w:rFonts w:ascii="Calibri" w:hAnsi="Calibri" w:cs="Calibri"/>
          <w:lang w:eastAsia="en-AU"/>
        </w:rPr>
        <w:t> is often used alongside it for photo organization, raw processing, and color grading. </w:t>
      </w:r>
    </w:p>
    <w:p w14:paraId="5AA28ACD" w14:textId="77777777" w:rsidR="005D081E" w:rsidRDefault="005D081E" w:rsidP="00F247B7">
      <w:pPr>
        <w:pStyle w:val="Numberedlist"/>
        <w:numPr>
          <w:ilvl w:val="0"/>
          <w:numId w:val="0"/>
        </w:numPr>
      </w:pPr>
    </w:p>
    <w:p w14:paraId="5A6C9DCE" w14:textId="28B3C7B8" w:rsidR="00F247B7" w:rsidRPr="005D081E" w:rsidRDefault="00F247B7" w:rsidP="00CA63CE">
      <w:pPr>
        <w:pStyle w:val="Numberedlist"/>
        <w:numPr>
          <w:ilvl w:val="0"/>
          <w:numId w:val="9"/>
        </w:numPr>
        <w:rPr>
          <w:rFonts w:ascii="Calibri" w:hAnsi="Calibri" w:cs="Calibri"/>
          <w:lang w:eastAsia="en-AU"/>
        </w:rPr>
      </w:pPr>
      <w:r w:rsidRPr="00A608AB">
        <w:t>Plan the navigation of the website by building a suitable sitemap showing the web pages and how they are linked to each other.</w:t>
      </w:r>
    </w:p>
    <w:p w14:paraId="19B3DDDC" w14:textId="7F70DED2" w:rsidR="00040FBA" w:rsidRDefault="00AA51C7" w:rsidP="005D081E">
      <w:pPr>
        <w:pStyle w:val="Numberedlist"/>
        <w:numPr>
          <w:ilvl w:val="0"/>
          <w:numId w:val="0"/>
        </w:numPr>
        <w:ind w:left="720" w:hanging="360"/>
      </w:pPr>
      <w:r>
        <w:rPr>
          <w:noProof/>
        </w:rPr>
        <w:drawing>
          <wp:inline distT="0" distB="0" distL="0" distR="0" wp14:anchorId="28210F22" wp14:editId="7A8AC6B1">
            <wp:extent cx="5486400" cy="1214650"/>
            <wp:effectExtent l="0" t="0" r="19050" b="0"/>
            <wp:docPr id="44837550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0B8B5BD5" w14:textId="7C4EB4F8" w:rsidR="00E442E0" w:rsidRDefault="00E442E0" w:rsidP="005D081E">
      <w:pPr>
        <w:pStyle w:val="Numberedlist"/>
        <w:numPr>
          <w:ilvl w:val="0"/>
          <w:numId w:val="0"/>
        </w:numPr>
        <w:ind w:left="720" w:hanging="360"/>
      </w:pPr>
      <w:r w:rsidRPr="00603F20">
        <w:rPr>
          <w:noProof/>
        </w:rPr>
        <w:drawing>
          <wp:inline distT="0" distB="0" distL="0" distR="0" wp14:anchorId="72818FF1" wp14:editId="7A580E2F">
            <wp:extent cx="2934269" cy="4101988"/>
            <wp:effectExtent l="0" t="0" r="0" b="0"/>
            <wp:docPr id="8390153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1534" name="Picture 1" descr="A screenshot of a website&#10;&#10;AI-generated content may be incorrect."/>
                    <pic:cNvPicPr/>
                  </pic:nvPicPr>
                  <pic:blipFill>
                    <a:blip r:embed="rId47"/>
                    <a:stretch>
                      <a:fillRect/>
                    </a:stretch>
                  </pic:blipFill>
                  <pic:spPr>
                    <a:xfrm>
                      <a:off x="0" y="0"/>
                      <a:ext cx="2969242" cy="4150879"/>
                    </a:xfrm>
                    <a:prstGeom prst="rect">
                      <a:avLst/>
                    </a:prstGeom>
                  </pic:spPr>
                </pic:pic>
              </a:graphicData>
            </a:graphic>
          </wp:inline>
        </w:drawing>
      </w:r>
    </w:p>
    <w:p w14:paraId="45668953" w14:textId="77777777" w:rsidR="006765F2" w:rsidRPr="000C02A8" w:rsidRDefault="006765F2" w:rsidP="00F247B7"/>
    <w:p w14:paraId="750436E9" w14:textId="2381C0AB" w:rsidR="00F247B7" w:rsidRPr="005D081E" w:rsidRDefault="00F247B7" w:rsidP="00CA63CE">
      <w:pPr>
        <w:pStyle w:val="Numberedlist"/>
        <w:numPr>
          <w:ilvl w:val="0"/>
          <w:numId w:val="9"/>
        </w:numPr>
        <w:rPr>
          <w:rFonts w:ascii="Calibri" w:hAnsi="Calibri" w:cs="Calibri"/>
          <w:lang w:eastAsia="en-AU"/>
        </w:rPr>
      </w:pPr>
      <w:r>
        <w:t xml:space="preserve">Use the </w:t>
      </w:r>
      <w:hyperlink r:id="rId48" w:history="1">
        <w:r w:rsidRPr="00935E8B">
          <w:rPr>
            <w:rStyle w:val="Hyperlink"/>
          </w:rPr>
          <w:t>Task planner template</w:t>
        </w:r>
      </w:hyperlink>
      <w:r>
        <w:t xml:space="preserve"> (GE_TaskPlanner-template.docx) to identify and plan your role and responsibilities within this website project. Include a list of ordered and prioritised tasks in your workload.</w:t>
      </w:r>
    </w:p>
    <w:p w14:paraId="6834BEB3" w14:textId="055EE810" w:rsidR="005D081E" w:rsidRPr="005D081E" w:rsidRDefault="00BF2F47" w:rsidP="005D081E">
      <w:pPr>
        <w:pStyle w:val="Numberedlist"/>
        <w:numPr>
          <w:ilvl w:val="0"/>
          <w:numId w:val="0"/>
        </w:numPr>
        <w:ind w:left="720" w:hanging="360"/>
        <w:rPr>
          <w:rFonts w:ascii="Calibri" w:hAnsi="Calibri" w:cs="Calibri"/>
          <w:lang w:eastAsia="en-AU"/>
        </w:rPr>
      </w:pPr>
      <w:r w:rsidRPr="00BF2F47">
        <w:rPr>
          <w:rFonts w:ascii="Calibri" w:hAnsi="Calibri" w:cs="Calibri"/>
          <w:noProof/>
          <w:lang w:eastAsia="en-AU"/>
        </w:rPr>
        <w:drawing>
          <wp:inline distT="0" distB="0" distL="0" distR="0" wp14:anchorId="0B92D2DD" wp14:editId="44B59697">
            <wp:extent cx="5759450" cy="1482090"/>
            <wp:effectExtent l="0" t="0" r="0" b="3810"/>
            <wp:docPr id="1767391327" name="Picture 1"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91327" name="Picture 1" descr="A table with text and numbers&#10;&#10;AI-generated content may be incorrect."/>
                    <pic:cNvPicPr/>
                  </pic:nvPicPr>
                  <pic:blipFill>
                    <a:blip r:embed="rId49"/>
                    <a:stretch>
                      <a:fillRect/>
                    </a:stretch>
                  </pic:blipFill>
                  <pic:spPr>
                    <a:xfrm>
                      <a:off x="0" y="0"/>
                      <a:ext cx="5759450" cy="1482090"/>
                    </a:xfrm>
                    <a:prstGeom prst="rect">
                      <a:avLst/>
                    </a:prstGeom>
                  </pic:spPr>
                </pic:pic>
              </a:graphicData>
            </a:graphic>
          </wp:inline>
        </w:drawing>
      </w:r>
      <w:r w:rsidR="00CD68C8" w:rsidRPr="00CD68C8">
        <w:rPr>
          <w:rFonts w:ascii="Calibri" w:hAnsi="Calibri" w:cs="Calibri"/>
          <w:noProof/>
          <w:lang w:eastAsia="en-AU"/>
        </w:rPr>
        <w:drawing>
          <wp:inline distT="0" distB="0" distL="0" distR="0" wp14:anchorId="1E87B1BE" wp14:editId="24F9730C">
            <wp:extent cx="5759450" cy="2663190"/>
            <wp:effectExtent l="0" t="0" r="6350" b="3810"/>
            <wp:docPr id="135278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84777" name=""/>
                    <pic:cNvPicPr/>
                  </pic:nvPicPr>
                  <pic:blipFill>
                    <a:blip r:embed="rId50"/>
                    <a:stretch>
                      <a:fillRect/>
                    </a:stretch>
                  </pic:blipFill>
                  <pic:spPr>
                    <a:xfrm>
                      <a:off x="0" y="0"/>
                      <a:ext cx="5759450" cy="2663190"/>
                    </a:xfrm>
                    <a:prstGeom prst="rect">
                      <a:avLst/>
                    </a:prstGeom>
                  </pic:spPr>
                </pic:pic>
              </a:graphicData>
            </a:graphic>
          </wp:inline>
        </w:drawing>
      </w:r>
    </w:p>
    <w:p w14:paraId="3DBB80E8" w14:textId="77777777"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r>
        <w:br w:type="page"/>
      </w:r>
    </w:p>
    <w:p w14:paraId="5D4D0C49" w14:textId="77777777" w:rsidR="00F247B7" w:rsidRPr="00C7612F" w:rsidRDefault="00F247B7" w:rsidP="00F247B7">
      <w:pPr>
        <w:pStyle w:val="Heading3"/>
      </w:pPr>
      <w:r>
        <w:lastRenderedPageBreak/>
        <w:t>Task 2</w:t>
      </w:r>
    </w:p>
    <w:p w14:paraId="217E2049" w14:textId="611ED687" w:rsidR="005D081E" w:rsidRPr="00B746B7" w:rsidRDefault="00F247B7" w:rsidP="00CA63CE">
      <w:pPr>
        <w:pStyle w:val="Numberedlist"/>
        <w:numPr>
          <w:ilvl w:val="0"/>
          <w:numId w:val="12"/>
        </w:numPr>
      </w:pPr>
      <w:r w:rsidRPr="57B5CEB4">
        <w:rPr>
          <w:rFonts w:ascii="Calibri" w:hAnsi="Calibri" w:cs="Calibri"/>
          <w:lang w:eastAsia="en-AU"/>
        </w:rPr>
        <w:t xml:space="preserve">When you have completed your report, write an email to your supervisor and the client </w:t>
      </w:r>
      <w:r w:rsidRPr="57B5CEB4">
        <w:rPr>
          <w:lang w:eastAsia="en-AU"/>
        </w:rPr>
        <w:t xml:space="preserve">using the </w:t>
      </w:r>
      <w:hyperlink r:id="rId51">
        <w:r w:rsidRPr="57B5CEB4">
          <w:rPr>
            <w:rStyle w:val="Hyperlink"/>
            <w:lang w:eastAsia="en-AU"/>
          </w:rPr>
          <w:t>GE email template</w:t>
        </w:r>
      </w:hyperlink>
      <w:r w:rsidRPr="57B5CEB4">
        <w:rPr>
          <w:lang w:eastAsia="en-AU"/>
        </w:rPr>
        <w:t xml:space="preserve"> </w:t>
      </w:r>
      <w:r w:rsidRPr="57B5CEB4">
        <w:rPr>
          <w:rFonts w:ascii="Calibri" w:hAnsi="Calibri" w:cs="Calibri"/>
          <w:lang w:eastAsia="en-AU"/>
        </w:rPr>
        <w:t>to submit the report.</w:t>
      </w:r>
    </w:p>
    <w:p w14:paraId="00431BE0" w14:textId="0FC1E051" w:rsidR="00B746B7" w:rsidRPr="005D081E" w:rsidRDefault="00403487" w:rsidP="00B746B7">
      <w:pPr>
        <w:pStyle w:val="Numberedlist"/>
        <w:numPr>
          <w:ilvl w:val="0"/>
          <w:numId w:val="0"/>
        </w:numPr>
      </w:pPr>
      <w:r w:rsidRPr="00403487">
        <w:t xml:space="preserve"> </w:t>
      </w:r>
      <w:r w:rsidR="004F1916" w:rsidRPr="004F1916">
        <w:rPr>
          <w:noProof/>
        </w:rPr>
        <w:drawing>
          <wp:inline distT="0" distB="0" distL="0" distR="0" wp14:anchorId="1BC73781" wp14:editId="364FD496">
            <wp:extent cx="3943350" cy="5676900"/>
            <wp:effectExtent l="57150" t="57150" r="57150" b="57150"/>
            <wp:docPr id="1129864972" name="Picture 1" descr="A close-up of a contact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64972" name="Picture 1" descr="A close-up of a contact form&#10;&#10;AI-generated content may be incorrect."/>
                    <pic:cNvPicPr/>
                  </pic:nvPicPr>
                  <pic:blipFill>
                    <a:blip r:embed="rId52"/>
                    <a:stretch>
                      <a:fillRect/>
                    </a:stretch>
                  </pic:blipFill>
                  <pic:spPr>
                    <a:xfrm>
                      <a:off x="0" y="0"/>
                      <a:ext cx="3943350" cy="5676900"/>
                    </a:xfrm>
                    <a:prstGeom prst="rect">
                      <a:avLst/>
                    </a:prstGeom>
                    <a:ln w="57150">
                      <a:solidFill>
                        <a:schemeClr val="tx1"/>
                      </a:solidFill>
                    </a:ln>
                  </pic:spPr>
                </pic:pic>
              </a:graphicData>
            </a:graphic>
          </wp:inline>
        </w:drawing>
      </w:r>
    </w:p>
    <w:p w14:paraId="2580D92F" w14:textId="1156200B" w:rsidR="005D081E" w:rsidRPr="00110B13" w:rsidRDefault="00B746B7" w:rsidP="00110B13">
      <w:pPr>
        <w:pStyle w:val="Numberedlist"/>
        <w:numPr>
          <w:ilvl w:val="0"/>
          <w:numId w:val="0"/>
        </w:numPr>
        <w:ind w:left="720" w:hanging="360"/>
        <w:rPr>
          <w:rFonts w:ascii="Calibri" w:hAnsi="Calibri" w:cs="Calibri"/>
          <w:lang w:eastAsia="en-AU"/>
        </w:rPr>
      </w:pPr>
      <w:r w:rsidRPr="00B746B7">
        <w:rPr>
          <w:rFonts w:ascii="Calibri" w:hAnsi="Calibri" w:cs="Calibri"/>
          <w:lang w:eastAsia="en-AU"/>
        </w:rPr>
        <w:t xml:space="preserve"> </w:t>
      </w:r>
    </w:p>
    <w:p w14:paraId="08C47CF3" w14:textId="77777777" w:rsidR="00F247B7" w:rsidRDefault="00F247B7" w:rsidP="00CA63CE">
      <w:pPr>
        <w:pStyle w:val="Numberedlist"/>
        <w:numPr>
          <w:ilvl w:val="0"/>
          <w:numId w:val="12"/>
        </w:numPr>
      </w:pPr>
      <w:r>
        <w:rPr>
          <w:rFonts w:ascii="Calibri" w:hAnsi="Calibri" w:cs="Calibri"/>
          <w:lang w:eastAsia="en-AU"/>
        </w:rPr>
        <w:t>You will need to</w:t>
      </w:r>
      <w:r w:rsidRPr="00121A43">
        <w:rPr>
          <w:rFonts w:ascii="Calibri" w:hAnsi="Calibri" w:cs="Calibri"/>
          <w:lang w:eastAsia="en-AU"/>
        </w:rPr>
        <w:t xml:space="preserve"> </w:t>
      </w:r>
      <w:r w:rsidRPr="00C82E88">
        <w:rPr>
          <w:rFonts w:ascii="Calibri" w:hAnsi="Calibri" w:cs="Calibri"/>
          <w:lang w:eastAsia="en-AU"/>
        </w:rPr>
        <w:t>confirm</w:t>
      </w:r>
      <w:r>
        <w:rPr>
          <w:rFonts w:ascii="Calibri" w:hAnsi="Calibri" w:cs="Calibri"/>
          <w:lang w:eastAsia="en-AU"/>
        </w:rPr>
        <w:t xml:space="preserve"> the </w:t>
      </w:r>
      <w:r>
        <w:t>following items from your report with your supervisor:</w:t>
      </w:r>
    </w:p>
    <w:p w14:paraId="74FA18D1" w14:textId="77777777" w:rsidR="00F247B7" w:rsidRPr="00A615FD" w:rsidRDefault="00F247B7" w:rsidP="00CA63CE">
      <w:pPr>
        <w:pStyle w:val="Numberedlist"/>
        <w:numPr>
          <w:ilvl w:val="1"/>
          <w:numId w:val="17"/>
        </w:numPr>
        <w:rPr>
          <w:lang w:eastAsia="en-AU"/>
        </w:rPr>
      </w:pPr>
      <w:r w:rsidRPr="00A615FD">
        <w:rPr>
          <w:lang w:eastAsia="en-AU"/>
        </w:rPr>
        <w:t>Your own role and responsibilities</w:t>
      </w:r>
    </w:p>
    <w:p w14:paraId="39970003" w14:textId="77777777" w:rsidR="00F247B7" w:rsidRPr="00A615FD" w:rsidRDefault="00F247B7" w:rsidP="00CA63CE">
      <w:pPr>
        <w:pStyle w:val="Numberedlist"/>
        <w:numPr>
          <w:ilvl w:val="1"/>
          <w:numId w:val="17"/>
        </w:numPr>
        <w:rPr>
          <w:lang w:eastAsia="en-AU"/>
        </w:rPr>
      </w:pPr>
      <w:r w:rsidRPr="26EEC79C">
        <w:rPr>
          <w:lang w:eastAsia="en-AU"/>
        </w:rPr>
        <w:t>The use of the IDE that you have selected</w:t>
      </w:r>
    </w:p>
    <w:p w14:paraId="70E8571E" w14:textId="77777777" w:rsidR="00F247B7" w:rsidRPr="00A615FD" w:rsidRDefault="00F247B7" w:rsidP="00CA63CE">
      <w:pPr>
        <w:pStyle w:val="Numberedlist"/>
        <w:numPr>
          <w:ilvl w:val="1"/>
          <w:numId w:val="17"/>
        </w:numPr>
        <w:rPr>
          <w:lang w:eastAsia="en-AU"/>
        </w:rPr>
      </w:pPr>
      <w:r w:rsidRPr="26EEC79C">
        <w:rPr>
          <w:lang w:eastAsia="en-AU"/>
        </w:rPr>
        <w:t>The purpose, functions and features of common digital systems and tools.</w:t>
      </w:r>
    </w:p>
    <w:p w14:paraId="1C63068C" w14:textId="3D10D59E" w:rsidR="00F247B7" w:rsidRDefault="00F247B7" w:rsidP="00F247B7">
      <w:pPr>
        <w:pStyle w:val="Numberedlist"/>
        <w:numPr>
          <w:ilvl w:val="0"/>
          <w:numId w:val="0"/>
        </w:numPr>
        <w:ind w:left="720"/>
      </w:pPr>
      <w:r>
        <w:lastRenderedPageBreak/>
        <w:t xml:space="preserve">Discuss these (in person or writing) with another person acting as your supervisor. The other person could be </w:t>
      </w:r>
      <w:r w:rsidRPr="57B5CEB4">
        <w:rPr>
          <w:lang w:eastAsia="en-AU"/>
        </w:rPr>
        <w:t xml:space="preserve">a colleague, </w:t>
      </w:r>
      <w:r>
        <w:t>industry expert/representative or your teacher.</w:t>
      </w:r>
    </w:p>
    <w:p w14:paraId="1DFEEB06" w14:textId="3C06DFB2" w:rsidR="00F247B7" w:rsidRDefault="00F247B7" w:rsidP="00F247B7">
      <w:pPr>
        <w:pStyle w:val="Numberedlist"/>
        <w:numPr>
          <w:ilvl w:val="0"/>
          <w:numId w:val="0"/>
        </w:numPr>
        <w:ind w:left="720"/>
      </w:pPr>
      <w:r>
        <w:t>You will need to obtain and submit their confirmation as evidence. This may be in one of various forms such as a reply email or sign-off on your report.</w:t>
      </w:r>
    </w:p>
    <w:p w14:paraId="6EC09484" w14:textId="0C736833" w:rsidR="005D081E" w:rsidRDefault="00437734" w:rsidP="00F247B7">
      <w:pPr>
        <w:pStyle w:val="Numberedlist"/>
        <w:numPr>
          <w:ilvl w:val="0"/>
          <w:numId w:val="0"/>
        </w:numPr>
        <w:ind w:left="720"/>
      </w:pPr>
      <w:r>
        <w:t>My</w:t>
      </w:r>
      <w:r w:rsidR="001E3C72">
        <w:t xml:space="preserve"> role at Gelos is </w:t>
      </w:r>
      <w:r w:rsidR="00AB1534">
        <w:t xml:space="preserve">a web </w:t>
      </w:r>
      <w:r w:rsidR="001E3C72">
        <w:t xml:space="preserve">design </w:t>
      </w:r>
      <w:r w:rsidR="00AB1534">
        <w:t>developer</w:t>
      </w:r>
      <w:r w:rsidR="001E3C72">
        <w:t xml:space="preserve"> </w:t>
      </w:r>
      <w:r w:rsidR="003764D1">
        <w:t>currently working on</w:t>
      </w:r>
      <w:r w:rsidR="00D82BA2">
        <w:t xml:space="preserve"> </w:t>
      </w:r>
      <w:r w:rsidR="0085366A" w:rsidRPr="00E53DCD">
        <w:rPr>
          <w:rStyle w:val="Emphasis"/>
          <w:rFonts w:asciiTheme="minorHAnsi" w:hAnsiTheme="minorHAnsi"/>
          <w:i w:val="0"/>
          <w:sz w:val="24"/>
          <w:szCs w:val="24"/>
        </w:rPr>
        <w:t>Special Cakes for All Occasions</w:t>
      </w:r>
      <w:r w:rsidR="0085366A">
        <w:t xml:space="preserve"> </w:t>
      </w:r>
      <w:r w:rsidR="00D82BA2">
        <w:t xml:space="preserve">website. I have selected to use VS Code as the preferred IDE </w:t>
      </w:r>
      <w:r w:rsidR="000343CA">
        <w:t>due to the large volume of extension and support available.</w:t>
      </w:r>
    </w:p>
    <w:p w14:paraId="5F328E29" w14:textId="3184A0E0" w:rsidR="005D081E" w:rsidRDefault="005D081E" w:rsidP="00F247B7">
      <w:pPr>
        <w:pStyle w:val="Numberedlist"/>
        <w:numPr>
          <w:ilvl w:val="0"/>
          <w:numId w:val="0"/>
        </w:numPr>
        <w:ind w:left="720"/>
      </w:pPr>
    </w:p>
    <w:p w14:paraId="481C6D05" w14:textId="77777777" w:rsidR="005D081E" w:rsidRDefault="005D081E" w:rsidP="00F247B7">
      <w:pPr>
        <w:pStyle w:val="Numberedlist"/>
        <w:numPr>
          <w:ilvl w:val="0"/>
          <w:numId w:val="0"/>
        </w:numPr>
        <w:ind w:left="720"/>
      </w:pPr>
    </w:p>
    <w:p w14:paraId="0BAE1CF9" w14:textId="77777777" w:rsidR="00F247B7" w:rsidRDefault="00F247B7" w:rsidP="00F247B7">
      <w:pPr>
        <w:pStyle w:val="Heading2"/>
      </w:pPr>
      <w:r>
        <w:t>Submit Part 1</w:t>
      </w:r>
    </w:p>
    <w:p w14:paraId="319A2106" w14:textId="77777777" w:rsidR="00F247B7" w:rsidRDefault="00F247B7" w:rsidP="00F247B7">
      <w:r>
        <w:t>Submit the following:</w:t>
      </w:r>
    </w:p>
    <w:p w14:paraId="00F1AF3C" w14:textId="77777777" w:rsidR="00F247B7" w:rsidRDefault="00F247B7" w:rsidP="00F247B7">
      <w:pPr>
        <w:pStyle w:val="Bulletlist"/>
        <w:rPr>
          <w:lang w:eastAsia="en-AU"/>
        </w:rPr>
      </w:pPr>
      <w:r>
        <w:rPr>
          <w:lang w:eastAsia="en-AU"/>
        </w:rPr>
        <w:t>Requirements Analysis Report</w:t>
      </w:r>
    </w:p>
    <w:p w14:paraId="52DC5249" w14:textId="77777777" w:rsidR="00F247B7" w:rsidRDefault="00F247B7" w:rsidP="00F247B7">
      <w:pPr>
        <w:pStyle w:val="Bulletlist"/>
        <w:rPr>
          <w:lang w:eastAsia="en-AU"/>
        </w:rPr>
      </w:pPr>
      <w:r>
        <w:rPr>
          <w:lang w:eastAsia="en-AU"/>
        </w:rPr>
        <w:t>Task planner</w:t>
      </w:r>
    </w:p>
    <w:p w14:paraId="694D8AEB" w14:textId="77777777" w:rsidR="00F247B7" w:rsidRDefault="00F247B7" w:rsidP="00F247B7">
      <w:pPr>
        <w:pStyle w:val="Bulletlist"/>
        <w:rPr>
          <w:lang w:eastAsia="en-AU"/>
        </w:rPr>
      </w:pPr>
      <w:r>
        <w:rPr>
          <w:lang w:eastAsia="en-AU"/>
        </w:rPr>
        <w:t>Email to supervisor and client</w:t>
      </w:r>
    </w:p>
    <w:p w14:paraId="5ED73ADA" w14:textId="77777777" w:rsidR="00F247B7" w:rsidRDefault="00F247B7" w:rsidP="00F247B7">
      <w:pPr>
        <w:pStyle w:val="Bulletlist"/>
        <w:rPr>
          <w:lang w:eastAsia="en-AU"/>
        </w:rPr>
      </w:pPr>
      <w:r w:rsidRPr="57B5CEB4">
        <w:rPr>
          <w:lang w:eastAsia="en-AU"/>
        </w:rPr>
        <w:t>Evidence of confirmation from supervisor</w:t>
      </w:r>
    </w:p>
    <w:p w14:paraId="01F9A31A" w14:textId="77777777" w:rsidR="00F247B7" w:rsidRPr="00A608AB" w:rsidRDefault="00F247B7" w:rsidP="00F247B7">
      <w:pPr>
        <w:pStyle w:val="Numberedlist"/>
        <w:numPr>
          <w:ilvl w:val="0"/>
          <w:numId w:val="0"/>
        </w:numPr>
        <w:ind w:left="720"/>
        <w:rPr>
          <w:noProof/>
          <w:lang w:eastAsia="en-AU"/>
        </w:rPr>
      </w:pPr>
      <w:r w:rsidRPr="00A608AB">
        <w:br w:type="page"/>
      </w:r>
    </w:p>
    <w:p w14:paraId="60F2D11E" w14:textId="77777777" w:rsidR="00F247B7" w:rsidRPr="00A608AB" w:rsidRDefault="00F247B7" w:rsidP="00F247B7">
      <w:pPr>
        <w:pStyle w:val="Heading2"/>
      </w:pPr>
      <w:r w:rsidRPr="00A608AB">
        <w:lastRenderedPageBreak/>
        <w:t>Part 2: Manipulate and save images</w:t>
      </w:r>
    </w:p>
    <w:p w14:paraId="5E4D6056" w14:textId="77777777" w:rsidR="00F247B7" w:rsidRDefault="00F247B7" w:rsidP="00F247B7">
      <w:r w:rsidRPr="5C73A80B">
        <w:rPr>
          <w:rFonts w:ascii="Calibri" w:eastAsia="Calibri" w:hAnsi="Calibri" w:cs="Calibri"/>
          <w:color w:val="000000" w:themeColor="text1"/>
          <w:szCs w:val="24"/>
        </w:rPr>
        <w:t>Refer to Assessment Checklist 1 for the marking criteria for this part.</w:t>
      </w:r>
      <w:r w:rsidRPr="5C73A80B">
        <w:rPr>
          <w:lang w:eastAsia="en-AU"/>
        </w:rPr>
        <w:t xml:space="preserve"> </w:t>
      </w:r>
    </w:p>
    <w:p w14:paraId="5975BE6C" w14:textId="77777777" w:rsidR="00F247B7" w:rsidRDefault="00F247B7" w:rsidP="00F247B7">
      <w:pPr>
        <w:rPr>
          <w:lang w:eastAsia="en-AU"/>
        </w:rPr>
      </w:pPr>
      <w:r w:rsidRPr="00A608AB">
        <w:rPr>
          <w:lang w:eastAsia="en-AU"/>
        </w:rPr>
        <w:t xml:space="preserve">Using the industry-standard image editing software application that you previously selected, manipulate and save the </w:t>
      </w:r>
      <w:r>
        <w:rPr>
          <w:lang w:eastAsia="en-AU"/>
        </w:rPr>
        <w:t xml:space="preserve">three </w:t>
      </w:r>
      <w:r w:rsidRPr="00A608AB">
        <w:rPr>
          <w:lang w:eastAsia="en-AU"/>
        </w:rPr>
        <w:t>images you have sourced (in Part 1.</w:t>
      </w:r>
      <w:r>
        <w:rPr>
          <w:lang w:eastAsia="en-AU"/>
        </w:rPr>
        <w:t>2</w:t>
      </w:r>
      <w:r w:rsidRPr="00A608AB">
        <w:rPr>
          <w:lang w:eastAsia="en-AU"/>
        </w:rPr>
        <w:t>) as follows.</w:t>
      </w:r>
      <w:r>
        <w:rPr>
          <w:lang w:eastAsia="en-AU"/>
        </w:rPr>
        <w:t xml:space="preserve"> Make sure that you follow the copyright standards and legislation for the images, as you outlined in Part 1 Task 1.2.</w:t>
      </w:r>
    </w:p>
    <w:p w14:paraId="151726C1" w14:textId="77777777" w:rsidR="00F247B7" w:rsidRPr="008879EE" w:rsidRDefault="00F247B7" w:rsidP="00CA63CE">
      <w:pPr>
        <w:pStyle w:val="ListNumber"/>
        <w:numPr>
          <w:ilvl w:val="0"/>
          <w:numId w:val="10"/>
        </w:numPr>
        <w:rPr>
          <w:i/>
          <w:iCs/>
        </w:rPr>
      </w:pPr>
      <w:r w:rsidRPr="00A608AB">
        <w:t>Before you start, make backups of the original images</w:t>
      </w:r>
      <w:r>
        <w:t xml:space="preserve"> </w:t>
      </w:r>
      <w:r w:rsidRPr="00865FAA">
        <w:t xml:space="preserve">in a folder named </w:t>
      </w:r>
      <w:r>
        <w:t>“</w:t>
      </w:r>
      <w:r w:rsidRPr="008879EE">
        <w:rPr>
          <w:rStyle w:val="Emphasis"/>
          <w:i w:val="0"/>
          <w:iCs/>
        </w:rPr>
        <w:t>original_images</w:t>
      </w:r>
      <w:r>
        <w:rPr>
          <w:rStyle w:val="Emphasis"/>
          <w:i w:val="0"/>
          <w:iCs/>
        </w:rPr>
        <w:t>”</w:t>
      </w:r>
      <w:r w:rsidRPr="008879EE">
        <w:rPr>
          <w:i/>
          <w:iCs/>
        </w:rPr>
        <w:t>.</w:t>
      </w:r>
    </w:p>
    <w:p w14:paraId="343674B5" w14:textId="77777777" w:rsidR="00F247B7" w:rsidRPr="00A608AB" w:rsidRDefault="00F247B7" w:rsidP="00CA63CE">
      <w:pPr>
        <w:pStyle w:val="ListNumber"/>
        <w:numPr>
          <w:ilvl w:val="0"/>
          <w:numId w:val="10"/>
        </w:numPr>
      </w:pPr>
      <w:r>
        <w:t>For</w:t>
      </w:r>
      <w:r w:rsidRPr="00A608AB">
        <w:t xml:space="preserve"> each image you have sourced</w:t>
      </w:r>
      <w:r>
        <w:t>, edit it to:</w:t>
      </w:r>
    </w:p>
    <w:p w14:paraId="28281F3E" w14:textId="77777777" w:rsidR="00F247B7" w:rsidRPr="00A608AB" w:rsidRDefault="00F247B7" w:rsidP="00CA63CE">
      <w:pPr>
        <w:pStyle w:val="ListNumber"/>
        <w:numPr>
          <w:ilvl w:val="1"/>
          <w:numId w:val="10"/>
        </w:numPr>
      </w:pPr>
      <w:r>
        <w:t xml:space="preserve">improve the image – this may include adjusting </w:t>
      </w:r>
      <w:r w:rsidRPr="00A608AB">
        <w:t>lighting and colour</w:t>
      </w:r>
      <w:r>
        <w:t>, or removing unwanted content</w:t>
      </w:r>
    </w:p>
    <w:p w14:paraId="26435F0C" w14:textId="77777777" w:rsidR="00F247B7" w:rsidRPr="00A608AB" w:rsidRDefault="00F247B7" w:rsidP="00CA63CE">
      <w:pPr>
        <w:pStyle w:val="ListNumber"/>
        <w:numPr>
          <w:ilvl w:val="1"/>
          <w:numId w:val="10"/>
        </w:numPr>
      </w:pPr>
      <w:r w:rsidRPr="00A608AB">
        <w:t>resize to the required dimensions</w:t>
      </w:r>
      <w:r>
        <w:t xml:space="preserve"> (including cropping where necessary)</w:t>
      </w:r>
      <w:r w:rsidRPr="00A608AB">
        <w:t>, without distorting the image.</w:t>
      </w:r>
    </w:p>
    <w:p w14:paraId="01A21AD1" w14:textId="77777777" w:rsidR="00F247B7" w:rsidRPr="00A608AB" w:rsidRDefault="00F247B7" w:rsidP="00CA63CE">
      <w:pPr>
        <w:pStyle w:val="ListNumber"/>
        <w:numPr>
          <w:ilvl w:val="0"/>
          <w:numId w:val="10"/>
        </w:numPr>
      </w:pPr>
      <w:r w:rsidRPr="00A608AB">
        <w:t>Create a range of effects on the images, appropriate to the client requirements.</w:t>
      </w:r>
    </w:p>
    <w:p w14:paraId="42EB7408" w14:textId="77777777" w:rsidR="00F247B7" w:rsidRPr="00A608AB" w:rsidRDefault="00F247B7" w:rsidP="00CA63CE">
      <w:pPr>
        <w:pStyle w:val="ListNumber"/>
        <w:numPr>
          <w:ilvl w:val="0"/>
          <w:numId w:val="10"/>
        </w:numPr>
      </w:pPr>
      <w:r w:rsidRPr="00A608AB">
        <w:t xml:space="preserve">Save the </w:t>
      </w:r>
      <w:r>
        <w:t>edited</w:t>
      </w:r>
      <w:r w:rsidRPr="00A608AB">
        <w:t xml:space="preserve"> images</w:t>
      </w:r>
      <w:r w:rsidRPr="00662A64">
        <w:t xml:space="preserve"> </w:t>
      </w:r>
      <w:r w:rsidRPr="00865FAA">
        <w:t xml:space="preserve">in a folder named </w:t>
      </w:r>
      <w:r>
        <w:t>“</w:t>
      </w:r>
      <w:r w:rsidRPr="00592DD6">
        <w:rPr>
          <w:rStyle w:val="Emphasis"/>
          <w:i w:val="0"/>
          <w:iCs/>
        </w:rPr>
        <w:t>modified_images</w:t>
      </w:r>
      <w:r>
        <w:rPr>
          <w:rStyle w:val="Emphasis"/>
          <w:i w:val="0"/>
          <w:iCs/>
        </w:rPr>
        <w:t>”</w:t>
      </w:r>
      <w:r w:rsidRPr="00592DD6">
        <w:rPr>
          <w:i/>
          <w:iCs/>
        </w:rPr>
        <w:t>,</w:t>
      </w:r>
      <w:r w:rsidRPr="00A608AB">
        <w:t xml:space="preserve"> ensuring that:</w:t>
      </w:r>
    </w:p>
    <w:p w14:paraId="5DCF21E9" w14:textId="77777777" w:rsidR="00F247B7" w:rsidRPr="00A608AB" w:rsidRDefault="00F247B7" w:rsidP="00CA63CE">
      <w:pPr>
        <w:pStyle w:val="ListNumber"/>
        <w:numPr>
          <w:ilvl w:val="1"/>
          <w:numId w:val="10"/>
        </w:numPr>
      </w:pPr>
      <w:r>
        <w:t>you use the default file format of the image editing software with all layers intact (where appropriate), e.g., PSD for Photoshop files</w:t>
      </w:r>
    </w:p>
    <w:p w14:paraId="6E54C620" w14:textId="77777777" w:rsidR="00F247B7" w:rsidRDefault="00F247B7" w:rsidP="00CA63CE">
      <w:pPr>
        <w:pStyle w:val="ListNumber"/>
        <w:numPr>
          <w:ilvl w:val="1"/>
          <w:numId w:val="10"/>
        </w:numPr>
      </w:pPr>
      <w:r w:rsidRPr="00A608AB">
        <w:t>they are named according to the client requirements</w:t>
      </w:r>
      <w:r>
        <w:t>.</w:t>
      </w:r>
    </w:p>
    <w:p w14:paraId="4541BBB3" w14:textId="77777777" w:rsidR="00F247B7" w:rsidRPr="00A608AB" w:rsidRDefault="00F247B7" w:rsidP="00CA63CE">
      <w:pPr>
        <w:pStyle w:val="ListNumber"/>
        <w:numPr>
          <w:ilvl w:val="0"/>
          <w:numId w:val="10"/>
        </w:numPr>
      </w:pPr>
      <w:r w:rsidRPr="00A608AB">
        <w:t>Save each image again</w:t>
      </w:r>
      <w:r>
        <w:t>,</w:t>
      </w:r>
      <w:r w:rsidRPr="00A608AB">
        <w:t xml:space="preserve"> </w:t>
      </w:r>
      <w:r w:rsidRPr="00865FAA">
        <w:t xml:space="preserve">in a folder named </w:t>
      </w:r>
      <w:r>
        <w:t>“</w:t>
      </w:r>
      <w:r w:rsidRPr="00592DD6">
        <w:rPr>
          <w:rStyle w:val="Emphasis"/>
          <w:i w:val="0"/>
          <w:iCs/>
        </w:rPr>
        <w:t>web_images</w:t>
      </w:r>
      <w:r>
        <w:rPr>
          <w:rStyle w:val="Emphasis"/>
          <w:i w:val="0"/>
          <w:iCs/>
        </w:rPr>
        <w:t>”</w:t>
      </w:r>
      <w:r>
        <w:rPr>
          <w:rStyle w:val="Emphasis"/>
        </w:rPr>
        <w:t>,</w:t>
      </w:r>
      <w:r w:rsidRPr="00A608AB">
        <w:t xml:space="preserve"> so that it can be used in a website. For each image, ensure that:</w:t>
      </w:r>
    </w:p>
    <w:p w14:paraId="05CAA875" w14:textId="77777777" w:rsidR="00F247B7" w:rsidRPr="00A608AB" w:rsidRDefault="00F247B7" w:rsidP="00CA63CE">
      <w:pPr>
        <w:pStyle w:val="ListNumber"/>
        <w:numPr>
          <w:ilvl w:val="1"/>
          <w:numId w:val="10"/>
        </w:numPr>
      </w:pPr>
      <w:r w:rsidRPr="00A608AB">
        <w:t>you use the most appropriate file format</w:t>
      </w:r>
    </w:p>
    <w:p w14:paraId="4AAD4F98" w14:textId="77777777" w:rsidR="00F247B7" w:rsidRPr="00A608AB" w:rsidRDefault="00F247B7" w:rsidP="00CA63CE">
      <w:pPr>
        <w:pStyle w:val="ListNumber"/>
        <w:numPr>
          <w:ilvl w:val="1"/>
          <w:numId w:val="10"/>
        </w:numPr>
      </w:pPr>
      <w:r w:rsidRPr="00A608AB">
        <w:t>it is named according to the client requirements.</w:t>
      </w:r>
    </w:p>
    <w:p w14:paraId="75D351CF" w14:textId="77777777" w:rsidR="00F247B7" w:rsidRPr="00865FAA" w:rsidRDefault="00F247B7" w:rsidP="00F247B7">
      <w:pPr>
        <w:rPr>
          <w:lang w:eastAsia="en-AU"/>
        </w:rPr>
      </w:pPr>
      <w:r>
        <w:rPr>
          <w:lang w:eastAsia="en-AU"/>
        </w:rPr>
        <w:t>Zip the image folders into one file to submit.</w:t>
      </w:r>
    </w:p>
    <w:p w14:paraId="46F65900" w14:textId="77777777" w:rsidR="00F247B7" w:rsidRDefault="00F247B7" w:rsidP="00F247B7">
      <w:pPr>
        <w:pStyle w:val="Heading2"/>
      </w:pPr>
      <w:r>
        <w:t>Submit Part 2</w:t>
      </w:r>
    </w:p>
    <w:p w14:paraId="73C136EE" w14:textId="77777777" w:rsidR="00F247B7" w:rsidRDefault="00F247B7" w:rsidP="00F247B7">
      <w:r>
        <w:t>Submit the following:</w:t>
      </w:r>
    </w:p>
    <w:p w14:paraId="566531CF" w14:textId="77777777" w:rsidR="00F247B7" w:rsidRPr="00E8621D" w:rsidRDefault="00F247B7" w:rsidP="00F247B7">
      <w:pPr>
        <w:pStyle w:val="Bulletlist"/>
        <w:rPr>
          <w:lang w:eastAsia="en-AU"/>
        </w:rPr>
      </w:pPr>
      <w:r>
        <w:rPr>
          <w:lang w:eastAsia="en-AU"/>
        </w:rPr>
        <w:t>A zipped folder containing:</w:t>
      </w:r>
    </w:p>
    <w:p w14:paraId="0334BB07" w14:textId="77777777" w:rsidR="00F247B7" w:rsidRDefault="00F247B7" w:rsidP="00F247B7">
      <w:pPr>
        <w:pStyle w:val="Bulletlist"/>
        <w:numPr>
          <w:ilvl w:val="1"/>
          <w:numId w:val="2"/>
        </w:numPr>
        <w:rPr>
          <w:lang w:eastAsia="en-AU"/>
        </w:rPr>
      </w:pPr>
      <w:r>
        <w:rPr>
          <w:lang w:eastAsia="en-AU"/>
        </w:rPr>
        <w:t>a folder of your original images</w:t>
      </w:r>
    </w:p>
    <w:p w14:paraId="18F7B371" w14:textId="77777777" w:rsidR="00F247B7" w:rsidRDefault="00F247B7" w:rsidP="00F247B7">
      <w:pPr>
        <w:pStyle w:val="Bulletlist"/>
        <w:numPr>
          <w:ilvl w:val="1"/>
          <w:numId w:val="2"/>
        </w:numPr>
        <w:rPr>
          <w:lang w:eastAsia="en-AU"/>
        </w:rPr>
      </w:pPr>
      <w:r>
        <w:rPr>
          <w:lang w:eastAsia="en-AU"/>
        </w:rPr>
        <w:t>a folder of modified images</w:t>
      </w:r>
    </w:p>
    <w:p w14:paraId="71ABBCDC" w14:textId="77777777" w:rsidR="00F247B7" w:rsidRDefault="00F247B7" w:rsidP="00F247B7">
      <w:pPr>
        <w:pStyle w:val="Bulletlist"/>
        <w:numPr>
          <w:ilvl w:val="1"/>
          <w:numId w:val="2"/>
        </w:numPr>
        <w:rPr>
          <w:lang w:eastAsia="en-AU"/>
        </w:rPr>
      </w:pPr>
      <w:r w:rsidRPr="57B5CEB4">
        <w:rPr>
          <w:lang w:eastAsia="en-AU"/>
        </w:rPr>
        <w:t>a folder of web images</w:t>
      </w:r>
    </w:p>
    <w:p w14:paraId="6479275A" w14:textId="77777777" w:rsidR="00F247B7" w:rsidRPr="00A608AB" w:rsidRDefault="00F247B7" w:rsidP="00F247B7">
      <w:pPr>
        <w:rPr>
          <w:noProof/>
          <w:lang w:eastAsia="en-AU"/>
        </w:rPr>
      </w:pPr>
      <w:r w:rsidRPr="00A608AB">
        <w:br w:type="page"/>
      </w:r>
    </w:p>
    <w:p w14:paraId="16E78309" w14:textId="77777777" w:rsidR="00F247B7" w:rsidRPr="00A608AB" w:rsidRDefault="00F247B7" w:rsidP="00F247B7">
      <w:pPr>
        <w:pStyle w:val="Heading2"/>
      </w:pPr>
      <w:r w:rsidRPr="00A608AB">
        <w:lastRenderedPageBreak/>
        <w:t>Part 3: Set up the website</w:t>
      </w:r>
    </w:p>
    <w:p w14:paraId="4A9AB3DB" w14:textId="77777777" w:rsidR="00F247B7" w:rsidRDefault="00F247B7" w:rsidP="00F247B7">
      <w:pPr>
        <w:rPr>
          <w:lang w:eastAsia="en-AU"/>
        </w:rPr>
      </w:pPr>
      <w:r>
        <w:t xml:space="preserve">Use your selected </w:t>
      </w:r>
      <w:r w:rsidRPr="57B5CEB4">
        <w:rPr>
          <w:lang w:eastAsia="en-AU"/>
        </w:rPr>
        <w:t>IDE to set up the website according to the website specifications. If you have been provided with access to an on-campus web server, use the provided passwords and access procedure. Otherwise, create a secure password to access your web server.</w:t>
      </w:r>
    </w:p>
    <w:p w14:paraId="2BF2AC41" w14:textId="77777777" w:rsidR="00F247B7" w:rsidRDefault="00F247B7" w:rsidP="00F247B7">
      <w:pPr>
        <w:pStyle w:val="Heading3"/>
      </w:pPr>
      <w:r>
        <w:t>Task 1</w:t>
      </w:r>
    </w:p>
    <w:p w14:paraId="17C70F56" w14:textId="77777777" w:rsidR="00F247B7" w:rsidRPr="00A608AB" w:rsidRDefault="00F247B7" w:rsidP="00F247B7">
      <w:r w:rsidRPr="00A608AB">
        <w:t xml:space="preserve">Set the </w:t>
      </w:r>
      <w:r w:rsidRPr="00A608AB">
        <w:rPr>
          <w:lang w:eastAsia="en-AU"/>
        </w:rPr>
        <w:t>preferences</w:t>
      </w:r>
      <w:r w:rsidRPr="00A608AB">
        <w:t xml:space="preserve"> for the IDE that you are using, demonstrating two different settings. Include preferences for the:</w:t>
      </w:r>
    </w:p>
    <w:p w14:paraId="4AA401ED" w14:textId="77777777" w:rsidR="00F247B7" w:rsidRPr="00A608AB" w:rsidRDefault="00F247B7" w:rsidP="00F247B7">
      <w:pPr>
        <w:pStyle w:val="ListNumber"/>
        <w:numPr>
          <w:ilvl w:val="1"/>
          <w:numId w:val="3"/>
        </w:numPr>
      </w:pPr>
      <w:r w:rsidRPr="00A608AB">
        <w:t>correct directory structure and location (where your website files will be stored)</w:t>
      </w:r>
    </w:p>
    <w:p w14:paraId="10EAB6F8" w14:textId="77777777" w:rsidR="00F247B7" w:rsidRPr="00A608AB" w:rsidRDefault="00F247B7" w:rsidP="00F247B7">
      <w:pPr>
        <w:pStyle w:val="ListNumber"/>
        <w:numPr>
          <w:ilvl w:val="1"/>
          <w:numId w:val="3"/>
        </w:numPr>
      </w:pPr>
      <w:r w:rsidRPr="00A608AB">
        <w:t>file transfer protocol (FTP) settings.</w:t>
      </w:r>
    </w:p>
    <w:p w14:paraId="177A01B7" w14:textId="77777777" w:rsidR="00F247B7" w:rsidRDefault="00F247B7" w:rsidP="00F247B7">
      <w:pPr>
        <w:rPr>
          <w:lang w:eastAsia="en-AU"/>
        </w:rPr>
      </w:pPr>
      <w:r w:rsidRPr="57B5CEB4">
        <w:rPr>
          <w:rFonts w:ascii="Calibri" w:hAnsi="Calibri" w:cs="Calibri"/>
          <w:lang w:eastAsia="en-AU"/>
        </w:rPr>
        <w:t>T</w:t>
      </w:r>
      <w:r w:rsidRPr="57B5CEB4">
        <w:rPr>
          <w:lang w:eastAsia="en-AU"/>
        </w:rPr>
        <w:t>ake screenshots of this task and place in the box below.</w:t>
      </w:r>
    </w:p>
    <w:p w14:paraId="5AD10570" w14:textId="2E8F1238" w:rsidR="005D081E" w:rsidRPr="006661F0" w:rsidRDefault="00DF2188"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r w:rsidRPr="00DF2188">
        <w:rPr>
          <w:noProof/>
          <w:color w:val="000000" w:themeColor="text1"/>
          <w:szCs w:val="24"/>
        </w:rPr>
        <w:drawing>
          <wp:inline distT="0" distB="0" distL="0" distR="0" wp14:anchorId="4BA6DA9F" wp14:editId="4660C99D">
            <wp:extent cx="5759450" cy="5551170"/>
            <wp:effectExtent l="0" t="0" r="0" b="0"/>
            <wp:docPr id="15784514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51484" name="Picture 1" descr="A screenshot of a computer program&#10;&#10;AI-generated content may be incorrect."/>
                    <pic:cNvPicPr/>
                  </pic:nvPicPr>
                  <pic:blipFill>
                    <a:blip r:embed="rId53"/>
                    <a:stretch>
                      <a:fillRect/>
                    </a:stretch>
                  </pic:blipFill>
                  <pic:spPr>
                    <a:xfrm>
                      <a:off x="0" y="0"/>
                      <a:ext cx="5759450" cy="5551170"/>
                    </a:xfrm>
                    <a:prstGeom prst="rect">
                      <a:avLst/>
                    </a:prstGeom>
                  </pic:spPr>
                </pic:pic>
              </a:graphicData>
            </a:graphic>
          </wp:inline>
        </w:drawing>
      </w:r>
    </w:p>
    <w:p w14:paraId="290939E2" w14:textId="7ABD0A5C" w:rsidR="00AF07FF" w:rsidRDefault="00AF07FF" w:rsidP="00F247B7">
      <w:pPr>
        <w:tabs>
          <w:tab w:val="clear" w:pos="284"/>
        </w:tabs>
        <w:spacing w:before="0" w:after="200" w:line="276" w:lineRule="auto"/>
      </w:pPr>
    </w:p>
    <w:p w14:paraId="422FACD6" w14:textId="4C43F259" w:rsidR="007F774C" w:rsidRDefault="007F774C" w:rsidP="00F247B7">
      <w:pPr>
        <w:tabs>
          <w:tab w:val="clear" w:pos="284"/>
        </w:tabs>
        <w:spacing w:before="0" w:after="200" w:line="276" w:lineRule="auto"/>
      </w:pPr>
    </w:p>
    <w:p w14:paraId="21994227" w14:textId="458E51D3" w:rsidR="00F247B7" w:rsidRDefault="00F247B7" w:rsidP="000F2346">
      <w:pPr>
        <w:tabs>
          <w:tab w:val="clear" w:pos="284"/>
        </w:tabs>
        <w:spacing w:before="0" w:after="200" w:line="276" w:lineRule="auto"/>
      </w:pPr>
      <w:r>
        <w:t>Task 2</w:t>
      </w:r>
    </w:p>
    <w:p w14:paraId="0F8BA68A" w14:textId="77777777" w:rsidR="00F247B7" w:rsidRPr="00A608AB" w:rsidRDefault="00F247B7" w:rsidP="00F247B7">
      <w:r w:rsidRPr="5C73A80B">
        <w:rPr>
          <w:rFonts w:ascii="Calibri" w:eastAsia="Calibri" w:hAnsi="Calibri" w:cs="Calibri"/>
          <w:color w:val="000000" w:themeColor="text1"/>
          <w:szCs w:val="24"/>
        </w:rPr>
        <w:t>Refer to the Observation Checklist for the marking criteria for this part.</w:t>
      </w:r>
      <w:r w:rsidRPr="5C73A80B">
        <w:rPr>
          <w:lang w:eastAsia="en-AU"/>
        </w:rPr>
        <w:t xml:space="preserve"> </w:t>
      </w:r>
    </w:p>
    <w:p w14:paraId="7B80C3D6" w14:textId="77777777" w:rsidR="00F247B7" w:rsidRPr="00A608AB" w:rsidRDefault="00F247B7" w:rsidP="00F247B7">
      <w:pPr>
        <w:rPr>
          <w:lang w:eastAsia="en-AU"/>
        </w:rPr>
      </w:pPr>
      <w:r w:rsidRPr="57B5CEB4">
        <w:rPr>
          <w:lang w:eastAsia="en-AU"/>
        </w:rPr>
        <w:t>The following tasks will be observed by your Teacher/Assessor or can be digitally recorded and submitted as evidence.</w:t>
      </w:r>
    </w:p>
    <w:p w14:paraId="15E5E26E" w14:textId="77777777" w:rsidR="00F247B7" w:rsidRPr="00A608AB" w:rsidRDefault="00F247B7" w:rsidP="00F247B7">
      <w:pPr>
        <w:rPr>
          <w:rFonts w:eastAsia="Calibri"/>
          <w:lang w:eastAsia="en-AU"/>
        </w:rPr>
      </w:pPr>
      <w:r w:rsidRPr="57B5CEB4">
        <w:rPr>
          <w:rFonts w:eastAsia="Calibri"/>
          <w:lang w:eastAsia="en-AU"/>
        </w:rPr>
        <w:t>If you are submitting video evidence, you must:</w:t>
      </w:r>
    </w:p>
    <w:p w14:paraId="2F2C48D7" w14:textId="77777777" w:rsidR="00F247B7" w:rsidRPr="00A608AB" w:rsidRDefault="00F247B7" w:rsidP="00F247B7">
      <w:pPr>
        <w:pStyle w:val="Bulletlist"/>
        <w:rPr>
          <w:rFonts w:cstheme="minorBidi"/>
          <w:lang w:eastAsia="en-AU"/>
        </w:rPr>
      </w:pPr>
      <w:r w:rsidRPr="00A608AB">
        <w:rPr>
          <w:lang w:eastAsia="en-AU"/>
        </w:rPr>
        <w:t xml:space="preserve">provide a video clearly meeting all requirements listed below </w:t>
      </w:r>
    </w:p>
    <w:p w14:paraId="50F32065" w14:textId="77777777" w:rsidR="00F247B7" w:rsidRPr="00A608AB" w:rsidRDefault="00F247B7" w:rsidP="00F247B7">
      <w:pPr>
        <w:pStyle w:val="Bulletlist"/>
        <w:rPr>
          <w:rFonts w:eastAsia="Calibri"/>
          <w:lang w:eastAsia="en-AU"/>
        </w:rPr>
      </w:pPr>
      <w:r w:rsidRPr="00A608AB">
        <w:rPr>
          <w:lang w:eastAsia="en-AU"/>
        </w:rPr>
        <w:t>ensure you have access to the equipment and resources required to participate in the demonstration</w:t>
      </w:r>
    </w:p>
    <w:p w14:paraId="1A2E96B0" w14:textId="77777777" w:rsidR="00F247B7" w:rsidRPr="00DF3383" w:rsidRDefault="00F247B7" w:rsidP="00F247B7">
      <w:pPr>
        <w:pStyle w:val="Bulletlist"/>
        <w:rPr>
          <w:rFonts w:ascii="Calibri" w:eastAsia="Calibri" w:hAnsi="Calibri" w:cs="Calibri"/>
          <w:lang w:eastAsia="en-AU"/>
        </w:rPr>
      </w:pPr>
      <w:r w:rsidRPr="57B5CEB4">
        <w:rPr>
          <w:rFonts w:ascii="Calibri" w:eastAsia="Calibri" w:hAnsi="Calibri" w:cs="Calibri"/>
          <w:lang w:eastAsia="en-AU"/>
        </w:rPr>
        <w:t>follow the</w:t>
      </w:r>
      <w:r w:rsidRPr="57B5CEB4">
        <w:rPr>
          <w:rFonts w:ascii="Calibri" w:eastAsia="Calibri" w:hAnsi="Calibri" w:cs="Calibri"/>
          <w:color w:val="FF0000"/>
          <w:lang w:eastAsia="en-AU"/>
        </w:rPr>
        <w:t xml:space="preserve"> </w:t>
      </w:r>
      <w:hyperlink r:id="rId54">
        <w:r w:rsidRPr="57B5CEB4">
          <w:rPr>
            <w:rFonts w:ascii="Calibri" w:eastAsia="Calibri" w:hAnsi="Calibri" w:cs="Calibri"/>
            <w:color w:val="0000C0"/>
            <w:u w:val="single"/>
          </w:rPr>
          <w:t>Video recording instructions (pdf)</w:t>
        </w:r>
      </w:hyperlink>
      <w:r>
        <w:t>,</w:t>
      </w:r>
      <w:r w:rsidRPr="57B5CEB4">
        <w:rPr>
          <w:rFonts w:ascii="Calibri" w:eastAsia="Calibri" w:hAnsi="Calibri" w:cs="Arial"/>
        </w:rPr>
        <w:t xml:space="preserve"> which includes useful tips, links to resources and a demonstration video.</w:t>
      </w:r>
      <w:r>
        <w:br/>
      </w:r>
      <w:r w:rsidRPr="57B5CEB4">
        <w:rPr>
          <w:rFonts w:eastAsia="Calibri"/>
          <w:lang w:eastAsia="en-AU"/>
        </w:rPr>
        <w:t xml:space="preserve">URL: </w:t>
      </w:r>
      <w:hyperlink r:id="rId55">
        <w:r w:rsidRPr="57B5CEB4">
          <w:rPr>
            <w:rStyle w:val="Hyperlink"/>
            <w:rFonts w:eastAsia="Calibri"/>
            <w:lang w:eastAsia="en-AU"/>
          </w:rPr>
          <w:t>https://share.tafensw.edu.au/share/items/744af7d4-a241-45e2-adb0-0e13f2fe4950/0/?attachment.uuid=01c3c87a-4599-48c2-91f0-68a00b5bbb4c</w:t>
        </w:r>
      </w:hyperlink>
      <w:r w:rsidRPr="57B5CEB4">
        <w:rPr>
          <w:rFonts w:eastAsia="Calibri"/>
          <w:lang w:eastAsia="en-AU"/>
        </w:rPr>
        <w:t>.</w:t>
      </w:r>
    </w:p>
    <w:p w14:paraId="0857A92B" w14:textId="77777777" w:rsidR="00F247B7" w:rsidRPr="00E35BD6" w:rsidRDefault="00F247B7" w:rsidP="00F247B7">
      <w:pPr>
        <w:pStyle w:val="Bulletlist"/>
        <w:numPr>
          <w:ilvl w:val="0"/>
          <w:numId w:val="0"/>
        </w:numPr>
        <w:rPr>
          <w:rFonts w:ascii="Calibri" w:eastAsia="Calibri" w:hAnsi="Calibri" w:cs="Calibri"/>
          <w:szCs w:val="24"/>
          <w:lang w:eastAsia="en-AU"/>
        </w:rPr>
      </w:pPr>
      <w:r>
        <w:rPr>
          <w:rFonts w:eastAsia="Calibri"/>
          <w:lang w:eastAsia="en-AU"/>
        </w:rPr>
        <w:t>The requirements of the task are as follows:</w:t>
      </w:r>
    </w:p>
    <w:p w14:paraId="2601982F" w14:textId="77777777" w:rsidR="00F247B7" w:rsidRPr="00A608AB" w:rsidRDefault="00F247B7" w:rsidP="00CA63CE">
      <w:pPr>
        <w:pStyle w:val="ListNumber"/>
        <w:numPr>
          <w:ilvl w:val="0"/>
          <w:numId w:val="18"/>
        </w:numPr>
      </w:pPr>
      <w:r>
        <w:t xml:space="preserve">Access and use </w:t>
      </w:r>
      <w:r w:rsidRPr="57B5CEB4">
        <w:rPr>
          <w:b/>
          <w:bCs/>
        </w:rPr>
        <w:t>three</w:t>
      </w:r>
      <w:r>
        <w:t xml:space="preserve"> key features of the IDE to complete the following tasks which must include: </w:t>
      </w:r>
    </w:p>
    <w:p w14:paraId="26381A71" w14:textId="77777777" w:rsidR="00F247B7" w:rsidRPr="00A608AB" w:rsidRDefault="00F247B7" w:rsidP="00CA63CE">
      <w:pPr>
        <w:pStyle w:val="ListNumber"/>
        <w:numPr>
          <w:ilvl w:val="0"/>
          <w:numId w:val="19"/>
        </w:numPr>
      </w:pPr>
      <w:r w:rsidRPr="00A608AB">
        <w:t xml:space="preserve">creating </w:t>
      </w:r>
      <w:r>
        <w:t>three</w:t>
      </w:r>
      <w:r w:rsidRPr="00A608AB">
        <w:t xml:space="preserve"> web pages</w:t>
      </w:r>
    </w:p>
    <w:p w14:paraId="515B32F2" w14:textId="77777777" w:rsidR="00F247B7" w:rsidRPr="00A608AB" w:rsidRDefault="00F247B7" w:rsidP="00CA63CE">
      <w:pPr>
        <w:pStyle w:val="ListNumber"/>
        <w:numPr>
          <w:ilvl w:val="0"/>
          <w:numId w:val="19"/>
        </w:numPr>
      </w:pPr>
      <w:r w:rsidRPr="00A608AB">
        <w:t>accessing and editing the markup</w:t>
      </w:r>
      <w:r>
        <w:t>.</w:t>
      </w:r>
    </w:p>
    <w:p w14:paraId="32BE5C36" w14:textId="77777777" w:rsidR="00F247B7" w:rsidRPr="00A608AB" w:rsidRDefault="00F247B7" w:rsidP="00CA63CE">
      <w:pPr>
        <w:pStyle w:val="ListNumber"/>
        <w:numPr>
          <w:ilvl w:val="0"/>
          <w:numId w:val="18"/>
        </w:numPr>
      </w:pPr>
      <w:r>
        <w:t>Choose one other task to demonstrate, which may include (but is not limited to):</w:t>
      </w:r>
    </w:p>
    <w:p w14:paraId="4BE4457B" w14:textId="77777777" w:rsidR="00F247B7" w:rsidRPr="00A608AB" w:rsidRDefault="00F247B7" w:rsidP="00CA63CE">
      <w:pPr>
        <w:pStyle w:val="ListNumber"/>
        <w:numPr>
          <w:ilvl w:val="0"/>
          <w:numId w:val="13"/>
        </w:numPr>
      </w:pPr>
      <w:r w:rsidRPr="00A608AB">
        <w:t>formatting text</w:t>
      </w:r>
    </w:p>
    <w:p w14:paraId="0F4A4C90" w14:textId="77777777" w:rsidR="00F247B7" w:rsidRPr="00A608AB" w:rsidRDefault="00F247B7" w:rsidP="00CA63CE">
      <w:pPr>
        <w:pStyle w:val="ListNumber"/>
        <w:numPr>
          <w:ilvl w:val="0"/>
          <w:numId w:val="13"/>
        </w:numPr>
      </w:pPr>
      <w:r w:rsidRPr="00A608AB">
        <w:t>inserting an image</w:t>
      </w:r>
    </w:p>
    <w:p w14:paraId="3067F1BA" w14:textId="77777777" w:rsidR="00F247B7" w:rsidRPr="00A608AB" w:rsidRDefault="00F247B7" w:rsidP="00CA63CE">
      <w:pPr>
        <w:pStyle w:val="ListNumber"/>
        <w:numPr>
          <w:ilvl w:val="0"/>
          <w:numId w:val="13"/>
        </w:numPr>
      </w:pPr>
      <w:r>
        <w:t>creating a page from a template.</w:t>
      </w:r>
    </w:p>
    <w:p w14:paraId="1EB13601" w14:textId="77777777" w:rsidR="00F247B7" w:rsidRPr="00A608AB" w:rsidRDefault="00F247B7" w:rsidP="00CA63CE">
      <w:pPr>
        <w:pStyle w:val="ListNumber"/>
        <w:numPr>
          <w:ilvl w:val="0"/>
          <w:numId w:val="18"/>
        </w:numPr>
      </w:pPr>
      <w:r>
        <w:t>Identify each feature used (features will depend on the tool being used).</w:t>
      </w:r>
    </w:p>
    <w:p w14:paraId="0F717824" w14:textId="77777777" w:rsidR="00F247B7" w:rsidRDefault="00F247B7" w:rsidP="00F247B7">
      <w:pPr>
        <w:pStyle w:val="ListNumber"/>
        <w:numPr>
          <w:ilvl w:val="0"/>
          <w:numId w:val="0"/>
        </w:numPr>
        <w:ind w:left="720"/>
        <w:rPr>
          <w:b/>
          <w:bCs/>
        </w:rPr>
      </w:pPr>
      <w:r w:rsidRPr="57B5CEB4">
        <w:rPr>
          <w:b/>
          <w:bCs/>
        </w:rPr>
        <w:t>Note: This task can be performed while completing Part 4 below.</w:t>
      </w:r>
    </w:p>
    <w:p w14:paraId="0F1AC443" w14:textId="77777777" w:rsidR="00F247B7" w:rsidRDefault="00F247B7" w:rsidP="00F247B7">
      <w:pPr>
        <w:pStyle w:val="Heading2"/>
      </w:pPr>
      <w:r>
        <w:t>Submit Part 3</w:t>
      </w:r>
    </w:p>
    <w:p w14:paraId="10E80740" w14:textId="77777777" w:rsidR="00F247B7" w:rsidRDefault="00F247B7" w:rsidP="00F247B7">
      <w:r>
        <w:t>Submit the following:</w:t>
      </w:r>
    </w:p>
    <w:p w14:paraId="306ACB9D" w14:textId="1CC4DD68" w:rsidR="00F247B7" w:rsidRDefault="00F247B7" w:rsidP="00F247B7">
      <w:pPr>
        <w:pStyle w:val="Bulletlist"/>
        <w:rPr>
          <w:lang w:eastAsia="en-AU"/>
        </w:rPr>
      </w:pPr>
      <w:r>
        <w:rPr>
          <w:lang w:eastAsia="en-AU"/>
        </w:rPr>
        <w:t>This document with screenshots (Task 1)</w:t>
      </w:r>
      <w:r w:rsidR="005B748A">
        <w:rPr>
          <w:lang w:eastAsia="en-AU"/>
        </w:rPr>
        <w:t>.</w:t>
      </w:r>
    </w:p>
    <w:p w14:paraId="0C1203B4" w14:textId="476EA570" w:rsidR="00F247B7" w:rsidRDefault="00F247B7" w:rsidP="00F247B7">
      <w:pPr>
        <w:pStyle w:val="Bulletlist"/>
        <w:rPr>
          <w:lang w:eastAsia="en-AU"/>
        </w:rPr>
      </w:pPr>
      <w:r>
        <w:rPr>
          <w:lang w:eastAsia="en-AU"/>
        </w:rPr>
        <w:t>A video of your demonstration (Task 2)</w:t>
      </w:r>
      <w:r w:rsidR="005B748A">
        <w:rPr>
          <w:lang w:eastAsia="en-AU"/>
        </w:rPr>
        <w:t>.</w:t>
      </w:r>
    </w:p>
    <w:p w14:paraId="2A24D6AD" w14:textId="77777777" w:rsidR="00F247B7" w:rsidRDefault="00F247B7" w:rsidP="00F247B7">
      <w:pPr>
        <w:pStyle w:val="Bulletlist"/>
        <w:numPr>
          <w:ilvl w:val="0"/>
          <w:numId w:val="0"/>
        </w:numPr>
        <w:rPr>
          <w:lang w:eastAsia="en-AU"/>
        </w:rPr>
      </w:pPr>
    </w:p>
    <w:p w14:paraId="28F90EBD" w14:textId="77777777" w:rsidR="00F247B7" w:rsidRDefault="00F247B7" w:rsidP="00367BD2">
      <w:pPr>
        <w:pStyle w:val="Bulletlist"/>
        <w:numPr>
          <w:ilvl w:val="0"/>
          <w:numId w:val="0"/>
        </w:numPr>
        <w:rPr>
          <w:lang w:eastAsia="en-AU"/>
        </w:rPr>
        <w:sectPr w:rsidR="00F247B7" w:rsidSect="00D243AA">
          <w:headerReference w:type="even" r:id="rId56"/>
          <w:footerReference w:type="even" r:id="rId57"/>
          <w:headerReference w:type="first" r:id="rId58"/>
          <w:footerReference w:type="first" r:id="rId59"/>
          <w:pgSz w:w="11906" w:h="16838"/>
          <w:pgMar w:top="1418" w:right="1418" w:bottom="1418" w:left="1418" w:header="567" w:footer="454" w:gutter="0"/>
          <w:cols w:space="4253"/>
          <w:docGrid w:linePitch="360"/>
        </w:sectPr>
      </w:pPr>
    </w:p>
    <w:p w14:paraId="75B721D4" w14:textId="77777777" w:rsidR="00F247B7" w:rsidRPr="00A608AB" w:rsidRDefault="00F247B7" w:rsidP="00F247B7">
      <w:pPr>
        <w:pStyle w:val="Heading2"/>
      </w:pPr>
      <w:r w:rsidRPr="00A608AB">
        <w:lastRenderedPageBreak/>
        <w:t>Part 4: Build the website</w:t>
      </w:r>
    </w:p>
    <w:p w14:paraId="0D99B290" w14:textId="77777777" w:rsidR="00F247B7" w:rsidRDefault="00F247B7" w:rsidP="00F247B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Refer to Assessment Checklist 2 for the marking criteria for Tasks 1 and 3.</w:t>
      </w:r>
    </w:p>
    <w:p w14:paraId="5C63EB31" w14:textId="77777777" w:rsidR="00F247B7" w:rsidRDefault="00F247B7" w:rsidP="00F247B7">
      <w:r w:rsidRPr="00A608AB">
        <w:t xml:space="preserve">Use your selected </w:t>
      </w:r>
      <w:r w:rsidRPr="00A608AB">
        <w:rPr>
          <w:lang w:eastAsia="en-AU"/>
        </w:rPr>
        <w:t>IDE to create and edit the website according to the website specifications. Refer to and follow the client requirements.</w:t>
      </w:r>
      <w:r w:rsidRPr="00646DD5">
        <w:t xml:space="preserve"> </w:t>
      </w:r>
      <w:r>
        <w:rPr>
          <w:lang w:eastAsia="en-AU"/>
        </w:rPr>
        <w:t>Make sure that you follow the copyright standards and legislation for the images, as you outlined in Part 1 Task 1.2.</w:t>
      </w:r>
    </w:p>
    <w:p w14:paraId="0042AF71" w14:textId="77777777" w:rsidR="00F247B7" w:rsidRPr="00AA1C8E" w:rsidRDefault="00F247B7" w:rsidP="00F247B7">
      <w:pPr>
        <w:rPr>
          <w:b/>
          <w:bCs/>
          <w:lang w:eastAsia="en-AU"/>
        </w:rPr>
      </w:pPr>
      <w:r w:rsidRPr="00AA1C8E">
        <w:rPr>
          <w:b/>
          <w:bCs/>
        </w:rPr>
        <w:t xml:space="preserve">Note: </w:t>
      </w:r>
      <w:r>
        <w:rPr>
          <w:b/>
          <w:bCs/>
        </w:rPr>
        <w:t>Y</w:t>
      </w:r>
      <w:r w:rsidRPr="00AA1C8E">
        <w:rPr>
          <w:b/>
          <w:bCs/>
        </w:rPr>
        <w:t>ou will need to submit two versions of your website</w:t>
      </w:r>
      <w:r>
        <w:rPr>
          <w:b/>
          <w:bCs/>
        </w:rPr>
        <w:t>, as outlined below</w:t>
      </w:r>
      <w:r w:rsidRPr="00AA1C8E">
        <w:rPr>
          <w:b/>
          <w:bCs/>
        </w:rPr>
        <w:t>.</w:t>
      </w:r>
    </w:p>
    <w:p w14:paraId="1951201A" w14:textId="77777777" w:rsidR="00F247B7" w:rsidRDefault="00F247B7" w:rsidP="00F247B7">
      <w:pPr>
        <w:pStyle w:val="Body"/>
      </w:pPr>
    </w:p>
    <w:p w14:paraId="584932B4" w14:textId="77777777" w:rsidR="00F247B7" w:rsidRPr="00A608AB" w:rsidRDefault="00F247B7" w:rsidP="00F247B7">
      <w:pPr>
        <w:pStyle w:val="Heading3"/>
      </w:pPr>
      <w:r>
        <w:t>Task 1</w:t>
      </w:r>
    </w:p>
    <w:p w14:paraId="0B2B0083" w14:textId="77777777" w:rsidR="00F247B7" w:rsidRPr="001921B4" w:rsidRDefault="00F247B7" w:rsidP="00CA63CE">
      <w:pPr>
        <w:pStyle w:val="ListNumber"/>
        <w:numPr>
          <w:ilvl w:val="0"/>
          <w:numId w:val="11"/>
        </w:numPr>
      </w:pPr>
      <w:r w:rsidRPr="001921B4">
        <w:t>Create three different web pages as requested by the client, saving them and the web images (from Part 2.5) in the required directories.</w:t>
      </w:r>
    </w:p>
    <w:p w14:paraId="0BBF5478" w14:textId="77777777" w:rsidR="00F247B7" w:rsidRPr="001921B4" w:rsidRDefault="00F247B7" w:rsidP="00F247B7">
      <w:pPr>
        <w:pStyle w:val="ListNumber"/>
      </w:pPr>
      <w:r w:rsidRPr="001921B4">
        <w:t>Insert the relevant elements (including text content, images, tables, forms) on each page as required by the client.</w:t>
      </w:r>
    </w:p>
    <w:p w14:paraId="46183FE2" w14:textId="77777777" w:rsidR="00F247B7" w:rsidRPr="001921B4" w:rsidRDefault="00F247B7" w:rsidP="00F247B7">
      <w:pPr>
        <w:pStyle w:val="ListNumber"/>
      </w:pPr>
      <w:r w:rsidRPr="001921B4">
        <w:t>Format the text content as required by the client.</w:t>
      </w:r>
    </w:p>
    <w:p w14:paraId="2B579519" w14:textId="77777777" w:rsidR="00F247B7" w:rsidRPr="001921B4" w:rsidRDefault="00F247B7" w:rsidP="00F247B7">
      <w:pPr>
        <w:pStyle w:val="ListNumber"/>
      </w:pPr>
      <w:r>
        <w:t>Create a navigational menu of text links on each page, providing access to all pages on the website.</w:t>
      </w:r>
    </w:p>
    <w:p w14:paraId="59FFAB4F" w14:textId="77777777" w:rsidR="00F247B7" w:rsidRPr="001921B4" w:rsidRDefault="00F247B7" w:rsidP="00F247B7">
      <w:pPr>
        <w:pStyle w:val="ListNumber"/>
      </w:pPr>
      <w:r w:rsidRPr="001921B4">
        <w:t>Include links on the relevant images to provide access between other pages, as outlined in the website specifications.</w:t>
      </w:r>
    </w:p>
    <w:p w14:paraId="405BDDA0" w14:textId="77777777" w:rsidR="00F247B7" w:rsidRPr="001921B4" w:rsidRDefault="00F247B7" w:rsidP="00F247B7">
      <w:pPr>
        <w:pStyle w:val="ListNumber"/>
      </w:pPr>
      <w:r w:rsidRPr="001921B4">
        <w:t>Access the markup and modify the code on each page to add your name as a comment. Ensure you use the correct syntax.</w:t>
      </w:r>
    </w:p>
    <w:p w14:paraId="1F521A7E" w14:textId="77777777" w:rsidR="00F247B7" w:rsidRPr="00DA5F1B" w:rsidRDefault="00F247B7" w:rsidP="00F247B7">
      <w:r>
        <w:t>Zip the folder of all website files to submit (version 1).</w:t>
      </w:r>
    </w:p>
    <w:p w14:paraId="2BCF25AC" w14:textId="77777777" w:rsidR="00F247B7" w:rsidRDefault="00F247B7" w:rsidP="00F247B7">
      <w:pPr>
        <w:pStyle w:val="Body"/>
      </w:pPr>
    </w:p>
    <w:p w14:paraId="44E4FF6A" w14:textId="77777777" w:rsidR="00F247B7" w:rsidRPr="00A608AB" w:rsidRDefault="00F247B7" w:rsidP="00F247B7">
      <w:pPr>
        <w:pStyle w:val="Heading3"/>
      </w:pPr>
      <w:r w:rsidRPr="00A608AB">
        <w:t>Task 2</w:t>
      </w:r>
    </w:p>
    <w:p w14:paraId="20177C35" w14:textId="2ABF61A8" w:rsidR="00F247B7" w:rsidRDefault="00F247B7" w:rsidP="005D081E">
      <w:pPr>
        <w:tabs>
          <w:tab w:val="clear" w:pos="284"/>
        </w:tabs>
        <w:spacing w:before="0" w:after="200" w:line="276" w:lineRule="auto"/>
        <w:rPr>
          <w:rFonts w:ascii="Calibri" w:hAnsi="Calibri" w:cs="Calibri"/>
          <w:lang w:eastAsia="en-AU"/>
        </w:rPr>
      </w:pPr>
      <w:r w:rsidRPr="00A608AB">
        <w:rPr>
          <w:rFonts w:ascii="Calibri" w:hAnsi="Calibri" w:cs="Calibri"/>
          <w:lang w:eastAsia="en-AU"/>
        </w:rPr>
        <w:t xml:space="preserve">Write an email to your </w:t>
      </w:r>
      <w:r>
        <w:t>supervisor</w:t>
      </w:r>
      <w:r w:rsidRPr="00A608AB">
        <w:rPr>
          <w:rFonts w:ascii="Calibri" w:hAnsi="Calibri" w:cs="Calibri"/>
          <w:lang w:eastAsia="en-AU"/>
        </w:rPr>
        <w:t xml:space="preserve"> </w:t>
      </w:r>
      <w:r w:rsidRPr="00A608AB">
        <w:rPr>
          <w:lang w:eastAsia="en-AU"/>
        </w:rPr>
        <w:t xml:space="preserve">using the </w:t>
      </w:r>
      <w:hyperlink r:id="rId60" w:history="1">
        <w:r w:rsidRPr="008879EE">
          <w:rPr>
            <w:rStyle w:val="Hyperlink"/>
            <w:lang w:eastAsia="en-AU"/>
          </w:rPr>
          <w:t>GE email template</w:t>
        </w:r>
      </w:hyperlink>
      <w:r w:rsidRPr="008879EE">
        <w:rPr>
          <w:lang w:eastAsia="en-AU"/>
        </w:rPr>
        <w:t xml:space="preserve"> (GE_Email-template</w:t>
      </w:r>
      <w:r w:rsidRPr="00816958">
        <w:rPr>
          <w:lang w:eastAsia="en-AU"/>
        </w:rPr>
        <w:t>.docx)</w:t>
      </w:r>
      <w:r>
        <w:rPr>
          <w:lang w:eastAsia="en-AU"/>
        </w:rPr>
        <w:t xml:space="preserve"> </w:t>
      </w:r>
      <w:r w:rsidRPr="00A608AB">
        <w:rPr>
          <w:rFonts w:ascii="Calibri" w:hAnsi="Calibri" w:cs="Calibri"/>
          <w:lang w:eastAsia="en-AU"/>
        </w:rPr>
        <w:t>asking for feedback on the website.</w:t>
      </w:r>
    </w:p>
    <w:p w14:paraId="4004C483" w14:textId="77777777" w:rsidR="00F247B7" w:rsidRPr="00693D79" w:rsidRDefault="00F247B7" w:rsidP="00F247B7">
      <w:pPr>
        <w:rPr>
          <w:lang w:eastAsia="en-AU"/>
        </w:rPr>
      </w:pPr>
    </w:p>
    <w:p w14:paraId="11F3A577" w14:textId="77777777" w:rsidR="00F247B7" w:rsidRPr="00A608AB" w:rsidRDefault="00F247B7" w:rsidP="00F247B7">
      <w:pPr>
        <w:pStyle w:val="Heading3"/>
      </w:pPr>
      <w:r w:rsidRPr="00A608AB">
        <w:t>Task 3</w:t>
      </w:r>
    </w:p>
    <w:p w14:paraId="4B1F91D5" w14:textId="77777777" w:rsidR="00F247B7" w:rsidRPr="00A608AB" w:rsidRDefault="00F247B7" w:rsidP="00F247B7">
      <w:pPr>
        <w:tabs>
          <w:tab w:val="clear" w:pos="284"/>
        </w:tabs>
        <w:spacing w:before="0" w:after="200" w:line="276" w:lineRule="auto"/>
      </w:pPr>
      <w:r w:rsidRPr="00A608AB">
        <w:t xml:space="preserve">You receive the following reply from </w:t>
      </w:r>
      <w:r>
        <w:t>your supervisor</w:t>
      </w:r>
      <w:r w:rsidRPr="00A608AB">
        <w:t>:</w:t>
      </w:r>
    </w:p>
    <w:p w14:paraId="152A7CC9" w14:textId="77777777" w:rsidR="00F247B7" w:rsidRPr="00A608AB" w:rsidRDefault="00F247B7" w:rsidP="00F247B7">
      <w:pPr>
        <w:tabs>
          <w:tab w:val="clear" w:pos="284"/>
        </w:tabs>
        <w:spacing w:before="0" w:after="200" w:line="276" w:lineRule="auto"/>
        <w:ind w:left="720"/>
      </w:pPr>
      <w:r w:rsidRPr="57B5CEB4">
        <w:t>Hi</w:t>
      </w:r>
    </w:p>
    <w:p w14:paraId="1A01EDC9" w14:textId="77777777" w:rsidR="00F247B7" w:rsidRPr="00A608AB" w:rsidRDefault="00F247B7" w:rsidP="00F247B7">
      <w:pPr>
        <w:tabs>
          <w:tab w:val="clear" w:pos="284"/>
        </w:tabs>
        <w:spacing w:before="0" w:after="200" w:line="276" w:lineRule="auto"/>
        <w:ind w:left="720"/>
      </w:pPr>
      <w:r w:rsidRPr="57B5CEB4">
        <w:lastRenderedPageBreak/>
        <w:t xml:space="preserve">Thanks, I like what you have done so far on the website, however I checked with the client, and they have some minor changes for you to do. </w:t>
      </w:r>
    </w:p>
    <w:p w14:paraId="570BE56D" w14:textId="3ED1F05A" w:rsidR="00F247B7" w:rsidRDefault="00F247B7" w:rsidP="00F247B7">
      <w:pPr>
        <w:tabs>
          <w:tab w:val="clear" w:pos="284"/>
        </w:tabs>
        <w:spacing w:before="0" w:after="200" w:line="276" w:lineRule="auto"/>
        <w:ind w:left="720"/>
      </w:pPr>
      <w:r w:rsidRPr="57B5CEB4">
        <w:t>They thought it would be a good idea to include allergy statements for each product. Could you please include the following information with each product image on the Cakes for Sale page?</w:t>
      </w:r>
    </w:p>
    <w:p w14:paraId="16FE7647" w14:textId="0113769A" w:rsidR="006B0721" w:rsidRPr="006B0721" w:rsidRDefault="006B0721" w:rsidP="006B0721">
      <w:pPr>
        <w:pStyle w:val="Caption"/>
        <w:keepNext/>
        <w:spacing w:after="0"/>
        <w:rPr>
          <w:color w:val="595959"/>
        </w:rPr>
      </w:pPr>
      <w:r>
        <w:rPr>
          <w:color w:val="595959" w:themeColor="text1" w:themeTint="A6"/>
        </w:rPr>
        <w:tab/>
      </w:r>
      <w:r>
        <w:rPr>
          <w:color w:val="595959" w:themeColor="text1" w:themeTint="A6"/>
        </w:rPr>
        <w:tab/>
      </w:r>
      <w:r w:rsidRPr="2C4759BE">
        <w:rPr>
          <w:color w:val="595959" w:themeColor="text1" w:themeTint="A6"/>
        </w:rPr>
        <w:t xml:space="preserve">Table </w:t>
      </w:r>
      <w:r>
        <w:rPr>
          <w:color w:val="595959" w:themeColor="text1" w:themeTint="A6"/>
        </w:rPr>
        <w:t>4 Product</w:t>
      </w:r>
    </w:p>
    <w:tbl>
      <w:tblPr>
        <w:tblStyle w:val="TableGrid"/>
        <w:tblW w:w="8347" w:type="dxa"/>
        <w:tblInd w:w="720" w:type="dxa"/>
        <w:tblLook w:val="04A0" w:firstRow="1" w:lastRow="0" w:firstColumn="1" w:lastColumn="0" w:noHBand="0" w:noVBand="1"/>
        <w:tblDescription w:val="Allergy statements"/>
      </w:tblPr>
      <w:tblGrid>
        <w:gridCol w:w="2689"/>
        <w:gridCol w:w="5658"/>
      </w:tblGrid>
      <w:tr w:rsidR="00F247B7" w:rsidRPr="00A608AB" w14:paraId="5BEBACA8"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6D6348" w14:textId="77777777" w:rsidR="00F247B7" w:rsidRPr="00A608AB" w:rsidRDefault="00F247B7" w:rsidP="008A3352">
            <w:pPr>
              <w:rPr>
                <w:lang w:eastAsia="en-AU"/>
              </w:rPr>
            </w:pPr>
            <w:r w:rsidRPr="00A608AB">
              <w:rPr>
                <w:lang w:eastAsia="en-AU"/>
              </w:rPr>
              <w:t>Product</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6B572" w14:textId="77777777" w:rsidR="00F247B7" w:rsidRPr="00A608AB" w:rsidRDefault="00F247B7" w:rsidP="008A3352">
            <w:pPr>
              <w:rPr>
                <w:lang w:eastAsia="en-AU"/>
              </w:rPr>
            </w:pPr>
            <w:r w:rsidRPr="00A608AB">
              <w:rPr>
                <w:lang w:eastAsia="en-AU"/>
              </w:rPr>
              <w:t xml:space="preserve">Allergy statement to display </w:t>
            </w:r>
          </w:p>
        </w:tc>
      </w:tr>
      <w:tr w:rsidR="00F247B7" w:rsidRPr="00A608AB" w14:paraId="76BE6B35"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4B857D" w14:textId="77777777" w:rsidR="00F247B7" w:rsidRPr="00A608AB" w:rsidRDefault="00F247B7" w:rsidP="008A3352">
            <w:pPr>
              <w:rPr>
                <w:lang w:eastAsia="en-AU"/>
              </w:rPr>
            </w:pPr>
            <w:r w:rsidRPr="00A608AB">
              <w:rPr>
                <w:lang w:eastAsia="en-AU"/>
              </w:rPr>
              <w:t>Browni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4D1229" w14:textId="77777777" w:rsidR="00F247B7" w:rsidRPr="00A608AB" w:rsidRDefault="00F247B7" w:rsidP="008A3352">
            <w:pPr>
              <w:rPr>
                <w:lang w:eastAsia="en-AU"/>
              </w:rPr>
            </w:pPr>
            <w:r w:rsidRPr="00A608AB">
              <w:rPr>
                <w:lang w:eastAsia="en-AU"/>
              </w:rPr>
              <w:t>Contains dairy, nuts and eggs</w:t>
            </w:r>
          </w:p>
        </w:tc>
      </w:tr>
      <w:tr w:rsidR="00F247B7" w:rsidRPr="00A608AB" w14:paraId="7239576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23D8ED" w14:textId="77777777" w:rsidR="00F247B7" w:rsidRPr="00A608AB" w:rsidRDefault="00F247B7" w:rsidP="008A3352">
            <w:pPr>
              <w:rPr>
                <w:lang w:eastAsia="en-AU"/>
              </w:rPr>
            </w:pPr>
            <w:r w:rsidRPr="00A608AB">
              <w:rPr>
                <w:lang w:eastAsia="en-AU"/>
              </w:rPr>
              <w:t>Flavoured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445BB90" w14:textId="77777777" w:rsidR="00F247B7" w:rsidRPr="00A608AB" w:rsidRDefault="00F247B7" w:rsidP="008A3352">
            <w:pPr>
              <w:rPr>
                <w:lang w:eastAsia="en-AU"/>
              </w:rPr>
            </w:pPr>
            <w:r w:rsidRPr="00A608AB">
              <w:rPr>
                <w:lang w:eastAsia="en-AU"/>
              </w:rPr>
              <w:t>Contains gluten, dairy, nuts and eggs. Strawberry cakes contain strawberries.</w:t>
            </w:r>
          </w:p>
        </w:tc>
      </w:tr>
      <w:tr w:rsidR="00F247B7" w:rsidRPr="00A608AB" w14:paraId="3DB4622F"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DA33CE" w14:textId="77777777" w:rsidR="00F247B7" w:rsidRPr="00A608AB" w:rsidRDefault="00F247B7" w:rsidP="008A3352">
            <w:pPr>
              <w:rPr>
                <w:lang w:eastAsia="en-AU"/>
              </w:rPr>
            </w:pPr>
            <w:r w:rsidRPr="00A608AB">
              <w:rPr>
                <w:lang w:eastAsia="en-AU"/>
              </w:rPr>
              <w:t>Cheese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021A35" w14:textId="77777777" w:rsidR="00F247B7" w:rsidRPr="00A608AB" w:rsidRDefault="00F247B7" w:rsidP="008A3352">
            <w:pPr>
              <w:rPr>
                <w:lang w:eastAsia="en-AU"/>
              </w:rPr>
            </w:pPr>
            <w:r w:rsidRPr="00A608AB">
              <w:rPr>
                <w:lang w:eastAsia="en-AU"/>
              </w:rPr>
              <w:t xml:space="preserve">Contains gluten and dairy </w:t>
            </w:r>
          </w:p>
        </w:tc>
      </w:tr>
      <w:tr w:rsidR="00F247B7" w:rsidRPr="00A608AB" w14:paraId="12511539"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277386" w14:textId="77777777" w:rsidR="00F247B7" w:rsidRPr="00A608AB" w:rsidRDefault="00F247B7" w:rsidP="008A3352">
            <w:pPr>
              <w:rPr>
                <w:lang w:eastAsia="en-AU"/>
              </w:rPr>
            </w:pPr>
            <w:r w:rsidRPr="00A608AB">
              <w:rPr>
                <w:lang w:eastAsia="en-AU"/>
              </w:rPr>
              <w:t>Cup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87BC57" w14:textId="77777777" w:rsidR="00F247B7" w:rsidRPr="00A608AB" w:rsidRDefault="00F247B7" w:rsidP="008A3352">
            <w:pPr>
              <w:rPr>
                <w:lang w:eastAsia="en-AU"/>
              </w:rPr>
            </w:pPr>
            <w:r w:rsidRPr="00A608AB">
              <w:rPr>
                <w:lang w:eastAsia="en-AU"/>
              </w:rPr>
              <w:t>Contains gluten, dairy, nuts and eggs</w:t>
            </w:r>
          </w:p>
        </w:tc>
      </w:tr>
      <w:tr w:rsidR="00F247B7" w:rsidRPr="00A608AB" w14:paraId="0F7491DD"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A7E759" w14:textId="77777777" w:rsidR="00F247B7" w:rsidRPr="00A608AB" w:rsidRDefault="00F247B7" w:rsidP="008A3352">
            <w:pPr>
              <w:rPr>
                <w:lang w:eastAsia="en-AU"/>
              </w:rPr>
            </w:pPr>
            <w:r w:rsidRPr="00A608AB">
              <w:rPr>
                <w:lang w:eastAsia="en-AU"/>
              </w:rPr>
              <w:t>Speciality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6331A7" w14:textId="77777777" w:rsidR="00F247B7" w:rsidRPr="00A608AB" w:rsidRDefault="00F247B7" w:rsidP="008A3352">
            <w:pPr>
              <w:rPr>
                <w:lang w:eastAsia="en-AU"/>
              </w:rPr>
            </w:pPr>
            <w:r w:rsidRPr="00A608AB">
              <w:rPr>
                <w:lang w:eastAsia="en-AU"/>
              </w:rPr>
              <w:t>Can be made to match dietary requirements</w:t>
            </w:r>
          </w:p>
        </w:tc>
      </w:tr>
      <w:tr w:rsidR="00F247B7" w:rsidRPr="00A608AB" w14:paraId="2428945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0C75A0" w14:textId="77777777" w:rsidR="00F247B7" w:rsidRPr="00A608AB" w:rsidRDefault="00F247B7" w:rsidP="008A3352">
            <w:pPr>
              <w:rPr>
                <w:lang w:eastAsia="en-AU"/>
              </w:rPr>
            </w:pPr>
            <w:r w:rsidRPr="00A608AB">
              <w:rPr>
                <w:lang w:eastAsia="en-AU"/>
              </w:rPr>
              <w:t>Macaron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09204B" w14:textId="77777777" w:rsidR="00F247B7" w:rsidRPr="00A608AB" w:rsidRDefault="00F247B7" w:rsidP="008A3352">
            <w:pPr>
              <w:rPr>
                <w:lang w:eastAsia="en-AU"/>
              </w:rPr>
            </w:pPr>
            <w:r w:rsidRPr="00A608AB">
              <w:rPr>
                <w:lang w:eastAsia="en-AU"/>
              </w:rPr>
              <w:t>Contains gluten, dairy, nuts and eggs</w:t>
            </w:r>
          </w:p>
        </w:tc>
      </w:tr>
    </w:tbl>
    <w:p w14:paraId="43CED4AC" w14:textId="77777777" w:rsidR="00F247B7" w:rsidRPr="00A608AB" w:rsidRDefault="00F247B7" w:rsidP="00F247B7">
      <w:pPr>
        <w:tabs>
          <w:tab w:val="clear" w:pos="284"/>
        </w:tabs>
        <w:spacing w:before="0" w:after="200" w:line="276" w:lineRule="auto"/>
        <w:ind w:left="720"/>
      </w:pPr>
      <w:r w:rsidRPr="57B5CEB4">
        <w:t>Also, they have changed the opening hours for Sundays only to 9:00 am to 12 noon. Could you please update these hours on the home page?</w:t>
      </w:r>
    </w:p>
    <w:p w14:paraId="70C19DE0" w14:textId="77777777" w:rsidR="00F247B7" w:rsidRPr="00A608AB" w:rsidRDefault="00F247B7" w:rsidP="00F247B7">
      <w:pPr>
        <w:tabs>
          <w:tab w:val="clear" w:pos="284"/>
        </w:tabs>
        <w:spacing w:before="0" w:after="200" w:line="276" w:lineRule="auto"/>
        <w:ind w:left="720"/>
      </w:pPr>
      <w:r w:rsidRPr="57B5CEB4">
        <w:t>Thanks</w:t>
      </w:r>
    </w:p>
    <w:p w14:paraId="4ED2A0F2" w14:textId="77777777" w:rsidR="00F247B7" w:rsidRDefault="00F247B7" w:rsidP="00CA63CE">
      <w:pPr>
        <w:pStyle w:val="ListNumber"/>
        <w:numPr>
          <w:ilvl w:val="0"/>
          <w:numId w:val="16"/>
        </w:numPr>
      </w:pPr>
      <w:r w:rsidRPr="00A608AB">
        <w:t>Make a copy of your website</w:t>
      </w:r>
      <w:r>
        <w:t xml:space="preserve"> and save as version 2.</w:t>
      </w:r>
    </w:p>
    <w:p w14:paraId="01754673" w14:textId="77777777" w:rsidR="00F247B7" w:rsidRPr="00A608AB" w:rsidRDefault="00F247B7" w:rsidP="00CA63CE">
      <w:pPr>
        <w:pStyle w:val="ListNumber"/>
        <w:numPr>
          <w:ilvl w:val="0"/>
          <w:numId w:val="16"/>
        </w:numPr>
      </w:pPr>
      <w:r>
        <w:t>Update the web pages as requested.</w:t>
      </w:r>
    </w:p>
    <w:p w14:paraId="0B1C57C9" w14:textId="77777777" w:rsidR="00F247B7" w:rsidRDefault="00F247B7" w:rsidP="00F247B7">
      <w:r>
        <w:t>Zip the folder of all website files to submit as version 2.</w:t>
      </w:r>
    </w:p>
    <w:p w14:paraId="596081BA" w14:textId="77777777" w:rsidR="00F247B7" w:rsidRDefault="00F247B7" w:rsidP="00F247B7">
      <w:pPr>
        <w:pStyle w:val="Heading2"/>
      </w:pPr>
      <w:r>
        <w:t>Submit Part 4</w:t>
      </w:r>
    </w:p>
    <w:p w14:paraId="665D9B64" w14:textId="77777777" w:rsidR="00F247B7" w:rsidRDefault="00F247B7" w:rsidP="00F247B7">
      <w:r>
        <w:t>Submit the following:</w:t>
      </w:r>
    </w:p>
    <w:p w14:paraId="301F332E" w14:textId="77777777" w:rsidR="00F247B7" w:rsidRPr="00F17B23" w:rsidRDefault="00F247B7" w:rsidP="00F247B7">
      <w:pPr>
        <w:pStyle w:val="Bulletlist"/>
        <w:rPr>
          <w:lang w:eastAsia="en-AU"/>
        </w:rPr>
      </w:pPr>
      <w:r w:rsidRPr="006C3EB4">
        <w:t>A zipped folder containing</w:t>
      </w:r>
      <w:r>
        <w:t xml:space="preserve"> </w:t>
      </w:r>
      <w:r w:rsidRPr="006C3EB4">
        <w:t>all website files</w:t>
      </w:r>
      <w:r>
        <w:t xml:space="preserve"> (version 1)</w:t>
      </w:r>
    </w:p>
    <w:p w14:paraId="37FB3C1C" w14:textId="77777777" w:rsidR="00F247B7" w:rsidRDefault="00F247B7" w:rsidP="00F247B7">
      <w:pPr>
        <w:pStyle w:val="Bulletlist"/>
        <w:rPr>
          <w:lang w:eastAsia="en-AU"/>
        </w:rPr>
      </w:pPr>
      <w:r w:rsidRPr="009E57BC">
        <w:t xml:space="preserve">Email to </w:t>
      </w:r>
      <w:r>
        <w:t>supervisor</w:t>
      </w:r>
    </w:p>
    <w:p w14:paraId="3C3DD431" w14:textId="77777777" w:rsidR="00F247B7" w:rsidRPr="005B19CE" w:rsidRDefault="00F247B7" w:rsidP="00F247B7">
      <w:pPr>
        <w:pStyle w:val="Bulletlist"/>
        <w:rPr>
          <w:lang w:eastAsia="en-AU"/>
        </w:rPr>
      </w:pPr>
      <w:r w:rsidRPr="005B19CE">
        <w:t>A zipped folder containing all website files</w:t>
      </w:r>
      <w:r>
        <w:t xml:space="preserve"> (</w:t>
      </w:r>
      <w:r w:rsidRPr="005B19CE">
        <w:t xml:space="preserve">version </w:t>
      </w:r>
      <w:r>
        <w:t>2 with amendments)</w:t>
      </w:r>
    </w:p>
    <w:p w14:paraId="2B02235C" w14:textId="77777777" w:rsidR="00F247B7" w:rsidRDefault="00F247B7" w:rsidP="00F247B7">
      <w:pPr>
        <w:sectPr w:rsidR="00F247B7" w:rsidSect="00D6553F">
          <w:pgSz w:w="11906" w:h="16838"/>
          <w:pgMar w:top="1418" w:right="1418" w:bottom="1418" w:left="1418" w:header="567" w:footer="454" w:gutter="0"/>
          <w:cols w:space="4253"/>
          <w:docGrid w:linePitch="360"/>
        </w:sectPr>
      </w:pPr>
    </w:p>
    <w:p w14:paraId="0C1345CF" w14:textId="77777777" w:rsidR="00F247B7" w:rsidRPr="00A608AB" w:rsidRDefault="00F247B7" w:rsidP="00F247B7">
      <w:pPr>
        <w:pStyle w:val="Heading2"/>
      </w:pPr>
      <w:r w:rsidRPr="00A608AB">
        <w:lastRenderedPageBreak/>
        <w:t>Part 5: Upload, test and finalise the website</w:t>
      </w:r>
    </w:p>
    <w:p w14:paraId="5A69D151" w14:textId="77777777" w:rsidR="00F247B7" w:rsidRPr="00A608AB" w:rsidRDefault="00F247B7" w:rsidP="00F247B7">
      <w:pPr>
        <w:rPr>
          <w:lang w:eastAsia="en-AU"/>
        </w:rPr>
      </w:pPr>
      <w:r w:rsidRPr="00A608AB">
        <w:rPr>
          <w:rFonts w:ascii="Calibri" w:hAnsi="Calibri" w:cs="Calibri"/>
          <w:lang w:eastAsia="en-AU"/>
        </w:rPr>
        <w:t>Now that your website is complete, you need to upload it to the server, then test and validate it.</w:t>
      </w:r>
    </w:p>
    <w:p w14:paraId="288FF654" w14:textId="77777777" w:rsidR="00F247B7" w:rsidRDefault="00F247B7" w:rsidP="00F247B7">
      <w:pPr>
        <w:pStyle w:val="Body"/>
      </w:pPr>
    </w:p>
    <w:p w14:paraId="35E9CF8E" w14:textId="77777777" w:rsidR="00F247B7" w:rsidRPr="00A608AB" w:rsidRDefault="00F247B7" w:rsidP="00F247B7">
      <w:pPr>
        <w:pStyle w:val="Heading3"/>
        <w:rPr>
          <w:rFonts w:ascii="Calibri" w:hAnsi="Calibri" w:cs="Calibri"/>
        </w:rPr>
      </w:pPr>
      <w:r w:rsidRPr="00A608AB">
        <w:t>Task 1</w:t>
      </w:r>
    </w:p>
    <w:p w14:paraId="65CC48A9" w14:textId="77777777" w:rsidR="00F247B7" w:rsidRPr="00A608AB" w:rsidRDefault="00F247B7" w:rsidP="00F247B7">
      <w:pPr>
        <w:rPr>
          <w:lang w:eastAsia="en-AU"/>
        </w:rPr>
      </w:pPr>
      <w:r w:rsidRPr="57B5CEB4">
        <w:rPr>
          <w:rFonts w:ascii="Calibri" w:hAnsi="Calibri" w:cs="Calibri"/>
          <w:lang w:eastAsia="en-AU"/>
        </w:rPr>
        <w:t>Use the secure version of FTP to upload and save the files to the web server location, maintaining the directory structure. T</w:t>
      </w:r>
      <w:r w:rsidRPr="57B5CEB4">
        <w:rPr>
          <w:lang w:eastAsia="en-AU"/>
        </w:rPr>
        <w:t xml:space="preserve">ake screenshots of </w:t>
      </w:r>
      <w:r>
        <w:rPr>
          <w:lang w:eastAsia="en-AU"/>
        </w:rPr>
        <w:t xml:space="preserve">each step and </w:t>
      </w:r>
      <w:r w:rsidRPr="57B5CEB4">
        <w:rPr>
          <w:lang w:eastAsia="en-AU"/>
        </w:rPr>
        <w:t xml:space="preserve">place </w:t>
      </w:r>
      <w:r>
        <w:rPr>
          <w:lang w:eastAsia="en-AU"/>
        </w:rPr>
        <w:t xml:space="preserve">them </w:t>
      </w:r>
      <w:r w:rsidRPr="57B5CEB4">
        <w:rPr>
          <w:lang w:eastAsia="en-AU"/>
        </w:rPr>
        <w:t>in the box below.</w:t>
      </w:r>
    </w:p>
    <w:p w14:paraId="690C5F92" w14:textId="09E3CBBC" w:rsidR="00F247B7"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0B9470" w14:textId="6E4A3572"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2FF14F6D" w14:textId="5780E07D"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630F7BA" w14:textId="1F9C45A8"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49290284" w14:textId="45525C8B"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B50B21" w14:textId="77777777" w:rsidR="005D081E" w:rsidRP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1ABB5EA0" w14:textId="77777777" w:rsidR="00F247B7" w:rsidRDefault="00F247B7" w:rsidP="00F247B7">
      <w:pPr>
        <w:pStyle w:val="Body"/>
      </w:pPr>
    </w:p>
    <w:p w14:paraId="2129D9E6" w14:textId="77777777" w:rsidR="00F247B7" w:rsidRPr="00A608AB" w:rsidRDefault="00F247B7" w:rsidP="00F247B7">
      <w:pPr>
        <w:pStyle w:val="Heading3"/>
        <w:rPr>
          <w:rFonts w:ascii="Calibri" w:hAnsi="Calibri" w:cs="Calibri"/>
        </w:rPr>
      </w:pPr>
      <w:r w:rsidRPr="00A608AB">
        <w:t>Task 2</w:t>
      </w:r>
    </w:p>
    <w:p w14:paraId="5D9901C1" w14:textId="77777777" w:rsidR="00F247B7" w:rsidRPr="00A608AB" w:rsidRDefault="00F247B7" w:rsidP="00F247B7">
      <w:pPr>
        <w:rPr>
          <w:rFonts w:ascii="Calibri" w:hAnsi="Calibri" w:cs="Calibri"/>
          <w:lang w:eastAsia="en-AU"/>
        </w:rPr>
      </w:pPr>
      <w:r w:rsidRPr="57B5CEB4">
        <w:rPr>
          <w:rFonts w:ascii="Calibri" w:hAnsi="Calibri" w:cs="Calibri"/>
          <w:lang w:eastAsia="en-AU"/>
        </w:rPr>
        <w:t>Use the supplied website testing checklist (WebsiteTestingChecklist.docx) to test and validate your website, according to the client requirements. You will be completing tests for browser compatibility, browser functionality, validation, accessibility, and security.</w:t>
      </w:r>
    </w:p>
    <w:p w14:paraId="51E5219A" w14:textId="77777777" w:rsidR="00F247B7" w:rsidRDefault="00F247B7" w:rsidP="00F247B7">
      <w:pPr>
        <w:rPr>
          <w:rFonts w:ascii="Calibri" w:hAnsi="Calibri" w:cs="Calibri"/>
          <w:b/>
          <w:bCs/>
          <w:lang w:eastAsia="en-AU"/>
        </w:rPr>
      </w:pPr>
      <w:r w:rsidRPr="00A608AB">
        <w:rPr>
          <w:rFonts w:ascii="Calibri" w:hAnsi="Calibri" w:cs="Calibri"/>
          <w:lang w:eastAsia="en-AU"/>
        </w:rPr>
        <w:t xml:space="preserve">Perform the following tests on each page in your website, completing each column in the checklist for each test. </w:t>
      </w:r>
      <w:r w:rsidRPr="00A608AB">
        <w:rPr>
          <w:rFonts w:ascii="Calibri" w:hAnsi="Calibri" w:cs="Calibri"/>
          <w:b/>
          <w:bCs/>
          <w:lang w:eastAsia="en-AU"/>
        </w:rPr>
        <w:t xml:space="preserve">Include the URL of your website in the document. </w:t>
      </w:r>
    </w:p>
    <w:p w14:paraId="5E46FEA4" w14:textId="18106861" w:rsidR="00F247B7" w:rsidRDefault="00F247B7" w:rsidP="00F247B7">
      <w:pPr>
        <w:rPr>
          <w:rFonts w:ascii="Calibri" w:hAnsi="Calibri" w:cs="Calibri"/>
          <w:lang w:eastAsia="en-AU"/>
        </w:rPr>
      </w:pPr>
      <w:r w:rsidRPr="57B5CEB4">
        <w:rPr>
          <w:rFonts w:ascii="Calibri" w:hAnsi="Calibri" w:cs="Calibri"/>
          <w:lang w:eastAsia="en-AU"/>
        </w:rPr>
        <w:t>Evaluate the test results by noting whether it has passed or failed the test and how to correct any errors. You must ensure that your website is fully functional, so you must correct any errors and rerun the tests, if needed.</w:t>
      </w:r>
    </w:p>
    <w:p w14:paraId="48810397" w14:textId="18739418" w:rsidR="005D081E" w:rsidRDefault="005D081E" w:rsidP="00F247B7">
      <w:pPr>
        <w:rPr>
          <w:rFonts w:ascii="Calibri" w:hAnsi="Calibri" w:cs="Calibri"/>
          <w:lang w:eastAsia="en-AU"/>
        </w:rPr>
      </w:pPr>
    </w:p>
    <w:p w14:paraId="71822A90" w14:textId="77777777" w:rsidR="005D081E" w:rsidRDefault="005D081E" w:rsidP="00F247B7">
      <w:pPr>
        <w:rPr>
          <w:rFonts w:ascii="Calibri" w:hAnsi="Calibri" w:cs="Calibri"/>
          <w:lang w:eastAsia="en-AU"/>
        </w:rPr>
      </w:pPr>
    </w:p>
    <w:p w14:paraId="76B3E6B7" w14:textId="77777777" w:rsidR="00F247B7" w:rsidRPr="00A608AB" w:rsidRDefault="00F247B7" w:rsidP="00CA63CE">
      <w:pPr>
        <w:pStyle w:val="ListNumber"/>
        <w:numPr>
          <w:ilvl w:val="0"/>
          <w:numId w:val="14"/>
        </w:numPr>
      </w:pPr>
      <w:r>
        <w:t>Test each page of your website in the latest version of three different browsers (Chrome, Safari and Microsoft Edge) as well as a previous version of one of those browsers (a total of four website tests) to ensure it is functional and displays consistently in each browser.</w:t>
      </w:r>
    </w:p>
    <w:p w14:paraId="6EA6DF42" w14:textId="77777777" w:rsidR="00F247B7" w:rsidRPr="00A608AB" w:rsidRDefault="00F247B7" w:rsidP="00F247B7">
      <w:pPr>
        <w:pStyle w:val="ListNumber"/>
        <w:numPr>
          <w:ilvl w:val="1"/>
          <w:numId w:val="3"/>
        </w:numPr>
      </w:pPr>
      <w:r>
        <w:lastRenderedPageBreak/>
        <w:t>Access and review</w:t>
      </w:r>
      <w:r w:rsidRPr="00A608AB">
        <w:t xml:space="preserve"> </w:t>
      </w:r>
      <w:r>
        <w:t>all</w:t>
      </w:r>
      <w:r w:rsidRPr="00A608AB">
        <w:t xml:space="preserve"> elements on each page </w:t>
      </w:r>
      <w:r>
        <w:t xml:space="preserve">to check that they </w:t>
      </w:r>
      <w:r w:rsidRPr="00A608AB">
        <w:t>display and work correctly.</w:t>
      </w:r>
    </w:p>
    <w:p w14:paraId="12CFCCA8" w14:textId="77777777" w:rsidR="00F247B7" w:rsidRPr="00A608AB" w:rsidRDefault="00F247B7" w:rsidP="00F247B7">
      <w:pPr>
        <w:pStyle w:val="ListNumber"/>
        <w:numPr>
          <w:ilvl w:val="1"/>
          <w:numId w:val="3"/>
        </w:numPr>
      </w:pPr>
      <w:r w:rsidRPr="00A608AB">
        <w:t xml:space="preserve">Take screenshots of each browser test. For each screenshot, list the browser name and browser version. </w:t>
      </w:r>
      <w:r>
        <w:t xml:space="preserve">You must provide a minimum of 12 screenshots. </w:t>
      </w:r>
    </w:p>
    <w:p w14:paraId="48EB0F3D" w14:textId="29A7CAD4" w:rsidR="00F247B7" w:rsidRDefault="00F247B7" w:rsidP="00F247B7">
      <w:pPr>
        <w:pStyle w:val="ListNumber"/>
        <w:numPr>
          <w:ilvl w:val="1"/>
          <w:numId w:val="3"/>
        </w:numPr>
      </w:pPr>
      <w:r w:rsidRPr="00A608AB">
        <w:t xml:space="preserve">If you have difficulty accessing different browsers and versions you can use an online tool such as </w:t>
      </w:r>
      <w:hyperlink r:id="rId61" w:history="1">
        <w:r w:rsidRPr="00A608AB">
          <w:rPr>
            <w:rStyle w:val="Hyperlink"/>
          </w:rPr>
          <w:t>Browser Shots</w:t>
        </w:r>
      </w:hyperlink>
      <w:r w:rsidRPr="00A608AB">
        <w:t xml:space="preserve"> or </w:t>
      </w:r>
      <w:hyperlink r:id="rId62" w:history="1">
        <w:r w:rsidRPr="00A608AB">
          <w:rPr>
            <w:rStyle w:val="Hyperlink"/>
          </w:rPr>
          <w:t>browserling</w:t>
        </w:r>
      </w:hyperlink>
      <w:r w:rsidRPr="00A608AB">
        <w:t>.</w:t>
      </w:r>
    </w:p>
    <w:p w14:paraId="251CEBE0" w14:textId="336EE263" w:rsidR="005D081E" w:rsidRDefault="005D081E" w:rsidP="005D081E">
      <w:pPr>
        <w:pStyle w:val="ListNumber"/>
        <w:numPr>
          <w:ilvl w:val="0"/>
          <w:numId w:val="0"/>
        </w:numPr>
        <w:ind w:left="720" w:hanging="360"/>
      </w:pPr>
    </w:p>
    <w:p w14:paraId="3FEFB1E7" w14:textId="6988BEC3" w:rsidR="005D081E" w:rsidRDefault="005D081E" w:rsidP="005D081E">
      <w:pPr>
        <w:pStyle w:val="ListNumber"/>
        <w:numPr>
          <w:ilvl w:val="0"/>
          <w:numId w:val="0"/>
        </w:numPr>
        <w:ind w:left="720" w:hanging="360"/>
      </w:pPr>
    </w:p>
    <w:p w14:paraId="3E0B227F" w14:textId="4C372BF1" w:rsidR="005D081E" w:rsidRDefault="005D081E" w:rsidP="005D081E">
      <w:pPr>
        <w:pStyle w:val="ListNumber"/>
        <w:numPr>
          <w:ilvl w:val="0"/>
          <w:numId w:val="0"/>
        </w:numPr>
        <w:ind w:left="720" w:hanging="360"/>
      </w:pPr>
    </w:p>
    <w:p w14:paraId="7B9D932A" w14:textId="6723B18F" w:rsidR="005D081E" w:rsidRDefault="005D081E" w:rsidP="005D081E">
      <w:pPr>
        <w:pStyle w:val="ListNumber"/>
        <w:numPr>
          <w:ilvl w:val="0"/>
          <w:numId w:val="0"/>
        </w:numPr>
        <w:ind w:left="720" w:hanging="360"/>
      </w:pPr>
    </w:p>
    <w:p w14:paraId="5F5FAC2A" w14:textId="745CB2B4" w:rsidR="005D081E" w:rsidRDefault="005D081E" w:rsidP="005D081E">
      <w:pPr>
        <w:pStyle w:val="ListNumber"/>
        <w:numPr>
          <w:ilvl w:val="0"/>
          <w:numId w:val="0"/>
        </w:numPr>
        <w:ind w:left="720" w:hanging="360"/>
      </w:pPr>
    </w:p>
    <w:p w14:paraId="23408F5D" w14:textId="7EC8B2E1" w:rsidR="005D081E" w:rsidRDefault="005D081E" w:rsidP="005D081E">
      <w:pPr>
        <w:pStyle w:val="ListNumber"/>
        <w:numPr>
          <w:ilvl w:val="0"/>
          <w:numId w:val="0"/>
        </w:numPr>
        <w:ind w:left="720" w:hanging="360"/>
      </w:pPr>
    </w:p>
    <w:p w14:paraId="7483689B" w14:textId="77777777" w:rsidR="005D081E" w:rsidRPr="00A608AB" w:rsidRDefault="005D081E" w:rsidP="005D081E">
      <w:pPr>
        <w:pStyle w:val="ListNumber"/>
        <w:numPr>
          <w:ilvl w:val="0"/>
          <w:numId w:val="0"/>
        </w:numPr>
        <w:ind w:left="720" w:hanging="360"/>
      </w:pPr>
    </w:p>
    <w:p w14:paraId="350947C2" w14:textId="77777777" w:rsidR="00F247B7" w:rsidRPr="006661F0" w:rsidRDefault="00F247B7" w:rsidP="00F247B7">
      <w:pPr>
        <w:pStyle w:val="ListParagraph"/>
        <w:rPr>
          <w:color w:val="000000" w:themeColor="text1"/>
          <w:lang w:eastAsia="en-AU"/>
        </w:rPr>
      </w:pPr>
    </w:p>
    <w:p w14:paraId="4012B837" w14:textId="77777777" w:rsidR="00F247B7" w:rsidRPr="00A608AB" w:rsidRDefault="00F247B7" w:rsidP="00F247B7">
      <w:pPr>
        <w:pStyle w:val="ListNumber"/>
      </w:pPr>
      <w:r w:rsidRPr="00A608AB">
        <w:t xml:space="preserve">Validate </w:t>
      </w:r>
      <w:r w:rsidRPr="00BB0A79">
        <w:t>your</w:t>
      </w:r>
      <w:r w:rsidRPr="00A608AB">
        <w:t xml:space="preserve"> website against web standards using a validation tool such as </w:t>
      </w:r>
      <w:hyperlink r:id="rId63" w:history="1">
        <w:r w:rsidRPr="00A608AB">
          <w:rPr>
            <w:rStyle w:val="Hyperlink"/>
          </w:rPr>
          <w:t>W3C Markup Validation Service</w:t>
        </w:r>
      </w:hyperlink>
      <w:r w:rsidRPr="00A608AB">
        <w:t>.</w:t>
      </w:r>
    </w:p>
    <w:p w14:paraId="2931EE8C" w14:textId="6E953070" w:rsidR="00F247B7" w:rsidRDefault="00F247B7" w:rsidP="00F247B7">
      <w:pPr>
        <w:pStyle w:val="ListNumber"/>
        <w:numPr>
          <w:ilvl w:val="1"/>
          <w:numId w:val="3"/>
        </w:numPr>
      </w:pPr>
      <w:r w:rsidRPr="00A608AB">
        <w:t>Take screenshots of each page in the validation tool, listing the name of the tool used.</w:t>
      </w:r>
    </w:p>
    <w:p w14:paraId="6C702F4C" w14:textId="4EE0C30C" w:rsidR="005D081E" w:rsidRDefault="005D081E" w:rsidP="005D081E">
      <w:pPr>
        <w:pStyle w:val="ListNumber"/>
        <w:numPr>
          <w:ilvl w:val="0"/>
          <w:numId w:val="0"/>
        </w:numPr>
        <w:ind w:left="720" w:hanging="360"/>
      </w:pPr>
    </w:p>
    <w:p w14:paraId="1FA7891E" w14:textId="7943F619" w:rsidR="005D081E" w:rsidRDefault="005D081E" w:rsidP="005D081E">
      <w:pPr>
        <w:pStyle w:val="ListNumber"/>
        <w:numPr>
          <w:ilvl w:val="0"/>
          <w:numId w:val="0"/>
        </w:numPr>
        <w:ind w:left="720" w:hanging="360"/>
      </w:pPr>
    </w:p>
    <w:p w14:paraId="3F4511BF" w14:textId="57C69F2E" w:rsidR="005D081E" w:rsidRDefault="005D081E" w:rsidP="005D081E">
      <w:pPr>
        <w:pStyle w:val="ListNumber"/>
        <w:numPr>
          <w:ilvl w:val="0"/>
          <w:numId w:val="0"/>
        </w:numPr>
        <w:ind w:left="720" w:hanging="360"/>
      </w:pPr>
    </w:p>
    <w:p w14:paraId="79D59CE5" w14:textId="12F100B2" w:rsidR="005D081E" w:rsidRDefault="005D081E" w:rsidP="005D081E">
      <w:pPr>
        <w:pStyle w:val="ListNumber"/>
        <w:numPr>
          <w:ilvl w:val="0"/>
          <w:numId w:val="0"/>
        </w:numPr>
        <w:ind w:left="720" w:hanging="360"/>
      </w:pPr>
    </w:p>
    <w:p w14:paraId="42B457BF" w14:textId="1B97253D" w:rsidR="005D081E" w:rsidRDefault="005D081E" w:rsidP="005D081E">
      <w:pPr>
        <w:pStyle w:val="ListNumber"/>
        <w:numPr>
          <w:ilvl w:val="0"/>
          <w:numId w:val="0"/>
        </w:numPr>
        <w:ind w:left="720" w:hanging="360"/>
      </w:pPr>
    </w:p>
    <w:p w14:paraId="107C4963" w14:textId="0B182599" w:rsidR="005D081E" w:rsidRDefault="005D081E" w:rsidP="005D081E">
      <w:pPr>
        <w:pStyle w:val="ListNumber"/>
        <w:numPr>
          <w:ilvl w:val="0"/>
          <w:numId w:val="0"/>
        </w:numPr>
        <w:ind w:left="720" w:hanging="360"/>
      </w:pPr>
    </w:p>
    <w:p w14:paraId="38670EC3" w14:textId="64AE20CF" w:rsidR="005D081E" w:rsidRDefault="005D081E" w:rsidP="005D081E">
      <w:pPr>
        <w:pStyle w:val="ListNumber"/>
        <w:numPr>
          <w:ilvl w:val="0"/>
          <w:numId w:val="0"/>
        </w:numPr>
        <w:ind w:left="720" w:hanging="360"/>
      </w:pPr>
    </w:p>
    <w:p w14:paraId="1ACCD4CA" w14:textId="3F0BFAE9" w:rsidR="005D081E" w:rsidRDefault="005D081E" w:rsidP="005D081E">
      <w:pPr>
        <w:pStyle w:val="ListNumber"/>
        <w:numPr>
          <w:ilvl w:val="0"/>
          <w:numId w:val="0"/>
        </w:numPr>
        <w:ind w:left="720" w:hanging="360"/>
      </w:pPr>
    </w:p>
    <w:p w14:paraId="49A598F5" w14:textId="77777777" w:rsidR="005D081E" w:rsidRDefault="005D081E" w:rsidP="005D081E">
      <w:pPr>
        <w:pStyle w:val="ListNumber"/>
        <w:numPr>
          <w:ilvl w:val="0"/>
          <w:numId w:val="0"/>
        </w:numPr>
        <w:ind w:left="720" w:hanging="360"/>
      </w:pPr>
    </w:p>
    <w:p w14:paraId="7187A741" w14:textId="705100B6" w:rsidR="00F247B7" w:rsidRPr="000A09F4" w:rsidRDefault="00F247B7" w:rsidP="00F247B7"/>
    <w:p w14:paraId="7C2849DE" w14:textId="5288E6A0" w:rsidR="00F247B7" w:rsidRDefault="00F247B7" w:rsidP="00F247B7">
      <w:pPr>
        <w:pStyle w:val="ListNumber"/>
      </w:pPr>
      <w:r w:rsidRPr="00BB0A79">
        <w:lastRenderedPageBreak/>
        <w:t>Confirm</w:t>
      </w:r>
      <w:r w:rsidRPr="00A608AB">
        <w:t xml:space="preserve"> that the website meets the most current stable </w:t>
      </w:r>
      <w:hyperlink r:id="rId64" w:history="1">
        <w:r w:rsidRPr="00A608AB">
          <w:rPr>
            <w:rStyle w:val="Hyperlink"/>
          </w:rPr>
          <w:t>Web Content Accessibility Guidelines</w:t>
        </w:r>
      </w:hyperlink>
      <w:r w:rsidRPr="00A608AB">
        <w:t xml:space="preserve"> (WCAG). You can use an online accessibility checking tool such as </w:t>
      </w:r>
      <w:hyperlink r:id="rId65" w:history="1">
        <w:r w:rsidRPr="00A608AB">
          <w:rPr>
            <w:rStyle w:val="Hyperlink"/>
          </w:rPr>
          <w:t>Web accessibility</w:t>
        </w:r>
      </w:hyperlink>
      <w:r w:rsidRPr="00A608AB">
        <w:t xml:space="preserve"> and take screenshots of each page.</w:t>
      </w:r>
    </w:p>
    <w:p w14:paraId="690462DC" w14:textId="49F4DFDB" w:rsidR="005D081E" w:rsidRDefault="005D081E" w:rsidP="005D081E">
      <w:pPr>
        <w:pStyle w:val="ListNumber"/>
        <w:numPr>
          <w:ilvl w:val="0"/>
          <w:numId w:val="0"/>
        </w:numPr>
        <w:ind w:left="720" w:hanging="360"/>
      </w:pPr>
    </w:p>
    <w:p w14:paraId="523CC2C7" w14:textId="00092D8E" w:rsidR="005D081E" w:rsidRDefault="005D081E" w:rsidP="005D081E">
      <w:pPr>
        <w:pStyle w:val="ListNumber"/>
        <w:numPr>
          <w:ilvl w:val="0"/>
          <w:numId w:val="0"/>
        </w:numPr>
        <w:ind w:left="720" w:hanging="360"/>
      </w:pPr>
    </w:p>
    <w:p w14:paraId="7B254B38" w14:textId="60C38ABF" w:rsidR="005D081E" w:rsidRDefault="005D081E" w:rsidP="005D081E">
      <w:pPr>
        <w:pStyle w:val="ListNumber"/>
        <w:numPr>
          <w:ilvl w:val="0"/>
          <w:numId w:val="0"/>
        </w:numPr>
        <w:ind w:left="720" w:hanging="360"/>
      </w:pPr>
    </w:p>
    <w:p w14:paraId="48AE9C20" w14:textId="6DA85030" w:rsidR="005D081E" w:rsidRDefault="005D081E" w:rsidP="005D081E">
      <w:pPr>
        <w:pStyle w:val="ListNumber"/>
        <w:numPr>
          <w:ilvl w:val="0"/>
          <w:numId w:val="0"/>
        </w:numPr>
        <w:ind w:left="720" w:hanging="360"/>
      </w:pPr>
    </w:p>
    <w:p w14:paraId="6D193619" w14:textId="4284BA39" w:rsidR="005D081E" w:rsidRDefault="005D081E" w:rsidP="005D081E">
      <w:pPr>
        <w:pStyle w:val="ListNumber"/>
        <w:numPr>
          <w:ilvl w:val="0"/>
          <w:numId w:val="0"/>
        </w:numPr>
        <w:ind w:left="720" w:hanging="360"/>
      </w:pPr>
    </w:p>
    <w:p w14:paraId="78E90740" w14:textId="1EC82DB2" w:rsidR="005D081E" w:rsidRDefault="005D081E" w:rsidP="005D081E">
      <w:pPr>
        <w:pStyle w:val="ListNumber"/>
        <w:numPr>
          <w:ilvl w:val="0"/>
          <w:numId w:val="0"/>
        </w:numPr>
        <w:ind w:left="720" w:hanging="360"/>
      </w:pPr>
    </w:p>
    <w:p w14:paraId="008DBA7E" w14:textId="5838296C" w:rsidR="005D081E" w:rsidRDefault="005D081E" w:rsidP="005D081E">
      <w:pPr>
        <w:pStyle w:val="ListNumber"/>
        <w:numPr>
          <w:ilvl w:val="0"/>
          <w:numId w:val="0"/>
        </w:numPr>
        <w:ind w:left="720" w:hanging="360"/>
      </w:pPr>
    </w:p>
    <w:p w14:paraId="7D99F02B" w14:textId="159FA86C" w:rsidR="005D081E" w:rsidRDefault="005D081E" w:rsidP="005D081E">
      <w:pPr>
        <w:pStyle w:val="ListNumber"/>
        <w:numPr>
          <w:ilvl w:val="0"/>
          <w:numId w:val="0"/>
        </w:numPr>
        <w:ind w:left="720" w:hanging="360"/>
      </w:pPr>
    </w:p>
    <w:p w14:paraId="290CE205" w14:textId="77777777" w:rsidR="005D081E" w:rsidRPr="00A608AB" w:rsidRDefault="005D081E" w:rsidP="005D081E">
      <w:pPr>
        <w:pStyle w:val="ListNumber"/>
        <w:numPr>
          <w:ilvl w:val="0"/>
          <w:numId w:val="0"/>
        </w:numPr>
        <w:ind w:left="720" w:hanging="360"/>
      </w:pPr>
    </w:p>
    <w:p w14:paraId="0F8FDF98" w14:textId="70E9C073" w:rsidR="00F247B7" w:rsidRPr="00672844" w:rsidRDefault="00F247B7" w:rsidP="00F247B7"/>
    <w:p w14:paraId="1D818F3B" w14:textId="77777777" w:rsidR="00F247B7" w:rsidRDefault="00F247B7" w:rsidP="00F247B7">
      <w:pPr>
        <w:pStyle w:val="ListNumber"/>
        <w:numPr>
          <w:ilvl w:val="0"/>
          <w:numId w:val="0"/>
        </w:numPr>
        <w:ind w:left="720"/>
      </w:pPr>
    </w:p>
    <w:p w14:paraId="0E608914" w14:textId="77777777" w:rsidR="00F247B7" w:rsidRPr="00A608AB" w:rsidRDefault="00F247B7" w:rsidP="00F247B7">
      <w:pPr>
        <w:pStyle w:val="ListNumber"/>
      </w:pPr>
      <w:r w:rsidRPr="00A608AB">
        <w:t xml:space="preserve">Test the security of your </w:t>
      </w:r>
      <w:r w:rsidRPr="0062201E">
        <w:t>website</w:t>
      </w:r>
      <w:r w:rsidRPr="00A608AB">
        <w:t xml:space="preserve"> by using an online tool such as </w:t>
      </w:r>
      <w:hyperlink r:id="rId66" w:history="1">
        <w:r w:rsidRPr="00A608AB">
          <w:rPr>
            <w:rStyle w:val="Hyperlink"/>
          </w:rPr>
          <w:t>Mozilla Observatory</w:t>
        </w:r>
      </w:hyperlink>
      <w:r>
        <w:t xml:space="preserve"> </w:t>
      </w:r>
      <w:r w:rsidRPr="00A608AB">
        <w:t xml:space="preserve">or </w:t>
      </w:r>
      <w:hyperlink r:id="rId67" w:history="1">
        <w:r w:rsidRPr="00A608AB">
          <w:rPr>
            <w:rStyle w:val="Hyperlink"/>
          </w:rPr>
          <w:t>Sucuri</w:t>
        </w:r>
      </w:hyperlink>
      <w:r w:rsidRPr="00A608AB">
        <w:t>.</w:t>
      </w:r>
      <w:r>
        <w:t xml:space="preserve"> Note: if there are security issues outside of your control, such as with the webhost, note these in the checklist.</w:t>
      </w:r>
    </w:p>
    <w:p w14:paraId="2877720C" w14:textId="6E47A8CA" w:rsidR="00F247B7" w:rsidRDefault="00F247B7" w:rsidP="00F247B7">
      <w:pPr>
        <w:pStyle w:val="ListNumber"/>
        <w:numPr>
          <w:ilvl w:val="1"/>
          <w:numId w:val="3"/>
        </w:numPr>
      </w:pPr>
      <w:r w:rsidRPr="00A608AB">
        <w:t xml:space="preserve">Take screenshots of the test results, listing the name of the tool used. </w:t>
      </w:r>
    </w:p>
    <w:p w14:paraId="4E233874" w14:textId="06C8133F" w:rsidR="005D081E" w:rsidRDefault="005D081E" w:rsidP="005D081E">
      <w:pPr>
        <w:pStyle w:val="ListNumber"/>
        <w:numPr>
          <w:ilvl w:val="0"/>
          <w:numId w:val="0"/>
        </w:numPr>
        <w:ind w:left="720" w:hanging="360"/>
      </w:pPr>
    </w:p>
    <w:p w14:paraId="4497188D" w14:textId="7395A9B1" w:rsidR="005D081E" w:rsidRDefault="005D081E" w:rsidP="005D081E">
      <w:pPr>
        <w:pStyle w:val="ListNumber"/>
        <w:numPr>
          <w:ilvl w:val="0"/>
          <w:numId w:val="0"/>
        </w:numPr>
        <w:ind w:left="720" w:hanging="360"/>
      </w:pPr>
    </w:p>
    <w:p w14:paraId="4F9BEEA6" w14:textId="2C1F402E" w:rsidR="005D081E" w:rsidRDefault="005D081E" w:rsidP="005D081E">
      <w:pPr>
        <w:pStyle w:val="ListNumber"/>
        <w:numPr>
          <w:ilvl w:val="0"/>
          <w:numId w:val="0"/>
        </w:numPr>
        <w:ind w:left="720" w:hanging="360"/>
      </w:pPr>
    </w:p>
    <w:p w14:paraId="45EDF170" w14:textId="54542F87" w:rsidR="005D081E" w:rsidRDefault="005D081E" w:rsidP="005D081E">
      <w:pPr>
        <w:pStyle w:val="ListNumber"/>
        <w:numPr>
          <w:ilvl w:val="0"/>
          <w:numId w:val="0"/>
        </w:numPr>
        <w:ind w:left="720" w:hanging="360"/>
      </w:pPr>
    </w:p>
    <w:p w14:paraId="3CB01FB7" w14:textId="77777777" w:rsidR="005D081E" w:rsidRPr="00A608AB" w:rsidRDefault="005D081E" w:rsidP="005D081E">
      <w:pPr>
        <w:pStyle w:val="ListNumber"/>
        <w:numPr>
          <w:ilvl w:val="0"/>
          <w:numId w:val="0"/>
        </w:numPr>
        <w:ind w:left="720" w:hanging="360"/>
      </w:pPr>
    </w:p>
    <w:p w14:paraId="1EE3675E" w14:textId="77777777" w:rsidR="00F247B7" w:rsidRDefault="00F247B7" w:rsidP="00F247B7">
      <w:r>
        <w:t xml:space="preserve">Submit the completed </w:t>
      </w:r>
      <w:r w:rsidRPr="00A608AB">
        <w:rPr>
          <w:rFonts w:ascii="Calibri" w:hAnsi="Calibri" w:cs="Calibri"/>
          <w:lang w:eastAsia="en-AU"/>
        </w:rPr>
        <w:t>website testing checklist</w:t>
      </w:r>
      <w:r>
        <w:rPr>
          <w:rFonts w:ascii="Calibri" w:hAnsi="Calibri" w:cs="Calibri"/>
          <w:lang w:eastAsia="en-AU"/>
        </w:rPr>
        <w:t>.</w:t>
      </w:r>
    </w:p>
    <w:p w14:paraId="4138A13D" w14:textId="77777777" w:rsidR="005D081E" w:rsidRDefault="005D081E">
      <w:pPr>
        <w:tabs>
          <w:tab w:val="clear" w:pos="284"/>
        </w:tabs>
        <w:spacing w:before="0" w:after="200" w:line="276" w:lineRule="auto"/>
        <w:rPr>
          <w:rFonts w:eastAsia="Times New Roman"/>
          <w:b/>
          <w:noProof/>
          <w:color w:val="2D739F"/>
          <w:kern w:val="22"/>
          <w:sz w:val="32"/>
          <w:szCs w:val="32"/>
          <w:lang w:eastAsia="en-AU"/>
        </w:rPr>
      </w:pPr>
      <w:r>
        <w:br w:type="page"/>
      </w:r>
    </w:p>
    <w:p w14:paraId="150132E7" w14:textId="4BBD88DF" w:rsidR="00F247B7" w:rsidRDefault="00F247B7" w:rsidP="00F247B7">
      <w:pPr>
        <w:pStyle w:val="Heading3"/>
        <w:keepNext/>
      </w:pPr>
      <w:r w:rsidRPr="00A608AB">
        <w:lastRenderedPageBreak/>
        <w:t>Task 3</w:t>
      </w:r>
    </w:p>
    <w:p w14:paraId="0EE99062" w14:textId="6AE2670F" w:rsidR="00F247B7" w:rsidRDefault="00F247B7" w:rsidP="00CA63CE">
      <w:pPr>
        <w:pStyle w:val="Numberedlist"/>
        <w:numPr>
          <w:ilvl w:val="0"/>
          <w:numId w:val="15"/>
        </w:numPr>
        <w:rPr>
          <w:lang w:eastAsia="en-AU"/>
        </w:rPr>
      </w:pPr>
      <w:r w:rsidRPr="57B5CEB4">
        <w:rPr>
          <w:lang w:eastAsia="en-AU"/>
        </w:rPr>
        <w:t>Complete the supplied client requirements checklist (ClientRequirementsChecklist.docx). Check your website and images against the checklist to confirm that they meet the client requirements.</w:t>
      </w:r>
    </w:p>
    <w:p w14:paraId="0A988C9C" w14:textId="1956EE5A" w:rsidR="005D081E" w:rsidRDefault="005D081E" w:rsidP="005D081E">
      <w:pPr>
        <w:pStyle w:val="Numberedlist"/>
        <w:numPr>
          <w:ilvl w:val="0"/>
          <w:numId w:val="0"/>
        </w:numPr>
        <w:ind w:left="720" w:hanging="360"/>
        <w:rPr>
          <w:lang w:eastAsia="en-AU"/>
        </w:rPr>
      </w:pPr>
    </w:p>
    <w:p w14:paraId="3702B695" w14:textId="7E233B55" w:rsidR="005D081E" w:rsidRDefault="005D081E" w:rsidP="005D081E">
      <w:pPr>
        <w:pStyle w:val="Numberedlist"/>
        <w:numPr>
          <w:ilvl w:val="0"/>
          <w:numId w:val="0"/>
        </w:numPr>
        <w:ind w:left="720" w:hanging="360"/>
        <w:rPr>
          <w:lang w:eastAsia="en-AU"/>
        </w:rPr>
      </w:pPr>
    </w:p>
    <w:p w14:paraId="28A8177A" w14:textId="539976DD" w:rsidR="005D081E" w:rsidRDefault="005D081E" w:rsidP="005D081E">
      <w:pPr>
        <w:pStyle w:val="Numberedlist"/>
        <w:numPr>
          <w:ilvl w:val="0"/>
          <w:numId w:val="0"/>
        </w:numPr>
        <w:ind w:left="720" w:hanging="360"/>
        <w:rPr>
          <w:lang w:eastAsia="en-AU"/>
        </w:rPr>
      </w:pPr>
    </w:p>
    <w:p w14:paraId="4171EA6E" w14:textId="4A3B5840" w:rsidR="005D081E" w:rsidRDefault="005D081E" w:rsidP="005D081E">
      <w:pPr>
        <w:pStyle w:val="Numberedlist"/>
        <w:numPr>
          <w:ilvl w:val="0"/>
          <w:numId w:val="0"/>
        </w:numPr>
        <w:ind w:left="720" w:hanging="360"/>
        <w:rPr>
          <w:lang w:eastAsia="en-AU"/>
        </w:rPr>
      </w:pPr>
    </w:p>
    <w:p w14:paraId="61B5645E" w14:textId="06D8512E" w:rsidR="005D081E" w:rsidRDefault="005D081E" w:rsidP="005D081E">
      <w:pPr>
        <w:pStyle w:val="Numberedlist"/>
        <w:numPr>
          <w:ilvl w:val="0"/>
          <w:numId w:val="0"/>
        </w:numPr>
        <w:ind w:left="720" w:hanging="360"/>
        <w:rPr>
          <w:lang w:eastAsia="en-AU"/>
        </w:rPr>
      </w:pPr>
    </w:p>
    <w:p w14:paraId="33AEFBD2" w14:textId="5AFF8446" w:rsidR="005D081E" w:rsidRDefault="005D081E" w:rsidP="005D081E">
      <w:pPr>
        <w:pStyle w:val="Numberedlist"/>
        <w:numPr>
          <w:ilvl w:val="0"/>
          <w:numId w:val="0"/>
        </w:numPr>
        <w:ind w:left="720" w:hanging="360"/>
        <w:rPr>
          <w:lang w:eastAsia="en-AU"/>
        </w:rPr>
      </w:pPr>
    </w:p>
    <w:p w14:paraId="17825B3B" w14:textId="7EF2AC30" w:rsidR="005D081E" w:rsidRDefault="005D081E" w:rsidP="005D081E">
      <w:pPr>
        <w:pStyle w:val="Numberedlist"/>
        <w:numPr>
          <w:ilvl w:val="0"/>
          <w:numId w:val="0"/>
        </w:numPr>
        <w:ind w:left="720" w:hanging="360"/>
        <w:rPr>
          <w:lang w:eastAsia="en-AU"/>
        </w:rPr>
      </w:pPr>
    </w:p>
    <w:p w14:paraId="3EC4B1C3" w14:textId="1AE4574A" w:rsidR="005D081E" w:rsidRDefault="005D081E" w:rsidP="005D081E">
      <w:pPr>
        <w:pStyle w:val="Numberedlist"/>
        <w:numPr>
          <w:ilvl w:val="0"/>
          <w:numId w:val="0"/>
        </w:numPr>
        <w:ind w:left="720" w:hanging="360"/>
        <w:rPr>
          <w:lang w:eastAsia="en-AU"/>
        </w:rPr>
      </w:pPr>
    </w:p>
    <w:p w14:paraId="44F5765E" w14:textId="17CACEBD" w:rsidR="005D081E" w:rsidRDefault="005D081E" w:rsidP="005D081E">
      <w:pPr>
        <w:pStyle w:val="Numberedlist"/>
        <w:numPr>
          <w:ilvl w:val="0"/>
          <w:numId w:val="0"/>
        </w:numPr>
        <w:ind w:left="720" w:hanging="360"/>
        <w:rPr>
          <w:lang w:eastAsia="en-AU"/>
        </w:rPr>
      </w:pPr>
    </w:p>
    <w:p w14:paraId="02930B93" w14:textId="77777777" w:rsidR="005D081E" w:rsidRPr="005D081E" w:rsidRDefault="005D081E" w:rsidP="005D081E">
      <w:pPr>
        <w:pStyle w:val="Numberedlist"/>
        <w:numPr>
          <w:ilvl w:val="0"/>
          <w:numId w:val="0"/>
        </w:numPr>
        <w:ind w:left="720" w:hanging="360"/>
        <w:rPr>
          <w:lang w:eastAsia="en-AU"/>
        </w:rPr>
      </w:pPr>
    </w:p>
    <w:p w14:paraId="3154CA4E" w14:textId="77777777" w:rsidR="00F247B7" w:rsidRDefault="00F247B7" w:rsidP="00CA63CE">
      <w:pPr>
        <w:pStyle w:val="Numberedlist"/>
        <w:numPr>
          <w:ilvl w:val="0"/>
          <w:numId w:val="15"/>
        </w:numPr>
      </w:pPr>
      <w:r>
        <w:t xml:space="preserve">In this part of the task, you need to gain sign off on the website from your client. You will need to find someone to play the role of your client, which might be your teacher, another student enrolled in the same unit, a colleague, industry expert or representative. </w:t>
      </w:r>
    </w:p>
    <w:p w14:paraId="1CE1EFD9" w14:textId="77777777" w:rsidR="00F247B7" w:rsidRDefault="00F247B7" w:rsidP="00CA63CE">
      <w:pPr>
        <w:pStyle w:val="Numberedlist"/>
        <w:numPr>
          <w:ilvl w:val="1"/>
          <w:numId w:val="15"/>
        </w:numPr>
      </w:pPr>
      <w:r>
        <w:t xml:space="preserve">You must provide them with the brief, the completed checklist and then show them through the website. </w:t>
      </w:r>
    </w:p>
    <w:p w14:paraId="22BB25AF" w14:textId="77777777" w:rsidR="00F247B7" w:rsidRDefault="00F247B7" w:rsidP="00CA63CE">
      <w:pPr>
        <w:pStyle w:val="Numberedlist"/>
        <w:numPr>
          <w:ilvl w:val="1"/>
          <w:numId w:val="15"/>
        </w:numPr>
      </w:pPr>
      <w:r>
        <w:t xml:space="preserve">You will need to obtain and submit their confirmation that the website and images have met the client requirements. This may be in one of various forms such as a reply email, signed minutes of a meeting, or video evidence of a meeting with them. </w:t>
      </w:r>
    </w:p>
    <w:p w14:paraId="00A179DA" w14:textId="77777777" w:rsidR="00F247B7" w:rsidRDefault="00F247B7" w:rsidP="00CA63CE">
      <w:pPr>
        <w:pStyle w:val="Numberedlist"/>
        <w:numPr>
          <w:ilvl w:val="2"/>
          <w:numId w:val="15"/>
        </w:numPr>
      </w:pPr>
      <w:r>
        <w:t>I</w:t>
      </w:r>
      <w:r w:rsidRPr="00630949">
        <w:rPr>
          <w:rFonts w:eastAsia="Calibri"/>
          <w:lang w:eastAsia="en-AU"/>
        </w:rPr>
        <w:t>f you are submitting video evidence, you must:</w:t>
      </w:r>
    </w:p>
    <w:p w14:paraId="4DCC5A6A" w14:textId="77777777" w:rsidR="00F247B7" w:rsidRDefault="00F247B7" w:rsidP="00CA63CE">
      <w:pPr>
        <w:pStyle w:val="Numberedlist"/>
        <w:numPr>
          <w:ilvl w:val="2"/>
          <w:numId w:val="15"/>
        </w:numPr>
      </w:pPr>
      <w:r w:rsidRPr="00A608AB">
        <w:rPr>
          <w:lang w:eastAsia="en-AU"/>
        </w:rPr>
        <w:t xml:space="preserve">provide a video clearly meeting all requirements </w:t>
      </w:r>
      <w:r>
        <w:rPr>
          <w:lang w:eastAsia="en-AU"/>
        </w:rPr>
        <w:t>listed above</w:t>
      </w:r>
      <w:r w:rsidRPr="00A608AB">
        <w:rPr>
          <w:lang w:eastAsia="en-AU"/>
        </w:rPr>
        <w:t xml:space="preserve"> </w:t>
      </w:r>
    </w:p>
    <w:p w14:paraId="33B57385" w14:textId="77777777" w:rsidR="00F247B7" w:rsidRDefault="00F247B7" w:rsidP="00CA63CE">
      <w:pPr>
        <w:pStyle w:val="Numberedlist"/>
        <w:numPr>
          <w:ilvl w:val="2"/>
          <w:numId w:val="15"/>
        </w:numPr>
      </w:pPr>
      <w:r w:rsidRPr="00A608AB">
        <w:rPr>
          <w:lang w:eastAsia="en-AU"/>
        </w:rPr>
        <w:t xml:space="preserve">ensure you have access to the equipment and resources </w:t>
      </w:r>
    </w:p>
    <w:p w14:paraId="531D808B" w14:textId="77777777" w:rsidR="00F247B7" w:rsidRDefault="00F247B7" w:rsidP="00CA63CE">
      <w:pPr>
        <w:pStyle w:val="Numberedlist"/>
        <w:numPr>
          <w:ilvl w:val="2"/>
          <w:numId w:val="15"/>
        </w:numPr>
      </w:pPr>
      <w:r w:rsidRPr="00630949">
        <w:rPr>
          <w:rFonts w:ascii="Calibri" w:eastAsia="Calibri" w:hAnsi="Calibri" w:cs="Calibri"/>
          <w:lang w:eastAsia="en-AU"/>
        </w:rPr>
        <w:t>follow the</w:t>
      </w:r>
      <w:r w:rsidRPr="00630949">
        <w:rPr>
          <w:rFonts w:ascii="Calibri" w:eastAsia="Calibri" w:hAnsi="Calibri" w:cs="Calibri"/>
          <w:color w:val="FF0000"/>
          <w:lang w:eastAsia="en-AU"/>
        </w:rPr>
        <w:t xml:space="preserve"> </w:t>
      </w:r>
      <w:hyperlink r:id="rId68">
        <w:r w:rsidRPr="00630949">
          <w:rPr>
            <w:rFonts w:ascii="Calibri" w:eastAsia="Calibri" w:hAnsi="Calibri" w:cs="Calibri"/>
            <w:color w:val="0000C0"/>
            <w:u w:val="single"/>
          </w:rPr>
          <w:t>Video recording instructions (pdf)</w:t>
        </w:r>
      </w:hyperlink>
      <w:r>
        <w:t>,</w:t>
      </w:r>
      <w:r w:rsidRPr="00630949">
        <w:rPr>
          <w:rFonts w:ascii="Calibri" w:eastAsia="Calibri" w:hAnsi="Calibri" w:cs="Arial"/>
        </w:rPr>
        <w:t xml:space="preserve"> which includes useful tips, links to resources and a demonstration video.</w:t>
      </w:r>
      <w:r>
        <w:br/>
      </w:r>
      <w:r w:rsidRPr="00630949">
        <w:rPr>
          <w:rFonts w:eastAsia="Calibri"/>
          <w:lang w:eastAsia="en-AU"/>
        </w:rPr>
        <w:t xml:space="preserve">URL: </w:t>
      </w:r>
      <w:hyperlink r:id="rId69">
        <w:r w:rsidRPr="00630949">
          <w:rPr>
            <w:rStyle w:val="Hyperlink"/>
            <w:rFonts w:eastAsia="Calibri"/>
            <w:lang w:eastAsia="en-AU"/>
          </w:rPr>
          <w:t>https://share.tafensw.edu.au/share/items/744af7d4-a241-45e2-adb0-0e13f2fe4950/0/?attachment.uuid=01c3c87a-4599-48c2-91f0-68a00b5bbb4c</w:t>
        </w:r>
      </w:hyperlink>
      <w:r w:rsidRPr="00630949">
        <w:rPr>
          <w:rFonts w:eastAsia="Calibri"/>
          <w:lang w:eastAsia="en-AU"/>
        </w:rPr>
        <w:t>.</w:t>
      </w:r>
    </w:p>
    <w:p w14:paraId="01EFD29B" w14:textId="77777777" w:rsidR="00F247B7" w:rsidRDefault="00F247B7" w:rsidP="00F247B7">
      <w:pPr>
        <w:pStyle w:val="Heading2"/>
      </w:pPr>
      <w:r>
        <w:lastRenderedPageBreak/>
        <w:t>Submit Part 5</w:t>
      </w:r>
    </w:p>
    <w:p w14:paraId="686F2FD7" w14:textId="77777777" w:rsidR="00F247B7" w:rsidRDefault="00F247B7" w:rsidP="00F247B7">
      <w:r>
        <w:t>Submit the following:</w:t>
      </w:r>
    </w:p>
    <w:p w14:paraId="0C8B3968" w14:textId="77777777" w:rsidR="00F247B7" w:rsidRPr="00E64A38" w:rsidRDefault="00F247B7" w:rsidP="00F247B7">
      <w:pPr>
        <w:pStyle w:val="Bulletlist"/>
        <w:rPr>
          <w:lang w:eastAsia="en-AU"/>
        </w:rPr>
      </w:pPr>
      <w:r>
        <w:rPr>
          <w:lang w:eastAsia="en-AU"/>
        </w:rPr>
        <w:t>This document with screenshots (Task 1)</w:t>
      </w:r>
    </w:p>
    <w:p w14:paraId="5425FD48" w14:textId="77777777" w:rsidR="00F247B7" w:rsidRDefault="00F247B7" w:rsidP="00F247B7">
      <w:pPr>
        <w:pStyle w:val="Bulletlist"/>
        <w:rPr>
          <w:lang w:eastAsia="en-AU"/>
        </w:rPr>
      </w:pPr>
      <w:r w:rsidRPr="00F17B23">
        <w:rPr>
          <w:szCs w:val="24"/>
        </w:rPr>
        <w:t>Completed</w:t>
      </w:r>
      <w:r>
        <w:rPr>
          <w:lang w:eastAsia="en-AU"/>
        </w:rPr>
        <w:t xml:space="preserve"> testing checklist, including URL of uploaded website (Task 2)</w:t>
      </w:r>
    </w:p>
    <w:p w14:paraId="50729D54" w14:textId="77777777" w:rsidR="00F247B7" w:rsidRPr="00CF6DAD" w:rsidRDefault="00F247B7" w:rsidP="00F247B7">
      <w:pPr>
        <w:pStyle w:val="Bulletlist"/>
        <w:rPr>
          <w:szCs w:val="24"/>
          <w:lang w:eastAsia="en-AU"/>
        </w:rPr>
      </w:pPr>
      <w:r>
        <w:rPr>
          <w:lang w:eastAsia="en-AU"/>
        </w:rPr>
        <w:t>Completed client requirements checklist (Task 3)</w:t>
      </w:r>
    </w:p>
    <w:p w14:paraId="580A881D" w14:textId="77777777" w:rsidR="00F247B7" w:rsidRPr="00C643A5" w:rsidRDefault="00F247B7" w:rsidP="00F247B7">
      <w:pPr>
        <w:pStyle w:val="Bulletlist"/>
        <w:rPr>
          <w:lang w:eastAsia="en-AU"/>
        </w:rPr>
      </w:pPr>
      <w:r>
        <w:rPr>
          <w:lang w:eastAsia="en-AU"/>
        </w:rPr>
        <w:t>Evidence of confirmation from client (Task 3).</w:t>
      </w:r>
    </w:p>
    <w:p w14:paraId="73D3E5D5" w14:textId="6AED09F6" w:rsidR="00AF3D28" w:rsidRDefault="009E3EE1" w:rsidP="00E60B0F">
      <w:pPr>
        <w:rPr>
          <w:b/>
          <w:sz w:val="22"/>
          <w:szCs w:val="22"/>
        </w:rPr>
      </w:pPr>
      <w:r w:rsidRPr="009E3EE1">
        <w:rPr>
          <w:b/>
          <w:sz w:val="22"/>
          <w:szCs w:val="22"/>
        </w:rPr>
        <w:drawing>
          <wp:inline distT="0" distB="0" distL="0" distR="0" wp14:anchorId="22A411A3" wp14:editId="749E846A">
            <wp:extent cx="5759450" cy="4890770"/>
            <wp:effectExtent l="0" t="0" r="0" b="5080"/>
            <wp:docPr id="16376606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60694" name="Picture 1" descr="A screenshot of a computer&#10;&#10;AI-generated content may be incorrect."/>
                    <pic:cNvPicPr/>
                  </pic:nvPicPr>
                  <pic:blipFill>
                    <a:blip r:embed="rId70"/>
                    <a:stretch>
                      <a:fillRect/>
                    </a:stretch>
                  </pic:blipFill>
                  <pic:spPr>
                    <a:xfrm>
                      <a:off x="0" y="0"/>
                      <a:ext cx="5759450" cy="4890770"/>
                    </a:xfrm>
                    <a:prstGeom prst="rect">
                      <a:avLst/>
                    </a:prstGeom>
                  </pic:spPr>
                </pic:pic>
              </a:graphicData>
            </a:graphic>
          </wp:inline>
        </w:drawing>
      </w:r>
    </w:p>
    <w:p w14:paraId="50D2ACB6" w14:textId="46EB65E5" w:rsidR="00E13103" w:rsidRDefault="00E13103">
      <w:pPr>
        <w:tabs>
          <w:tab w:val="clear" w:pos="284"/>
        </w:tabs>
        <w:spacing w:before="0" w:after="200" w:line="276" w:lineRule="auto"/>
        <w:rPr>
          <w:rFonts w:eastAsia="Times New Roman"/>
          <w:b/>
          <w:noProof/>
          <w:color w:val="464748"/>
          <w:kern w:val="22"/>
          <w:sz w:val="36"/>
          <w:szCs w:val="36"/>
          <w:lang w:eastAsia="en-AU"/>
        </w:rPr>
      </w:pPr>
    </w:p>
    <w:p w14:paraId="6CD54BED" w14:textId="353C958C" w:rsidR="00B74402" w:rsidRDefault="00B74402">
      <w:pPr>
        <w:tabs>
          <w:tab w:val="clear" w:pos="284"/>
        </w:tabs>
        <w:spacing w:before="0" w:after="200" w:line="276" w:lineRule="auto"/>
        <w:rPr>
          <w:rFonts w:eastAsia="Times New Roman"/>
          <w:b/>
          <w:noProof/>
          <w:color w:val="464748"/>
          <w:kern w:val="22"/>
          <w:sz w:val="36"/>
          <w:szCs w:val="36"/>
          <w:lang w:eastAsia="en-AU"/>
        </w:rPr>
      </w:pPr>
    </w:p>
    <w:p w14:paraId="71B3C4E4" w14:textId="77777777" w:rsidR="00B74402" w:rsidRDefault="00B74402">
      <w:pPr>
        <w:tabs>
          <w:tab w:val="clear" w:pos="284"/>
        </w:tabs>
        <w:spacing w:before="0" w:after="200" w:line="276" w:lineRule="auto"/>
        <w:rPr>
          <w:rFonts w:eastAsia="Times New Roman"/>
          <w:b/>
          <w:noProof/>
          <w:color w:val="464748"/>
          <w:kern w:val="22"/>
          <w:sz w:val="36"/>
          <w:szCs w:val="36"/>
          <w:lang w:eastAsia="en-AU"/>
        </w:rPr>
      </w:pPr>
    </w:p>
    <w:p w14:paraId="069296C3" w14:textId="5534713B" w:rsidR="00B74402" w:rsidRPr="000D45C4" w:rsidRDefault="00B74402">
      <w:pPr>
        <w:tabs>
          <w:tab w:val="clear" w:pos="284"/>
        </w:tabs>
        <w:spacing w:before="0" w:after="200" w:line="276" w:lineRule="auto"/>
        <w:rPr>
          <w:rFonts w:eastAsia="Times New Roman"/>
          <w:b/>
          <w:noProof/>
          <w:color w:val="464748"/>
          <w:kern w:val="22"/>
          <w:sz w:val="36"/>
          <w:szCs w:val="36"/>
          <w:lang w:eastAsia="en-AU"/>
        </w:rPr>
        <w:sectPr w:rsidR="00B74402" w:rsidRPr="000D45C4" w:rsidSect="00977907">
          <w:pgSz w:w="11906" w:h="16838"/>
          <w:pgMar w:top="1418" w:right="1418" w:bottom="1418" w:left="1418" w:header="567" w:footer="454" w:gutter="0"/>
          <w:cols w:space="4253"/>
          <w:docGrid w:linePitch="360"/>
        </w:sectPr>
      </w:pPr>
    </w:p>
    <w:p w14:paraId="7BB35AC2" w14:textId="174CC3B5" w:rsidR="00E13103" w:rsidRDefault="00E13103" w:rsidP="00E13103">
      <w:pPr>
        <w:pStyle w:val="Heading2"/>
      </w:pPr>
      <w:r>
        <w:lastRenderedPageBreak/>
        <w:t>Assessment Checklist 1</w:t>
      </w:r>
    </w:p>
    <w:p w14:paraId="02571B3F" w14:textId="2935516B" w:rsidR="00E13103" w:rsidRDefault="00E13103" w:rsidP="00E13103">
      <w:pPr>
        <w:tabs>
          <w:tab w:val="clear" w:pos="284"/>
        </w:tabs>
        <w:spacing w:before="0" w:after="200" w:line="276" w:lineRule="auto"/>
      </w:pPr>
      <w:r>
        <w:t xml:space="preserve">The following checklist will be used by your Teacher/Assessor to capture evidence of your performance in Part 2. Use this checklist to understand what skills and/or knowledge you need to demonstrate during this assessment event. All the criteria described in the Assessment checklist must be met. </w:t>
      </w:r>
    </w:p>
    <w:p w14:paraId="78F248FD" w14:textId="0465906F" w:rsidR="000A1C39" w:rsidRPr="002F2211"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5</w:t>
      </w:r>
      <w:r w:rsidRPr="2C4759BE">
        <w:rPr>
          <w:color w:val="595959" w:themeColor="text1" w:themeTint="A6"/>
        </w:rPr>
        <w:t xml:space="preserve"> Assessment Checklist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3971"/>
        <w:gridCol w:w="708"/>
        <w:gridCol w:w="708"/>
        <w:gridCol w:w="7760"/>
      </w:tblGrid>
      <w:tr w:rsidR="000A1C39" w:rsidRPr="00A608AB" w14:paraId="0C373CD4"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01E70AC6" w14:textId="77777777" w:rsidR="000A1C39" w:rsidRPr="00A608AB" w:rsidRDefault="000A1C39" w:rsidP="008A3352">
            <w:pPr>
              <w:rPr>
                <w:lang w:eastAsia="en-AU"/>
              </w:rPr>
            </w:pPr>
            <w:r w:rsidRPr="00A608AB">
              <w:rPr>
                <w:lang w:eastAsia="en-AU"/>
              </w:rPr>
              <w:t>TASK/STEP #</w:t>
            </w:r>
          </w:p>
        </w:tc>
        <w:tc>
          <w:tcPr>
            <w:tcW w:w="1419" w:type="pct"/>
            <w:vAlign w:val="top"/>
          </w:tcPr>
          <w:p w14:paraId="179500F5" w14:textId="77777777" w:rsidR="000A1C39" w:rsidRPr="00A608AB" w:rsidRDefault="000A1C39" w:rsidP="008A3352">
            <w:pPr>
              <w:rPr>
                <w:lang w:eastAsia="en-AU"/>
              </w:rPr>
            </w:pPr>
            <w:r w:rsidRPr="00A608AB">
              <w:rPr>
                <w:lang w:eastAsia="en-AU"/>
              </w:rPr>
              <w:t>Instructions</w:t>
            </w:r>
          </w:p>
        </w:tc>
        <w:tc>
          <w:tcPr>
            <w:tcW w:w="253" w:type="pct"/>
          </w:tcPr>
          <w:p w14:paraId="4A52853B" w14:textId="77777777" w:rsidR="000A1C39" w:rsidRPr="00A608AB" w:rsidRDefault="000A1C39" w:rsidP="008A3352">
            <w:pPr>
              <w:jc w:val="center"/>
              <w:rPr>
                <w:lang w:eastAsia="en-AU"/>
              </w:rPr>
            </w:pPr>
            <w:r w:rsidRPr="00A608AB">
              <w:rPr>
                <w:lang w:eastAsia="en-AU"/>
              </w:rPr>
              <w:t>S</w:t>
            </w:r>
          </w:p>
        </w:tc>
        <w:tc>
          <w:tcPr>
            <w:tcW w:w="253" w:type="pct"/>
          </w:tcPr>
          <w:p w14:paraId="5ACE0B30" w14:textId="77777777" w:rsidR="000A1C39" w:rsidRPr="00A608AB" w:rsidRDefault="000A1C39" w:rsidP="008A3352">
            <w:pPr>
              <w:jc w:val="center"/>
              <w:rPr>
                <w:lang w:eastAsia="en-AU"/>
              </w:rPr>
            </w:pPr>
            <w:r w:rsidRPr="00A608AB">
              <w:rPr>
                <w:lang w:eastAsia="en-AU"/>
              </w:rPr>
              <w:t>U/S</w:t>
            </w:r>
          </w:p>
        </w:tc>
        <w:tc>
          <w:tcPr>
            <w:tcW w:w="2773" w:type="pct"/>
          </w:tcPr>
          <w:p w14:paraId="2D9019B7" w14:textId="77777777" w:rsidR="000A1C39" w:rsidRPr="00A608AB" w:rsidRDefault="000A1C39" w:rsidP="008A3352">
            <w:pPr>
              <w:rPr>
                <w:lang w:eastAsia="en-AU"/>
              </w:rPr>
            </w:pPr>
            <w:r w:rsidRPr="00A608AB">
              <w:rPr>
                <w:lang w:eastAsia="en-AU"/>
              </w:rPr>
              <w:t>Assessor Comments</w:t>
            </w:r>
          </w:p>
        </w:tc>
      </w:tr>
      <w:tr w:rsidR="000A1C39" w:rsidRPr="00A608AB" w14:paraId="730A1463" w14:textId="77777777" w:rsidTr="008A3352">
        <w:trPr>
          <w:trHeight w:val="70"/>
        </w:trPr>
        <w:tc>
          <w:tcPr>
            <w:tcW w:w="302" w:type="pct"/>
            <w:vAlign w:val="top"/>
          </w:tcPr>
          <w:p w14:paraId="3E253F19"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419" w:type="pct"/>
            <w:vAlign w:val="top"/>
          </w:tcPr>
          <w:p w14:paraId="35F270C2" w14:textId="77777777" w:rsidR="000A1C39" w:rsidRPr="00A608AB" w:rsidRDefault="000A1C39" w:rsidP="008A3352">
            <w:pPr>
              <w:rPr>
                <w:lang w:eastAsia="en-AU"/>
              </w:rPr>
            </w:pPr>
            <w:r w:rsidRPr="00A608AB">
              <w:t xml:space="preserve">Creates backups of images </w:t>
            </w:r>
          </w:p>
        </w:tc>
        <w:sdt>
          <w:sdtPr>
            <w:rPr>
              <w:iCs/>
              <w:szCs w:val="24"/>
              <w:lang w:eastAsia="en-AU"/>
            </w:rPr>
            <w:id w:val="401883215"/>
            <w14:checkbox>
              <w14:checked w14:val="1"/>
              <w14:checkedState w14:val="2612" w14:font="MS Gothic"/>
              <w14:uncheckedState w14:val="2610" w14:font="MS Gothic"/>
            </w14:checkbox>
          </w:sdtPr>
          <w:sdtEndPr/>
          <w:sdtContent>
            <w:tc>
              <w:tcPr>
                <w:tcW w:w="253" w:type="pct"/>
                <w:vAlign w:val="top"/>
              </w:tcPr>
              <w:p w14:paraId="30DC91AD" w14:textId="3FFCFE53" w:rsidR="000A1C39" w:rsidRPr="00A608AB" w:rsidRDefault="003003CA" w:rsidP="008A3352">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1853915835"/>
            <w14:checkbox>
              <w14:checked w14:val="0"/>
              <w14:checkedState w14:val="2612" w14:font="MS Gothic"/>
              <w14:uncheckedState w14:val="2610" w14:font="MS Gothic"/>
            </w14:checkbox>
          </w:sdtPr>
          <w:sdtEndPr/>
          <w:sdtContent>
            <w:tc>
              <w:tcPr>
                <w:tcW w:w="253" w:type="pct"/>
                <w:vAlign w:val="top"/>
              </w:tcPr>
              <w:p w14:paraId="18CD7377"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1CD35900" w14:textId="1ACC4BA3" w:rsidR="000A1C39" w:rsidRPr="000A1C39" w:rsidRDefault="000A1C39" w:rsidP="008A3352">
            <w:pPr>
              <w:rPr>
                <w:color w:val="000000" w:themeColor="text1"/>
              </w:rPr>
            </w:pPr>
          </w:p>
        </w:tc>
      </w:tr>
      <w:tr w:rsidR="000A1C39" w:rsidRPr="00A608AB" w14:paraId="10832F2C" w14:textId="77777777" w:rsidTr="008A3352">
        <w:trPr>
          <w:cantSplit w:val="0"/>
          <w:trHeight w:val="70"/>
        </w:trPr>
        <w:tc>
          <w:tcPr>
            <w:tcW w:w="302" w:type="pct"/>
            <w:vAlign w:val="top"/>
          </w:tcPr>
          <w:p w14:paraId="64BD0D6D"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419" w:type="pct"/>
            <w:vAlign w:val="top"/>
          </w:tcPr>
          <w:p w14:paraId="43B90B5A" w14:textId="77777777" w:rsidR="000A1C39" w:rsidRPr="00A608AB" w:rsidRDefault="000A1C39" w:rsidP="008A3352">
            <w:pPr>
              <w:rPr>
                <w:lang w:eastAsia="en-AU"/>
              </w:rPr>
            </w:pPr>
            <w:r w:rsidRPr="00A608AB">
              <w:t xml:space="preserve">Uses image editing software to create </w:t>
            </w:r>
            <w:r>
              <w:t>three different images, applying a range of effects, according to client requirements</w:t>
            </w:r>
          </w:p>
        </w:tc>
        <w:sdt>
          <w:sdtPr>
            <w:rPr>
              <w:iCs/>
              <w:szCs w:val="24"/>
              <w:lang w:eastAsia="en-AU"/>
            </w:rPr>
            <w:id w:val="-1826426976"/>
            <w14:checkbox>
              <w14:checked w14:val="1"/>
              <w14:checkedState w14:val="2612" w14:font="MS Gothic"/>
              <w14:uncheckedState w14:val="2610" w14:font="MS Gothic"/>
            </w14:checkbox>
          </w:sdtPr>
          <w:sdtEndPr/>
          <w:sdtContent>
            <w:tc>
              <w:tcPr>
                <w:tcW w:w="253" w:type="pct"/>
                <w:vAlign w:val="top"/>
              </w:tcPr>
              <w:p w14:paraId="2CF56618" w14:textId="1AB1C161" w:rsidR="000A1C39" w:rsidRPr="00A608AB" w:rsidRDefault="003003CA" w:rsidP="008A3352">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1128438328"/>
            <w14:checkbox>
              <w14:checked w14:val="0"/>
              <w14:checkedState w14:val="2612" w14:font="MS Gothic"/>
              <w14:uncheckedState w14:val="2610" w14:font="MS Gothic"/>
            </w14:checkbox>
          </w:sdtPr>
          <w:sdtEndPr/>
          <w:sdtContent>
            <w:tc>
              <w:tcPr>
                <w:tcW w:w="253" w:type="pct"/>
                <w:vAlign w:val="top"/>
              </w:tcPr>
              <w:p w14:paraId="5D5A7DDC"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26972C17" w14:textId="623AC19E" w:rsidR="000A1C39" w:rsidRPr="000A1C39" w:rsidRDefault="000A1C39" w:rsidP="008A3352">
            <w:pPr>
              <w:rPr>
                <w:color w:val="000000" w:themeColor="text1"/>
              </w:rPr>
            </w:pPr>
          </w:p>
        </w:tc>
      </w:tr>
      <w:tr w:rsidR="000A1C39" w:rsidRPr="00A608AB" w14:paraId="61FD409C" w14:textId="77777777" w:rsidTr="008A3352">
        <w:trPr>
          <w:cantSplit w:val="0"/>
        </w:trPr>
        <w:tc>
          <w:tcPr>
            <w:tcW w:w="302" w:type="pct"/>
            <w:vAlign w:val="top"/>
          </w:tcPr>
          <w:p w14:paraId="13B56309"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419" w:type="pct"/>
            <w:vAlign w:val="top"/>
          </w:tcPr>
          <w:p w14:paraId="30A4FEA7" w14:textId="77777777" w:rsidR="000A1C39" w:rsidRPr="00A608AB" w:rsidRDefault="000A1C39" w:rsidP="008A3352">
            <w:r>
              <w:t>Edits and resizes images as required</w:t>
            </w:r>
          </w:p>
        </w:tc>
        <w:tc>
          <w:tcPr>
            <w:tcW w:w="253" w:type="pct"/>
            <w:vAlign w:val="top"/>
          </w:tcPr>
          <w:p w14:paraId="44CA10DA" w14:textId="77777777" w:rsidR="000A1C39" w:rsidRDefault="000A1C39" w:rsidP="008A3352">
            <w:pPr>
              <w:pStyle w:val="Body"/>
              <w:jc w:val="center"/>
              <w:rPr>
                <w:iCs/>
                <w:szCs w:val="24"/>
                <w:lang w:eastAsia="en-AU"/>
              </w:rPr>
            </w:pPr>
          </w:p>
        </w:tc>
        <w:tc>
          <w:tcPr>
            <w:tcW w:w="253" w:type="pct"/>
            <w:vAlign w:val="top"/>
          </w:tcPr>
          <w:p w14:paraId="16F56047" w14:textId="77777777" w:rsidR="000A1C39" w:rsidRDefault="000A1C39" w:rsidP="008A3352">
            <w:pPr>
              <w:pStyle w:val="Body"/>
              <w:jc w:val="center"/>
              <w:rPr>
                <w:iCs/>
                <w:szCs w:val="24"/>
                <w:lang w:eastAsia="en-AU"/>
              </w:rPr>
            </w:pPr>
          </w:p>
        </w:tc>
        <w:tc>
          <w:tcPr>
            <w:tcW w:w="2773" w:type="pct"/>
          </w:tcPr>
          <w:p w14:paraId="36B53D4B" w14:textId="0322B387" w:rsidR="000A1C39" w:rsidRPr="000A1C39" w:rsidRDefault="000A1C39" w:rsidP="008A3352">
            <w:pPr>
              <w:rPr>
                <w:color w:val="000000" w:themeColor="text1"/>
              </w:rPr>
            </w:pPr>
          </w:p>
        </w:tc>
      </w:tr>
      <w:tr w:rsidR="000A1C39" w:rsidRPr="00A608AB" w14:paraId="34C6F6A2" w14:textId="77777777" w:rsidTr="008A3352">
        <w:trPr>
          <w:trHeight w:val="4935"/>
        </w:trPr>
        <w:tc>
          <w:tcPr>
            <w:tcW w:w="302" w:type="pct"/>
            <w:vAlign w:val="top"/>
          </w:tcPr>
          <w:p w14:paraId="4BA47CC2" w14:textId="77777777" w:rsidR="000A1C39" w:rsidRPr="00A608AB" w:rsidRDefault="000A1C39" w:rsidP="008A3352">
            <w:pPr>
              <w:pStyle w:val="Body"/>
              <w:jc w:val="center"/>
              <w:rPr>
                <w:bCs/>
                <w:szCs w:val="24"/>
                <w:lang w:eastAsia="en-AU"/>
              </w:rPr>
            </w:pPr>
            <w:r>
              <w:rPr>
                <w:bCs/>
                <w:szCs w:val="24"/>
                <w:lang w:eastAsia="en-AU"/>
              </w:rPr>
              <w:lastRenderedPageBreak/>
              <w:t>4</w:t>
            </w:r>
          </w:p>
        </w:tc>
        <w:tc>
          <w:tcPr>
            <w:tcW w:w="1419" w:type="pct"/>
            <w:vAlign w:val="top"/>
          </w:tcPr>
          <w:p w14:paraId="00530163" w14:textId="77777777" w:rsidR="000A1C39" w:rsidRPr="00A608AB" w:rsidRDefault="000A1C39" w:rsidP="008A3352">
            <w:pPr>
              <w:rPr>
                <w:lang w:eastAsia="en-AU"/>
              </w:rPr>
            </w:pPr>
            <w:r w:rsidRPr="00A608AB">
              <w:t>Saves the images with their effects in image editing software format, appropriately named</w:t>
            </w:r>
          </w:p>
        </w:tc>
        <w:sdt>
          <w:sdtPr>
            <w:rPr>
              <w:iCs/>
              <w:szCs w:val="24"/>
              <w:lang w:eastAsia="en-AU"/>
            </w:rPr>
            <w:id w:val="-1063408894"/>
            <w14:checkbox>
              <w14:checked w14:val="1"/>
              <w14:checkedState w14:val="2612" w14:font="MS Gothic"/>
              <w14:uncheckedState w14:val="2610" w14:font="MS Gothic"/>
            </w14:checkbox>
          </w:sdtPr>
          <w:sdtEndPr/>
          <w:sdtContent>
            <w:tc>
              <w:tcPr>
                <w:tcW w:w="253" w:type="pct"/>
                <w:vAlign w:val="top"/>
              </w:tcPr>
              <w:p w14:paraId="0B68DD74" w14:textId="312A7A53" w:rsidR="000A1C39" w:rsidRPr="00A608AB"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79103529"/>
            <w14:checkbox>
              <w14:checked w14:val="0"/>
              <w14:checkedState w14:val="2612" w14:font="MS Gothic"/>
              <w14:uncheckedState w14:val="2610" w14:font="MS Gothic"/>
            </w14:checkbox>
          </w:sdtPr>
          <w:sdtEndPr/>
          <w:sdtContent>
            <w:tc>
              <w:tcPr>
                <w:tcW w:w="253" w:type="pct"/>
                <w:vAlign w:val="top"/>
              </w:tcPr>
              <w:p w14:paraId="51045E3E"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vAlign w:val="top"/>
          </w:tcPr>
          <w:p w14:paraId="2FA05418" w14:textId="4371FAB2" w:rsidR="000A1C39" w:rsidRPr="000A1C39" w:rsidRDefault="000A1C39" w:rsidP="008A3352">
            <w:pPr>
              <w:rPr>
                <w:color w:val="000000" w:themeColor="text1"/>
              </w:rPr>
            </w:pPr>
          </w:p>
        </w:tc>
      </w:tr>
      <w:tr w:rsidR="000A1C39" w:rsidRPr="00A608AB" w14:paraId="0DE83511" w14:textId="77777777" w:rsidTr="008A3352">
        <w:trPr>
          <w:trHeight w:val="1238"/>
        </w:trPr>
        <w:tc>
          <w:tcPr>
            <w:tcW w:w="302" w:type="pct"/>
            <w:vAlign w:val="top"/>
          </w:tcPr>
          <w:p w14:paraId="4FF07D7E" w14:textId="77777777" w:rsidR="000A1C39" w:rsidRPr="00A608AB" w:rsidRDefault="000A1C39" w:rsidP="008A3352">
            <w:pPr>
              <w:pStyle w:val="Body"/>
              <w:jc w:val="center"/>
              <w:rPr>
                <w:bCs/>
                <w:szCs w:val="24"/>
                <w:lang w:eastAsia="en-AU"/>
              </w:rPr>
            </w:pPr>
            <w:r>
              <w:rPr>
                <w:bCs/>
                <w:szCs w:val="24"/>
                <w:lang w:eastAsia="en-AU"/>
              </w:rPr>
              <w:t>5</w:t>
            </w:r>
          </w:p>
        </w:tc>
        <w:tc>
          <w:tcPr>
            <w:tcW w:w="1419" w:type="pct"/>
            <w:vAlign w:val="top"/>
          </w:tcPr>
          <w:p w14:paraId="580B200A" w14:textId="77777777" w:rsidR="000A1C39" w:rsidRPr="00A608AB" w:rsidRDefault="000A1C39" w:rsidP="008A3352">
            <w:pPr>
              <w:rPr>
                <w:lang w:eastAsia="en-AU"/>
              </w:rPr>
            </w:pPr>
            <w:r w:rsidRPr="00A608AB">
              <w:t xml:space="preserve">Saves the images in web format, </w:t>
            </w:r>
            <w:r>
              <w:t xml:space="preserve">appropriately </w:t>
            </w:r>
            <w:r w:rsidRPr="00A608AB">
              <w:t>sized</w:t>
            </w:r>
            <w:r>
              <w:t xml:space="preserve"> and</w:t>
            </w:r>
            <w:r w:rsidRPr="00A608AB">
              <w:t xml:space="preserve"> named</w:t>
            </w:r>
          </w:p>
        </w:tc>
        <w:sdt>
          <w:sdtPr>
            <w:rPr>
              <w:iCs/>
              <w:szCs w:val="24"/>
              <w:lang w:eastAsia="en-AU"/>
            </w:rPr>
            <w:id w:val="-188373954"/>
            <w14:checkbox>
              <w14:checked w14:val="1"/>
              <w14:checkedState w14:val="2612" w14:font="MS Gothic"/>
              <w14:uncheckedState w14:val="2610" w14:font="MS Gothic"/>
            </w14:checkbox>
          </w:sdtPr>
          <w:sdtEndPr/>
          <w:sdtContent>
            <w:tc>
              <w:tcPr>
                <w:tcW w:w="253" w:type="pct"/>
                <w:vAlign w:val="top"/>
              </w:tcPr>
              <w:p w14:paraId="3DD91499" w14:textId="2CFB1B1B" w:rsidR="000A1C39" w:rsidRPr="00A608AB"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27607418"/>
            <w14:checkbox>
              <w14:checked w14:val="0"/>
              <w14:checkedState w14:val="2612" w14:font="MS Gothic"/>
              <w14:uncheckedState w14:val="2610" w14:font="MS Gothic"/>
            </w14:checkbox>
          </w:sdtPr>
          <w:sdtEndPr/>
          <w:sdtContent>
            <w:tc>
              <w:tcPr>
                <w:tcW w:w="253" w:type="pct"/>
                <w:vAlign w:val="top"/>
              </w:tcPr>
              <w:p w14:paraId="4BF7F9D0"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tcPr>
          <w:p w14:paraId="02F50C5E" w14:textId="62C57B86" w:rsidR="000A1C39" w:rsidRPr="000A1C39" w:rsidRDefault="000A1C39" w:rsidP="008A3352">
            <w:pPr>
              <w:rPr>
                <w:color w:val="000000" w:themeColor="text1"/>
              </w:rPr>
            </w:pPr>
          </w:p>
        </w:tc>
      </w:tr>
    </w:tbl>
    <w:p w14:paraId="20487928" w14:textId="77777777" w:rsidR="000A1C39" w:rsidRPr="00B66D62" w:rsidRDefault="000A1C39" w:rsidP="000A1C39">
      <w:pPr>
        <w:pStyle w:val="Body"/>
      </w:pPr>
    </w:p>
    <w:p w14:paraId="175CB74A" w14:textId="77777777" w:rsidR="000A1C39" w:rsidRPr="009D6B19" w:rsidRDefault="000A1C39" w:rsidP="000A1C39">
      <w:pPr>
        <w:rPr>
          <w:lang w:eastAsia="en-AU"/>
        </w:rPr>
      </w:pPr>
    </w:p>
    <w:p w14:paraId="4E9ECC39" w14:textId="77777777" w:rsidR="000A1C39" w:rsidRPr="00A608AB" w:rsidRDefault="000A1C39" w:rsidP="000A1C39">
      <w:pPr>
        <w:pStyle w:val="Heading2"/>
      </w:pPr>
      <w:r w:rsidRPr="00A608AB">
        <w:lastRenderedPageBreak/>
        <w:t>Observation Checklist</w:t>
      </w:r>
      <w:r>
        <w:t xml:space="preserve"> 1</w:t>
      </w:r>
    </w:p>
    <w:p w14:paraId="237677FA" w14:textId="77777777" w:rsidR="00BB1FFE" w:rsidRPr="00BB1FFE" w:rsidRDefault="00BB1FFE" w:rsidP="000A1C39">
      <w:pPr>
        <w:pStyle w:val="Caption"/>
        <w:keepNext/>
        <w:spacing w:after="0"/>
        <w:rPr>
          <w:color w:val="auto"/>
          <w:sz w:val="24"/>
          <w:szCs w:val="20"/>
        </w:rPr>
      </w:pPr>
      <w:r w:rsidRPr="00BB1FFE">
        <w:rPr>
          <w:color w:val="auto"/>
          <w:sz w:val="24"/>
          <w:szCs w:val="20"/>
        </w:rPr>
        <w:t xml:space="preserve">The Observation Checklist will be used by your Teacher/Assessor to mark your performance in Part 3. Use this Checklist to understand what skills you need to demonstrate in this section of the assessment.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 </w:t>
      </w:r>
    </w:p>
    <w:p w14:paraId="4A962632" w14:textId="2E73AB18" w:rsidR="000A1C39" w:rsidRPr="00456B10" w:rsidRDefault="000A1C39" w:rsidP="000A1C39">
      <w:pPr>
        <w:pStyle w:val="Caption"/>
        <w:keepNext/>
        <w:spacing w:after="0"/>
        <w:rPr>
          <w:color w:val="595959"/>
        </w:rPr>
      </w:pPr>
      <w:r w:rsidRPr="00456B10">
        <w:rPr>
          <w:color w:val="595959"/>
        </w:rPr>
        <w:t xml:space="preserve">Table </w:t>
      </w:r>
      <w:r w:rsidR="006B0721">
        <w:rPr>
          <w:color w:val="595959"/>
        </w:rPr>
        <w:t>6</w:t>
      </w:r>
      <w:r w:rsidRPr="00456B10">
        <w:rPr>
          <w:color w:val="595959"/>
        </w:rPr>
        <w:t xml:space="preserve"> Observation Checklist</w:t>
      </w:r>
      <w:r w:rsidR="006B0721">
        <w:rPr>
          <w:color w:val="595959"/>
        </w:rPr>
        <w:t xml:space="preserve"> 1</w:t>
      </w:r>
    </w:p>
    <w:tbl>
      <w:tblPr>
        <w:tblStyle w:val="TableGrid"/>
        <w:tblW w:w="5015" w:type="pct"/>
        <w:tblInd w:w="-5"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5"/>
        <w:gridCol w:w="3231"/>
        <w:gridCol w:w="609"/>
        <w:gridCol w:w="609"/>
        <w:gridCol w:w="665"/>
        <w:gridCol w:w="612"/>
        <w:gridCol w:w="7643"/>
      </w:tblGrid>
      <w:tr w:rsidR="000A1C39" w:rsidRPr="00A608AB" w14:paraId="428B5EFA"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37" w:type="pct"/>
          </w:tcPr>
          <w:p w14:paraId="7D441B6F" w14:textId="77777777" w:rsidR="000A1C39" w:rsidRPr="00A608AB" w:rsidRDefault="000A1C39" w:rsidP="008A3352">
            <w:pPr>
              <w:jc w:val="center"/>
              <w:rPr>
                <w:lang w:eastAsia="en-AU"/>
              </w:rPr>
            </w:pPr>
            <w:r w:rsidRPr="00A608AB">
              <w:rPr>
                <w:lang w:eastAsia="en-AU"/>
              </w:rPr>
              <w:t>Task #</w:t>
            </w:r>
          </w:p>
        </w:tc>
        <w:tc>
          <w:tcPr>
            <w:tcW w:w="1151" w:type="pct"/>
          </w:tcPr>
          <w:p w14:paraId="38DD7845" w14:textId="77777777" w:rsidR="000A1C39" w:rsidRPr="00A608AB" w:rsidRDefault="000A1C39" w:rsidP="008A3352">
            <w:pPr>
              <w:rPr>
                <w:lang w:eastAsia="en-AU"/>
              </w:rPr>
            </w:pPr>
            <w:r w:rsidRPr="00A608AB">
              <w:rPr>
                <w:lang w:eastAsia="en-AU"/>
              </w:rPr>
              <w:t>Task/Activity Performed</w:t>
            </w:r>
          </w:p>
        </w:tc>
        <w:tc>
          <w:tcPr>
            <w:tcW w:w="217" w:type="pct"/>
          </w:tcPr>
          <w:p w14:paraId="235BCE27" w14:textId="77777777" w:rsidR="000A1C39" w:rsidRPr="00A608AB" w:rsidRDefault="000A1C39" w:rsidP="008A3352">
            <w:pPr>
              <w:jc w:val="center"/>
              <w:rPr>
                <w:lang w:eastAsia="en-AU"/>
              </w:rPr>
            </w:pPr>
            <w:r w:rsidRPr="00A608AB">
              <w:rPr>
                <w:lang w:eastAsia="en-AU"/>
              </w:rPr>
              <w:t>S</w:t>
            </w:r>
          </w:p>
        </w:tc>
        <w:tc>
          <w:tcPr>
            <w:tcW w:w="217" w:type="pct"/>
          </w:tcPr>
          <w:p w14:paraId="140074E7" w14:textId="77777777" w:rsidR="000A1C39" w:rsidRPr="00A608AB" w:rsidRDefault="000A1C39" w:rsidP="008A3352">
            <w:pPr>
              <w:jc w:val="center"/>
              <w:rPr>
                <w:lang w:eastAsia="en-AU"/>
              </w:rPr>
            </w:pPr>
            <w:r w:rsidRPr="00A608AB">
              <w:rPr>
                <w:lang w:eastAsia="en-AU"/>
              </w:rPr>
              <w:t>U/S</w:t>
            </w:r>
          </w:p>
        </w:tc>
        <w:tc>
          <w:tcPr>
            <w:tcW w:w="237" w:type="pct"/>
          </w:tcPr>
          <w:p w14:paraId="70918760" w14:textId="77777777" w:rsidR="000A1C39" w:rsidRPr="00A608AB" w:rsidRDefault="000A1C39" w:rsidP="008A3352">
            <w:pPr>
              <w:jc w:val="center"/>
              <w:rPr>
                <w:lang w:eastAsia="en-AU"/>
              </w:rPr>
            </w:pPr>
            <w:r w:rsidRPr="00A608AB">
              <w:rPr>
                <w:lang w:eastAsia="en-AU"/>
              </w:rPr>
              <w:t>S</w:t>
            </w:r>
          </w:p>
        </w:tc>
        <w:tc>
          <w:tcPr>
            <w:tcW w:w="218" w:type="pct"/>
          </w:tcPr>
          <w:p w14:paraId="1A035654" w14:textId="77777777" w:rsidR="000A1C39" w:rsidRPr="00A608AB" w:rsidRDefault="000A1C39" w:rsidP="008A3352">
            <w:pPr>
              <w:jc w:val="center"/>
              <w:rPr>
                <w:lang w:eastAsia="en-AU"/>
              </w:rPr>
            </w:pPr>
            <w:r w:rsidRPr="00A608AB">
              <w:rPr>
                <w:lang w:eastAsia="en-AU"/>
              </w:rPr>
              <w:t>U/S</w:t>
            </w:r>
          </w:p>
        </w:tc>
        <w:tc>
          <w:tcPr>
            <w:tcW w:w="2723" w:type="pct"/>
          </w:tcPr>
          <w:p w14:paraId="0D139016" w14:textId="77777777" w:rsidR="000A1C39" w:rsidRPr="00A608AB" w:rsidRDefault="000A1C39" w:rsidP="008A3352">
            <w:pPr>
              <w:rPr>
                <w:lang w:eastAsia="en-AU"/>
              </w:rPr>
            </w:pPr>
            <w:r w:rsidRPr="00A608AB">
              <w:rPr>
                <w:lang w:eastAsia="en-AU"/>
              </w:rPr>
              <w:t>Assessor Comments</w:t>
            </w:r>
            <w:r w:rsidRPr="00A608AB">
              <w:rPr>
                <w:lang w:eastAsia="en-AU"/>
              </w:rPr>
              <w:br/>
            </w:r>
            <w:r w:rsidRPr="00A608AB">
              <w:rPr>
                <w:sz w:val="18"/>
                <w:lang w:eastAsia="en-AU"/>
              </w:rPr>
              <w:t>(D</w:t>
            </w:r>
            <w:r w:rsidRPr="00A608AB">
              <w:rPr>
                <w:sz w:val="18"/>
                <w:szCs w:val="18"/>
                <w:lang w:eastAsia="en-AU"/>
              </w:rPr>
              <w:t>escribe the student’s ability in demonstrating the required skills and knowledge)</w:t>
            </w:r>
          </w:p>
        </w:tc>
      </w:tr>
      <w:tr w:rsidR="000A1C39" w:rsidRPr="00456B10" w14:paraId="30C724F5" w14:textId="77777777" w:rsidTr="008A3352">
        <w:trPr>
          <w:cantSplit w:val="0"/>
        </w:trPr>
        <w:tc>
          <w:tcPr>
            <w:tcW w:w="237" w:type="pct"/>
            <w:vAlign w:val="top"/>
          </w:tcPr>
          <w:p w14:paraId="77C7857E" w14:textId="77777777" w:rsidR="000A1C39" w:rsidRPr="00A608AB" w:rsidRDefault="000A1C39" w:rsidP="008A3352">
            <w:pPr>
              <w:jc w:val="center"/>
              <w:rPr>
                <w:szCs w:val="24"/>
                <w:lang w:eastAsia="en-AU"/>
              </w:rPr>
            </w:pPr>
            <w:r>
              <w:rPr>
                <w:szCs w:val="24"/>
                <w:lang w:eastAsia="en-AU"/>
              </w:rPr>
              <w:t>1</w:t>
            </w:r>
          </w:p>
        </w:tc>
        <w:tc>
          <w:tcPr>
            <w:tcW w:w="1151" w:type="pct"/>
            <w:vAlign w:val="top"/>
          </w:tcPr>
          <w:p w14:paraId="3C592976" w14:textId="77777777" w:rsidR="000A1C39" w:rsidRPr="00A608AB" w:rsidRDefault="000A1C39" w:rsidP="008A3352">
            <w:r w:rsidRPr="00A608AB">
              <w:t xml:space="preserve">Accesses and </w:t>
            </w:r>
            <w:r w:rsidRPr="00157915">
              <w:t xml:space="preserve">uses three different features </w:t>
            </w:r>
            <w:r w:rsidRPr="00A608AB">
              <w:t>of the IDE to perform tasks, including creating</w:t>
            </w:r>
            <w:r>
              <w:t xml:space="preserve"> three</w:t>
            </w:r>
            <w:r w:rsidRPr="00A608AB">
              <w:t xml:space="preserve"> web pages and accessing and editing the markup</w:t>
            </w:r>
            <w:r>
              <w:t>.</w:t>
            </w:r>
          </w:p>
        </w:tc>
        <w:sdt>
          <w:sdtPr>
            <w:rPr>
              <w:iCs/>
              <w:szCs w:val="24"/>
              <w:lang w:eastAsia="en-AU"/>
            </w:rPr>
            <w:id w:val="-1118292064"/>
            <w14:checkbox>
              <w14:checked w14:val="1"/>
              <w14:checkedState w14:val="2612" w14:font="MS Gothic"/>
              <w14:uncheckedState w14:val="2610" w14:font="MS Gothic"/>
            </w14:checkbox>
          </w:sdtPr>
          <w:sdtEndPr/>
          <w:sdtContent>
            <w:tc>
              <w:tcPr>
                <w:tcW w:w="217" w:type="pct"/>
                <w:vAlign w:val="top"/>
              </w:tcPr>
              <w:p w14:paraId="439862EB" w14:textId="4B699575" w:rsidR="000A1C39" w:rsidRPr="00A608AB" w:rsidRDefault="003003CA" w:rsidP="008A335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EndPr/>
          <w:sdtContent>
            <w:tc>
              <w:tcPr>
                <w:tcW w:w="217" w:type="pct"/>
                <w:vAlign w:val="top"/>
              </w:tcPr>
              <w:p w14:paraId="48179D0C"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48037033"/>
            <w14:checkbox>
              <w14:checked w14:val="0"/>
              <w14:checkedState w14:val="2612" w14:font="MS Gothic"/>
              <w14:uncheckedState w14:val="2610" w14:font="MS Gothic"/>
            </w14:checkbox>
          </w:sdtPr>
          <w:sdtEndPr/>
          <w:sdtContent>
            <w:tc>
              <w:tcPr>
                <w:tcW w:w="237" w:type="pct"/>
                <w:vAlign w:val="top"/>
              </w:tcPr>
              <w:p w14:paraId="4CF0C0BB" w14:textId="1934A4E4" w:rsidR="000A1C39" w:rsidRPr="00A608AB" w:rsidRDefault="003C552A" w:rsidP="008A335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EndPr/>
          <w:sdtContent>
            <w:tc>
              <w:tcPr>
                <w:tcW w:w="218" w:type="pct"/>
                <w:vAlign w:val="top"/>
              </w:tcPr>
              <w:p w14:paraId="4B1EAAF0" w14:textId="2FD4AB2A" w:rsidR="000A1C39" w:rsidRPr="00A608AB" w:rsidRDefault="00BB1FFE" w:rsidP="008A3352">
                <w:pPr>
                  <w:jc w:val="center"/>
                  <w:rPr>
                    <w:iCs/>
                    <w:szCs w:val="24"/>
                    <w:lang w:eastAsia="en-AU"/>
                  </w:rPr>
                </w:pPr>
                <w:r>
                  <w:rPr>
                    <w:rFonts w:ascii="MS Gothic" w:eastAsia="MS Gothic" w:hAnsi="MS Gothic" w:hint="eastAsia"/>
                    <w:iCs/>
                    <w:szCs w:val="24"/>
                    <w:lang w:eastAsia="en-AU"/>
                  </w:rPr>
                  <w:t>☐</w:t>
                </w:r>
              </w:p>
            </w:tc>
          </w:sdtContent>
        </w:sdt>
        <w:tc>
          <w:tcPr>
            <w:tcW w:w="2723" w:type="pct"/>
            <w:vAlign w:val="top"/>
          </w:tcPr>
          <w:p w14:paraId="172CE7D9" w14:textId="6ECBADB0" w:rsidR="000A1C39" w:rsidRPr="00BB1FFE" w:rsidRDefault="000A1C39" w:rsidP="00BB1FFE">
            <w:pPr>
              <w:rPr>
                <w:color w:val="000000" w:themeColor="text1"/>
                <w:lang w:eastAsia="en-AU"/>
              </w:rPr>
            </w:pPr>
          </w:p>
        </w:tc>
      </w:tr>
    </w:tbl>
    <w:p w14:paraId="62E19C86" w14:textId="77777777" w:rsidR="000A1C39" w:rsidRDefault="000A1C39" w:rsidP="000A1C39">
      <w:pPr>
        <w:pStyle w:val="Body"/>
      </w:pPr>
    </w:p>
    <w:p w14:paraId="043EB280" w14:textId="77777777" w:rsidR="000A1C39" w:rsidRDefault="000A1C39" w:rsidP="000A1C39">
      <w:pPr>
        <w:rPr>
          <w:lang w:eastAsia="en-AU"/>
        </w:rPr>
      </w:pPr>
    </w:p>
    <w:p w14:paraId="7452889A" w14:textId="77777777" w:rsidR="000A1C39" w:rsidRDefault="000A1C39" w:rsidP="000A1C39">
      <w:pPr>
        <w:rPr>
          <w:lang w:eastAsia="en-AU"/>
        </w:rPr>
      </w:pPr>
    </w:p>
    <w:p w14:paraId="1D4F6D50" w14:textId="77777777" w:rsidR="000A1C39" w:rsidRDefault="000A1C39" w:rsidP="000A1C39">
      <w:pPr>
        <w:tabs>
          <w:tab w:val="clear" w:pos="284"/>
        </w:tabs>
        <w:spacing w:before="0" w:after="200" w:line="276" w:lineRule="auto"/>
        <w:rPr>
          <w:rFonts w:eastAsia="Times New Roman"/>
          <w:b/>
          <w:noProof/>
          <w:color w:val="464748"/>
          <w:kern w:val="22"/>
          <w:sz w:val="36"/>
          <w:szCs w:val="36"/>
          <w:lang w:eastAsia="en-AU"/>
        </w:rPr>
      </w:pPr>
      <w:r>
        <w:br w:type="page"/>
      </w:r>
    </w:p>
    <w:p w14:paraId="0B216929" w14:textId="77777777" w:rsidR="000A1C39" w:rsidRPr="00A608AB" w:rsidRDefault="000A1C39" w:rsidP="000A1C39">
      <w:pPr>
        <w:pStyle w:val="Heading2"/>
      </w:pPr>
      <w:r w:rsidRPr="00A608AB">
        <w:lastRenderedPageBreak/>
        <w:t xml:space="preserve">Assessment Checklist </w:t>
      </w:r>
      <w:r>
        <w:t>2</w:t>
      </w:r>
    </w:p>
    <w:p w14:paraId="193DD863" w14:textId="77777777" w:rsidR="00BB1FFE" w:rsidRPr="00BB1FFE" w:rsidRDefault="00BB1FFE" w:rsidP="000A1C39">
      <w:pPr>
        <w:pStyle w:val="Caption"/>
        <w:keepNext/>
        <w:spacing w:after="0"/>
        <w:rPr>
          <w:rStyle w:val="normaltextrun"/>
          <w:color w:val="000000"/>
          <w:sz w:val="24"/>
          <w:szCs w:val="20"/>
          <w:shd w:val="clear" w:color="auto" w:fill="FFFFFF"/>
        </w:rPr>
      </w:pPr>
      <w:r w:rsidRPr="00BB1FFE">
        <w:rPr>
          <w:rStyle w:val="normaltextrun"/>
          <w:color w:val="000000"/>
          <w:sz w:val="24"/>
          <w:szCs w:val="20"/>
          <w:shd w:val="clear" w:color="auto" w:fill="FFFFFF"/>
        </w:rPr>
        <w:t xml:space="preserve">The following checklist will be used by your Teacher/Assessor to capture evidence of your performance in Part 4. Use this checklist to understand what skills and/or knowledge you need to demonstrate during this assessment event. All the criteria described in the Assessment checklist must be met. </w:t>
      </w:r>
    </w:p>
    <w:p w14:paraId="7E4ABA15" w14:textId="51E1A619" w:rsidR="000A1C39" w:rsidRPr="00456B10"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7</w:t>
      </w:r>
      <w:r w:rsidRPr="2C4759BE">
        <w:rPr>
          <w:color w:val="595959" w:themeColor="text1" w:themeTint="A6"/>
        </w:rPr>
        <w:t xml:space="preserve">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6"/>
        <w:gridCol w:w="5528"/>
        <w:gridCol w:w="709"/>
        <w:gridCol w:w="708"/>
        <w:gridCol w:w="6201"/>
      </w:tblGrid>
      <w:tr w:rsidR="000A1C39" w:rsidRPr="00A608AB" w14:paraId="5DF4A549"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13D1B0DE" w14:textId="77777777" w:rsidR="000A1C39" w:rsidRPr="00A608AB" w:rsidRDefault="000A1C39" w:rsidP="008A3352">
            <w:pPr>
              <w:rPr>
                <w:lang w:eastAsia="en-AU"/>
              </w:rPr>
            </w:pPr>
            <w:r w:rsidRPr="00A608AB">
              <w:rPr>
                <w:lang w:eastAsia="en-AU"/>
              </w:rPr>
              <w:t>TASK/STEP #</w:t>
            </w:r>
          </w:p>
        </w:tc>
        <w:tc>
          <w:tcPr>
            <w:tcW w:w="1975" w:type="pct"/>
            <w:vAlign w:val="top"/>
          </w:tcPr>
          <w:p w14:paraId="6E7AE43A" w14:textId="77777777" w:rsidR="000A1C39" w:rsidRPr="00A608AB" w:rsidRDefault="000A1C39" w:rsidP="008A3352">
            <w:pPr>
              <w:rPr>
                <w:lang w:eastAsia="en-AU"/>
              </w:rPr>
            </w:pPr>
            <w:r w:rsidRPr="00A608AB">
              <w:rPr>
                <w:lang w:eastAsia="en-AU"/>
              </w:rPr>
              <w:t>Instructions</w:t>
            </w:r>
          </w:p>
        </w:tc>
        <w:tc>
          <w:tcPr>
            <w:tcW w:w="253" w:type="pct"/>
          </w:tcPr>
          <w:p w14:paraId="7B926C05" w14:textId="77777777" w:rsidR="000A1C39" w:rsidRPr="00A608AB" w:rsidRDefault="000A1C39" w:rsidP="008A3352">
            <w:pPr>
              <w:jc w:val="center"/>
              <w:rPr>
                <w:lang w:eastAsia="en-AU"/>
              </w:rPr>
            </w:pPr>
            <w:r w:rsidRPr="00A608AB">
              <w:rPr>
                <w:lang w:eastAsia="en-AU"/>
              </w:rPr>
              <w:t>S</w:t>
            </w:r>
          </w:p>
        </w:tc>
        <w:tc>
          <w:tcPr>
            <w:tcW w:w="253" w:type="pct"/>
          </w:tcPr>
          <w:p w14:paraId="3B46EBD6" w14:textId="77777777" w:rsidR="000A1C39" w:rsidRPr="00A608AB" w:rsidRDefault="000A1C39" w:rsidP="008A3352">
            <w:pPr>
              <w:jc w:val="center"/>
              <w:rPr>
                <w:lang w:eastAsia="en-AU"/>
              </w:rPr>
            </w:pPr>
            <w:r w:rsidRPr="00A608AB">
              <w:rPr>
                <w:lang w:eastAsia="en-AU"/>
              </w:rPr>
              <w:t>U/S</w:t>
            </w:r>
          </w:p>
        </w:tc>
        <w:tc>
          <w:tcPr>
            <w:tcW w:w="2216" w:type="pct"/>
          </w:tcPr>
          <w:p w14:paraId="2AD23980" w14:textId="77777777" w:rsidR="000A1C39" w:rsidRPr="00A608AB" w:rsidRDefault="000A1C39" w:rsidP="008A3352">
            <w:pPr>
              <w:rPr>
                <w:lang w:eastAsia="en-AU"/>
              </w:rPr>
            </w:pPr>
            <w:r w:rsidRPr="00A608AB">
              <w:rPr>
                <w:lang w:eastAsia="en-AU"/>
              </w:rPr>
              <w:t>Assessor Comments</w:t>
            </w:r>
          </w:p>
        </w:tc>
      </w:tr>
      <w:tr w:rsidR="000A1C39" w:rsidRPr="00A608AB" w14:paraId="7E04AE33" w14:textId="77777777" w:rsidTr="008A3352">
        <w:tc>
          <w:tcPr>
            <w:tcW w:w="302" w:type="pct"/>
            <w:vAlign w:val="top"/>
          </w:tcPr>
          <w:p w14:paraId="0D75CDCB"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975" w:type="pct"/>
            <w:vAlign w:val="top"/>
          </w:tcPr>
          <w:p w14:paraId="7B64AA47" w14:textId="77777777" w:rsidR="000A1C39" w:rsidRPr="00A608AB" w:rsidRDefault="000A1C39" w:rsidP="008A3352">
            <w:pPr>
              <w:rPr>
                <w:lang w:eastAsia="en-AU"/>
              </w:rPr>
            </w:pPr>
            <w:r w:rsidRPr="00A608AB">
              <w:t>Create</w:t>
            </w:r>
            <w:r>
              <w:t>d</w:t>
            </w:r>
            <w:r w:rsidRPr="00A608AB">
              <w:t xml:space="preserve"> </w:t>
            </w:r>
            <w:r w:rsidRPr="00157915">
              <w:t>three different web pages</w:t>
            </w:r>
            <w:r w:rsidRPr="00A608AB">
              <w:t xml:space="preserve"> for a website</w:t>
            </w:r>
            <w:r>
              <w:t xml:space="preserve"> and saved pages and web images</w:t>
            </w:r>
            <w:r>
              <w:rPr>
                <w:rStyle w:val="CommentReference"/>
                <w:sz w:val="24"/>
                <w:szCs w:val="20"/>
              </w:rPr>
              <w:t xml:space="preserve"> i</w:t>
            </w:r>
            <w:r w:rsidRPr="00A608AB">
              <w:t xml:space="preserve">n the </w:t>
            </w:r>
            <w:r>
              <w:t>required</w:t>
            </w:r>
            <w:r w:rsidRPr="00A608AB">
              <w:t xml:space="preserve"> director</w:t>
            </w:r>
            <w:r>
              <w:t>ies</w:t>
            </w:r>
            <w:r w:rsidRPr="00A608AB">
              <w:t xml:space="preserve"> </w:t>
            </w:r>
            <w:r>
              <w:t>(T1.1)</w:t>
            </w:r>
          </w:p>
        </w:tc>
        <w:sdt>
          <w:sdtPr>
            <w:rPr>
              <w:iCs/>
              <w:szCs w:val="24"/>
              <w:lang w:eastAsia="en-AU"/>
            </w:rPr>
            <w:id w:val="-1970282030"/>
            <w14:checkbox>
              <w14:checked w14:val="1"/>
              <w14:checkedState w14:val="2612" w14:font="MS Gothic"/>
              <w14:uncheckedState w14:val="2610" w14:font="MS Gothic"/>
            </w14:checkbox>
          </w:sdtPr>
          <w:sdtEndPr/>
          <w:sdtContent>
            <w:tc>
              <w:tcPr>
                <w:tcW w:w="253" w:type="pct"/>
                <w:vAlign w:val="top"/>
              </w:tcPr>
              <w:p w14:paraId="5FE55536" w14:textId="24892650" w:rsidR="000A1C39" w:rsidRPr="00266EC6"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52872120"/>
            <w14:checkbox>
              <w14:checked w14:val="0"/>
              <w14:checkedState w14:val="2612" w14:font="MS Gothic"/>
              <w14:uncheckedState w14:val="2610" w14:font="MS Gothic"/>
            </w14:checkbox>
          </w:sdtPr>
          <w:sdtEndPr/>
          <w:sdtContent>
            <w:tc>
              <w:tcPr>
                <w:tcW w:w="253" w:type="pct"/>
                <w:vAlign w:val="top"/>
              </w:tcPr>
              <w:p w14:paraId="7C02D659"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3E61D74" w14:textId="7CF4BBBC" w:rsidR="000A1C39" w:rsidRPr="00BB1FFE" w:rsidRDefault="000A1C39" w:rsidP="008A3352">
            <w:pPr>
              <w:rPr>
                <w:color w:val="000000" w:themeColor="text1"/>
              </w:rPr>
            </w:pPr>
          </w:p>
        </w:tc>
      </w:tr>
      <w:tr w:rsidR="000A1C39" w:rsidRPr="00A608AB" w14:paraId="230C7A4D" w14:textId="77777777" w:rsidTr="008A3352">
        <w:tc>
          <w:tcPr>
            <w:tcW w:w="302" w:type="pct"/>
            <w:vAlign w:val="top"/>
          </w:tcPr>
          <w:p w14:paraId="149BCA2C"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975" w:type="pct"/>
            <w:vAlign w:val="top"/>
          </w:tcPr>
          <w:p w14:paraId="37A7C656" w14:textId="77777777" w:rsidR="000A1C39" w:rsidRPr="00A608AB" w:rsidRDefault="000A1C39" w:rsidP="008A3352">
            <w:pPr>
              <w:rPr>
                <w:lang w:eastAsia="en-AU"/>
              </w:rPr>
            </w:pPr>
            <w:r w:rsidRPr="00A608AB">
              <w:t>Add</w:t>
            </w:r>
            <w:r>
              <w:t>ed</w:t>
            </w:r>
            <w:r w:rsidRPr="00A608AB">
              <w:t xml:space="preserve"> text, images, tables and form</w:t>
            </w:r>
            <w:r>
              <w:t>s</w:t>
            </w:r>
            <w:r w:rsidRPr="00A608AB">
              <w:t xml:space="preserve"> according to client requirements</w:t>
            </w:r>
            <w:r>
              <w:t xml:space="preserve"> (T1.2)</w:t>
            </w:r>
          </w:p>
        </w:tc>
        <w:sdt>
          <w:sdtPr>
            <w:rPr>
              <w:iCs/>
              <w:szCs w:val="24"/>
              <w:lang w:eastAsia="en-AU"/>
            </w:rPr>
            <w:id w:val="-1536267309"/>
            <w14:checkbox>
              <w14:checked w14:val="1"/>
              <w14:checkedState w14:val="2612" w14:font="MS Gothic"/>
              <w14:uncheckedState w14:val="2610" w14:font="MS Gothic"/>
            </w14:checkbox>
          </w:sdtPr>
          <w:sdtEndPr/>
          <w:sdtContent>
            <w:tc>
              <w:tcPr>
                <w:tcW w:w="253" w:type="pct"/>
                <w:vAlign w:val="top"/>
              </w:tcPr>
              <w:p w14:paraId="3A70AE9A" w14:textId="6A23ECB7" w:rsidR="000A1C39" w:rsidRPr="00266EC6"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62114115"/>
            <w14:checkbox>
              <w14:checked w14:val="0"/>
              <w14:checkedState w14:val="2612" w14:font="MS Gothic"/>
              <w14:uncheckedState w14:val="2610" w14:font="MS Gothic"/>
            </w14:checkbox>
          </w:sdtPr>
          <w:sdtEndPr/>
          <w:sdtContent>
            <w:tc>
              <w:tcPr>
                <w:tcW w:w="253" w:type="pct"/>
                <w:vAlign w:val="top"/>
              </w:tcPr>
              <w:p w14:paraId="0FE7303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123BCBE" w14:textId="570A4C0C" w:rsidR="000A1C39" w:rsidRPr="00BB1FFE" w:rsidRDefault="000A1C39" w:rsidP="008A3352">
            <w:pPr>
              <w:rPr>
                <w:color w:val="000000" w:themeColor="text1"/>
              </w:rPr>
            </w:pPr>
          </w:p>
        </w:tc>
      </w:tr>
      <w:tr w:rsidR="000A1C39" w:rsidRPr="00A608AB" w14:paraId="5E64D073" w14:textId="77777777" w:rsidTr="008A3352">
        <w:trPr>
          <w:cantSplit w:val="0"/>
        </w:trPr>
        <w:tc>
          <w:tcPr>
            <w:tcW w:w="302" w:type="pct"/>
            <w:vAlign w:val="top"/>
          </w:tcPr>
          <w:p w14:paraId="30BC9512"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975" w:type="pct"/>
            <w:vAlign w:val="top"/>
          </w:tcPr>
          <w:p w14:paraId="4DAF96C0" w14:textId="77777777" w:rsidR="000A1C39" w:rsidRPr="00A608AB" w:rsidRDefault="000A1C39" w:rsidP="008A3352">
            <w:pPr>
              <w:rPr>
                <w:lang w:eastAsia="en-AU"/>
              </w:rPr>
            </w:pPr>
            <w:r w:rsidRPr="00A608AB">
              <w:t>Forma</w:t>
            </w:r>
            <w:r>
              <w:t>t</w:t>
            </w:r>
            <w:r w:rsidRPr="00A608AB">
              <w:t>t</w:t>
            </w:r>
            <w:r>
              <w:t>ed</w:t>
            </w:r>
            <w:r w:rsidRPr="00A608AB">
              <w:t xml:space="preserve"> text according to client requirements</w:t>
            </w:r>
            <w:r>
              <w:t xml:space="preserve"> (T1.3)</w:t>
            </w:r>
          </w:p>
        </w:tc>
        <w:sdt>
          <w:sdtPr>
            <w:rPr>
              <w:iCs/>
              <w:szCs w:val="24"/>
              <w:lang w:eastAsia="en-AU"/>
            </w:rPr>
            <w:id w:val="1701425914"/>
            <w14:checkbox>
              <w14:checked w14:val="1"/>
              <w14:checkedState w14:val="2612" w14:font="MS Gothic"/>
              <w14:uncheckedState w14:val="2610" w14:font="MS Gothic"/>
            </w14:checkbox>
          </w:sdtPr>
          <w:sdtEndPr/>
          <w:sdtContent>
            <w:tc>
              <w:tcPr>
                <w:tcW w:w="253" w:type="pct"/>
                <w:vAlign w:val="top"/>
              </w:tcPr>
              <w:p w14:paraId="64371AF7" w14:textId="63694BA1" w:rsidR="000A1C39" w:rsidRPr="00266EC6"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49123005"/>
            <w14:checkbox>
              <w14:checked w14:val="0"/>
              <w14:checkedState w14:val="2612" w14:font="MS Gothic"/>
              <w14:uncheckedState w14:val="2610" w14:font="MS Gothic"/>
            </w14:checkbox>
          </w:sdtPr>
          <w:sdtEndPr/>
          <w:sdtContent>
            <w:tc>
              <w:tcPr>
                <w:tcW w:w="253" w:type="pct"/>
                <w:vAlign w:val="top"/>
              </w:tcPr>
              <w:p w14:paraId="3112600E"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28FBC943" w14:textId="073F3894" w:rsidR="000A1C39" w:rsidRPr="00BB1FFE" w:rsidRDefault="000A1C39" w:rsidP="008A3352">
            <w:pPr>
              <w:rPr>
                <w:color w:val="000000" w:themeColor="text1"/>
              </w:rPr>
            </w:pPr>
          </w:p>
        </w:tc>
      </w:tr>
      <w:tr w:rsidR="000A1C39" w:rsidRPr="00A608AB" w14:paraId="05497AC5" w14:textId="77777777" w:rsidTr="008A3352">
        <w:tc>
          <w:tcPr>
            <w:tcW w:w="302" w:type="pct"/>
            <w:vAlign w:val="top"/>
          </w:tcPr>
          <w:p w14:paraId="5C9DC60F" w14:textId="77777777" w:rsidR="000A1C39" w:rsidRPr="00A608AB" w:rsidRDefault="000A1C39" w:rsidP="008A3352">
            <w:pPr>
              <w:pStyle w:val="Body"/>
              <w:jc w:val="center"/>
              <w:rPr>
                <w:bCs/>
                <w:szCs w:val="24"/>
                <w:lang w:eastAsia="en-AU"/>
              </w:rPr>
            </w:pPr>
            <w:r w:rsidRPr="00A608AB">
              <w:rPr>
                <w:bCs/>
                <w:szCs w:val="24"/>
                <w:lang w:eastAsia="en-AU"/>
              </w:rPr>
              <w:t>4</w:t>
            </w:r>
          </w:p>
        </w:tc>
        <w:tc>
          <w:tcPr>
            <w:tcW w:w="1975" w:type="pct"/>
            <w:vAlign w:val="top"/>
          </w:tcPr>
          <w:p w14:paraId="2BC41813" w14:textId="77777777" w:rsidR="000A1C39" w:rsidRPr="00A608AB" w:rsidRDefault="000A1C39" w:rsidP="008A3352">
            <w:pPr>
              <w:rPr>
                <w:lang w:eastAsia="en-AU"/>
              </w:rPr>
            </w:pPr>
            <w:r w:rsidRPr="00A608AB">
              <w:t>Create</w:t>
            </w:r>
            <w:r>
              <w:t>d</w:t>
            </w:r>
            <w:r w:rsidRPr="00A608AB">
              <w:t xml:space="preserve"> links between pages using text</w:t>
            </w:r>
            <w:r>
              <w:t xml:space="preserve"> (T1.4)</w:t>
            </w:r>
          </w:p>
        </w:tc>
        <w:sdt>
          <w:sdtPr>
            <w:rPr>
              <w:iCs/>
              <w:szCs w:val="24"/>
              <w:lang w:eastAsia="en-AU"/>
            </w:rPr>
            <w:id w:val="883990960"/>
            <w14:checkbox>
              <w14:checked w14:val="1"/>
              <w14:checkedState w14:val="2612" w14:font="MS Gothic"/>
              <w14:uncheckedState w14:val="2610" w14:font="MS Gothic"/>
            </w14:checkbox>
          </w:sdtPr>
          <w:sdtEndPr/>
          <w:sdtContent>
            <w:tc>
              <w:tcPr>
                <w:tcW w:w="253" w:type="pct"/>
                <w:vAlign w:val="top"/>
              </w:tcPr>
              <w:p w14:paraId="1CDC5697" w14:textId="3871E65B" w:rsidR="000A1C39" w:rsidRPr="00266EC6"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7500393"/>
            <w14:checkbox>
              <w14:checked w14:val="0"/>
              <w14:checkedState w14:val="2612" w14:font="MS Gothic"/>
              <w14:uncheckedState w14:val="2610" w14:font="MS Gothic"/>
            </w14:checkbox>
          </w:sdtPr>
          <w:sdtEndPr/>
          <w:sdtContent>
            <w:tc>
              <w:tcPr>
                <w:tcW w:w="253" w:type="pct"/>
                <w:vAlign w:val="top"/>
              </w:tcPr>
              <w:p w14:paraId="4BF28F7C"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33775D77" w14:textId="3B69FCA3" w:rsidR="000A1C39" w:rsidRPr="00BB1FFE" w:rsidRDefault="000A1C39" w:rsidP="008A3352">
            <w:pPr>
              <w:rPr>
                <w:color w:val="000000" w:themeColor="text1"/>
              </w:rPr>
            </w:pPr>
          </w:p>
        </w:tc>
      </w:tr>
      <w:tr w:rsidR="000A1C39" w:rsidRPr="00A608AB" w14:paraId="74D9BD7B" w14:textId="77777777" w:rsidTr="008A3352">
        <w:tc>
          <w:tcPr>
            <w:tcW w:w="302" w:type="pct"/>
            <w:vAlign w:val="top"/>
          </w:tcPr>
          <w:p w14:paraId="6EF7978D" w14:textId="77777777" w:rsidR="000A1C39" w:rsidRPr="00A608AB" w:rsidRDefault="000A1C39" w:rsidP="008A3352">
            <w:pPr>
              <w:pStyle w:val="Body"/>
              <w:jc w:val="center"/>
              <w:rPr>
                <w:bCs/>
                <w:szCs w:val="24"/>
                <w:lang w:eastAsia="en-AU"/>
              </w:rPr>
            </w:pPr>
            <w:r w:rsidRPr="00A608AB">
              <w:rPr>
                <w:bCs/>
                <w:szCs w:val="24"/>
                <w:lang w:eastAsia="en-AU"/>
              </w:rPr>
              <w:t>5</w:t>
            </w:r>
          </w:p>
        </w:tc>
        <w:tc>
          <w:tcPr>
            <w:tcW w:w="1975" w:type="pct"/>
            <w:vAlign w:val="top"/>
          </w:tcPr>
          <w:p w14:paraId="2B7E0112" w14:textId="77777777" w:rsidR="000A1C39" w:rsidRPr="00A608AB" w:rsidRDefault="000A1C39" w:rsidP="008A3352">
            <w:pPr>
              <w:rPr>
                <w:lang w:eastAsia="en-AU"/>
              </w:rPr>
            </w:pPr>
            <w:r w:rsidRPr="00A608AB">
              <w:t>Create</w:t>
            </w:r>
            <w:r>
              <w:t>d</w:t>
            </w:r>
            <w:r w:rsidRPr="00A608AB">
              <w:t xml:space="preserve"> links between pages using images</w:t>
            </w:r>
            <w:r>
              <w:t xml:space="preserve"> (T1.5)</w:t>
            </w:r>
          </w:p>
        </w:tc>
        <w:sdt>
          <w:sdtPr>
            <w:rPr>
              <w:iCs/>
              <w:szCs w:val="24"/>
              <w:lang w:eastAsia="en-AU"/>
            </w:rPr>
            <w:id w:val="617496927"/>
            <w14:checkbox>
              <w14:checked w14:val="1"/>
              <w14:checkedState w14:val="2612" w14:font="MS Gothic"/>
              <w14:uncheckedState w14:val="2610" w14:font="MS Gothic"/>
            </w14:checkbox>
          </w:sdtPr>
          <w:sdtEndPr/>
          <w:sdtContent>
            <w:tc>
              <w:tcPr>
                <w:tcW w:w="253" w:type="pct"/>
                <w:vAlign w:val="top"/>
              </w:tcPr>
              <w:p w14:paraId="1BFBEB54" w14:textId="613BD036" w:rsidR="000A1C39" w:rsidRPr="00A608AB"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5419080"/>
            <w14:checkbox>
              <w14:checked w14:val="0"/>
              <w14:checkedState w14:val="2612" w14:font="MS Gothic"/>
              <w14:uncheckedState w14:val="2610" w14:font="MS Gothic"/>
            </w14:checkbox>
          </w:sdtPr>
          <w:sdtEndPr/>
          <w:sdtContent>
            <w:tc>
              <w:tcPr>
                <w:tcW w:w="253" w:type="pct"/>
                <w:vAlign w:val="top"/>
              </w:tcPr>
              <w:p w14:paraId="2A7FBC8D"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tc>
          <w:tcPr>
            <w:tcW w:w="2216" w:type="pct"/>
          </w:tcPr>
          <w:p w14:paraId="6D1FB7C4" w14:textId="52E716B2" w:rsidR="000A1C39" w:rsidRPr="00BB1FFE" w:rsidRDefault="000A1C39" w:rsidP="008A3352">
            <w:pPr>
              <w:rPr>
                <w:color w:val="000000" w:themeColor="text1"/>
              </w:rPr>
            </w:pPr>
          </w:p>
        </w:tc>
      </w:tr>
      <w:tr w:rsidR="000A1C39" w:rsidRPr="00A608AB" w14:paraId="28B0F5A3" w14:textId="77777777" w:rsidTr="008A3352">
        <w:tc>
          <w:tcPr>
            <w:tcW w:w="302" w:type="pct"/>
            <w:vAlign w:val="top"/>
          </w:tcPr>
          <w:p w14:paraId="604716FC" w14:textId="77777777" w:rsidR="000A1C39" w:rsidRPr="00A608AB" w:rsidRDefault="000A1C39" w:rsidP="008A3352">
            <w:pPr>
              <w:pStyle w:val="Body"/>
              <w:jc w:val="center"/>
              <w:rPr>
                <w:bCs/>
                <w:szCs w:val="24"/>
                <w:lang w:eastAsia="en-AU"/>
              </w:rPr>
            </w:pPr>
            <w:r w:rsidRPr="00A608AB">
              <w:rPr>
                <w:bCs/>
                <w:szCs w:val="24"/>
                <w:lang w:eastAsia="en-AU"/>
              </w:rPr>
              <w:t>6</w:t>
            </w:r>
          </w:p>
        </w:tc>
        <w:tc>
          <w:tcPr>
            <w:tcW w:w="1975" w:type="pct"/>
            <w:vAlign w:val="top"/>
          </w:tcPr>
          <w:p w14:paraId="2249B2C4" w14:textId="77777777" w:rsidR="000A1C39" w:rsidRPr="00A608AB" w:rsidRDefault="000A1C39" w:rsidP="008A3352">
            <w:pPr>
              <w:rPr>
                <w:lang w:eastAsia="en-AU"/>
              </w:rPr>
            </w:pPr>
            <w:r w:rsidRPr="00A608AB">
              <w:t>Modifie</w:t>
            </w:r>
            <w:r>
              <w:t>d</w:t>
            </w:r>
            <w:r w:rsidRPr="00A608AB">
              <w:t xml:space="preserve"> </w:t>
            </w:r>
            <w:r>
              <w:t>code</w:t>
            </w:r>
            <w:r w:rsidRPr="00A608AB">
              <w:t xml:space="preserve"> using correct syntax</w:t>
            </w:r>
            <w:r>
              <w:t xml:space="preserve"> (T1.6)</w:t>
            </w:r>
          </w:p>
        </w:tc>
        <w:sdt>
          <w:sdtPr>
            <w:rPr>
              <w:iCs/>
              <w:szCs w:val="24"/>
              <w:lang w:eastAsia="en-AU"/>
            </w:rPr>
            <w:id w:val="187963733"/>
            <w14:checkbox>
              <w14:checked w14:val="1"/>
              <w14:checkedState w14:val="2612" w14:font="MS Gothic"/>
              <w14:uncheckedState w14:val="2610" w14:font="MS Gothic"/>
            </w14:checkbox>
          </w:sdtPr>
          <w:sdtEndPr/>
          <w:sdtContent>
            <w:tc>
              <w:tcPr>
                <w:tcW w:w="253" w:type="pct"/>
                <w:vAlign w:val="top"/>
              </w:tcPr>
              <w:p w14:paraId="005BCE4B" w14:textId="421C881A" w:rsidR="000A1C39" w:rsidRPr="00A608AB"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63104895"/>
            <w14:checkbox>
              <w14:checked w14:val="0"/>
              <w14:checkedState w14:val="2612" w14:font="MS Gothic"/>
              <w14:uncheckedState w14:val="2610" w14:font="MS Gothic"/>
            </w14:checkbox>
          </w:sdtPr>
          <w:sdtEndPr/>
          <w:sdtContent>
            <w:tc>
              <w:tcPr>
                <w:tcW w:w="253" w:type="pct"/>
                <w:vAlign w:val="top"/>
              </w:tcPr>
              <w:p w14:paraId="5D05B27D"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D78909" w14:textId="289E2F28" w:rsidR="000A1C39" w:rsidRPr="00BB1FFE" w:rsidRDefault="000A1C39" w:rsidP="008A3352">
            <w:pPr>
              <w:rPr>
                <w:color w:val="000000" w:themeColor="text1"/>
              </w:rPr>
            </w:pPr>
          </w:p>
        </w:tc>
      </w:tr>
      <w:tr w:rsidR="000A1C39" w:rsidRPr="00A608AB" w14:paraId="5870CEB4" w14:textId="77777777" w:rsidTr="008A3352">
        <w:tc>
          <w:tcPr>
            <w:tcW w:w="302" w:type="pct"/>
            <w:vAlign w:val="top"/>
          </w:tcPr>
          <w:p w14:paraId="27CC401D" w14:textId="77777777" w:rsidR="000A1C39" w:rsidRPr="00A608AB" w:rsidRDefault="000A1C39" w:rsidP="008A3352">
            <w:pPr>
              <w:pStyle w:val="Body"/>
              <w:jc w:val="center"/>
              <w:rPr>
                <w:bCs/>
                <w:szCs w:val="24"/>
                <w:lang w:eastAsia="en-AU"/>
              </w:rPr>
            </w:pPr>
            <w:r>
              <w:rPr>
                <w:bCs/>
                <w:szCs w:val="24"/>
                <w:lang w:eastAsia="en-AU"/>
              </w:rPr>
              <w:lastRenderedPageBreak/>
              <w:t>7</w:t>
            </w:r>
          </w:p>
        </w:tc>
        <w:tc>
          <w:tcPr>
            <w:tcW w:w="1975" w:type="pct"/>
            <w:vAlign w:val="top"/>
          </w:tcPr>
          <w:p w14:paraId="61C46077" w14:textId="77777777" w:rsidR="000A1C39" w:rsidRPr="00A608AB" w:rsidRDefault="000A1C39" w:rsidP="008A3352">
            <w:pPr>
              <w:rPr>
                <w:lang w:eastAsia="en-AU"/>
              </w:rPr>
            </w:pPr>
            <w:r>
              <w:t>M</w:t>
            </w:r>
            <w:r w:rsidRPr="00A608AB">
              <w:t>aintain</w:t>
            </w:r>
            <w:r>
              <w:t>ed</w:t>
            </w:r>
            <w:r w:rsidRPr="00A608AB">
              <w:t xml:space="preserve"> files to </w:t>
            </w:r>
            <w:r>
              <w:t xml:space="preserve">amend </w:t>
            </w:r>
            <w:r w:rsidRPr="00A608AB">
              <w:t>website according to client feedback</w:t>
            </w:r>
            <w:r>
              <w:t xml:space="preserve"> (T3.1)</w:t>
            </w:r>
          </w:p>
        </w:tc>
        <w:sdt>
          <w:sdtPr>
            <w:rPr>
              <w:iCs/>
              <w:szCs w:val="24"/>
              <w:lang w:eastAsia="en-AU"/>
            </w:rPr>
            <w:id w:val="1548872902"/>
            <w14:checkbox>
              <w14:checked w14:val="1"/>
              <w14:checkedState w14:val="2612" w14:font="MS Gothic"/>
              <w14:uncheckedState w14:val="2610" w14:font="MS Gothic"/>
            </w14:checkbox>
          </w:sdtPr>
          <w:sdtEndPr/>
          <w:sdtContent>
            <w:tc>
              <w:tcPr>
                <w:tcW w:w="253" w:type="pct"/>
                <w:vAlign w:val="top"/>
              </w:tcPr>
              <w:p w14:paraId="45B59D75" w14:textId="5CAF34B1" w:rsidR="000A1C39" w:rsidRPr="00A608AB"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49560456"/>
            <w14:checkbox>
              <w14:checked w14:val="0"/>
              <w14:checkedState w14:val="2612" w14:font="MS Gothic"/>
              <w14:uncheckedState w14:val="2610" w14:font="MS Gothic"/>
            </w14:checkbox>
          </w:sdtPr>
          <w:sdtEndPr/>
          <w:sdtContent>
            <w:tc>
              <w:tcPr>
                <w:tcW w:w="253" w:type="pct"/>
                <w:vAlign w:val="top"/>
              </w:tcPr>
              <w:p w14:paraId="63665E61"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29FFE13E" w14:textId="66BDF889" w:rsidR="000A1C39" w:rsidRPr="00BB1FFE" w:rsidRDefault="000A1C39" w:rsidP="00BB1FFE">
            <w:pPr>
              <w:rPr>
                <w:color w:val="000000" w:themeColor="text1"/>
              </w:rPr>
            </w:pPr>
          </w:p>
        </w:tc>
      </w:tr>
      <w:tr w:rsidR="000A1C39" w:rsidRPr="00A608AB" w14:paraId="6F72F5AC" w14:textId="77777777" w:rsidTr="008A3352">
        <w:trPr>
          <w:cantSplit w:val="0"/>
        </w:trPr>
        <w:tc>
          <w:tcPr>
            <w:tcW w:w="302" w:type="pct"/>
            <w:vAlign w:val="top"/>
          </w:tcPr>
          <w:p w14:paraId="7AB6BEA8" w14:textId="77777777" w:rsidR="000A1C39" w:rsidRDefault="000A1C39" w:rsidP="008A3352">
            <w:pPr>
              <w:pStyle w:val="Body"/>
              <w:jc w:val="center"/>
              <w:rPr>
                <w:bCs/>
                <w:szCs w:val="24"/>
                <w:lang w:eastAsia="en-AU"/>
              </w:rPr>
            </w:pPr>
            <w:r>
              <w:rPr>
                <w:bCs/>
                <w:szCs w:val="24"/>
                <w:lang w:eastAsia="en-AU"/>
              </w:rPr>
              <w:t>8</w:t>
            </w:r>
          </w:p>
        </w:tc>
        <w:tc>
          <w:tcPr>
            <w:tcW w:w="1975" w:type="pct"/>
            <w:vAlign w:val="top"/>
          </w:tcPr>
          <w:p w14:paraId="4FBD291E" w14:textId="77777777" w:rsidR="000A1C39" w:rsidRDefault="000A1C39" w:rsidP="008A3352">
            <w:r>
              <w:t>Followed</w:t>
            </w:r>
            <w:r w:rsidRPr="00A608AB">
              <w:t xml:space="preserve"> organisational and copyright standards and legislation</w:t>
            </w:r>
            <w:r>
              <w:t xml:space="preserve"> for images</w:t>
            </w:r>
          </w:p>
        </w:tc>
        <w:sdt>
          <w:sdtPr>
            <w:rPr>
              <w:iCs/>
              <w:szCs w:val="24"/>
              <w:lang w:eastAsia="en-AU"/>
            </w:rPr>
            <w:id w:val="-1652664242"/>
            <w14:checkbox>
              <w14:checked w14:val="1"/>
              <w14:checkedState w14:val="2612" w14:font="MS Gothic"/>
              <w14:uncheckedState w14:val="2610" w14:font="MS Gothic"/>
            </w14:checkbox>
          </w:sdtPr>
          <w:sdtEndPr/>
          <w:sdtContent>
            <w:tc>
              <w:tcPr>
                <w:tcW w:w="253" w:type="pct"/>
                <w:vAlign w:val="top"/>
              </w:tcPr>
              <w:p w14:paraId="26DF47EE" w14:textId="3CD5DC44" w:rsidR="000A1C39" w:rsidRDefault="003003C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5697523"/>
            <w14:checkbox>
              <w14:checked w14:val="0"/>
              <w14:checkedState w14:val="2612" w14:font="MS Gothic"/>
              <w14:uncheckedState w14:val="2610" w14:font="MS Gothic"/>
            </w14:checkbox>
          </w:sdtPr>
          <w:sdtEndPr/>
          <w:sdtContent>
            <w:tc>
              <w:tcPr>
                <w:tcW w:w="253" w:type="pct"/>
                <w:vAlign w:val="top"/>
              </w:tcPr>
              <w:p w14:paraId="5ED73BBE" w14:textId="77777777" w:rsidR="000A1C39"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288B40" w14:textId="39E4D271" w:rsidR="000A1C39" w:rsidRPr="00BB1FFE" w:rsidRDefault="000A1C39" w:rsidP="008A3352">
            <w:pPr>
              <w:rPr>
                <w:color w:val="000000" w:themeColor="text1"/>
              </w:rPr>
            </w:pPr>
          </w:p>
        </w:tc>
      </w:tr>
    </w:tbl>
    <w:p w14:paraId="707A37A2" w14:textId="074152CB" w:rsidR="00E13103" w:rsidRDefault="00E13103" w:rsidP="00E13103">
      <w:pPr>
        <w:tabs>
          <w:tab w:val="clear" w:pos="284"/>
        </w:tabs>
        <w:spacing w:before="0" w:after="200" w:line="276" w:lineRule="auto"/>
        <w:sectPr w:rsidR="00E13103" w:rsidSect="00E13103">
          <w:pgSz w:w="16838" w:h="11906" w:orient="landscape"/>
          <w:pgMar w:top="1418" w:right="1418" w:bottom="1418" w:left="1418" w:header="567" w:footer="454" w:gutter="0"/>
          <w:cols w:space="4253"/>
          <w:docGrid w:linePitch="360"/>
        </w:sectPr>
      </w:pPr>
    </w:p>
    <w:p w14:paraId="2CB07D87" w14:textId="35E3D076" w:rsidR="00AF3D28" w:rsidRDefault="009C1D48">
      <w:pPr>
        <w:pStyle w:val="Heading2"/>
      </w:pPr>
      <w:r w:rsidRPr="008F6497">
        <w:lastRenderedPageBreak/>
        <w:t xml:space="preserve">Assessment </w:t>
      </w:r>
      <w:r w:rsidR="005E1A8D" w:rsidRPr="008F6497">
        <w:t>feedback</w:t>
      </w:r>
    </w:p>
    <w:p w14:paraId="09CC8142" w14:textId="77777777" w:rsidR="00AF3D28" w:rsidRPr="00F23011" w:rsidRDefault="009C1D48"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AF3D28" w:rsidRDefault="009C1D48" w:rsidP="00522F20">
      <w:pPr>
        <w:pStyle w:val="Heading3"/>
      </w:pPr>
      <w:r>
        <w:t>Assessment outcome</w:t>
      </w:r>
    </w:p>
    <w:p w14:paraId="3851DA66" w14:textId="77777777" w:rsidR="00AF3D28" w:rsidRDefault="004A52C1" w:rsidP="00522F20">
      <w:sdt>
        <w:sdtPr>
          <w:id w:val="-231164987"/>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Satisfactory</w:t>
      </w:r>
    </w:p>
    <w:p w14:paraId="37345A24" w14:textId="77777777" w:rsidR="00AF3D28" w:rsidRPr="00A7239E" w:rsidRDefault="004A52C1" w:rsidP="00522F20">
      <w:pPr>
        <w:rPr>
          <w:lang w:eastAsia="en-AU"/>
        </w:rPr>
      </w:pPr>
      <w:sdt>
        <w:sdtPr>
          <w:id w:val="356084546"/>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Unsatisfactory</w:t>
      </w:r>
    </w:p>
    <w:p w14:paraId="6E72DDCF" w14:textId="77777777" w:rsidR="00AF3D28" w:rsidRPr="00FB763C" w:rsidRDefault="009C1D48"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AF3D28" w:rsidRPr="00FB763C" w:rsidRDefault="004A52C1" w:rsidP="00FB763C">
      <w:pPr>
        <w:tabs>
          <w:tab w:val="clear" w:pos="284"/>
        </w:tabs>
        <w:ind w:left="426" w:hanging="426"/>
      </w:pPr>
      <w:sdt>
        <w:sdtPr>
          <w:id w:val="-84670319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AF3D28" w:rsidRPr="00FB763C" w:rsidRDefault="004A52C1" w:rsidP="00FB763C">
      <w:pPr>
        <w:tabs>
          <w:tab w:val="clear" w:pos="284"/>
        </w:tabs>
        <w:ind w:left="426" w:hanging="426"/>
      </w:pPr>
      <w:sdt>
        <w:sdtPr>
          <w:id w:val="-1574195328"/>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AF3D28" w:rsidRPr="00FB763C" w:rsidRDefault="004A52C1"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AF3D28" w:rsidRPr="00A7239E" w:rsidRDefault="009C1D48" w:rsidP="007F1946">
      <w:r w:rsidRPr="00577417">
        <w:rPr>
          <w:i/>
          <w:color w:val="595959"/>
          <w:szCs w:val="24"/>
          <w:lang w:eastAsia="en-AU"/>
        </w:rPr>
        <w:t>If yes, ensure it is detailed on the assessment document.</w:t>
      </w:r>
    </w:p>
    <w:p w14:paraId="56DB3D9F" w14:textId="77777777" w:rsidR="00AF3D28" w:rsidRDefault="009C1D48"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AF3D28" w:rsidRPr="00995CEA" w:rsidRDefault="00AF3D28"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AF3D28" w:rsidRDefault="009C1D48" w:rsidP="007F1946">
      <w:pPr>
        <w:pStyle w:val="Heading3"/>
        <w:rPr>
          <w:i/>
          <w:color w:val="808080" w:themeColor="background1" w:themeShade="80"/>
        </w:rPr>
      </w:pPr>
      <w:r>
        <w:t>Assessor name, signature and date</w:t>
      </w:r>
    </w:p>
    <w:p w14:paraId="4CD969ED" w14:textId="77777777" w:rsidR="00AF3D28"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D7F010D" w:rsidR="00AF3D28" w:rsidRPr="00A7239E" w:rsidRDefault="00A33899" w:rsidP="00522F20">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Ned G</w:t>
      </w:r>
      <w:r w:rsidR="0020379F">
        <w:rPr>
          <w:sz w:val="22"/>
          <w:szCs w:val="22"/>
          <w:lang w:eastAsia="en-AU"/>
        </w:rPr>
        <w:t xml:space="preserve">  27-06-2025</w:t>
      </w:r>
    </w:p>
    <w:p w14:paraId="59394953" w14:textId="77777777" w:rsidR="00AF3D28" w:rsidRDefault="009C1D48" w:rsidP="00522F20">
      <w:pPr>
        <w:pStyle w:val="Heading3"/>
        <w:rPr>
          <w:i/>
          <w:color w:val="808080" w:themeColor="background1" w:themeShade="80"/>
        </w:rPr>
      </w:pPr>
      <w:r w:rsidRPr="00492E16">
        <w:t>Student acknowledgement of assessment outcome</w:t>
      </w:r>
    </w:p>
    <w:p w14:paraId="05BEDCC8" w14:textId="77777777" w:rsidR="00AF3D28" w:rsidRPr="00123F75" w:rsidRDefault="009C1D48"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5F94B42F" w14:textId="77777777" w:rsidR="00AF3D28" w:rsidRDefault="009C1D48" w:rsidP="00522F20">
      <w:pPr>
        <w:pStyle w:val="Heading3"/>
        <w:rPr>
          <w:i/>
          <w:color w:val="808080" w:themeColor="background1" w:themeShade="80"/>
        </w:rPr>
      </w:pPr>
      <w:r w:rsidRPr="00492E16">
        <w:t>Student name, signature and date</w:t>
      </w:r>
    </w:p>
    <w:p w14:paraId="66D15BDE" w14:textId="77777777" w:rsidR="00AF3D28"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1CC7361A" w:rsidR="00AF3D28" w:rsidRDefault="009A6B97" w:rsidP="00522F20">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ng Hu</w:t>
      </w:r>
      <w:r w:rsidR="0020379F">
        <w:rPr>
          <w:sz w:val="22"/>
          <w:szCs w:val="22"/>
          <w:lang w:eastAsia="en-AU"/>
        </w:rPr>
        <w:t xml:space="preserve"> 27-06-2025</w:t>
      </w:r>
    </w:p>
    <w:p w14:paraId="072834F1" w14:textId="77777777" w:rsidR="00AF3D28" w:rsidRPr="000D179A" w:rsidRDefault="00AF3D28" w:rsidP="00123F75">
      <w:pPr>
        <w:rPr>
          <w:b/>
          <w:i/>
          <w:lang w:eastAsia="en-AU"/>
        </w:rPr>
      </w:pPr>
    </w:p>
    <w:sectPr w:rsidR="00AF3D28"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06CC3" w14:textId="77777777" w:rsidR="00547B91" w:rsidRDefault="00547B91">
      <w:pPr>
        <w:spacing w:before="0" w:after="0" w:line="240" w:lineRule="auto"/>
      </w:pPr>
      <w:r>
        <w:separator/>
      </w:r>
    </w:p>
  </w:endnote>
  <w:endnote w:type="continuationSeparator" w:id="0">
    <w:p w14:paraId="5D9FC2A4" w14:textId="77777777" w:rsidR="00547B91" w:rsidRDefault="00547B91">
      <w:pPr>
        <w:spacing w:before="0" w:after="0" w:line="240" w:lineRule="auto"/>
      </w:pPr>
      <w:r>
        <w:continuationSeparator/>
      </w:r>
    </w:p>
  </w:endnote>
  <w:endnote w:type="continuationNotice" w:id="1">
    <w:p w14:paraId="3B0AE8D5" w14:textId="77777777" w:rsidR="00547B91" w:rsidRDefault="00547B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4237" w14:textId="77777777" w:rsidR="00AF3D28" w:rsidRPr="004820C4" w:rsidRDefault="00AF3D28" w:rsidP="0002323C">
    <w:pPr>
      <w:pStyle w:val="Footer-DocumentTitleLeft"/>
    </w:pPr>
  </w:p>
  <w:p w14:paraId="3F4C1D5C" w14:textId="77777777" w:rsidR="00AF3D28"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60F230B" w14:textId="77777777" w:rsidR="00AF3D28" w:rsidRPr="0006452B" w:rsidRDefault="00AF3D28" w:rsidP="00EE3A11"/>
  <w:p w14:paraId="6DC047EB" w14:textId="77777777" w:rsidR="00AF3D28" w:rsidRDefault="00AF3D28"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D153" w14:textId="7D602EB9" w:rsidR="00AF3D28" w:rsidRDefault="009C1D48" w:rsidP="00274C67">
    <w:pPr>
      <w:pStyle w:val="Bodyfooter"/>
      <w:tabs>
        <w:tab w:val="clear" w:pos="4536"/>
        <w:tab w:val="clear" w:pos="9554"/>
        <w:tab w:val="right" w:pos="9781"/>
      </w:tabs>
      <w:rPr>
        <w:noProof/>
      </w:rPr>
    </w:pPr>
    <w:r w:rsidRPr="008D467A">
      <w:t>Document title</w:t>
    </w:r>
    <w:r>
      <w:t xml:space="preserve">: </w:t>
    </w:r>
    <w:r w:rsidR="00C073E7">
      <w:t>Cl_BasicWeb</w:t>
    </w:r>
    <w:r w:rsidRPr="00C073E7">
      <w:t>_</w:t>
    </w:r>
    <w:r>
      <w:t>AE_Pro</w:t>
    </w:r>
    <w:r w:rsidR="00274C67">
      <w:t>2of2</w:t>
    </w:r>
    <w:r w:rsidR="000C00BA">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5022C7">
      <w:rPr>
        <w:noProof/>
      </w:rPr>
      <w:t>3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022C7">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A169" w14:textId="77777777" w:rsidR="00AF3D28" w:rsidRPr="008D467A" w:rsidRDefault="009C1D4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77777777" w:rsidR="00AF3D28" w:rsidRPr="008948B1" w:rsidRDefault="009C1D48" w:rsidP="00D47CF1">
    <w:pPr>
      <w:pStyle w:val="Bodyfooter"/>
    </w:pPr>
    <w:r w:rsidRPr="008D467A">
      <w:t>Disclaimer:  Printed copies of this document are regarded as uncontrolled.</w:t>
    </w:r>
    <w:r>
      <w:t xml:space="preserve"> </w:t>
    </w:r>
    <w:r w:rsidRPr="008D467A">
      <w:t>Please check to ensure this is the latest version.</w:t>
    </w:r>
  </w:p>
  <w:p w14:paraId="7EC04791" w14:textId="77777777" w:rsidR="00AF3D28" w:rsidRPr="00AA3155" w:rsidRDefault="00AF3D28" w:rsidP="00EE3A11">
    <w:pPr>
      <w:pStyle w:val="Footer"/>
    </w:pPr>
  </w:p>
  <w:p w14:paraId="318672FF" w14:textId="77777777" w:rsidR="00AF3D28" w:rsidRDefault="00AF3D28"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1D40" w14:textId="77777777" w:rsidR="00AF3D28" w:rsidRPr="004820C4" w:rsidRDefault="00AF3D28" w:rsidP="0002323C">
    <w:pPr>
      <w:pStyle w:val="Footer-DocumentTitleLeft"/>
    </w:pPr>
  </w:p>
  <w:p w14:paraId="489B0747" w14:textId="77777777" w:rsidR="00AF3D28"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E72FF43" w14:textId="77777777" w:rsidR="00AF3D28" w:rsidRPr="0006452B" w:rsidRDefault="00AF3D28" w:rsidP="00EE3A11"/>
  <w:p w14:paraId="1CB7B0B1" w14:textId="77777777" w:rsidR="00AF3D28" w:rsidRDefault="00AF3D28"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8446" w14:textId="77777777" w:rsidR="00AF3D28" w:rsidRPr="008D467A" w:rsidRDefault="009C1D48"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77777777" w:rsidR="00AF3D28" w:rsidRPr="008948B1" w:rsidRDefault="009C1D48" w:rsidP="009A0ED8">
    <w:pPr>
      <w:pStyle w:val="Bodyfooter"/>
    </w:pPr>
    <w:r w:rsidRPr="008D467A">
      <w:t>Disclaimer:  Printed copies of this document are regarded as uncontrolled.</w:t>
    </w:r>
    <w:r>
      <w:t xml:space="preserve"> </w:t>
    </w:r>
    <w:r w:rsidRPr="008D467A">
      <w:t>Please check to ensure this is the latest version.</w:t>
    </w:r>
  </w:p>
  <w:p w14:paraId="144341AB" w14:textId="77777777" w:rsidR="00AF3D28" w:rsidRPr="00AA3155" w:rsidRDefault="00AF3D28" w:rsidP="00EE3A11">
    <w:pPr>
      <w:pStyle w:val="Footer"/>
    </w:pPr>
  </w:p>
  <w:p w14:paraId="733AF16B" w14:textId="77777777" w:rsidR="00AF3D28" w:rsidRDefault="00AF3D28"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FEBB7" w14:textId="77777777" w:rsidR="00F247B7" w:rsidRPr="004820C4" w:rsidRDefault="00F247B7" w:rsidP="00D6553F">
    <w:pPr>
      <w:pStyle w:val="Footer-DocumentTitleLeft"/>
    </w:pPr>
  </w:p>
  <w:p w14:paraId="1DD2810E" w14:textId="77777777" w:rsidR="00F247B7" w:rsidRDefault="00F247B7" w:rsidP="00D6553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FADCB0E" w14:textId="77777777" w:rsidR="00F247B7" w:rsidRPr="0006452B" w:rsidRDefault="00F247B7" w:rsidP="00D6553F"/>
  <w:p w14:paraId="3953B12D" w14:textId="77777777" w:rsidR="00F247B7" w:rsidRDefault="00F247B7" w:rsidP="00D6553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91C6D" w14:textId="77777777" w:rsidR="00F247B7" w:rsidRPr="008D467A" w:rsidRDefault="00F247B7" w:rsidP="00D655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2E456B7" w14:textId="77777777" w:rsidR="00F247B7" w:rsidRPr="008948B1" w:rsidRDefault="00F247B7" w:rsidP="00D6553F">
    <w:pPr>
      <w:pStyle w:val="Bodyfooter"/>
    </w:pPr>
    <w:r w:rsidRPr="008D467A">
      <w:t>Disclaimer:  Printed copies of this document are regarded as uncontrolled.</w:t>
    </w:r>
    <w:r>
      <w:t xml:space="preserve"> </w:t>
    </w:r>
    <w:r w:rsidRPr="008D467A">
      <w:t>Please check to ensure this is the latest version.</w:t>
    </w:r>
  </w:p>
  <w:p w14:paraId="4CDF9182" w14:textId="77777777" w:rsidR="00F247B7" w:rsidRPr="00AA3155" w:rsidRDefault="00F247B7" w:rsidP="00D6553F">
    <w:pPr>
      <w:pStyle w:val="Footer"/>
    </w:pPr>
  </w:p>
  <w:p w14:paraId="37DDF8B3" w14:textId="77777777" w:rsidR="00F247B7" w:rsidRDefault="00F247B7" w:rsidP="00D6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48408" w14:textId="77777777" w:rsidR="00547B91" w:rsidRDefault="00547B91">
      <w:pPr>
        <w:spacing w:before="0" w:after="0" w:line="240" w:lineRule="auto"/>
      </w:pPr>
      <w:r>
        <w:separator/>
      </w:r>
    </w:p>
  </w:footnote>
  <w:footnote w:type="continuationSeparator" w:id="0">
    <w:p w14:paraId="02217B99" w14:textId="77777777" w:rsidR="00547B91" w:rsidRDefault="00547B91">
      <w:pPr>
        <w:spacing w:before="0" w:after="0" w:line="240" w:lineRule="auto"/>
      </w:pPr>
      <w:r>
        <w:continuationSeparator/>
      </w:r>
    </w:p>
  </w:footnote>
  <w:footnote w:type="continuationNotice" w:id="1">
    <w:p w14:paraId="6841952B" w14:textId="77777777" w:rsidR="00547B91" w:rsidRDefault="00547B9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0769" w14:textId="77777777" w:rsidR="00AF3D28" w:rsidRDefault="009C1D48" w:rsidP="00EE3A11">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F3D28" w:rsidRDefault="00AF3D28"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A9D6" w14:textId="77777777" w:rsidR="00AF3D28" w:rsidRDefault="009C1D48" w:rsidP="0072455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1519" w14:textId="77777777" w:rsidR="00AF3D28" w:rsidRDefault="009C1D48" w:rsidP="00EE3A11">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F3D28" w:rsidRDefault="00AF3D28"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6AF5" w14:textId="77777777" w:rsidR="00AF3D28" w:rsidRDefault="00AF3D28" w:rsidP="00EE3A11"/>
  <w:p w14:paraId="7A0017C9" w14:textId="77777777" w:rsidR="00AF3D28" w:rsidRDefault="00AF3D28"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AD4A" w14:textId="77777777" w:rsidR="00AF3D28" w:rsidRDefault="00AF3D28" w:rsidP="00EE3A11">
    <w:pPr>
      <w:pStyle w:val="Header"/>
    </w:pPr>
  </w:p>
  <w:p w14:paraId="6BB4C9B8" w14:textId="77777777" w:rsidR="00AF3D28" w:rsidRDefault="00AF3D28"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11CF" w14:textId="77777777" w:rsidR="00F247B7" w:rsidRDefault="00F247B7" w:rsidP="00D6553F"/>
  <w:p w14:paraId="0B9C1FBF" w14:textId="77777777" w:rsidR="00F247B7" w:rsidRDefault="00F247B7" w:rsidP="00D6553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A160D" w14:textId="77777777" w:rsidR="00F247B7" w:rsidRDefault="00F247B7" w:rsidP="00D6553F">
    <w:pPr>
      <w:pStyle w:val="Header"/>
    </w:pPr>
  </w:p>
  <w:p w14:paraId="792CBB33" w14:textId="77777777" w:rsidR="00F247B7" w:rsidRDefault="00F247B7" w:rsidP="00D6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48C2"/>
    <w:multiLevelType w:val="hybridMultilevel"/>
    <w:tmpl w:val="99D4C0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81621"/>
    <w:multiLevelType w:val="hybridMultilevel"/>
    <w:tmpl w:val="302EC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A537C"/>
    <w:multiLevelType w:val="hybridMultilevel"/>
    <w:tmpl w:val="E69EDC4C"/>
    <w:lvl w:ilvl="0" w:tplc="47F2A1C8">
      <w:start w:val="1"/>
      <w:numFmt w:val="lowerLetter"/>
      <w:lvlText w:val="%1."/>
      <w:lvlJc w:val="left"/>
      <w:pPr>
        <w:ind w:left="144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130828"/>
    <w:multiLevelType w:val="hybridMultilevel"/>
    <w:tmpl w:val="0B82D3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5" w15:restartNumberingAfterBreak="0">
    <w:nsid w:val="14B75EE8"/>
    <w:multiLevelType w:val="hybridMultilevel"/>
    <w:tmpl w:val="B02E63E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CF07A6"/>
    <w:multiLevelType w:val="hybridMultilevel"/>
    <w:tmpl w:val="530C723C"/>
    <w:lvl w:ilvl="0" w:tplc="08090001">
      <w:start w:val="1"/>
      <w:numFmt w:val="bullet"/>
      <w:lvlText w:val=""/>
      <w:lvlJc w:val="left"/>
      <w:pPr>
        <w:ind w:left="644" w:hanging="360"/>
      </w:pPr>
      <w:rPr>
        <w:rFonts w:ascii="Symbol" w:hAnsi="Symbol" w:hint="default"/>
      </w:rPr>
    </w:lvl>
    <w:lvl w:ilvl="1" w:tplc="47F2A1C8">
      <w:start w:val="1"/>
      <w:numFmt w:val="lowerLetter"/>
      <w:lvlText w:val="%2."/>
      <w:lvlJc w:val="left"/>
      <w:pPr>
        <w:ind w:left="1364" w:hanging="360"/>
      </w:pPr>
      <w:rPr>
        <w:rFonts w:asciiTheme="minorHAnsi" w:eastAsiaTheme="minorHAnsi" w:hAnsiTheme="minorHAnsi" w:cstheme="minorHAnsi"/>
      </w:rPr>
    </w:lvl>
    <w:lvl w:ilvl="2" w:tplc="5B788B42" w:tentative="1">
      <w:start w:val="1"/>
      <w:numFmt w:val="bullet"/>
      <w:lvlText w:val=""/>
      <w:lvlJc w:val="left"/>
      <w:pPr>
        <w:ind w:left="2084" w:hanging="360"/>
      </w:pPr>
      <w:rPr>
        <w:rFonts w:ascii="Wingdings" w:hAnsi="Wingdings" w:hint="default"/>
      </w:rPr>
    </w:lvl>
    <w:lvl w:ilvl="3" w:tplc="EF9E0E18" w:tentative="1">
      <w:start w:val="1"/>
      <w:numFmt w:val="bullet"/>
      <w:lvlText w:val=""/>
      <w:lvlJc w:val="left"/>
      <w:pPr>
        <w:ind w:left="2804" w:hanging="360"/>
      </w:pPr>
      <w:rPr>
        <w:rFonts w:ascii="Symbol" w:hAnsi="Symbol" w:hint="default"/>
      </w:rPr>
    </w:lvl>
    <w:lvl w:ilvl="4" w:tplc="FB3CCC5A" w:tentative="1">
      <w:start w:val="1"/>
      <w:numFmt w:val="bullet"/>
      <w:lvlText w:val="o"/>
      <w:lvlJc w:val="left"/>
      <w:pPr>
        <w:ind w:left="3524" w:hanging="360"/>
      </w:pPr>
      <w:rPr>
        <w:rFonts w:ascii="Courier New" w:hAnsi="Courier New" w:cs="Courier New" w:hint="default"/>
      </w:rPr>
    </w:lvl>
    <w:lvl w:ilvl="5" w:tplc="372268A4" w:tentative="1">
      <w:start w:val="1"/>
      <w:numFmt w:val="bullet"/>
      <w:lvlText w:val=""/>
      <w:lvlJc w:val="left"/>
      <w:pPr>
        <w:ind w:left="4244" w:hanging="360"/>
      </w:pPr>
      <w:rPr>
        <w:rFonts w:ascii="Wingdings" w:hAnsi="Wingdings" w:hint="default"/>
      </w:rPr>
    </w:lvl>
    <w:lvl w:ilvl="6" w:tplc="CABC26AC" w:tentative="1">
      <w:start w:val="1"/>
      <w:numFmt w:val="bullet"/>
      <w:lvlText w:val=""/>
      <w:lvlJc w:val="left"/>
      <w:pPr>
        <w:ind w:left="4964" w:hanging="360"/>
      </w:pPr>
      <w:rPr>
        <w:rFonts w:ascii="Symbol" w:hAnsi="Symbol" w:hint="default"/>
      </w:rPr>
    </w:lvl>
    <w:lvl w:ilvl="7" w:tplc="00ECDE46" w:tentative="1">
      <w:start w:val="1"/>
      <w:numFmt w:val="bullet"/>
      <w:lvlText w:val="o"/>
      <w:lvlJc w:val="left"/>
      <w:pPr>
        <w:ind w:left="5684" w:hanging="360"/>
      </w:pPr>
      <w:rPr>
        <w:rFonts w:ascii="Courier New" w:hAnsi="Courier New" w:cs="Courier New" w:hint="default"/>
      </w:rPr>
    </w:lvl>
    <w:lvl w:ilvl="8" w:tplc="D7683D04" w:tentative="1">
      <w:start w:val="1"/>
      <w:numFmt w:val="bullet"/>
      <w:lvlText w:val=""/>
      <w:lvlJc w:val="left"/>
      <w:pPr>
        <w:ind w:left="6404" w:hanging="360"/>
      </w:pPr>
      <w:rPr>
        <w:rFonts w:ascii="Wingdings" w:hAnsi="Wingdings" w:hint="default"/>
      </w:rPr>
    </w:lvl>
  </w:abstractNum>
  <w:abstractNum w:abstractNumId="7"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8"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9"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0"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11" w15:restartNumberingAfterBreak="0">
    <w:nsid w:val="3A273646"/>
    <w:multiLevelType w:val="hybridMultilevel"/>
    <w:tmpl w:val="847878E4"/>
    <w:lvl w:ilvl="0" w:tplc="3DFEA3EE">
      <w:start w:val="1"/>
      <w:numFmt w:val="decimal"/>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tentative="1">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13" w15:restartNumberingAfterBreak="0">
    <w:nsid w:val="515B4710"/>
    <w:multiLevelType w:val="hybridMultilevel"/>
    <w:tmpl w:val="B9ACAB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3E2B13"/>
    <w:multiLevelType w:val="hybridMultilevel"/>
    <w:tmpl w:val="66D435B0"/>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C4A4D40"/>
    <w:multiLevelType w:val="hybridMultilevel"/>
    <w:tmpl w:val="45683ABC"/>
    <w:lvl w:ilvl="0" w:tplc="D13EC544">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E860866"/>
    <w:multiLevelType w:val="hybridMultilevel"/>
    <w:tmpl w:val="B5ECCC72"/>
    <w:lvl w:ilvl="0" w:tplc="47F2A1C8">
      <w:start w:val="1"/>
      <w:numFmt w:val="lowerLetter"/>
      <w:lvlText w:val="%1."/>
      <w:lvlJc w:val="left"/>
      <w:pPr>
        <w:ind w:left="144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18" w15:restartNumberingAfterBreak="0">
    <w:nsid w:val="6FB70085"/>
    <w:multiLevelType w:val="hybridMultilevel"/>
    <w:tmpl w:val="9D36B9EA"/>
    <w:lvl w:ilvl="0" w:tplc="FF563EA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7293363"/>
    <w:multiLevelType w:val="hybridMultilevel"/>
    <w:tmpl w:val="4B4C0ADC"/>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81B687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5684978">
    <w:abstractNumId w:val="9"/>
  </w:num>
  <w:num w:numId="2" w16cid:durableId="2022931195">
    <w:abstractNumId w:val="4"/>
  </w:num>
  <w:num w:numId="3" w16cid:durableId="574050976">
    <w:abstractNumId w:val="8"/>
  </w:num>
  <w:num w:numId="4" w16cid:durableId="544298198">
    <w:abstractNumId w:val="10"/>
  </w:num>
  <w:num w:numId="5" w16cid:durableId="891698269">
    <w:abstractNumId w:val="7"/>
  </w:num>
  <w:num w:numId="6" w16cid:durableId="1694260921">
    <w:abstractNumId w:val="12"/>
  </w:num>
  <w:num w:numId="7" w16cid:durableId="65419741">
    <w:abstractNumId w:val="17"/>
  </w:num>
  <w:num w:numId="8" w16cid:durableId="1634091612">
    <w:abstractNumId w:val="1"/>
  </w:num>
  <w:num w:numId="9" w16cid:durableId="311177406">
    <w:abstractNumId w:val="11"/>
  </w:num>
  <w:num w:numId="10" w16cid:durableId="281689730">
    <w:abstractNumId w:val="13"/>
  </w:num>
  <w:num w:numId="11" w16cid:durableId="1859926540">
    <w:abstractNumId w:val="8"/>
    <w:lvlOverride w:ilvl="0">
      <w:startOverride w:val="1"/>
    </w:lvlOverride>
  </w:num>
  <w:num w:numId="12" w16cid:durableId="2130585121">
    <w:abstractNumId w:val="15"/>
  </w:num>
  <w:num w:numId="13" w16cid:durableId="952513033">
    <w:abstractNumId w:val="16"/>
  </w:num>
  <w:num w:numId="14" w16cid:durableId="31854690">
    <w:abstractNumId w:val="8"/>
    <w:lvlOverride w:ilvl="0">
      <w:startOverride w:val="1"/>
    </w:lvlOverride>
  </w:num>
  <w:num w:numId="15" w16cid:durableId="2132553455">
    <w:abstractNumId w:val="15"/>
    <w:lvlOverride w:ilvl="0">
      <w:startOverride w:val="1"/>
    </w:lvlOverride>
  </w:num>
  <w:num w:numId="16" w16cid:durableId="82193883">
    <w:abstractNumId w:val="8"/>
    <w:lvlOverride w:ilvl="0">
      <w:startOverride w:val="1"/>
    </w:lvlOverride>
  </w:num>
  <w:num w:numId="17" w16cid:durableId="576478977">
    <w:abstractNumId w:val="18"/>
  </w:num>
  <w:num w:numId="18" w16cid:durableId="1186216947">
    <w:abstractNumId w:val="6"/>
  </w:num>
  <w:num w:numId="19" w16cid:durableId="645203310">
    <w:abstractNumId w:val="2"/>
  </w:num>
  <w:num w:numId="20" w16cid:durableId="1592082924">
    <w:abstractNumId w:val="19"/>
  </w:num>
  <w:num w:numId="21" w16cid:durableId="243878588">
    <w:abstractNumId w:val="14"/>
  </w:num>
  <w:num w:numId="22" w16cid:durableId="1810633824">
    <w:abstractNumId w:val="3"/>
  </w:num>
  <w:num w:numId="23" w16cid:durableId="940991152">
    <w:abstractNumId w:val="20"/>
  </w:num>
  <w:num w:numId="24" w16cid:durableId="1898514076">
    <w:abstractNumId w:val="0"/>
  </w:num>
  <w:num w:numId="25" w16cid:durableId="1093666204">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4FAIC5t7EtAAAA"/>
  </w:docVars>
  <w:rsids>
    <w:rsidRoot w:val="00CF45DE"/>
    <w:rsid w:val="00031E37"/>
    <w:rsid w:val="000343CA"/>
    <w:rsid w:val="00040485"/>
    <w:rsid w:val="00040FBA"/>
    <w:rsid w:val="000474BE"/>
    <w:rsid w:val="0007210F"/>
    <w:rsid w:val="000A1C39"/>
    <w:rsid w:val="000B5702"/>
    <w:rsid w:val="000C00BA"/>
    <w:rsid w:val="000D45C4"/>
    <w:rsid w:val="000E4397"/>
    <w:rsid w:val="000F2179"/>
    <w:rsid w:val="000F2346"/>
    <w:rsid w:val="00104AA2"/>
    <w:rsid w:val="00110B13"/>
    <w:rsid w:val="001249EC"/>
    <w:rsid w:val="00130BB8"/>
    <w:rsid w:val="001566ED"/>
    <w:rsid w:val="00161BB2"/>
    <w:rsid w:val="00166779"/>
    <w:rsid w:val="00171B72"/>
    <w:rsid w:val="0017363D"/>
    <w:rsid w:val="0017385B"/>
    <w:rsid w:val="00173943"/>
    <w:rsid w:val="00174D13"/>
    <w:rsid w:val="00184074"/>
    <w:rsid w:val="00184C45"/>
    <w:rsid w:val="001C6B00"/>
    <w:rsid w:val="001C7679"/>
    <w:rsid w:val="001E3C72"/>
    <w:rsid w:val="00200F56"/>
    <w:rsid w:val="0020379F"/>
    <w:rsid w:val="00204184"/>
    <w:rsid w:val="002317D1"/>
    <w:rsid w:val="002559B8"/>
    <w:rsid w:val="00262702"/>
    <w:rsid w:val="00274C67"/>
    <w:rsid w:val="002A0CC6"/>
    <w:rsid w:val="002A5182"/>
    <w:rsid w:val="002B5CE3"/>
    <w:rsid w:val="002C42FE"/>
    <w:rsid w:val="002F4BAA"/>
    <w:rsid w:val="003001D6"/>
    <w:rsid w:val="003003CA"/>
    <w:rsid w:val="003113B7"/>
    <w:rsid w:val="00320C1F"/>
    <w:rsid w:val="0032480C"/>
    <w:rsid w:val="00332E8F"/>
    <w:rsid w:val="00341D0E"/>
    <w:rsid w:val="003424E6"/>
    <w:rsid w:val="00363B7C"/>
    <w:rsid w:val="00367BD2"/>
    <w:rsid w:val="0037245F"/>
    <w:rsid w:val="003764D1"/>
    <w:rsid w:val="003878CD"/>
    <w:rsid w:val="00390426"/>
    <w:rsid w:val="00395BF2"/>
    <w:rsid w:val="003C5513"/>
    <w:rsid w:val="003C552A"/>
    <w:rsid w:val="00403487"/>
    <w:rsid w:val="00407B7F"/>
    <w:rsid w:val="00411853"/>
    <w:rsid w:val="00420EB0"/>
    <w:rsid w:val="00435EE8"/>
    <w:rsid w:val="00436B1C"/>
    <w:rsid w:val="00437734"/>
    <w:rsid w:val="00450FB5"/>
    <w:rsid w:val="00457488"/>
    <w:rsid w:val="00466749"/>
    <w:rsid w:val="00467AEB"/>
    <w:rsid w:val="00495E61"/>
    <w:rsid w:val="004A52C1"/>
    <w:rsid w:val="004A5FE9"/>
    <w:rsid w:val="004C731A"/>
    <w:rsid w:val="004E4936"/>
    <w:rsid w:val="004F1916"/>
    <w:rsid w:val="004F2D01"/>
    <w:rsid w:val="005022C7"/>
    <w:rsid w:val="005113CA"/>
    <w:rsid w:val="00524791"/>
    <w:rsid w:val="00545C88"/>
    <w:rsid w:val="00547421"/>
    <w:rsid w:val="00547B91"/>
    <w:rsid w:val="00555B38"/>
    <w:rsid w:val="00560087"/>
    <w:rsid w:val="00575833"/>
    <w:rsid w:val="0058391A"/>
    <w:rsid w:val="00595EA4"/>
    <w:rsid w:val="005A7728"/>
    <w:rsid w:val="005B63EF"/>
    <w:rsid w:val="005B748A"/>
    <w:rsid w:val="005D081E"/>
    <w:rsid w:val="005D3099"/>
    <w:rsid w:val="005D7BB3"/>
    <w:rsid w:val="005E1A8D"/>
    <w:rsid w:val="005E47F1"/>
    <w:rsid w:val="00603F20"/>
    <w:rsid w:val="00645E96"/>
    <w:rsid w:val="00655C91"/>
    <w:rsid w:val="0065781A"/>
    <w:rsid w:val="006661F0"/>
    <w:rsid w:val="00670513"/>
    <w:rsid w:val="006748C4"/>
    <w:rsid w:val="006748EB"/>
    <w:rsid w:val="006765F2"/>
    <w:rsid w:val="00677AD3"/>
    <w:rsid w:val="00677C5E"/>
    <w:rsid w:val="006A11FE"/>
    <w:rsid w:val="006A29E3"/>
    <w:rsid w:val="006B0721"/>
    <w:rsid w:val="006B30D8"/>
    <w:rsid w:val="006B450E"/>
    <w:rsid w:val="006D51A9"/>
    <w:rsid w:val="006D6326"/>
    <w:rsid w:val="006D7733"/>
    <w:rsid w:val="006E75AF"/>
    <w:rsid w:val="006F14E2"/>
    <w:rsid w:val="00703A36"/>
    <w:rsid w:val="00725331"/>
    <w:rsid w:val="00734263"/>
    <w:rsid w:val="00737089"/>
    <w:rsid w:val="00756414"/>
    <w:rsid w:val="00764516"/>
    <w:rsid w:val="0077638D"/>
    <w:rsid w:val="007C3030"/>
    <w:rsid w:val="007F774C"/>
    <w:rsid w:val="008105E5"/>
    <w:rsid w:val="008125B2"/>
    <w:rsid w:val="00817694"/>
    <w:rsid w:val="00832483"/>
    <w:rsid w:val="00851E4E"/>
    <w:rsid w:val="00853087"/>
    <w:rsid w:val="0085366A"/>
    <w:rsid w:val="00854717"/>
    <w:rsid w:val="0085787D"/>
    <w:rsid w:val="00883D00"/>
    <w:rsid w:val="00893A4B"/>
    <w:rsid w:val="008A7B9B"/>
    <w:rsid w:val="008B3EE1"/>
    <w:rsid w:val="008D1EAB"/>
    <w:rsid w:val="008D4C6C"/>
    <w:rsid w:val="008F2060"/>
    <w:rsid w:val="00900FB9"/>
    <w:rsid w:val="00911B17"/>
    <w:rsid w:val="00923250"/>
    <w:rsid w:val="00931A07"/>
    <w:rsid w:val="00935E8B"/>
    <w:rsid w:val="00974949"/>
    <w:rsid w:val="009A6B97"/>
    <w:rsid w:val="009B7BE3"/>
    <w:rsid w:val="009C1D48"/>
    <w:rsid w:val="009C38F3"/>
    <w:rsid w:val="009C6E4F"/>
    <w:rsid w:val="009E3EE1"/>
    <w:rsid w:val="00A070DB"/>
    <w:rsid w:val="00A218BC"/>
    <w:rsid w:val="00A27D4C"/>
    <w:rsid w:val="00A33899"/>
    <w:rsid w:val="00A33A59"/>
    <w:rsid w:val="00A421A3"/>
    <w:rsid w:val="00A506AA"/>
    <w:rsid w:val="00A65790"/>
    <w:rsid w:val="00A720C6"/>
    <w:rsid w:val="00AA51C7"/>
    <w:rsid w:val="00AA673E"/>
    <w:rsid w:val="00AB1534"/>
    <w:rsid w:val="00AE12E7"/>
    <w:rsid w:val="00AE33B0"/>
    <w:rsid w:val="00AF07FF"/>
    <w:rsid w:val="00AF3D28"/>
    <w:rsid w:val="00AF5CEE"/>
    <w:rsid w:val="00B2068E"/>
    <w:rsid w:val="00B31F98"/>
    <w:rsid w:val="00B5516A"/>
    <w:rsid w:val="00B71670"/>
    <w:rsid w:val="00B74402"/>
    <w:rsid w:val="00B746B7"/>
    <w:rsid w:val="00B91984"/>
    <w:rsid w:val="00B9790E"/>
    <w:rsid w:val="00BB1FFE"/>
    <w:rsid w:val="00BB3D45"/>
    <w:rsid w:val="00BB70C9"/>
    <w:rsid w:val="00BD0F4A"/>
    <w:rsid w:val="00BE58F5"/>
    <w:rsid w:val="00BF2F47"/>
    <w:rsid w:val="00C0563C"/>
    <w:rsid w:val="00C073E7"/>
    <w:rsid w:val="00C14A71"/>
    <w:rsid w:val="00C61C94"/>
    <w:rsid w:val="00C95D7C"/>
    <w:rsid w:val="00CA63CE"/>
    <w:rsid w:val="00CA75E7"/>
    <w:rsid w:val="00CC19BF"/>
    <w:rsid w:val="00CD3FEC"/>
    <w:rsid w:val="00CD68C8"/>
    <w:rsid w:val="00CE7A87"/>
    <w:rsid w:val="00CF322A"/>
    <w:rsid w:val="00CF45DE"/>
    <w:rsid w:val="00CF689C"/>
    <w:rsid w:val="00D32779"/>
    <w:rsid w:val="00D42196"/>
    <w:rsid w:val="00D56B57"/>
    <w:rsid w:val="00D82BA2"/>
    <w:rsid w:val="00D8333F"/>
    <w:rsid w:val="00D869F1"/>
    <w:rsid w:val="00DB74AF"/>
    <w:rsid w:val="00DF2188"/>
    <w:rsid w:val="00DF2A7D"/>
    <w:rsid w:val="00E031A5"/>
    <w:rsid w:val="00E13103"/>
    <w:rsid w:val="00E13C3D"/>
    <w:rsid w:val="00E327CB"/>
    <w:rsid w:val="00E442E0"/>
    <w:rsid w:val="00E53DCD"/>
    <w:rsid w:val="00E818BC"/>
    <w:rsid w:val="00E91662"/>
    <w:rsid w:val="00E9631C"/>
    <w:rsid w:val="00ED08A1"/>
    <w:rsid w:val="00ED5A2E"/>
    <w:rsid w:val="00EE3EA4"/>
    <w:rsid w:val="00F04F5E"/>
    <w:rsid w:val="00F13C7A"/>
    <w:rsid w:val="00F247B7"/>
    <w:rsid w:val="00F35151"/>
    <w:rsid w:val="00F511E9"/>
    <w:rsid w:val="00F51649"/>
    <w:rsid w:val="00F53397"/>
    <w:rsid w:val="00F538CC"/>
    <w:rsid w:val="00F67E07"/>
    <w:rsid w:val="00F7195D"/>
    <w:rsid w:val="00F76FE4"/>
    <w:rsid w:val="00F778B7"/>
    <w:rsid w:val="00F84533"/>
    <w:rsid w:val="00F969AC"/>
    <w:rsid w:val="00FB52CE"/>
    <w:rsid w:val="00FC33D4"/>
    <w:rsid w:val="00FD5DD1"/>
    <w:rsid w:val="04402CF9"/>
    <w:rsid w:val="05FCA66C"/>
    <w:rsid w:val="060D69E1"/>
    <w:rsid w:val="07661C76"/>
    <w:rsid w:val="0E1F9BAE"/>
    <w:rsid w:val="12CF9AB1"/>
    <w:rsid w:val="18B320FF"/>
    <w:rsid w:val="1A2E564E"/>
    <w:rsid w:val="20B80DDE"/>
    <w:rsid w:val="2827283E"/>
    <w:rsid w:val="2AB8C9F5"/>
    <w:rsid w:val="2B989A3F"/>
    <w:rsid w:val="30025D6E"/>
    <w:rsid w:val="301320E3"/>
    <w:rsid w:val="31245C48"/>
    <w:rsid w:val="344683DE"/>
    <w:rsid w:val="37A17BF6"/>
    <w:rsid w:val="3FB7E9A4"/>
    <w:rsid w:val="477320C7"/>
    <w:rsid w:val="4A60D484"/>
    <w:rsid w:val="4DE2624B"/>
    <w:rsid w:val="516740A9"/>
    <w:rsid w:val="6138145D"/>
    <w:rsid w:val="72F8E797"/>
    <w:rsid w:val="7B30A030"/>
    <w:rsid w:val="7C6EEC8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15:docId w15:val="{ED777FA2-A600-4AF4-8B4A-A37815FCC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basedOn w:val="DefaultParagraphFont"/>
    <w:link w:val="ListParagraph"/>
    <w:uiPriority w:val="34"/>
    <w:rsid w:val="00F247B7"/>
    <w:rPr>
      <w:rFonts w:cstheme="minorHAnsi"/>
      <w:sz w:val="24"/>
      <w:szCs w:val="20"/>
    </w:rPr>
  </w:style>
  <w:style w:type="character" w:customStyle="1" w:styleId="normaltextrun">
    <w:name w:val="normaltextrun"/>
    <w:basedOn w:val="DefaultParagraphFont"/>
    <w:rsid w:val="00F247B7"/>
  </w:style>
  <w:style w:type="character" w:styleId="UnresolvedMention">
    <w:name w:val="Unresolved Mention"/>
    <w:basedOn w:val="DefaultParagraphFont"/>
    <w:uiPriority w:val="99"/>
    <w:semiHidden/>
    <w:unhideWhenUsed/>
    <w:rsid w:val="00CF689C"/>
    <w:rPr>
      <w:color w:val="605E5C"/>
      <w:shd w:val="clear" w:color="auto" w:fill="E1DFDD"/>
    </w:rPr>
  </w:style>
  <w:style w:type="character" w:customStyle="1" w:styleId="uv3um">
    <w:name w:val="uv3um"/>
    <w:basedOn w:val="DefaultParagraphFont"/>
    <w:rsid w:val="00F7195D"/>
  </w:style>
  <w:style w:type="character" w:styleId="Strong">
    <w:name w:val="Strong"/>
    <w:basedOn w:val="DefaultParagraphFont"/>
    <w:uiPriority w:val="22"/>
    <w:qFormat/>
    <w:rsid w:val="001C7679"/>
    <w:rPr>
      <w:b/>
      <w:bCs/>
    </w:rPr>
  </w:style>
  <w:style w:type="paragraph" w:customStyle="1" w:styleId="p1">
    <w:name w:val="p1"/>
    <w:basedOn w:val="Normal"/>
    <w:rsid w:val="00670513"/>
    <w:pPr>
      <w:tabs>
        <w:tab w:val="clear" w:pos="284"/>
      </w:tabs>
      <w:spacing w:before="0" w:after="0" w:line="240" w:lineRule="auto"/>
    </w:pPr>
    <w:rPr>
      <w:rFonts w:ascii="Helvetica" w:eastAsiaTheme="minorEastAsia" w:hAnsi="Helvetica" w:cs="Times New Roman"/>
      <w:sz w:val="18"/>
      <w:szCs w:val="18"/>
      <w:lang w:eastAsia="en-GB"/>
    </w:rPr>
  </w:style>
  <w:style w:type="character" w:customStyle="1" w:styleId="s1">
    <w:name w:val="s1"/>
    <w:basedOn w:val="DefaultParagraphFont"/>
    <w:rsid w:val="00670513"/>
    <w:rPr>
      <w:rFonts w:ascii="Helvetica" w:hAnsi="Helvetica" w:hint="default"/>
      <w:b w:val="0"/>
      <w:bCs w:val="0"/>
      <w:i w:val="0"/>
      <w:iCs w:val="0"/>
      <w:sz w:val="18"/>
      <w:szCs w:val="18"/>
    </w:rPr>
  </w:style>
  <w:style w:type="paragraph" w:customStyle="1" w:styleId="li1">
    <w:name w:val="li1"/>
    <w:basedOn w:val="Normal"/>
    <w:rsid w:val="00670513"/>
    <w:pPr>
      <w:tabs>
        <w:tab w:val="clear" w:pos="284"/>
      </w:tabs>
      <w:spacing w:before="0" w:after="0" w:line="240" w:lineRule="auto"/>
    </w:pPr>
    <w:rPr>
      <w:rFonts w:ascii="Helvetica" w:eastAsiaTheme="minorEastAsia" w:hAnsi="Helvetica"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543459">
      <w:bodyDiv w:val="1"/>
      <w:marLeft w:val="0"/>
      <w:marRight w:val="0"/>
      <w:marTop w:val="0"/>
      <w:marBottom w:val="0"/>
      <w:divBdr>
        <w:top w:val="none" w:sz="0" w:space="0" w:color="auto"/>
        <w:left w:val="none" w:sz="0" w:space="0" w:color="auto"/>
        <w:bottom w:val="none" w:sz="0" w:space="0" w:color="auto"/>
        <w:right w:val="none" w:sz="0" w:space="0" w:color="auto"/>
      </w:divBdr>
    </w:div>
    <w:div w:id="978536302">
      <w:bodyDiv w:val="1"/>
      <w:marLeft w:val="0"/>
      <w:marRight w:val="0"/>
      <w:marTop w:val="0"/>
      <w:marBottom w:val="0"/>
      <w:divBdr>
        <w:top w:val="none" w:sz="0" w:space="0" w:color="auto"/>
        <w:left w:val="none" w:sz="0" w:space="0" w:color="auto"/>
        <w:bottom w:val="none" w:sz="0" w:space="0" w:color="auto"/>
        <w:right w:val="none" w:sz="0" w:space="0" w:color="auto"/>
      </w:divBdr>
      <w:divsChild>
        <w:div w:id="17654200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9b075f3e-20d0-4707-b451-f282482625df/0/?attachment.uuid=69372eae-0e75-481c-b769-784d8e189506" TargetMode="External"/><Relationship Id="rId21" Type="http://schemas.openxmlformats.org/officeDocument/2006/relationships/footer" Target="footer5.xml"/><Relationship Id="rId42" Type="http://schemas.openxmlformats.org/officeDocument/2006/relationships/diagramData" Target="diagrams/data1.xml"/><Relationship Id="rId47" Type="http://schemas.openxmlformats.org/officeDocument/2006/relationships/image" Target="media/image7.png"/><Relationship Id="rId63" Type="http://schemas.openxmlformats.org/officeDocument/2006/relationships/hyperlink" Target="https://share.tafensw.edu.au/share/items/9b075f3e-20d0-4707-b451-f282482625df/0/?attachment.uuid=f2dea6e7-abe3-4106-bec7-0483d3ff1370" TargetMode="External"/><Relationship Id="rId68" Type="http://schemas.openxmlformats.org/officeDocument/2006/relationships/hyperlink" Target="https://share.tafensw.edu.au/share/items/744af7d4-a241-45e2-adb0-0e13f2fe4950/0/?attachment.uuid=01c3c87a-4599-48c2-91f0-68a00b5bbb4c"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cf3540af-783f-4d19-9920-bb83226f2099/0/?attachment.uuid=2e28f3e1-055a-4128-9107-9702d0d54375" TargetMode="External"/><Relationship Id="rId11" Type="http://schemas.openxmlformats.org/officeDocument/2006/relationships/header" Target="header1.xml"/><Relationship Id="rId24" Type="http://schemas.openxmlformats.org/officeDocument/2006/relationships/hyperlink" Target="https://share.tafensw.edu.au/share/items/9b075f3e-20d0-4707-b451-f282482625df/0/?attachment.uuid=83162643-50ac-4283-a1d0-ae9c5e8af05e" TargetMode="External"/><Relationship Id="rId32" Type="http://schemas.openxmlformats.org/officeDocument/2006/relationships/hyperlink" Target="https://www.pexels.com/" TargetMode="External"/><Relationship Id="rId37" Type="http://schemas.openxmlformats.org/officeDocument/2006/relationships/image" Target="media/image6.png"/><Relationship Id="rId40" Type="http://schemas.openxmlformats.org/officeDocument/2006/relationships/hyperlink" Target="https://pixlr.com/editor/" TargetMode="External"/><Relationship Id="rId45" Type="http://schemas.openxmlformats.org/officeDocument/2006/relationships/diagramColors" Target="diagrams/colors1.xml"/><Relationship Id="rId53" Type="http://schemas.openxmlformats.org/officeDocument/2006/relationships/image" Target="media/image11.png"/><Relationship Id="rId58" Type="http://schemas.openxmlformats.org/officeDocument/2006/relationships/header" Target="header7.xml"/><Relationship Id="rId66" Type="http://schemas.openxmlformats.org/officeDocument/2006/relationships/hyperlink" Target="https://share.tafensw.edu.au/share/items/9b075f3e-20d0-4707-b451-f282482625df/0/?attachment.uuid=e498a7cc-04c0-46c9-b12c-8bc110a9049e" TargetMode="External"/><Relationship Id="rId5" Type="http://schemas.openxmlformats.org/officeDocument/2006/relationships/numbering" Target="numbering.xml"/><Relationship Id="rId61" Type="http://schemas.openxmlformats.org/officeDocument/2006/relationships/hyperlink" Target="https://share.tafensw.edu.au/share/items/9b075f3e-20d0-4707-b451-f282482625df/0/?attachment.uuid=6e3d5883-d5f6-45c5-b555-b8c4f1582293"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9b075f3e-20d0-4707-b451-f282482625df/0/?attachment.uuid=69372eae-0e75-481c-b769-784d8e189506" TargetMode="External"/><Relationship Id="rId27" Type="http://schemas.openxmlformats.org/officeDocument/2006/relationships/hyperlink" Target="https://share.tafensw.edu.au/share/items/9b075f3e-20d0-4707-b451-f282482625df/0/?attachment.uuid=7a1fa0bb-044c-48b7-b8b4-1e0142fd1d19" TargetMode="External"/><Relationship Id="rId30" Type="http://schemas.openxmlformats.org/officeDocument/2006/relationships/image" Target="media/image2.png"/><Relationship Id="rId35" Type="http://schemas.openxmlformats.org/officeDocument/2006/relationships/image" Target="media/image4.png"/><Relationship Id="rId43" Type="http://schemas.openxmlformats.org/officeDocument/2006/relationships/diagramLayout" Target="diagrams/layout1.xml"/><Relationship Id="rId48" Type="http://schemas.openxmlformats.org/officeDocument/2006/relationships/hyperlink" Target="https://share.tafensw.edu.au/share/items/cf3540af-783f-4d19-9920-bb83226f2099/0/?attachment.uuid=2e28f3e1-055a-4128-9107-9702d0d54375" TargetMode="External"/><Relationship Id="rId56" Type="http://schemas.openxmlformats.org/officeDocument/2006/relationships/header" Target="header6.xml"/><Relationship Id="rId64" Type="http://schemas.openxmlformats.org/officeDocument/2006/relationships/hyperlink" Target="https://share.tafensw.edu.au/share/items/9b075f3e-20d0-4707-b451-f282482625df/0/?attachment.uuid=fa785f6e-d276-4118-9145-18a76cc74f14" TargetMode="External"/><Relationship Id="rId69" Type="http://schemas.openxmlformats.org/officeDocument/2006/relationships/hyperlink" Target="https://share.tafensw.edu.au/share/items/744af7d4-a241-45e2-adb0-0e13f2fe4950/0/?attachment.uuid=01c3c87a-4599-48c2-91f0-68a00b5bbb4c" TargetMode="External"/><Relationship Id="rId8" Type="http://schemas.openxmlformats.org/officeDocument/2006/relationships/webSettings" Target="webSettings.xml"/><Relationship Id="rId51" Type="http://schemas.openxmlformats.org/officeDocument/2006/relationships/hyperlink" Target="https://share.tafensw.edu.au/share/items/02285ff1-cfb2-4af4-b402-fdc23bf4bf11/0/?attachment.uuid=2a6ed3d4-ca14-427f-8583-ceb6bcb08c1b" TargetMode="External"/><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cf3540af-783f-4d19-9920-bb83226f2099/0/?attachment.uuid=2e28f3e1-055a-4128-9107-9702d0d54375" TargetMode="External"/><Relationship Id="rId33" Type="http://schemas.openxmlformats.org/officeDocument/2006/relationships/hyperlink" Target="https://unsplash.com/" TargetMode="External"/><Relationship Id="rId38" Type="http://schemas.openxmlformats.org/officeDocument/2006/relationships/hyperlink" Target="https://www.google.com/search?sca_esv=6d6d50e00e08b0cb&amp;rlz=1C5MACD_enAU1103AU1103&amp;cs=0&amp;sxsrf=AE3TifO4vQY4SBjP543keOsp15kb3aFHNA%3A1750681000242&amp;q=IntelliJ+IDEA&amp;sa=X&amp;ved=2ahUKEwjHqez4woeOAxUeh68BHXvHDhAQxccNegQIWBAB&amp;mstk=AUtExfDlXAsaFj5QSE-Qm7Mt8lvsX_KtLv6Ymw6ootGkZDedH4K0jncUmdp3FyeUsFj3mJYCbcaiT13lTUMiKzTwJ28FM5HuAVy8SBdf9BLUbM1UbzsNBVlxmDaKrxVkjyLyJS_AvdYMLlnQeIjQxQ549e34eGmv5uy42VkEKeR14hbw7CCWCZxISg9CyDiv-eVXjP-w-5ENT23ShOlxZs6kuKAoXxxclDq_VhoMeQgYR36EQI7vDhvy6HtBTRHKqiq99Hxl-UNjYrWZzQjzkSqm38nc&amp;csui=3" TargetMode="External"/><Relationship Id="rId46" Type="http://schemas.microsoft.com/office/2007/relationships/diagramDrawing" Target="diagrams/drawing1.xml"/><Relationship Id="rId59" Type="http://schemas.openxmlformats.org/officeDocument/2006/relationships/footer" Target="footer7.xml"/><Relationship Id="rId67" Type="http://schemas.openxmlformats.org/officeDocument/2006/relationships/hyperlink" Target="https://share.tafensw.edu.au/share/items/9b075f3e-20d0-4707-b451-f282482625df/0/?attachment.uuid=c01d2c06-23f6-45d7-98a8-3db275a9aa35" TargetMode="External"/><Relationship Id="rId20" Type="http://schemas.openxmlformats.org/officeDocument/2006/relationships/header" Target="header5.xml"/><Relationship Id="rId41" Type="http://schemas.openxmlformats.org/officeDocument/2006/relationships/hyperlink" Target="https://www.google.com/search?sca_esv=de7b93cea84487c6&amp;rlz=1C5MACD_enAU1103AU1103&amp;cs=0&amp;sxsrf=AE3TifOXukcTs2jL-75xDyfysWsnt-x9lA%3A1750681997826&amp;q=Adobe+Lightroom&amp;sa=X&amp;ved=2ahUKEwiN57_UxoeOAxWGglYBHS3CMSwQxccNegQICBAB&amp;mstk=AUtExfB6SIbULO8Z2slHMVVNT0SULMNwd-QsYsZ8vsNDZymkOuG-hLjwGfRTe6vGoC5IdKR1IK6QkPPT42hvbpUn4DKHtQYtRj3JecVdmF85i5UEYeOTlQbAg24mLoWBrS1U0Uw6EFMRVCGRo9V4lZyKQQ2nrRHoXl1yOPk60Blvtg0BOiS6ResXO3GNMFCTIzUWib-mvMu0OwdUwmkRsVdjlo8hKv7RcJ3Lvg-tS1vW4e-cBlpsEtqm8FH9HCcQ8vdXTr6HhgD2Oed3kdploznR8hMW&amp;csui=3" TargetMode="External"/><Relationship Id="rId54" Type="http://schemas.openxmlformats.org/officeDocument/2006/relationships/hyperlink" Target="https://share.tafensw.edu.au/share/items/744af7d4-a241-45e2-adb0-0e13f2fe4950/0/?attachment.uuid=01c3c87a-4599-48c2-91f0-68a00b5bbb4c" TargetMode="External"/><Relationship Id="rId62" Type="http://schemas.openxmlformats.org/officeDocument/2006/relationships/hyperlink" Target="https://share.tafensw.edu.au/share/items/9b075f3e-20d0-4707-b451-f282482625df/0/?attachment.uuid=9a3f3939-bb2b-4d1c-86bc-7b4d7481fc38" TargetMode="External"/><Relationship Id="rId7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9b075f3e-20d0-4707-b451-f282482625df/0/?attachment.uuid=7a1fa0bb-044c-48b7-b8b4-1e0142fd1d19" TargetMode="External"/><Relationship Id="rId28" Type="http://schemas.openxmlformats.org/officeDocument/2006/relationships/hyperlink" Target="https://share.tafensw.edu.au/share/items/9b075f3e-20d0-4707-b451-f282482625df/0/?attachment.uuid=83162643-50ac-4283-a1d0-ae9c5e8af05e" TargetMode="External"/><Relationship Id="rId36" Type="http://schemas.openxmlformats.org/officeDocument/2006/relationships/image" Target="media/image5.png"/><Relationship Id="rId49" Type="http://schemas.openxmlformats.org/officeDocument/2006/relationships/image" Target="media/image8.png"/><Relationship Id="rId57" Type="http://schemas.openxmlformats.org/officeDocument/2006/relationships/footer" Target="footer6.xml"/><Relationship Id="rId10" Type="http://schemas.openxmlformats.org/officeDocument/2006/relationships/endnotes" Target="endnotes.xml"/><Relationship Id="rId31" Type="http://schemas.openxmlformats.org/officeDocument/2006/relationships/hyperlink" Target="https://www.freepik.com/" TargetMode="External"/><Relationship Id="rId44" Type="http://schemas.openxmlformats.org/officeDocument/2006/relationships/diagramQuickStyle" Target="diagrams/quickStyle1.xml"/><Relationship Id="rId52" Type="http://schemas.openxmlformats.org/officeDocument/2006/relationships/image" Target="media/image10.png"/><Relationship Id="rId60" Type="http://schemas.openxmlformats.org/officeDocument/2006/relationships/hyperlink" Target="https://share.tafensw.edu.au/share/items/02285ff1-cfb2-4af4-b402-fdc23bf4bf11/0/?attachment.uuid=2a6ed3d4-ca14-427f-8583-ceb6bcb08c1b" TargetMode="External"/><Relationship Id="rId65" Type="http://schemas.openxmlformats.org/officeDocument/2006/relationships/hyperlink" Target="https://share.tafensw.edu.au/share/items/9b075f3e-20d0-4707-b451-f282482625df/0/?attachment.uuid=4ea1b521-7ef8-4e2a-900a-e45a345b1c23"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gimp.org/" TargetMode="External"/><Relationship Id="rId34" Type="http://schemas.openxmlformats.org/officeDocument/2006/relationships/image" Target="media/image3.png"/><Relationship Id="rId50" Type="http://schemas.openxmlformats.org/officeDocument/2006/relationships/image" Target="media/image9.png"/><Relationship Id="rId55" Type="http://schemas.openxmlformats.org/officeDocument/2006/relationships/hyperlink" Target="https://share.tafensw.edu.au/share/items/744af7d4-a241-45e2-adb0-0e13f2fe4950/0/?attachment.uuid=01c3c87a-4599-48c2-91f0-68a00b5bbb4c" TargetMode="External"/><Relationship Id="rId7" Type="http://schemas.openxmlformats.org/officeDocument/2006/relationships/settings" Target="settings.xml"/><Relationship Id="rId71"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7DCBF2-1EF4-4B29-ACA6-576C90C0F71C}"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49B721DF-4E73-4D44-AAB1-557349D00AE9}">
      <dgm:prSet phldrT="[Text]"/>
      <dgm:spPr/>
      <dgm:t>
        <a:bodyPr/>
        <a:lstStyle/>
        <a:p>
          <a:r>
            <a:rPr lang="en-AU"/>
            <a:t>Home</a:t>
          </a:r>
        </a:p>
      </dgm:t>
    </dgm:pt>
    <dgm:pt modelId="{A6F0635D-892D-40FD-B1DA-7709C2E8CCDE}" type="parTrans" cxnId="{DEDC2CA5-E9FE-4BF4-B695-E07127ECA47C}">
      <dgm:prSet/>
      <dgm:spPr/>
      <dgm:t>
        <a:bodyPr/>
        <a:lstStyle/>
        <a:p>
          <a:endParaRPr lang="en-AU"/>
        </a:p>
      </dgm:t>
    </dgm:pt>
    <dgm:pt modelId="{AE39DECE-40E3-49C2-91B1-EE3945FE8282}" type="sibTrans" cxnId="{DEDC2CA5-E9FE-4BF4-B695-E07127ECA47C}">
      <dgm:prSet/>
      <dgm:spPr/>
      <dgm:t>
        <a:bodyPr/>
        <a:lstStyle/>
        <a:p>
          <a:endParaRPr lang="en-AU"/>
        </a:p>
      </dgm:t>
    </dgm:pt>
    <dgm:pt modelId="{61BBD409-2BB9-4927-8116-7C0037E62C75}">
      <dgm:prSet phldrT="[Text]"/>
      <dgm:spPr/>
      <dgm:t>
        <a:bodyPr/>
        <a:lstStyle/>
        <a:p>
          <a:r>
            <a:rPr lang="en-AU"/>
            <a:t>Sales</a:t>
          </a:r>
        </a:p>
      </dgm:t>
    </dgm:pt>
    <dgm:pt modelId="{A0802147-86D2-4AD1-8CA3-E9201D1422A7}" type="parTrans" cxnId="{5BBEB19B-9D8B-4113-88DF-53D367AC5A3A}">
      <dgm:prSet/>
      <dgm:spPr/>
      <dgm:t>
        <a:bodyPr/>
        <a:lstStyle/>
        <a:p>
          <a:endParaRPr lang="en-AU"/>
        </a:p>
      </dgm:t>
    </dgm:pt>
    <dgm:pt modelId="{BE444EA2-52B8-4006-9F19-FD820C895C22}" type="sibTrans" cxnId="{5BBEB19B-9D8B-4113-88DF-53D367AC5A3A}">
      <dgm:prSet/>
      <dgm:spPr/>
      <dgm:t>
        <a:bodyPr/>
        <a:lstStyle/>
        <a:p>
          <a:endParaRPr lang="en-AU"/>
        </a:p>
      </dgm:t>
    </dgm:pt>
    <dgm:pt modelId="{B1880319-A328-4CED-B059-B05B20AEE837}">
      <dgm:prSet phldrT="[Text]"/>
      <dgm:spPr/>
      <dgm:t>
        <a:bodyPr/>
        <a:lstStyle/>
        <a:p>
          <a:r>
            <a:rPr lang="en-AU"/>
            <a:t>About</a:t>
          </a:r>
        </a:p>
      </dgm:t>
    </dgm:pt>
    <dgm:pt modelId="{BA75A114-570B-4B71-A698-90429E212C08}" type="parTrans" cxnId="{E4970FF2-3273-4201-8388-63DB4EEB15CE}">
      <dgm:prSet/>
      <dgm:spPr/>
      <dgm:t>
        <a:bodyPr/>
        <a:lstStyle/>
        <a:p>
          <a:endParaRPr lang="en-AU"/>
        </a:p>
      </dgm:t>
    </dgm:pt>
    <dgm:pt modelId="{DC8A5C35-3D88-42E9-8837-1A0044519FBE}" type="sibTrans" cxnId="{E4970FF2-3273-4201-8388-63DB4EEB15CE}">
      <dgm:prSet/>
      <dgm:spPr/>
      <dgm:t>
        <a:bodyPr/>
        <a:lstStyle/>
        <a:p>
          <a:endParaRPr lang="en-AU"/>
        </a:p>
      </dgm:t>
    </dgm:pt>
    <dgm:pt modelId="{A876AC0C-B820-4896-A740-D501118E0264}">
      <dgm:prSet phldrT="[Text]"/>
      <dgm:spPr/>
      <dgm:t>
        <a:bodyPr/>
        <a:lstStyle/>
        <a:p>
          <a:r>
            <a:rPr lang="en-AU"/>
            <a:t>Contact</a:t>
          </a:r>
        </a:p>
      </dgm:t>
    </dgm:pt>
    <dgm:pt modelId="{ABD103EA-BC01-4D5E-9281-F1B6DA1680FF}" type="parTrans" cxnId="{026E28F0-5C98-4BD3-9E0F-1E0C1DF0DF34}">
      <dgm:prSet/>
      <dgm:spPr/>
      <dgm:t>
        <a:bodyPr/>
        <a:lstStyle/>
        <a:p>
          <a:endParaRPr lang="en-AU"/>
        </a:p>
      </dgm:t>
    </dgm:pt>
    <dgm:pt modelId="{DE899387-C9D1-457B-87A1-C7CA992E3E2D}" type="sibTrans" cxnId="{026E28F0-5C98-4BD3-9E0F-1E0C1DF0DF34}">
      <dgm:prSet/>
      <dgm:spPr/>
      <dgm:t>
        <a:bodyPr/>
        <a:lstStyle/>
        <a:p>
          <a:endParaRPr lang="en-AU"/>
        </a:p>
      </dgm:t>
    </dgm:pt>
    <dgm:pt modelId="{69BF9571-667C-486A-9783-0048EE914E1D}">
      <dgm:prSet phldrT="[Text]"/>
      <dgm:spPr/>
      <dgm:t>
        <a:bodyPr/>
        <a:lstStyle/>
        <a:p>
          <a:r>
            <a:rPr lang="en-AU"/>
            <a:t>Terms &amp;Conditions</a:t>
          </a:r>
        </a:p>
      </dgm:t>
    </dgm:pt>
    <dgm:pt modelId="{980A55AD-950B-4137-B444-A0C15A3541C3}" type="parTrans" cxnId="{B003FC27-23AF-406C-AB48-77D8A5358397}">
      <dgm:prSet/>
      <dgm:spPr/>
      <dgm:t>
        <a:bodyPr/>
        <a:lstStyle/>
        <a:p>
          <a:endParaRPr lang="en-AU"/>
        </a:p>
      </dgm:t>
    </dgm:pt>
    <dgm:pt modelId="{1CBF9105-089E-4138-9D0E-3B578223E37A}" type="sibTrans" cxnId="{B003FC27-23AF-406C-AB48-77D8A5358397}">
      <dgm:prSet/>
      <dgm:spPr/>
      <dgm:t>
        <a:bodyPr/>
        <a:lstStyle/>
        <a:p>
          <a:endParaRPr lang="en-AU"/>
        </a:p>
      </dgm:t>
    </dgm:pt>
    <dgm:pt modelId="{81A964B3-165B-4AE9-BE69-13E4999FF5F1}">
      <dgm:prSet phldrT="[Text]"/>
      <dgm:spPr/>
      <dgm:t>
        <a:bodyPr/>
        <a:lstStyle/>
        <a:p>
          <a:r>
            <a:rPr lang="en-AU"/>
            <a:t>Pricacy Policy</a:t>
          </a:r>
        </a:p>
      </dgm:t>
    </dgm:pt>
    <dgm:pt modelId="{982D860A-70FA-40D1-BFB1-5AE3A9C5596B}" type="parTrans" cxnId="{FB56A137-8E6F-43C2-9A68-D3182B670054}">
      <dgm:prSet/>
      <dgm:spPr/>
      <dgm:t>
        <a:bodyPr/>
        <a:lstStyle/>
        <a:p>
          <a:endParaRPr lang="en-AU"/>
        </a:p>
      </dgm:t>
    </dgm:pt>
    <dgm:pt modelId="{C14F66DA-35E2-41CB-8EB6-6DCA9E3733E4}" type="sibTrans" cxnId="{FB56A137-8E6F-43C2-9A68-D3182B670054}">
      <dgm:prSet/>
      <dgm:spPr/>
      <dgm:t>
        <a:bodyPr/>
        <a:lstStyle/>
        <a:p>
          <a:endParaRPr lang="en-AU"/>
        </a:p>
      </dgm:t>
    </dgm:pt>
    <dgm:pt modelId="{7570C8D5-6FA1-4685-AEC5-D4F09D84ACAC}">
      <dgm:prSet phldrT="[Text]"/>
      <dgm:spPr/>
      <dgm:t>
        <a:bodyPr/>
        <a:lstStyle/>
        <a:p>
          <a:r>
            <a:rPr lang="en-AU"/>
            <a:t>Login</a:t>
          </a:r>
        </a:p>
      </dgm:t>
    </dgm:pt>
    <dgm:pt modelId="{AF0A208C-0F95-4A22-BAC6-C48F76E4A234}" type="parTrans" cxnId="{158857EA-6195-4B43-AD23-8ED99920B1E0}">
      <dgm:prSet/>
      <dgm:spPr/>
      <dgm:t>
        <a:bodyPr/>
        <a:lstStyle/>
        <a:p>
          <a:endParaRPr lang="en-AU"/>
        </a:p>
      </dgm:t>
    </dgm:pt>
    <dgm:pt modelId="{67DF82FC-29C0-4980-A42E-2F339D765F6F}" type="sibTrans" cxnId="{158857EA-6195-4B43-AD23-8ED99920B1E0}">
      <dgm:prSet/>
      <dgm:spPr/>
      <dgm:t>
        <a:bodyPr/>
        <a:lstStyle/>
        <a:p>
          <a:endParaRPr lang="en-AU"/>
        </a:p>
      </dgm:t>
    </dgm:pt>
    <dgm:pt modelId="{7A55C6FA-9149-4D6B-9049-953CFC4A06D2}" type="pres">
      <dgm:prSet presAssocID="{5C7DCBF2-1EF4-4B29-ACA6-576C90C0F71C}" presName="hierChild1" presStyleCnt="0">
        <dgm:presLayoutVars>
          <dgm:orgChart val="1"/>
          <dgm:chPref val="1"/>
          <dgm:dir/>
          <dgm:animOne val="branch"/>
          <dgm:animLvl val="lvl"/>
          <dgm:resizeHandles/>
        </dgm:presLayoutVars>
      </dgm:prSet>
      <dgm:spPr/>
    </dgm:pt>
    <dgm:pt modelId="{614E0F04-C78E-4754-903D-B30699EFA6D0}" type="pres">
      <dgm:prSet presAssocID="{49B721DF-4E73-4D44-AAB1-557349D00AE9}" presName="hierRoot1" presStyleCnt="0">
        <dgm:presLayoutVars>
          <dgm:hierBranch val="init"/>
        </dgm:presLayoutVars>
      </dgm:prSet>
      <dgm:spPr/>
    </dgm:pt>
    <dgm:pt modelId="{6DAB55C6-EE42-415B-AF36-D97481277CF9}" type="pres">
      <dgm:prSet presAssocID="{49B721DF-4E73-4D44-AAB1-557349D00AE9}" presName="rootComposite1" presStyleCnt="0"/>
      <dgm:spPr/>
    </dgm:pt>
    <dgm:pt modelId="{6B2E463C-7306-4749-90CB-B4BC2EE9A48D}" type="pres">
      <dgm:prSet presAssocID="{49B721DF-4E73-4D44-AAB1-557349D00AE9}" presName="rootText1" presStyleLbl="node0" presStyleIdx="0" presStyleCnt="1">
        <dgm:presLayoutVars>
          <dgm:chPref val="3"/>
        </dgm:presLayoutVars>
      </dgm:prSet>
      <dgm:spPr/>
    </dgm:pt>
    <dgm:pt modelId="{206D8DFF-246E-45C4-B441-666CD9A5E909}" type="pres">
      <dgm:prSet presAssocID="{49B721DF-4E73-4D44-AAB1-557349D00AE9}" presName="rootConnector1" presStyleLbl="node1" presStyleIdx="0" presStyleCnt="0"/>
      <dgm:spPr/>
    </dgm:pt>
    <dgm:pt modelId="{209055D9-DA1A-47C9-8211-848E8EE170B0}" type="pres">
      <dgm:prSet presAssocID="{49B721DF-4E73-4D44-AAB1-557349D00AE9}" presName="hierChild2" presStyleCnt="0"/>
      <dgm:spPr/>
    </dgm:pt>
    <dgm:pt modelId="{0910CF26-42BD-4BCD-BBA0-2FB4957B5489}" type="pres">
      <dgm:prSet presAssocID="{A0802147-86D2-4AD1-8CA3-E9201D1422A7}" presName="Name37" presStyleLbl="parChTrans1D2" presStyleIdx="0" presStyleCnt="6"/>
      <dgm:spPr/>
    </dgm:pt>
    <dgm:pt modelId="{3BC5B979-48CA-4399-8863-3A655ADEF99C}" type="pres">
      <dgm:prSet presAssocID="{61BBD409-2BB9-4927-8116-7C0037E62C75}" presName="hierRoot2" presStyleCnt="0">
        <dgm:presLayoutVars>
          <dgm:hierBranch val="init"/>
        </dgm:presLayoutVars>
      </dgm:prSet>
      <dgm:spPr/>
    </dgm:pt>
    <dgm:pt modelId="{9B13C068-0D96-4A50-8688-B739C530D7C6}" type="pres">
      <dgm:prSet presAssocID="{61BBD409-2BB9-4927-8116-7C0037E62C75}" presName="rootComposite" presStyleCnt="0"/>
      <dgm:spPr/>
    </dgm:pt>
    <dgm:pt modelId="{26AEE916-5540-4D9D-BF6D-F7EAF991C1BF}" type="pres">
      <dgm:prSet presAssocID="{61BBD409-2BB9-4927-8116-7C0037E62C75}" presName="rootText" presStyleLbl="node2" presStyleIdx="0" presStyleCnt="6">
        <dgm:presLayoutVars>
          <dgm:chPref val="3"/>
        </dgm:presLayoutVars>
      </dgm:prSet>
      <dgm:spPr/>
    </dgm:pt>
    <dgm:pt modelId="{5B2C722A-E61F-464C-8BDE-0F30F06CC07E}" type="pres">
      <dgm:prSet presAssocID="{61BBD409-2BB9-4927-8116-7C0037E62C75}" presName="rootConnector" presStyleLbl="node2" presStyleIdx="0" presStyleCnt="6"/>
      <dgm:spPr/>
    </dgm:pt>
    <dgm:pt modelId="{83C9F4CD-FDEA-4BD5-B03B-07216BB45014}" type="pres">
      <dgm:prSet presAssocID="{61BBD409-2BB9-4927-8116-7C0037E62C75}" presName="hierChild4" presStyleCnt="0"/>
      <dgm:spPr/>
    </dgm:pt>
    <dgm:pt modelId="{78E2C149-B975-4F0D-951A-92304E84F70E}" type="pres">
      <dgm:prSet presAssocID="{61BBD409-2BB9-4927-8116-7C0037E62C75}" presName="hierChild5" presStyleCnt="0"/>
      <dgm:spPr/>
    </dgm:pt>
    <dgm:pt modelId="{E461392C-0886-4544-9959-596BE543B486}" type="pres">
      <dgm:prSet presAssocID="{BA75A114-570B-4B71-A698-90429E212C08}" presName="Name37" presStyleLbl="parChTrans1D2" presStyleIdx="1" presStyleCnt="6"/>
      <dgm:spPr/>
    </dgm:pt>
    <dgm:pt modelId="{7BEC475B-175C-4F0C-8AD0-E0186B819D8C}" type="pres">
      <dgm:prSet presAssocID="{B1880319-A328-4CED-B059-B05B20AEE837}" presName="hierRoot2" presStyleCnt="0">
        <dgm:presLayoutVars>
          <dgm:hierBranch val="init"/>
        </dgm:presLayoutVars>
      </dgm:prSet>
      <dgm:spPr/>
    </dgm:pt>
    <dgm:pt modelId="{8CFBD469-DCDE-474B-B605-0DAD6EA5ED8D}" type="pres">
      <dgm:prSet presAssocID="{B1880319-A328-4CED-B059-B05B20AEE837}" presName="rootComposite" presStyleCnt="0"/>
      <dgm:spPr/>
    </dgm:pt>
    <dgm:pt modelId="{0C7954D5-F806-495F-9B58-0CC56AB9DC0F}" type="pres">
      <dgm:prSet presAssocID="{B1880319-A328-4CED-B059-B05B20AEE837}" presName="rootText" presStyleLbl="node2" presStyleIdx="1" presStyleCnt="6">
        <dgm:presLayoutVars>
          <dgm:chPref val="3"/>
        </dgm:presLayoutVars>
      </dgm:prSet>
      <dgm:spPr/>
    </dgm:pt>
    <dgm:pt modelId="{D859F5BD-F8BE-436E-8B11-ECFA0FA3537E}" type="pres">
      <dgm:prSet presAssocID="{B1880319-A328-4CED-B059-B05B20AEE837}" presName="rootConnector" presStyleLbl="node2" presStyleIdx="1" presStyleCnt="6"/>
      <dgm:spPr/>
    </dgm:pt>
    <dgm:pt modelId="{E76F8A04-C351-4A71-A78C-AB98E058741A}" type="pres">
      <dgm:prSet presAssocID="{B1880319-A328-4CED-B059-B05B20AEE837}" presName="hierChild4" presStyleCnt="0"/>
      <dgm:spPr/>
    </dgm:pt>
    <dgm:pt modelId="{54C4EAF5-BEE7-41A4-900F-F3AA062DBA91}" type="pres">
      <dgm:prSet presAssocID="{B1880319-A328-4CED-B059-B05B20AEE837}" presName="hierChild5" presStyleCnt="0"/>
      <dgm:spPr/>
    </dgm:pt>
    <dgm:pt modelId="{84BCAE8F-5B1C-4D55-A993-62546213F120}" type="pres">
      <dgm:prSet presAssocID="{ABD103EA-BC01-4D5E-9281-F1B6DA1680FF}" presName="Name37" presStyleLbl="parChTrans1D2" presStyleIdx="2" presStyleCnt="6"/>
      <dgm:spPr/>
    </dgm:pt>
    <dgm:pt modelId="{F62085CF-EF4C-40D6-A2A3-05F1B5D12C65}" type="pres">
      <dgm:prSet presAssocID="{A876AC0C-B820-4896-A740-D501118E0264}" presName="hierRoot2" presStyleCnt="0">
        <dgm:presLayoutVars>
          <dgm:hierBranch val="init"/>
        </dgm:presLayoutVars>
      </dgm:prSet>
      <dgm:spPr/>
    </dgm:pt>
    <dgm:pt modelId="{DB817431-4130-4B03-A0A5-1663E648DE63}" type="pres">
      <dgm:prSet presAssocID="{A876AC0C-B820-4896-A740-D501118E0264}" presName="rootComposite" presStyleCnt="0"/>
      <dgm:spPr/>
    </dgm:pt>
    <dgm:pt modelId="{AB35E782-0ACE-40D8-8EEE-B5EFE20DF8D7}" type="pres">
      <dgm:prSet presAssocID="{A876AC0C-B820-4896-A740-D501118E0264}" presName="rootText" presStyleLbl="node2" presStyleIdx="2" presStyleCnt="6">
        <dgm:presLayoutVars>
          <dgm:chPref val="3"/>
        </dgm:presLayoutVars>
      </dgm:prSet>
      <dgm:spPr/>
    </dgm:pt>
    <dgm:pt modelId="{67032738-EB8D-4864-BFE7-A1F7BF07B656}" type="pres">
      <dgm:prSet presAssocID="{A876AC0C-B820-4896-A740-D501118E0264}" presName="rootConnector" presStyleLbl="node2" presStyleIdx="2" presStyleCnt="6"/>
      <dgm:spPr/>
    </dgm:pt>
    <dgm:pt modelId="{AF064128-E388-4189-BD1C-38924A3B9DD0}" type="pres">
      <dgm:prSet presAssocID="{A876AC0C-B820-4896-A740-D501118E0264}" presName="hierChild4" presStyleCnt="0"/>
      <dgm:spPr/>
    </dgm:pt>
    <dgm:pt modelId="{B0F4C32F-48F1-44DA-8A3B-BE20ADE5578F}" type="pres">
      <dgm:prSet presAssocID="{A876AC0C-B820-4896-A740-D501118E0264}" presName="hierChild5" presStyleCnt="0"/>
      <dgm:spPr/>
    </dgm:pt>
    <dgm:pt modelId="{6395A468-044C-4A40-91F6-BFD336F2089A}" type="pres">
      <dgm:prSet presAssocID="{980A55AD-950B-4137-B444-A0C15A3541C3}" presName="Name37" presStyleLbl="parChTrans1D2" presStyleIdx="3" presStyleCnt="6"/>
      <dgm:spPr/>
    </dgm:pt>
    <dgm:pt modelId="{CAE21385-B267-400B-B733-ED9FB190B8BA}" type="pres">
      <dgm:prSet presAssocID="{69BF9571-667C-486A-9783-0048EE914E1D}" presName="hierRoot2" presStyleCnt="0">
        <dgm:presLayoutVars>
          <dgm:hierBranch val="init"/>
        </dgm:presLayoutVars>
      </dgm:prSet>
      <dgm:spPr/>
    </dgm:pt>
    <dgm:pt modelId="{B6C35284-77AD-463A-AF89-00A9E6546123}" type="pres">
      <dgm:prSet presAssocID="{69BF9571-667C-486A-9783-0048EE914E1D}" presName="rootComposite" presStyleCnt="0"/>
      <dgm:spPr/>
    </dgm:pt>
    <dgm:pt modelId="{9E4C0F24-720F-4F35-934E-3D2C6373736D}" type="pres">
      <dgm:prSet presAssocID="{69BF9571-667C-486A-9783-0048EE914E1D}" presName="rootText" presStyleLbl="node2" presStyleIdx="3" presStyleCnt="6">
        <dgm:presLayoutVars>
          <dgm:chPref val="3"/>
        </dgm:presLayoutVars>
      </dgm:prSet>
      <dgm:spPr/>
    </dgm:pt>
    <dgm:pt modelId="{7DEA12F3-57A5-4C68-AE63-0A9AF01C1606}" type="pres">
      <dgm:prSet presAssocID="{69BF9571-667C-486A-9783-0048EE914E1D}" presName="rootConnector" presStyleLbl="node2" presStyleIdx="3" presStyleCnt="6"/>
      <dgm:spPr/>
    </dgm:pt>
    <dgm:pt modelId="{D99F3ED6-8649-4CD1-BCC3-6AB5A700B53C}" type="pres">
      <dgm:prSet presAssocID="{69BF9571-667C-486A-9783-0048EE914E1D}" presName="hierChild4" presStyleCnt="0"/>
      <dgm:spPr/>
    </dgm:pt>
    <dgm:pt modelId="{50937288-B56F-4365-9BE6-1B9973E13340}" type="pres">
      <dgm:prSet presAssocID="{69BF9571-667C-486A-9783-0048EE914E1D}" presName="hierChild5" presStyleCnt="0"/>
      <dgm:spPr/>
    </dgm:pt>
    <dgm:pt modelId="{8A085BE6-2F04-4435-8D0A-B77425D81B11}" type="pres">
      <dgm:prSet presAssocID="{982D860A-70FA-40D1-BFB1-5AE3A9C5596B}" presName="Name37" presStyleLbl="parChTrans1D2" presStyleIdx="4" presStyleCnt="6"/>
      <dgm:spPr/>
    </dgm:pt>
    <dgm:pt modelId="{2D1600EE-BDA4-4EF5-92B6-0AC92DFEE540}" type="pres">
      <dgm:prSet presAssocID="{81A964B3-165B-4AE9-BE69-13E4999FF5F1}" presName="hierRoot2" presStyleCnt="0">
        <dgm:presLayoutVars>
          <dgm:hierBranch val="init"/>
        </dgm:presLayoutVars>
      </dgm:prSet>
      <dgm:spPr/>
    </dgm:pt>
    <dgm:pt modelId="{491F393E-6521-4D34-9178-3136FAA01F8F}" type="pres">
      <dgm:prSet presAssocID="{81A964B3-165B-4AE9-BE69-13E4999FF5F1}" presName="rootComposite" presStyleCnt="0"/>
      <dgm:spPr/>
    </dgm:pt>
    <dgm:pt modelId="{344A43CA-334C-4C98-BD6C-682405720801}" type="pres">
      <dgm:prSet presAssocID="{81A964B3-165B-4AE9-BE69-13E4999FF5F1}" presName="rootText" presStyleLbl="node2" presStyleIdx="4" presStyleCnt="6">
        <dgm:presLayoutVars>
          <dgm:chPref val="3"/>
        </dgm:presLayoutVars>
      </dgm:prSet>
      <dgm:spPr/>
    </dgm:pt>
    <dgm:pt modelId="{5B935563-F267-4B78-8D81-FB635F2DD041}" type="pres">
      <dgm:prSet presAssocID="{81A964B3-165B-4AE9-BE69-13E4999FF5F1}" presName="rootConnector" presStyleLbl="node2" presStyleIdx="4" presStyleCnt="6"/>
      <dgm:spPr/>
    </dgm:pt>
    <dgm:pt modelId="{91A657B8-8D73-40C9-83B4-4755500BE15B}" type="pres">
      <dgm:prSet presAssocID="{81A964B3-165B-4AE9-BE69-13E4999FF5F1}" presName="hierChild4" presStyleCnt="0"/>
      <dgm:spPr/>
    </dgm:pt>
    <dgm:pt modelId="{F62B0025-7E04-48B8-A7BE-3BA46ED7B52E}" type="pres">
      <dgm:prSet presAssocID="{81A964B3-165B-4AE9-BE69-13E4999FF5F1}" presName="hierChild5" presStyleCnt="0"/>
      <dgm:spPr/>
    </dgm:pt>
    <dgm:pt modelId="{09D77F4A-74D1-4A24-B561-6B8FE0F26F8C}" type="pres">
      <dgm:prSet presAssocID="{AF0A208C-0F95-4A22-BAC6-C48F76E4A234}" presName="Name37" presStyleLbl="parChTrans1D2" presStyleIdx="5" presStyleCnt="6"/>
      <dgm:spPr/>
    </dgm:pt>
    <dgm:pt modelId="{F7D94F8E-1E91-40EF-BEAB-65BC8FABCA5D}" type="pres">
      <dgm:prSet presAssocID="{7570C8D5-6FA1-4685-AEC5-D4F09D84ACAC}" presName="hierRoot2" presStyleCnt="0">
        <dgm:presLayoutVars>
          <dgm:hierBranch val="init"/>
        </dgm:presLayoutVars>
      </dgm:prSet>
      <dgm:spPr/>
    </dgm:pt>
    <dgm:pt modelId="{EC6583A6-77F7-4473-84A0-D9102272AE84}" type="pres">
      <dgm:prSet presAssocID="{7570C8D5-6FA1-4685-AEC5-D4F09D84ACAC}" presName="rootComposite" presStyleCnt="0"/>
      <dgm:spPr/>
    </dgm:pt>
    <dgm:pt modelId="{D7BAE961-21E4-4889-B204-821AD3CCA5FB}" type="pres">
      <dgm:prSet presAssocID="{7570C8D5-6FA1-4685-AEC5-D4F09D84ACAC}" presName="rootText" presStyleLbl="node2" presStyleIdx="5" presStyleCnt="6">
        <dgm:presLayoutVars>
          <dgm:chPref val="3"/>
        </dgm:presLayoutVars>
      </dgm:prSet>
      <dgm:spPr/>
    </dgm:pt>
    <dgm:pt modelId="{DBF63D85-610C-4B29-95B1-5CFE441627C7}" type="pres">
      <dgm:prSet presAssocID="{7570C8D5-6FA1-4685-AEC5-D4F09D84ACAC}" presName="rootConnector" presStyleLbl="node2" presStyleIdx="5" presStyleCnt="6"/>
      <dgm:spPr/>
    </dgm:pt>
    <dgm:pt modelId="{779186B9-27F7-4117-95D5-5BAE949BEDB5}" type="pres">
      <dgm:prSet presAssocID="{7570C8D5-6FA1-4685-AEC5-D4F09D84ACAC}" presName="hierChild4" presStyleCnt="0"/>
      <dgm:spPr/>
    </dgm:pt>
    <dgm:pt modelId="{A26F0F70-6D82-43CB-9FC3-68D2A7D940B9}" type="pres">
      <dgm:prSet presAssocID="{7570C8D5-6FA1-4685-AEC5-D4F09D84ACAC}" presName="hierChild5" presStyleCnt="0"/>
      <dgm:spPr/>
    </dgm:pt>
    <dgm:pt modelId="{0EE1DA4B-84D1-4014-AFB5-1704426D0C9A}" type="pres">
      <dgm:prSet presAssocID="{49B721DF-4E73-4D44-AAB1-557349D00AE9}" presName="hierChild3" presStyleCnt="0"/>
      <dgm:spPr/>
    </dgm:pt>
  </dgm:ptLst>
  <dgm:cxnLst>
    <dgm:cxn modelId="{A7C06B05-4E97-4C07-BC39-5FD493E0BD78}" type="presOf" srcId="{ABD103EA-BC01-4D5E-9281-F1B6DA1680FF}" destId="{84BCAE8F-5B1C-4D55-A993-62546213F120}" srcOrd="0" destOrd="0" presId="urn:microsoft.com/office/officeart/2005/8/layout/orgChart1"/>
    <dgm:cxn modelId="{7D7CA405-56B4-4E2F-9A40-362D90EC6273}" type="presOf" srcId="{A876AC0C-B820-4896-A740-D501118E0264}" destId="{67032738-EB8D-4864-BFE7-A1F7BF07B656}" srcOrd="1" destOrd="0" presId="urn:microsoft.com/office/officeart/2005/8/layout/orgChart1"/>
    <dgm:cxn modelId="{0092E60F-A930-4857-BDA2-CD7DA7103A8B}" type="presOf" srcId="{61BBD409-2BB9-4927-8116-7C0037E62C75}" destId="{5B2C722A-E61F-464C-8BDE-0F30F06CC07E}" srcOrd="1" destOrd="0" presId="urn:microsoft.com/office/officeart/2005/8/layout/orgChart1"/>
    <dgm:cxn modelId="{7FBCDB1D-D746-4CAC-B496-8378B7AD7819}" type="presOf" srcId="{69BF9571-667C-486A-9783-0048EE914E1D}" destId="{7DEA12F3-57A5-4C68-AE63-0A9AF01C1606}" srcOrd="1" destOrd="0" presId="urn:microsoft.com/office/officeart/2005/8/layout/orgChart1"/>
    <dgm:cxn modelId="{16132C20-E11F-4A9A-A205-ABCA581F77B8}" type="presOf" srcId="{69BF9571-667C-486A-9783-0048EE914E1D}" destId="{9E4C0F24-720F-4F35-934E-3D2C6373736D}" srcOrd="0" destOrd="0" presId="urn:microsoft.com/office/officeart/2005/8/layout/orgChart1"/>
    <dgm:cxn modelId="{B003FC27-23AF-406C-AB48-77D8A5358397}" srcId="{49B721DF-4E73-4D44-AAB1-557349D00AE9}" destId="{69BF9571-667C-486A-9783-0048EE914E1D}" srcOrd="3" destOrd="0" parTransId="{980A55AD-950B-4137-B444-A0C15A3541C3}" sibTransId="{1CBF9105-089E-4138-9D0E-3B578223E37A}"/>
    <dgm:cxn modelId="{FB56A137-8E6F-43C2-9A68-D3182B670054}" srcId="{49B721DF-4E73-4D44-AAB1-557349D00AE9}" destId="{81A964B3-165B-4AE9-BE69-13E4999FF5F1}" srcOrd="4" destOrd="0" parTransId="{982D860A-70FA-40D1-BFB1-5AE3A9C5596B}" sibTransId="{C14F66DA-35E2-41CB-8EB6-6DCA9E3733E4}"/>
    <dgm:cxn modelId="{5566993B-CFB9-41AC-B0E0-675053457342}" type="presOf" srcId="{5C7DCBF2-1EF4-4B29-ACA6-576C90C0F71C}" destId="{7A55C6FA-9149-4D6B-9049-953CFC4A06D2}" srcOrd="0" destOrd="0" presId="urn:microsoft.com/office/officeart/2005/8/layout/orgChart1"/>
    <dgm:cxn modelId="{9287B63B-2D85-46D9-938F-EB93F94269D9}" type="presOf" srcId="{A876AC0C-B820-4896-A740-D501118E0264}" destId="{AB35E782-0ACE-40D8-8EEE-B5EFE20DF8D7}" srcOrd="0" destOrd="0" presId="urn:microsoft.com/office/officeart/2005/8/layout/orgChart1"/>
    <dgm:cxn modelId="{3CA02548-EBAA-4B4B-8F03-BDD31CA7F3A3}" type="presOf" srcId="{B1880319-A328-4CED-B059-B05B20AEE837}" destId="{0C7954D5-F806-495F-9B58-0CC56AB9DC0F}" srcOrd="0" destOrd="0" presId="urn:microsoft.com/office/officeart/2005/8/layout/orgChart1"/>
    <dgm:cxn modelId="{EDBFA66B-0125-4940-8EE4-8E815E63C588}" type="presOf" srcId="{81A964B3-165B-4AE9-BE69-13E4999FF5F1}" destId="{5B935563-F267-4B78-8D81-FB635F2DD041}" srcOrd="1" destOrd="0" presId="urn:microsoft.com/office/officeart/2005/8/layout/orgChart1"/>
    <dgm:cxn modelId="{71121752-CB93-4C9F-9B05-97F475318C8C}" type="presOf" srcId="{B1880319-A328-4CED-B059-B05B20AEE837}" destId="{D859F5BD-F8BE-436E-8B11-ECFA0FA3537E}" srcOrd="1" destOrd="0" presId="urn:microsoft.com/office/officeart/2005/8/layout/orgChart1"/>
    <dgm:cxn modelId="{260BC273-0E86-42C1-8323-E4FD1BA5F469}" type="presOf" srcId="{7570C8D5-6FA1-4685-AEC5-D4F09D84ACAC}" destId="{DBF63D85-610C-4B29-95B1-5CFE441627C7}" srcOrd="1" destOrd="0" presId="urn:microsoft.com/office/officeart/2005/8/layout/orgChart1"/>
    <dgm:cxn modelId="{B0D1EE75-5A3B-42CF-BA52-556932E0B32F}" type="presOf" srcId="{AF0A208C-0F95-4A22-BAC6-C48F76E4A234}" destId="{09D77F4A-74D1-4A24-B561-6B8FE0F26F8C}" srcOrd="0" destOrd="0" presId="urn:microsoft.com/office/officeart/2005/8/layout/orgChart1"/>
    <dgm:cxn modelId="{FC844676-4CEC-4398-AF91-D95B2C891F8A}" type="presOf" srcId="{980A55AD-950B-4137-B444-A0C15A3541C3}" destId="{6395A468-044C-4A40-91F6-BFD336F2089A}" srcOrd="0" destOrd="0" presId="urn:microsoft.com/office/officeart/2005/8/layout/orgChart1"/>
    <dgm:cxn modelId="{5A227456-2BD3-4236-90F7-4BECD99A9A24}" type="presOf" srcId="{982D860A-70FA-40D1-BFB1-5AE3A9C5596B}" destId="{8A085BE6-2F04-4435-8D0A-B77425D81B11}" srcOrd="0" destOrd="0" presId="urn:microsoft.com/office/officeart/2005/8/layout/orgChart1"/>
    <dgm:cxn modelId="{CE7EC776-07DF-4F5E-BA91-FA159A13201A}" type="presOf" srcId="{49B721DF-4E73-4D44-AAB1-557349D00AE9}" destId="{6B2E463C-7306-4749-90CB-B4BC2EE9A48D}" srcOrd="0" destOrd="0" presId="urn:microsoft.com/office/officeart/2005/8/layout/orgChart1"/>
    <dgm:cxn modelId="{5BBEB19B-9D8B-4113-88DF-53D367AC5A3A}" srcId="{49B721DF-4E73-4D44-AAB1-557349D00AE9}" destId="{61BBD409-2BB9-4927-8116-7C0037E62C75}" srcOrd="0" destOrd="0" parTransId="{A0802147-86D2-4AD1-8CA3-E9201D1422A7}" sibTransId="{BE444EA2-52B8-4006-9F19-FD820C895C22}"/>
    <dgm:cxn modelId="{DEDC2CA5-E9FE-4BF4-B695-E07127ECA47C}" srcId="{5C7DCBF2-1EF4-4B29-ACA6-576C90C0F71C}" destId="{49B721DF-4E73-4D44-AAB1-557349D00AE9}" srcOrd="0" destOrd="0" parTransId="{A6F0635D-892D-40FD-B1DA-7709C2E8CCDE}" sibTransId="{AE39DECE-40E3-49C2-91B1-EE3945FE8282}"/>
    <dgm:cxn modelId="{EFC8CCAB-8FCE-4A5B-9E46-033343D60DAB}" type="presOf" srcId="{61BBD409-2BB9-4927-8116-7C0037E62C75}" destId="{26AEE916-5540-4D9D-BF6D-F7EAF991C1BF}" srcOrd="0" destOrd="0" presId="urn:microsoft.com/office/officeart/2005/8/layout/orgChart1"/>
    <dgm:cxn modelId="{8C36A7BA-2D54-4A78-B711-A9C0E1FCB46F}" type="presOf" srcId="{49B721DF-4E73-4D44-AAB1-557349D00AE9}" destId="{206D8DFF-246E-45C4-B441-666CD9A5E909}" srcOrd="1" destOrd="0" presId="urn:microsoft.com/office/officeart/2005/8/layout/orgChart1"/>
    <dgm:cxn modelId="{F516A5C4-44A3-4E4B-A767-F4480C7585D5}" type="presOf" srcId="{81A964B3-165B-4AE9-BE69-13E4999FF5F1}" destId="{344A43CA-334C-4C98-BD6C-682405720801}" srcOrd="0" destOrd="0" presId="urn:microsoft.com/office/officeart/2005/8/layout/orgChart1"/>
    <dgm:cxn modelId="{A818BEE4-AAF5-4240-8060-6C5D9CDB410D}" type="presOf" srcId="{BA75A114-570B-4B71-A698-90429E212C08}" destId="{E461392C-0886-4544-9959-596BE543B486}" srcOrd="0" destOrd="0" presId="urn:microsoft.com/office/officeart/2005/8/layout/orgChart1"/>
    <dgm:cxn modelId="{158857EA-6195-4B43-AD23-8ED99920B1E0}" srcId="{49B721DF-4E73-4D44-AAB1-557349D00AE9}" destId="{7570C8D5-6FA1-4685-AEC5-D4F09D84ACAC}" srcOrd="5" destOrd="0" parTransId="{AF0A208C-0F95-4A22-BAC6-C48F76E4A234}" sibTransId="{67DF82FC-29C0-4980-A42E-2F339D765F6F}"/>
    <dgm:cxn modelId="{BF29CAEF-F5C8-494C-A71E-CC104EAFF366}" type="presOf" srcId="{A0802147-86D2-4AD1-8CA3-E9201D1422A7}" destId="{0910CF26-42BD-4BCD-BBA0-2FB4957B5489}" srcOrd="0" destOrd="0" presId="urn:microsoft.com/office/officeart/2005/8/layout/orgChart1"/>
    <dgm:cxn modelId="{026E28F0-5C98-4BD3-9E0F-1E0C1DF0DF34}" srcId="{49B721DF-4E73-4D44-AAB1-557349D00AE9}" destId="{A876AC0C-B820-4896-A740-D501118E0264}" srcOrd="2" destOrd="0" parTransId="{ABD103EA-BC01-4D5E-9281-F1B6DA1680FF}" sibTransId="{DE899387-C9D1-457B-87A1-C7CA992E3E2D}"/>
    <dgm:cxn modelId="{E4970FF2-3273-4201-8388-63DB4EEB15CE}" srcId="{49B721DF-4E73-4D44-AAB1-557349D00AE9}" destId="{B1880319-A328-4CED-B059-B05B20AEE837}" srcOrd="1" destOrd="0" parTransId="{BA75A114-570B-4B71-A698-90429E212C08}" sibTransId="{DC8A5C35-3D88-42E9-8837-1A0044519FBE}"/>
    <dgm:cxn modelId="{47141CF3-7BD6-4933-953F-D27F5310D256}" type="presOf" srcId="{7570C8D5-6FA1-4685-AEC5-D4F09D84ACAC}" destId="{D7BAE961-21E4-4889-B204-821AD3CCA5FB}" srcOrd="0" destOrd="0" presId="urn:microsoft.com/office/officeart/2005/8/layout/orgChart1"/>
    <dgm:cxn modelId="{D64A77D3-84A8-4A3A-A996-C8816746B8AB}" type="presParOf" srcId="{7A55C6FA-9149-4D6B-9049-953CFC4A06D2}" destId="{614E0F04-C78E-4754-903D-B30699EFA6D0}" srcOrd="0" destOrd="0" presId="urn:microsoft.com/office/officeart/2005/8/layout/orgChart1"/>
    <dgm:cxn modelId="{C4A635D5-B545-44AE-A440-121BA1C0BCC6}" type="presParOf" srcId="{614E0F04-C78E-4754-903D-B30699EFA6D0}" destId="{6DAB55C6-EE42-415B-AF36-D97481277CF9}" srcOrd="0" destOrd="0" presId="urn:microsoft.com/office/officeart/2005/8/layout/orgChart1"/>
    <dgm:cxn modelId="{DF8D3B83-E638-46D1-8B24-2A76DDAE3E01}" type="presParOf" srcId="{6DAB55C6-EE42-415B-AF36-D97481277CF9}" destId="{6B2E463C-7306-4749-90CB-B4BC2EE9A48D}" srcOrd="0" destOrd="0" presId="urn:microsoft.com/office/officeart/2005/8/layout/orgChart1"/>
    <dgm:cxn modelId="{10B1EAB5-1274-4014-9B37-485E1DC6309D}" type="presParOf" srcId="{6DAB55C6-EE42-415B-AF36-D97481277CF9}" destId="{206D8DFF-246E-45C4-B441-666CD9A5E909}" srcOrd="1" destOrd="0" presId="urn:microsoft.com/office/officeart/2005/8/layout/orgChart1"/>
    <dgm:cxn modelId="{B72AC61C-3727-4267-B02D-5A43C7FA0AF5}" type="presParOf" srcId="{614E0F04-C78E-4754-903D-B30699EFA6D0}" destId="{209055D9-DA1A-47C9-8211-848E8EE170B0}" srcOrd="1" destOrd="0" presId="urn:microsoft.com/office/officeart/2005/8/layout/orgChart1"/>
    <dgm:cxn modelId="{47F10AC1-8BA3-4C1B-B726-B5D483A0DB17}" type="presParOf" srcId="{209055D9-DA1A-47C9-8211-848E8EE170B0}" destId="{0910CF26-42BD-4BCD-BBA0-2FB4957B5489}" srcOrd="0" destOrd="0" presId="urn:microsoft.com/office/officeart/2005/8/layout/orgChart1"/>
    <dgm:cxn modelId="{7E59A069-95E6-440C-8B9E-62995664B644}" type="presParOf" srcId="{209055D9-DA1A-47C9-8211-848E8EE170B0}" destId="{3BC5B979-48CA-4399-8863-3A655ADEF99C}" srcOrd="1" destOrd="0" presId="urn:microsoft.com/office/officeart/2005/8/layout/orgChart1"/>
    <dgm:cxn modelId="{D2888A20-E14E-4822-BDAB-A8E625ACB108}" type="presParOf" srcId="{3BC5B979-48CA-4399-8863-3A655ADEF99C}" destId="{9B13C068-0D96-4A50-8688-B739C530D7C6}" srcOrd="0" destOrd="0" presId="urn:microsoft.com/office/officeart/2005/8/layout/orgChart1"/>
    <dgm:cxn modelId="{0019D11A-3013-4CB2-B4EA-8C6C5EFDD5DD}" type="presParOf" srcId="{9B13C068-0D96-4A50-8688-B739C530D7C6}" destId="{26AEE916-5540-4D9D-BF6D-F7EAF991C1BF}" srcOrd="0" destOrd="0" presId="urn:microsoft.com/office/officeart/2005/8/layout/orgChart1"/>
    <dgm:cxn modelId="{ACEFBF85-068A-4ABD-93D9-F6C6D57D7D7F}" type="presParOf" srcId="{9B13C068-0D96-4A50-8688-B739C530D7C6}" destId="{5B2C722A-E61F-464C-8BDE-0F30F06CC07E}" srcOrd="1" destOrd="0" presId="urn:microsoft.com/office/officeart/2005/8/layout/orgChart1"/>
    <dgm:cxn modelId="{E36CF99B-FBB5-4AA0-A7EB-5F6FF368B05E}" type="presParOf" srcId="{3BC5B979-48CA-4399-8863-3A655ADEF99C}" destId="{83C9F4CD-FDEA-4BD5-B03B-07216BB45014}" srcOrd="1" destOrd="0" presId="urn:microsoft.com/office/officeart/2005/8/layout/orgChart1"/>
    <dgm:cxn modelId="{5B0B26BA-9CDB-455F-B046-BDB6572D8B34}" type="presParOf" srcId="{3BC5B979-48CA-4399-8863-3A655ADEF99C}" destId="{78E2C149-B975-4F0D-951A-92304E84F70E}" srcOrd="2" destOrd="0" presId="urn:microsoft.com/office/officeart/2005/8/layout/orgChart1"/>
    <dgm:cxn modelId="{7802561E-245F-40B2-B790-D35D67508CB2}" type="presParOf" srcId="{209055D9-DA1A-47C9-8211-848E8EE170B0}" destId="{E461392C-0886-4544-9959-596BE543B486}" srcOrd="2" destOrd="0" presId="urn:microsoft.com/office/officeart/2005/8/layout/orgChart1"/>
    <dgm:cxn modelId="{7188CFA0-8439-4C4D-BC39-D6EA27552E38}" type="presParOf" srcId="{209055D9-DA1A-47C9-8211-848E8EE170B0}" destId="{7BEC475B-175C-4F0C-8AD0-E0186B819D8C}" srcOrd="3" destOrd="0" presId="urn:microsoft.com/office/officeart/2005/8/layout/orgChart1"/>
    <dgm:cxn modelId="{B2281EF3-5BBF-472C-9730-42999CC8D780}" type="presParOf" srcId="{7BEC475B-175C-4F0C-8AD0-E0186B819D8C}" destId="{8CFBD469-DCDE-474B-B605-0DAD6EA5ED8D}" srcOrd="0" destOrd="0" presId="urn:microsoft.com/office/officeart/2005/8/layout/orgChart1"/>
    <dgm:cxn modelId="{0F204264-B962-42B8-A877-77CCA30CE05C}" type="presParOf" srcId="{8CFBD469-DCDE-474B-B605-0DAD6EA5ED8D}" destId="{0C7954D5-F806-495F-9B58-0CC56AB9DC0F}" srcOrd="0" destOrd="0" presId="urn:microsoft.com/office/officeart/2005/8/layout/orgChart1"/>
    <dgm:cxn modelId="{7F179216-0DC1-44FB-9348-48C1A7974E54}" type="presParOf" srcId="{8CFBD469-DCDE-474B-B605-0DAD6EA5ED8D}" destId="{D859F5BD-F8BE-436E-8B11-ECFA0FA3537E}" srcOrd="1" destOrd="0" presId="urn:microsoft.com/office/officeart/2005/8/layout/orgChart1"/>
    <dgm:cxn modelId="{FF8F65FC-7253-4345-9EBA-559752633B2D}" type="presParOf" srcId="{7BEC475B-175C-4F0C-8AD0-E0186B819D8C}" destId="{E76F8A04-C351-4A71-A78C-AB98E058741A}" srcOrd="1" destOrd="0" presId="urn:microsoft.com/office/officeart/2005/8/layout/orgChart1"/>
    <dgm:cxn modelId="{B2CDA77D-C278-4020-A324-C83A360AE3C8}" type="presParOf" srcId="{7BEC475B-175C-4F0C-8AD0-E0186B819D8C}" destId="{54C4EAF5-BEE7-41A4-900F-F3AA062DBA91}" srcOrd="2" destOrd="0" presId="urn:microsoft.com/office/officeart/2005/8/layout/orgChart1"/>
    <dgm:cxn modelId="{4D0AD8AA-E9B8-4663-BC7B-0B6552609E6A}" type="presParOf" srcId="{209055D9-DA1A-47C9-8211-848E8EE170B0}" destId="{84BCAE8F-5B1C-4D55-A993-62546213F120}" srcOrd="4" destOrd="0" presId="urn:microsoft.com/office/officeart/2005/8/layout/orgChart1"/>
    <dgm:cxn modelId="{216D59A9-3ADD-4ED6-AC09-9606E6D6CFF1}" type="presParOf" srcId="{209055D9-DA1A-47C9-8211-848E8EE170B0}" destId="{F62085CF-EF4C-40D6-A2A3-05F1B5D12C65}" srcOrd="5" destOrd="0" presId="urn:microsoft.com/office/officeart/2005/8/layout/orgChart1"/>
    <dgm:cxn modelId="{CFC61F91-6CD4-41C3-BED1-A902469EC956}" type="presParOf" srcId="{F62085CF-EF4C-40D6-A2A3-05F1B5D12C65}" destId="{DB817431-4130-4B03-A0A5-1663E648DE63}" srcOrd="0" destOrd="0" presId="urn:microsoft.com/office/officeart/2005/8/layout/orgChart1"/>
    <dgm:cxn modelId="{C2E5F241-5759-42E5-8BBC-F9DB9F0C6BBA}" type="presParOf" srcId="{DB817431-4130-4B03-A0A5-1663E648DE63}" destId="{AB35E782-0ACE-40D8-8EEE-B5EFE20DF8D7}" srcOrd="0" destOrd="0" presId="urn:microsoft.com/office/officeart/2005/8/layout/orgChart1"/>
    <dgm:cxn modelId="{E8160BF1-5AD8-4A7F-BC29-8FD8697CFB2B}" type="presParOf" srcId="{DB817431-4130-4B03-A0A5-1663E648DE63}" destId="{67032738-EB8D-4864-BFE7-A1F7BF07B656}" srcOrd="1" destOrd="0" presId="urn:microsoft.com/office/officeart/2005/8/layout/orgChart1"/>
    <dgm:cxn modelId="{E3571825-4E6B-4AAE-BB19-846E355B569B}" type="presParOf" srcId="{F62085CF-EF4C-40D6-A2A3-05F1B5D12C65}" destId="{AF064128-E388-4189-BD1C-38924A3B9DD0}" srcOrd="1" destOrd="0" presId="urn:microsoft.com/office/officeart/2005/8/layout/orgChart1"/>
    <dgm:cxn modelId="{4E61CB3D-D1A5-4F0E-93D9-9AC55DC656A1}" type="presParOf" srcId="{F62085CF-EF4C-40D6-A2A3-05F1B5D12C65}" destId="{B0F4C32F-48F1-44DA-8A3B-BE20ADE5578F}" srcOrd="2" destOrd="0" presId="urn:microsoft.com/office/officeart/2005/8/layout/orgChart1"/>
    <dgm:cxn modelId="{A089839E-5A98-49E3-9C11-317929389823}" type="presParOf" srcId="{209055D9-DA1A-47C9-8211-848E8EE170B0}" destId="{6395A468-044C-4A40-91F6-BFD336F2089A}" srcOrd="6" destOrd="0" presId="urn:microsoft.com/office/officeart/2005/8/layout/orgChart1"/>
    <dgm:cxn modelId="{44D915EB-89E8-439A-A9B2-CD6702DC8AB1}" type="presParOf" srcId="{209055D9-DA1A-47C9-8211-848E8EE170B0}" destId="{CAE21385-B267-400B-B733-ED9FB190B8BA}" srcOrd="7" destOrd="0" presId="urn:microsoft.com/office/officeart/2005/8/layout/orgChart1"/>
    <dgm:cxn modelId="{8C3C94FB-E0D0-41F2-913F-F97A12328048}" type="presParOf" srcId="{CAE21385-B267-400B-B733-ED9FB190B8BA}" destId="{B6C35284-77AD-463A-AF89-00A9E6546123}" srcOrd="0" destOrd="0" presId="urn:microsoft.com/office/officeart/2005/8/layout/orgChart1"/>
    <dgm:cxn modelId="{187E89E8-F235-4635-8011-D6278717CCF1}" type="presParOf" srcId="{B6C35284-77AD-463A-AF89-00A9E6546123}" destId="{9E4C0F24-720F-4F35-934E-3D2C6373736D}" srcOrd="0" destOrd="0" presId="urn:microsoft.com/office/officeart/2005/8/layout/orgChart1"/>
    <dgm:cxn modelId="{CEF0935A-4D62-4FE3-BF9A-3FDF14807CF6}" type="presParOf" srcId="{B6C35284-77AD-463A-AF89-00A9E6546123}" destId="{7DEA12F3-57A5-4C68-AE63-0A9AF01C1606}" srcOrd="1" destOrd="0" presId="urn:microsoft.com/office/officeart/2005/8/layout/orgChart1"/>
    <dgm:cxn modelId="{72EF5DD9-53CD-4F47-8B74-3A25304C3C01}" type="presParOf" srcId="{CAE21385-B267-400B-B733-ED9FB190B8BA}" destId="{D99F3ED6-8649-4CD1-BCC3-6AB5A700B53C}" srcOrd="1" destOrd="0" presId="urn:microsoft.com/office/officeart/2005/8/layout/orgChart1"/>
    <dgm:cxn modelId="{1941B2C9-13BA-4342-953B-3DE8B2422152}" type="presParOf" srcId="{CAE21385-B267-400B-B733-ED9FB190B8BA}" destId="{50937288-B56F-4365-9BE6-1B9973E13340}" srcOrd="2" destOrd="0" presId="urn:microsoft.com/office/officeart/2005/8/layout/orgChart1"/>
    <dgm:cxn modelId="{553781BB-45F9-4917-BC0D-D064853B88B9}" type="presParOf" srcId="{209055D9-DA1A-47C9-8211-848E8EE170B0}" destId="{8A085BE6-2F04-4435-8D0A-B77425D81B11}" srcOrd="8" destOrd="0" presId="urn:microsoft.com/office/officeart/2005/8/layout/orgChart1"/>
    <dgm:cxn modelId="{3556FBFC-5935-4C08-8350-EEA397CBB1CC}" type="presParOf" srcId="{209055D9-DA1A-47C9-8211-848E8EE170B0}" destId="{2D1600EE-BDA4-4EF5-92B6-0AC92DFEE540}" srcOrd="9" destOrd="0" presId="urn:microsoft.com/office/officeart/2005/8/layout/orgChart1"/>
    <dgm:cxn modelId="{F6ECB98B-D244-4CD6-8A0B-998A139F0B25}" type="presParOf" srcId="{2D1600EE-BDA4-4EF5-92B6-0AC92DFEE540}" destId="{491F393E-6521-4D34-9178-3136FAA01F8F}" srcOrd="0" destOrd="0" presId="urn:microsoft.com/office/officeart/2005/8/layout/orgChart1"/>
    <dgm:cxn modelId="{A9A74B76-4476-4328-9586-632FFE818533}" type="presParOf" srcId="{491F393E-6521-4D34-9178-3136FAA01F8F}" destId="{344A43CA-334C-4C98-BD6C-682405720801}" srcOrd="0" destOrd="0" presId="urn:microsoft.com/office/officeart/2005/8/layout/orgChart1"/>
    <dgm:cxn modelId="{3F505580-546D-4263-A423-35250DC5DAC0}" type="presParOf" srcId="{491F393E-6521-4D34-9178-3136FAA01F8F}" destId="{5B935563-F267-4B78-8D81-FB635F2DD041}" srcOrd="1" destOrd="0" presId="urn:microsoft.com/office/officeart/2005/8/layout/orgChart1"/>
    <dgm:cxn modelId="{383A8212-A2F0-475D-8AA3-BBDAF2F9986D}" type="presParOf" srcId="{2D1600EE-BDA4-4EF5-92B6-0AC92DFEE540}" destId="{91A657B8-8D73-40C9-83B4-4755500BE15B}" srcOrd="1" destOrd="0" presId="urn:microsoft.com/office/officeart/2005/8/layout/orgChart1"/>
    <dgm:cxn modelId="{70BEB9E0-D3C6-4D45-8749-FB83A6A70587}" type="presParOf" srcId="{2D1600EE-BDA4-4EF5-92B6-0AC92DFEE540}" destId="{F62B0025-7E04-48B8-A7BE-3BA46ED7B52E}" srcOrd="2" destOrd="0" presId="urn:microsoft.com/office/officeart/2005/8/layout/orgChart1"/>
    <dgm:cxn modelId="{DE217E9F-1287-4B19-B9AD-4501F44B1FB5}" type="presParOf" srcId="{209055D9-DA1A-47C9-8211-848E8EE170B0}" destId="{09D77F4A-74D1-4A24-B561-6B8FE0F26F8C}" srcOrd="10" destOrd="0" presId="urn:microsoft.com/office/officeart/2005/8/layout/orgChart1"/>
    <dgm:cxn modelId="{82E9276E-5C19-46AB-9602-64EB4A1B6D2A}" type="presParOf" srcId="{209055D9-DA1A-47C9-8211-848E8EE170B0}" destId="{F7D94F8E-1E91-40EF-BEAB-65BC8FABCA5D}" srcOrd="11" destOrd="0" presId="urn:microsoft.com/office/officeart/2005/8/layout/orgChart1"/>
    <dgm:cxn modelId="{DE29A8AF-F906-481D-8CE2-802208E6FAE6}" type="presParOf" srcId="{F7D94F8E-1E91-40EF-BEAB-65BC8FABCA5D}" destId="{EC6583A6-77F7-4473-84A0-D9102272AE84}" srcOrd="0" destOrd="0" presId="urn:microsoft.com/office/officeart/2005/8/layout/orgChart1"/>
    <dgm:cxn modelId="{56FA62FD-C7A9-4089-94E6-96BC7E30D3AA}" type="presParOf" srcId="{EC6583A6-77F7-4473-84A0-D9102272AE84}" destId="{D7BAE961-21E4-4889-B204-821AD3CCA5FB}" srcOrd="0" destOrd="0" presId="urn:microsoft.com/office/officeart/2005/8/layout/orgChart1"/>
    <dgm:cxn modelId="{A1EDBEEE-42DD-4C05-8B45-D0352AD5CD90}" type="presParOf" srcId="{EC6583A6-77F7-4473-84A0-D9102272AE84}" destId="{DBF63D85-610C-4B29-95B1-5CFE441627C7}" srcOrd="1" destOrd="0" presId="urn:microsoft.com/office/officeart/2005/8/layout/orgChart1"/>
    <dgm:cxn modelId="{F058DD4F-E03A-48C0-B8D2-1EA2D1CD8ED4}" type="presParOf" srcId="{F7D94F8E-1E91-40EF-BEAB-65BC8FABCA5D}" destId="{779186B9-27F7-4117-95D5-5BAE949BEDB5}" srcOrd="1" destOrd="0" presId="urn:microsoft.com/office/officeart/2005/8/layout/orgChart1"/>
    <dgm:cxn modelId="{006A0F29-7978-4BAC-BFB5-ECA205A3C90A}" type="presParOf" srcId="{F7D94F8E-1E91-40EF-BEAB-65BC8FABCA5D}" destId="{A26F0F70-6D82-43CB-9FC3-68D2A7D940B9}" srcOrd="2" destOrd="0" presId="urn:microsoft.com/office/officeart/2005/8/layout/orgChart1"/>
    <dgm:cxn modelId="{A4BDE46D-F783-4503-B097-87822FAC0491}" type="presParOf" srcId="{614E0F04-C78E-4754-903D-B30699EFA6D0}" destId="{0EE1DA4B-84D1-4014-AFB5-1704426D0C9A}"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D77F4A-74D1-4A24-B561-6B8FE0F26F8C}">
      <dsp:nvSpPr>
        <dsp:cNvPr id="0" name=""/>
        <dsp:cNvSpPr/>
      </dsp:nvSpPr>
      <dsp:spPr>
        <a:xfrm>
          <a:off x="2743200" y="525664"/>
          <a:ext cx="2352602" cy="163321"/>
        </a:xfrm>
        <a:custGeom>
          <a:avLst/>
          <a:gdLst/>
          <a:ahLst/>
          <a:cxnLst/>
          <a:rect l="0" t="0" r="0" b="0"/>
          <a:pathLst>
            <a:path>
              <a:moveTo>
                <a:pt x="0" y="0"/>
              </a:moveTo>
              <a:lnTo>
                <a:pt x="0" y="81660"/>
              </a:lnTo>
              <a:lnTo>
                <a:pt x="2352602" y="81660"/>
              </a:lnTo>
              <a:lnTo>
                <a:pt x="2352602"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085BE6-2F04-4435-8D0A-B77425D81B11}">
      <dsp:nvSpPr>
        <dsp:cNvPr id="0" name=""/>
        <dsp:cNvSpPr/>
      </dsp:nvSpPr>
      <dsp:spPr>
        <a:xfrm>
          <a:off x="2743200" y="525664"/>
          <a:ext cx="1411561" cy="163321"/>
        </a:xfrm>
        <a:custGeom>
          <a:avLst/>
          <a:gdLst/>
          <a:ahLst/>
          <a:cxnLst/>
          <a:rect l="0" t="0" r="0" b="0"/>
          <a:pathLst>
            <a:path>
              <a:moveTo>
                <a:pt x="0" y="0"/>
              </a:moveTo>
              <a:lnTo>
                <a:pt x="0" y="81660"/>
              </a:lnTo>
              <a:lnTo>
                <a:pt x="1411561" y="81660"/>
              </a:lnTo>
              <a:lnTo>
                <a:pt x="1411561"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95A468-044C-4A40-91F6-BFD336F2089A}">
      <dsp:nvSpPr>
        <dsp:cNvPr id="0" name=""/>
        <dsp:cNvSpPr/>
      </dsp:nvSpPr>
      <dsp:spPr>
        <a:xfrm>
          <a:off x="2743200" y="525664"/>
          <a:ext cx="470520" cy="163321"/>
        </a:xfrm>
        <a:custGeom>
          <a:avLst/>
          <a:gdLst/>
          <a:ahLst/>
          <a:cxnLst/>
          <a:rect l="0" t="0" r="0" b="0"/>
          <a:pathLst>
            <a:path>
              <a:moveTo>
                <a:pt x="0" y="0"/>
              </a:moveTo>
              <a:lnTo>
                <a:pt x="0" y="81660"/>
              </a:lnTo>
              <a:lnTo>
                <a:pt x="470520" y="81660"/>
              </a:lnTo>
              <a:lnTo>
                <a:pt x="47052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BCAE8F-5B1C-4D55-A993-62546213F120}">
      <dsp:nvSpPr>
        <dsp:cNvPr id="0" name=""/>
        <dsp:cNvSpPr/>
      </dsp:nvSpPr>
      <dsp:spPr>
        <a:xfrm>
          <a:off x="2272679" y="525664"/>
          <a:ext cx="470520" cy="163321"/>
        </a:xfrm>
        <a:custGeom>
          <a:avLst/>
          <a:gdLst/>
          <a:ahLst/>
          <a:cxnLst/>
          <a:rect l="0" t="0" r="0" b="0"/>
          <a:pathLst>
            <a:path>
              <a:moveTo>
                <a:pt x="470520" y="0"/>
              </a:moveTo>
              <a:lnTo>
                <a:pt x="470520"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61392C-0886-4544-9959-596BE543B486}">
      <dsp:nvSpPr>
        <dsp:cNvPr id="0" name=""/>
        <dsp:cNvSpPr/>
      </dsp:nvSpPr>
      <dsp:spPr>
        <a:xfrm>
          <a:off x="1331638" y="525664"/>
          <a:ext cx="1411561" cy="163321"/>
        </a:xfrm>
        <a:custGeom>
          <a:avLst/>
          <a:gdLst/>
          <a:ahLst/>
          <a:cxnLst/>
          <a:rect l="0" t="0" r="0" b="0"/>
          <a:pathLst>
            <a:path>
              <a:moveTo>
                <a:pt x="1411561" y="0"/>
              </a:moveTo>
              <a:lnTo>
                <a:pt x="1411561"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10CF26-42BD-4BCD-BBA0-2FB4957B5489}">
      <dsp:nvSpPr>
        <dsp:cNvPr id="0" name=""/>
        <dsp:cNvSpPr/>
      </dsp:nvSpPr>
      <dsp:spPr>
        <a:xfrm>
          <a:off x="390597" y="525664"/>
          <a:ext cx="2352602" cy="163321"/>
        </a:xfrm>
        <a:custGeom>
          <a:avLst/>
          <a:gdLst/>
          <a:ahLst/>
          <a:cxnLst/>
          <a:rect l="0" t="0" r="0" b="0"/>
          <a:pathLst>
            <a:path>
              <a:moveTo>
                <a:pt x="2352602" y="0"/>
              </a:moveTo>
              <a:lnTo>
                <a:pt x="2352602"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2E463C-7306-4749-90CB-B4BC2EE9A48D}">
      <dsp:nvSpPr>
        <dsp:cNvPr id="0" name=""/>
        <dsp:cNvSpPr/>
      </dsp:nvSpPr>
      <dsp:spPr>
        <a:xfrm>
          <a:off x="2354340" y="136804"/>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Home</a:t>
          </a:r>
        </a:p>
      </dsp:txBody>
      <dsp:txXfrm>
        <a:off x="2354340" y="136804"/>
        <a:ext cx="777719" cy="388859"/>
      </dsp:txXfrm>
    </dsp:sp>
    <dsp:sp modelId="{26AEE916-5540-4D9D-BF6D-F7EAF991C1BF}">
      <dsp:nvSpPr>
        <dsp:cNvPr id="0" name=""/>
        <dsp:cNvSpPr/>
      </dsp:nvSpPr>
      <dsp:spPr>
        <a:xfrm>
          <a:off x="1737"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Sales</a:t>
          </a:r>
        </a:p>
      </dsp:txBody>
      <dsp:txXfrm>
        <a:off x="1737" y="688985"/>
        <a:ext cx="777719" cy="388859"/>
      </dsp:txXfrm>
    </dsp:sp>
    <dsp:sp modelId="{0C7954D5-F806-495F-9B58-0CC56AB9DC0F}">
      <dsp:nvSpPr>
        <dsp:cNvPr id="0" name=""/>
        <dsp:cNvSpPr/>
      </dsp:nvSpPr>
      <dsp:spPr>
        <a:xfrm>
          <a:off x="942778"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About</a:t>
          </a:r>
        </a:p>
      </dsp:txBody>
      <dsp:txXfrm>
        <a:off x="942778" y="688985"/>
        <a:ext cx="777719" cy="388859"/>
      </dsp:txXfrm>
    </dsp:sp>
    <dsp:sp modelId="{AB35E782-0ACE-40D8-8EEE-B5EFE20DF8D7}">
      <dsp:nvSpPr>
        <dsp:cNvPr id="0" name=""/>
        <dsp:cNvSpPr/>
      </dsp:nvSpPr>
      <dsp:spPr>
        <a:xfrm>
          <a:off x="1883819"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Contact</a:t>
          </a:r>
        </a:p>
      </dsp:txBody>
      <dsp:txXfrm>
        <a:off x="1883819" y="688985"/>
        <a:ext cx="777719" cy="388859"/>
      </dsp:txXfrm>
    </dsp:sp>
    <dsp:sp modelId="{9E4C0F24-720F-4F35-934E-3D2C6373736D}">
      <dsp:nvSpPr>
        <dsp:cNvPr id="0" name=""/>
        <dsp:cNvSpPr/>
      </dsp:nvSpPr>
      <dsp:spPr>
        <a:xfrm>
          <a:off x="2824860"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Terms &amp;Conditions</a:t>
          </a:r>
        </a:p>
      </dsp:txBody>
      <dsp:txXfrm>
        <a:off x="2824860" y="688985"/>
        <a:ext cx="777719" cy="388859"/>
      </dsp:txXfrm>
    </dsp:sp>
    <dsp:sp modelId="{344A43CA-334C-4C98-BD6C-682405720801}">
      <dsp:nvSpPr>
        <dsp:cNvPr id="0" name=""/>
        <dsp:cNvSpPr/>
      </dsp:nvSpPr>
      <dsp:spPr>
        <a:xfrm>
          <a:off x="3765901"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Pricacy Policy</a:t>
          </a:r>
        </a:p>
      </dsp:txBody>
      <dsp:txXfrm>
        <a:off x="3765901" y="688985"/>
        <a:ext cx="777719" cy="388859"/>
      </dsp:txXfrm>
    </dsp:sp>
    <dsp:sp modelId="{D7BAE961-21E4-4889-B204-821AD3CCA5FB}">
      <dsp:nvSpPr>
        <dsp:cNvPr id="0" name=""/>
        <dsp:cNvSpPr/>
      </dsp:nvSpPr>
      <dsp:spPr>
        <a:xfrm>
          <a:off x="4706942"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Login</a:t>
          </a:r>
        </a:p>
      </dsp:txBody>
      <dsp:txXfrm>
        <a:off x="4706942" y="688985"/>
        <a:ext cx="777719" cy="3888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47B07"/>
    <w:rsid w:val="001E030E"/>
    <w:rsid w:val="003305F0"/>
    <w:rsid w:val="003F02CF"/>
    <w:rsid w:val="00435EE8"/>
    <w:rsid w:val="00436B1C"/>
    <w:rsid w:val="004C7A0E"/>
    <w:rsid w:val="004D50DB"/>
    <w:rsid w:val="004F2D01"/>
    <w:rsid w:val="00524791"/>
    <w:rsid w:val="00560087"/>
    <w:rsid w:val="005A582B"/>
    <w:rsid w:val="005C2445"/>
    <w:rsid w:val="00604F73"/>
    <w:rsid w:val="006748EB"/>
    <w:rsid w:val="0071138D"/>
    <w:rsid w:val="00734263"/>
    <w:rsid w:val="0083684F"/>
    <w:rsid w:val="00911B17"/>
    <w:rsid w:val="00957684"/>
    <w:rsid w:val="00A82C15"/>
    <w:rsid w:val="00AE52C1"/>
    <w:rsid w:val="00AF5CEE"/>
    <w:rsid w:val="00BD0F4A"/>
    <w:rsid w:val="00CB50A5"/>
    <w:rsid w:val="00CE7A87"/>
    <w:rsid w:val="00D13ED5"/>
    <w:rsid w:val="00D42F41"/>
    <w:rsid w:val="00D616F1"/>
    <w:rsid w:val="00DA39BE"/>
    <w:rsid w:val="00DB0389"/>
    <w:rsid w:val="00DD6552"/>
    <w:rsid w:val="00DE64D0"/>
    <w:rsid w:val="00F53BCC"/>
    <w:rsid w:val="00F969AC"/>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087"/>
    <w:rPr>
      <w:color w:val="808080"/>
    </w:rPr>
  </w:style>
  <w:style w:type="paragraph" w:customStyle="1" w:styleId="25A1BCEC7BAC4538B3C914205E1629B6">
    <w:name w:val="25A1BCEC7BAC4538B3C914205E1629B6"/>
    <w:rsid w:val="005600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e4584580-0af9-45d8-8325-98b5def19251" xsi:nil="true"/>
    <lcf76f155ced4ddcb4097134ff3c332f xmlns="e4584580-0af9-45d8-8325-98b5def19251">
      <Terms xmlns="http://schemas.microsoft.com/office/infopath/2007/PartnerControls"/>
    </lcf76f155ced4ddcb4097134ff3c332f>
    <TaxCatchAll xmlns="363f131b-4af0-4a66-9de1-3f50ca42dcc1"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8" ma:contentTypeDescription="Create a new document." ma:contentTypeScope="" ma:versionID="b5eb5c742c320aff0d1bccf6f1f8ae82">
  <xsd:schema xmlns:xsd="http://www.w3.org/2001/XMLSchema" xmlns:xs="http://www.w3.org/2001/XMLSchema" xmlns:p="http://schemas.microsoft.com/office/2006/metadata/properties" xmlns:ns1="http://schemas.microsoft.com/sharepoint/v3" xmlns:ns2="e4584580-0af9-45d8-8325-98b5def19251" xmlns:ns3="d55f8265-e7ea-4f0a-b324-e74dee5827b1" xmlns:ns4="363f131b-4af0-4a66-9de1-3f50ca42dcc1" targetNamespace="http://schemas.microsoft.com/office/2006/metadata/properties" ma:root="true" ma:fieldsID="938017ef00f9ad76c146ef75786cee2e" ns1:_="" ns2:_="" ns3:_="" ns4:_="">
    <xsd:import namespace="http://schemas.microsoft.com/sharepoint/v3"/>
    <xsd:import namespace="e4584580-0af9-45d8-8325-98b5def19251"/>
    <xsd:import namespace="d55f8265-e7ea-4f0a-b324-e74dee5827b1"/>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e82d395-e636-4dbd-95c8-902dd1e7a0cc}" ma:internalName="TaxCatchAll" ma:showField="CatchAllData" ma:web="d55f8265-e7ea-4f0a-b324-e74dee5827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e4584580-0af9-45d8-8325-98b5def19251"/>
    <ds:schemaRef ds:uri="363f131b-4af0-4a66-9de1-3f50ca42dcc1"/>
  </ds:schemaRefs>
</ds:datastoreItem>
</file>

<file path=customXml/itemProps2.xml><?xml version="1.0" encoding="utf-8"?>
<ds:datastoreItem xmlns:ds="http://schemas.openxmlformats.org/officeDocument/2006/customXml" ds:itemID="{040AF6EF-341E-41B1-BB2B-D35DB125617E}">
  <ds:schemaRefs>
    <ds:schemaRef ds:uri="http://schemas.openxmlformats.org/officeDocument/2006/bibliography"/>
  </ds:schemaRefs>
</ds:datastoreItem>
</file>

<file path=customXml/itemProps3.xml><?xml version="1.0" encoding="utf-8"?>
<ds:datastoreItem xmlns:ds="http://schemas.openxmlformats.org/officeDocument/2006/customXml" ds:itemID="{DDB03366-F448-4456-8C58-A6BADCB8D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dotx</Template>
  <TotalTime>130</TotalTime>
  <Pages>34</Pages>
  <Words>4911</Words>
  <Characters>2799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Tina Hu</cp:lastModifiedBy>
  <cp:revision>121</cp:revision>
  <dcterms:created xsi:type="dcterms:W3CDTF">2022-09-07T02:28:00Z</dcterms:created>
  <dcterms:modified xsi:type="dcterms:W3CDTF">2025-06-27T03: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4e982-4ed1-4819-8c70-4a27f3d38393_ActionId">
    <vt:lpwstr>70205b48-b2bb-4deb-ad92-0000c57cece7</vt:lpwstr>
  </property>
  <property fmtid="{D5CDD505-2E9C-101B-9397-08002B2CF9AE}" pid="3" name="MSIP_Label_1124e982-4ed1-4819-8c70-4a27f3d38393_ContentBits">
    <vt:lpwstr>0</vt:lpwstr>
  </property>
  <property fmtid="{D5CDD505-2E9C-101B-9397-08002B2CF9AE}" pid="4" name="MSIP_Label_1124e982-4ed1-4819-8c70-4a27f3d38393_Enabled">
    <vt:lpwstr>true</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etDate">
    <vt:lpwstr>2020-12-02T05:08:47Z</vt:lpwstr>
  </property>
  <property fmtid="{D5CDD505-2E9C-101B-9397-08002B2CF9AE}" pid="8" name="MSIP_Label_1124e982-4ed1-4819-8c70-4a27f3d38393_SiteId">
    <vt:lpwstr>19537222-55d7-4581-84fb-c2da6e835c74</vt:lpwstr>
  </property>
  <property fmtid="{D5CDD505-2E9C-101B-9397-08002B2CF9AE}" pid="9" name="Order">
    <vt:r8>4608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ContentTypeId">
    <vt:lpwstr>0x01010001A5F788BA59DE44B51678E89DCF7E75</vt:lpwstr>
  </property>
</Properties>
</file>